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p14">
  <w:body>
    <w:p w:rsidRPr="00E31089" w:rsidR="006E386F" w:rsidP="006E386F" w:rsidRDefault="006E386F" w14:paraId="341C08FD" w14:textId="77777777">
      <w:pPr>
        <w:pStyle w:val="Nzovuniverzity"/>
      </w:pPr>
      <w:bookmarkStart w:name="_Toc309047470" w:id="0"/>
      <w:bookmarkStart w:name="_Toc309047587" w:id="1"/>
      <w:bookmarkStart w:name="_Toc309114055" w:id="2"/>
      <w:bookmarkStart w:name="_Toc318099689" w:id="3"/>
      <w:bookmarkStart w:name="_Toc339279000" w:id="4"/>
      <w:r w:rsidRPr="00E31089">
        <w:t>UNIVERZITA KONŠTANTÍNA FILOZOFA V NITRE</w:t>
      </w:r>
      <w:bookmarkEnd w:id="0"/>
      <w:bookmarkEnd w:id="1"/>
      <w:bookmarkEnd w:id="2"/>
      <w:bookmarkEnd w:id="3"/>
      <w:bookmarkEnd w:id="4"/>
    </w:p>
    <w:p w:rsidRPr="00E31089" w:rsidR="006E386F" w:rsidP="006E386F" w:rsidRDefault="006E386F" w14:paraId="32919CFD" w14:textId="77777777">
      <w:pPr>
        <w:pStyle w:val="Nzovfakulty"/>
        <w:rPr>
          <w:sz w:val="30"/>
          <w:szCs w:val="30"/>
        </w:rPr>
      </w:pPr>
      <w:r w:rsidRPr="00E31089">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0D4DD9F8" w:rsidP="4ED0B912" w:rsidRDefault="0D4DD9F8" w14:paraId="239F28F1" w14:textId="64EA3DC7">
      <w:pPr>
        <w:pStyle w:val="Nazovpracetitulka"/>
      </w:pPr>
      <w:r w:rsidRPr="4ED0B912" w:rsidR="0D4DD9F8">
        <w:rPr>
          <w:rFonts w:ascii="Times New Roman" w:hAnsi="Times New Roman" w:eastAsia="Times New Roman" w:cs="Times New Roman"/>
          <w:b w:val="1"/>
          <w:bCs w:val="1"/>
          <w:noProof w:val="0"/>
          <w:sz w:val="36"/>
          <w:szCs w:val="36"/>
          <w:lang w:val="sk-SK"/>
        </w:rPr>
        <w:t>IMPLEMENTÁCIA MIKROKONTROLÉROV A IOT V PRIEMYSLE</w:t>
      </w:r>
    </w:p>
    <w:p w:rsidRPr="00E31089" w:rsidR="006E386F" w:rsidP="006E386F" w:rsidRDefault="006E386F" w14:paraId="5039BD5C" w14:textId="37AEFF60">
      <w:pPr>
        <w:pStyle w:val="Typprce"/>
        <w:rPr>
          <w:rFonts w:ascii="Times New Roman" w:hAnsi="Times New Roman"/>
        </w:rPr>
      </w:pPr>
      <w:r w:rsidRPr="4ED0B912" w:rsidR="006E386F">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006E386F" w:rsidRDefault="006E386F" w14:paraId="2ED0CFD3" w14:textId="77777777"/>
    <w:p w:rsidRPr="00E31089" w:rsidR="006E386F" w:rsidP="006E386F" w:rsidRDefault="006E386F" w14:paraId="1BC19278" w14:textId="77777777"/>
    <w:p w:rsidRPr="00E31089" w:rsidR="006E386F" w:rsidP="4ED0B912" w:rsidRDefault="006E386F" w14:paraId="2239616A" w14:textId="5E81D054">
      <w:pPr>
        <w:pStyle w:val="Normal"/>
      </w:pPr>
    </w:p>
    <w:p w:rsidRPr="00E31089" w:rsidR="006E386F" w:rsidP="4ED0B912" w:rsidRDefault="006E386F" w14:paraId="50175FCB" w14:textId="356FFCFF">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sectPr>
      </w:pPr>
      <w:r w:rsidRPr="4ED0B912" w:rsidR="006E386F">
        <w:rPr>
          <w:b w:val="1"/>
          <w:bCs w:val="1"/>
        </w:rPr>
        <w:t>202</w:t>
      </w:r>
      <w:r w:rsidRPr="4ED0B912" w:rsidR="1B550383">
        <w:rPr>
          <w:b w:val="1"/>
          <w:bCs w:val="1"/>
        </w:rPr>
        <w:t>4</w:t>
      </w:r>
      <w:r w:rsidRPr="4ED0B912" w:rsidR="006E386F">
        <w:rPr>
          <w:b w:val="1"/>
          <w:bCs w:val="1"/>
        </w:rPr>
        <w:t xml:space="preserve"> </w:t>
      </w:r>
      <w:r>
        <w:tab/>
      </w:r>
      <w:r w:rsidRPr="4ED0B912" w:rsidR="1B613FCD">
        <w:rPr>
          <w:rFonts w:ascii="Times New Roman" w:hAnsi="Times New Roman" w:eastAsia="Times New Roman" w:cs="Times New Roman"/>
          <w:b w:val="1"/>
          <w:bCs w:val="1"/>
          <w:noProof w:val="0"/>
          <w:sz w:val="28"/>
          <w:szCs w:val="28"/>
          <w:lang w:val="sk-SK"/>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7A8C148F" w:rsidP="72F6BD9C" w:rsidRDefault="7A8C148F" w14:paraId="4F15B5AB" w14:textId="6F39FFB2">
      <w:pPr>
        <w:pStyle w:val="Title"/>
        <w:keepNext w:val="1"/>
        <w:spacing w:after="120" w:line="360" w:lineRule="auto"/>
        <w:ind w:firstLine="0"/>
        <w:jc w:val="center"/>
        <w:rPr>
          <w:rFonts w:ascii="Times New Roman" w:hAnsi="Times New Roman" w:eastAsia="Times New Roman" w:cs="Times New Roman"/>
          <w:b w:val="1"/>
          <w:bCs w:val="1"/>
          <w:i w:val="0"/>
          <w:iCs w:val="0"/>
          <w:caps w:val="1"/>
          <w:noProof w:val="0"/>
          <w:sz w:val="32"/>
          <w:szCs w:val="32"/>
          <w:lang w:val="sk-SK"/>
        </w:rPr>
      </w:pPr>
      <w:bookmarkStart w:name="_Toc199566844" w:id="380235545"/>
      <w:r w:rsidRPr="72F6BD9C" w:rsidR="7A8C148F">
        <w:rPr>
          <w:rFonts w:ascii="Times New Roman" w:hAnsi="Times New Roman" w:eastAsia="Times New Roman" w:cs="Times New Roman"/>
          <w:b w:val="1"/>
          <w:bCs w:val="1"/>
          <w:i w:val="0"/>
          <w:iCs w:val="0"/>
          <w:caps w:val="1"/>
          <w:noProof w:val="0"/>
          <w:sz w:val="32"/>
          <w:szCs w:val="32"/>
          <w:lang w:val="sk-SK"/>
        </w:rPr>
        <w:t xml:space="preserve">Implementácia </w:t>
      </w:r>
      <w:r w:rsidRPr="72F6BD9C" w:rsidR="7A8C148F">
        <w:rPr>
          <w:rFonts w:ascii="Times New Roman" w:hAnsi="Times New Roman" w:eastAsia="Times New Roman" w:cs="Times New Roman"/>
          <w:b w:val="1"/>
          <w:bCs w:val="1"/>
          <w:i w:val="0"/>
          <w:iCs w:val="0"/>
          <w:caps w:val="1"/>
          <w:noProof w:val="0"/>
          <w:sz w:val="32"/>
          <w:szCs w:val="32"/>
          <w:lang w:val="sk-SK"/>
        </w:rPr>
        <w:t>mikrokontrolérov</w:t>
      </w:r>
      <w:r w:rsidRPr="72F6BD9C" w:rsidR="7A8C148F">
        <w:rPr>
          <w:rFonts w:ascii="Times New Roman" w:hAnsi="Times New Roman" w:eastAsia="Times New Roman" w:cs="Times New Roman"/>
          <w:b w:val="1"/>
          <w:bCs w:val="1"/>
          <w:i w:val="0"/>
          <w:iCs w:val="0"/>
          <w:caps w:val="1"/>
          <w:noProof w:val="0"/>
          <w:sz w:val="32"/>
          <w:szCs w:val="32"/>
          <w:lang w:val="sk-SK"/>
        </w:rPr>
        <w:t xml:space="preserve"> a </w:t>
      </w:r>
      <w:r w:rsidRPr="72F6BD9C" w:rsidR="7A8C148F">
        <w:rPr>
          <w:rFonts w:ascii="Times New Roman" w:hAnsi="Times New Roman" w:eastAsia="Times New Roman" w:cs="Times New Roman"/>
          <w:b w:val="1"/>
          <w:bCs w:val="1"/>
          <w:i w:val="0"/>
          <w:iCs w:val="0"/>
          <w:caps w:val="1"/>
          <w:noProof w:val="0"/>
          <w:sz w:val="32"/>
          <w:szCs w:val="32"/>
          <w:lang w:val="sk-SK"/>
        </w:rPr>
        <w:t>iot</w:t>
      </w:r>
      <w:r w:rsidRPr="72F6BD9C" w:rsidR="7A8C148F">
        <w:rPr>
          <w:rFonts w:ascii="Times New Roman" w:hAnsi="Times New Roman" w:eastAsia="Times New Roman" w:cs="Times New Roman"/>
          <w:b w:val="1"/>
          <w:bCs w:val="1"/>
          <w:i w:val="0"/>
          <w:iCs w:val="0"/>
          <w:caps w:val="1"/>
          <w:noProof w:val="0"/>
          <w:sz w:val="32"/>
          <w:szCs w:val="32"/>
          <w:lang w:val="sk-SK"/>
        </w:rPr>
        <w:t xml:space="preserve"> v priemysle</w:t>
      </w:r>
      <w:bookmarkEnd w:id="380235545"/>
    </w:p>
    <w:p w:rsidRPr="00E31089" w:rsidR="006E386F" w:rsidP="006E386F" w:rsidRDefault="006E386F" w14:paraId="124F7AF7" w14:textId="74574CFE">
      <w:pPr>
        <w:pStyle w:val="Typprce"/>
        <w:rPr>
          <w:rFonts w:ascii="Times New Roman" w:hAnsi="Times New Roman"/>
        </w:rPr>
      </w:pPr>
      <w:r w:rsidRPr="4ED0B912" w:rsidR="006E386F">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4ED0B912" w:rsidRDefault="006E386F" w14:paraId="2AECB299" w14:textId="64543BE8">
      <w:pPr>
        <w:pStyle w:val="Normal"/>
        <w:ind w:firstLine="0"/>
      </w:pPr>
      <w:r w:rsidR="006E386F">
        <w:rPr/>
        <w:t xml:space="preserve">Školiteľ: </w:t>
      </w:r>
      <w:r>
        <w:tab/>
      </w:r>
      <w:r>
        <w:tab/>
      </w:r>
      <w:r>
        <w:tab/>
      </w:r>
      <w:r w:rsidRPr="4ED0B912" w:rsidR="7EDE4393">
        <w:rPr>
          <w:rFonts w:ascii="Times New Roman" w:hAnsi="Times New Roman" w:eastAsia="Times New Roman" w:cs="Times New Roman"/>
          <w:noProof w:val="0"/>
          <w:sz w:val="24"/>
          <w:szCs w:val="24"/>
          <w:lang w:val="sk-SK"/>
        </w:rP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4ED0B912" w:rsidRDefault="006E386F" w14:paraId="3703C096" w14:textId="45CD6153">
      <w:pPr>
        <w:pStyle w:val="Normal"/>
      </w:pPr>
    </w:p>
    <w:p w:rsidRPr="00E31089" w:rsidR="006E386F" w:rsidP="006E386F" w:rsidRDefault="006E386F" w14:paraId="25FFFDDB" w14:textId="77777777"/>
    <w:p w:rsidRPr="00E31089" w:rsidR="006E386F" w:rsidP="444CB4E7" w:rsidRDefault="006E386F" w14:paraId="28951750" w14:textId="00F03926">
      <w:pPr>
        <w:pStyle w:val="Skolitel"/>
        <w:ind w:firstLine="0"/>
        <w:rPr>
          <w:rStyle w:val="NecislovanynazovCharChar"/>
          <w:b w:val="0"/>
          <w:bCs w:val="0"/>
          <w:sz w:val="24"/>
          <w:szCs w:val="24"/>
        </w:rPr>
      </w:pPr>
      <w:r w:rsidR="006E386F">
        <w:rPr/>
        <w:t>Nitra 202</w:t>
      </w:r>
      <w:r w:rsidR="0C17E8A5">
        <w:rPr/>
        <w:t>4</w:t>
      </w:r>
      <w:r>
        <w:tab/>
      </w:r>
      <w:r w:rsidRPr="444CB4E7" w:rsidR="28C444DE">
        <w:rPr>
          <w:rFonts w:ascii="Times New Roman" w:hAnsi="Times New Roman" w:eastAsia="Times New Roman" w:cs="Times New Roman"/>
          <w:noProof w:val="0"/>
          <w:sz w:val="28"/>
          <w:szCs w:val="28"/>
          <w:lang w:val="sk-SK"/>
        </w:rPr>
        <w:t>Bc. Martin Krátky</w:t>
      </w:r>
    </w:p>
    <w:p w:rsidR="444CB4E7" w:rsidRDefault="444CB4E7" w14:paraId="70F8C614" w14:textId="5C7B60E4">
      <w:r>
        <w:br w:type="page"/>
      </w:r>
    </w:p>
    <w:p w:rsidR="2F66E768" w:rsidP="444CB4E7" w:rsidRDefault="2F66E768" w14:paraId="1E9C0B19" w14:textId="7C98FD1E">
      <w:pPr>
        <w:pStyle w:val="Skolitel"/>
        <w:ind w:firstLine="0"/>
        <w:rPr>
          <w:rFonts w:ascii="Times New Roman" w:hAnsi="Times New Roman" w:eastAsia="Times New Roman" w:cs="Times New Roman"/>
          <w:noProof w:val="0"/>
          <w:sz w:val="28"/>
          <w:szCs w:val="28"/>
          <w:lang w:val="sk-SK"/>
        </w:rPr>
      </w:pPr>
      <w:r w:rsidR="2F66E768">
        <w:drawing>
          <wp:inline wp14:editId="574B5BDE" wp14:anchorId="538A651C">
            <wp:extent cx="5302876" cy="7498080"/>
            <wp:effectExtent l="0" t="0" r="0" b="0"/>
            <wp:docPr id="347385929" name="" title=""/>
            <wp:cNvGraphicFramePr>
              <a:graphicFrameLocks noChangeAspect="1"/>
            </wp:cNvGraphicFramePr>
            <a:graphic>
              <a:graphicData uri="http://schemas.openxmlformats.org/drawingml/2006/picture">
                <pic:pic>
                  <pic:nvPicPr>
                    <pic:cNvPr id="0" name=""/>
                    <pic:cNvPicPr/>
                  </pic:nvPicPr>
                  <pic:blipFill>
                    <a:blip r:embed="R3f9c6f97fdde4de0">
                      <a:extLst>
                        <a:ext xmlns:a="http://schemas.openxmlformats.org/drawingml/2006/main" uri="{28A0092B-C50C-407E-A947-70E740481C1C}">
                          <a14:useLocalDpi val="0"/>
                        </a:ext>
                      </a:extLst>
                    </a:blip>
                    <a:stretch>
                      <a:fillRect/>
                    </a:stretch>
                  </pic:blipFill>
                  <pic:spPr>
                    <a:xfrm>
                      <a:off x="0" y="0"/>
                      <a:ext cx="5302876" cy="7498080"/>
                    </a:xfrm>
                    <a:prstGeom prst="rect">
                      <a:avLst/>
                    </a:prstGeom>
                  </pic:spPr>
                </pic:pic>
              </a:graphicData>
            </a:graphic>
          </wp:inline>
        </w:drawing>
      </w:r>
    </w:p>
    <w:p w:rsidRPr="00E31089" w:rsidR="006E386F" w:rsidP="4ED0B912" w:rsidRDefault="006E386F" w14:paraId="5D2CF81A" w14:textId="7592002C">
      <w:pPr>
        <w:pStyle w:val="Normal"/>
        <w:ind w:firstLine="0"/>
      </w:pPr>
      <w:r w:rsidR="1ADD0DAB">
        <w:drawing>
          <wp:inline wp14:editId="4238391E" wp14:anchorId="6B2EABB8">
            <wp:extent cx="5303520" cy="7505510"/>
            <wp:effectExtent l="0" t="0" r="0" b="0"/>
            <wp:docPr id="1433545912" name="" title=""/>
            <wp:cNvGraphicFramePr>
              <a:graphicFrameLocks noChangeAspect="1"/>
            </wp:cNvGraphicFramePr>
            <a:graphic>
              <a:graphicData uri="http://schemas.openxmlformats.org/drawingml/2006/picture">
                <pic:pic>
                  <pic:nvPicPr>
                    <pic:cNvPr id="0" name=""/>
                    <pic:cNvPicPr/>
                  </pic:nvPicPr>
                  <pic:blipFill>
                    <a:blip r:embed="R48541cb7ce6540d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303520" cy="7505510"/>
                    </a:xfrm>
                    <a:prstGeom prst="rect">
                      <a:avLst/>
                    </a:prstGeom>
                  </pic:spPr>
                </pic:pic>
              </a:graphicData>
            </a:graphic>
          </wp:inline>
        </w:drawing>
      </w:r>
    </w:p>
    <w:p w:rsidRPr="00E31089" w:rsidR="006E386F" w:rsidP="4ED0B912" w:rsidRDefault="006E386F" w14:paraId="7AAC1679" w14:textId="41501BE0">
      <w:pPr>
        <w:pStyle w:val="Normal"/>
      </w:pPr>
      <w:bookmarkStart w:name="_Toc309047200" w:id="41"/>
      <w:bookmarkStart w:name="_Toc309047429" w:id="42"/>
      <w:bookmarkStart w:name="_Toc309047475" w:id="43"/>
      <w:bookmarkStart w:name="_Toc309047592" w:id="44"/>
    </w:p>
    <w:p w:rsidRPr="00E31089" w:rsidR="006E386F" w:rsidP="006E386F" w:rsidRDefault="006E386F" w14:paraId="36E72BED" w14:textId="77777777"/>
    <w:p w:rsidRPr="00E31089" w:rsidR="006E386F" w:rsidP="006E386F" w:rsidRDefault="006E386F" w14:paraId="5D8CE243" w14:textId="77777777"/>
    <w:p w:rsidRPr="00E31089" w:rsidR="006E386F" w:rsidP="006E386F" w:rsidRDefault="006E386F" w14:paraId="00D102E7" w14:textId="77777777"/>
    <w:p w:rsidRPr="00E31089" w:rsidR="006E386F" w:rsidP="006E386F" w:rsidRDefault="006E386F" w14:paraId="6D69143C" w14:textId="77777777"/>
    <w:p w:rsidRPr="00E31089" w:rsidR="006E386F" w:rsidP="006E386F" w:rsidRDefault="006E386F" w14:paraId="733A241A" w14:textId="77777777"/>
    <w:p w:rsidRPr="00E31089" w:rsidR="006E386F" w:rsidP="006E386F" w:rsidRDefault="006E386F" w14:paraId="1887EAD1" w14:textId="77777777"/>
    <w:p w:rsidRPr="00E31089" w:rsidR="006E386F" w:rsidP="006E386F" w:rsidRDefault="006E386F" w14:paraId="314800A9" w14:textId="77777777"/>
    <w:p w:rsidRPr="00E31089" w:rsidR="006E386F" w:rsidP="006E386F" w:rsidRDefault="006E386F" w14:paraId="324E17BB" w14:textId="77777777"/>
    <w:p w:rsidRPr="00E31089" w:rsidR="006E386F" w:rsidP="006E386F" w:rsidRDefault="006E386F" w14:paraId="78F12D95" w14:textId="77777777"/>
    <w:p w:rsidRPr="00E31089" w:rsidR="006E386F" w:rsidP="006E386F" w:rsidRDefault="006E386F" w14:paraId="576EA65D" w14:textId="77777777"/>
    <w:p w:rsidRPr="00E31089" w:rsidR="006E386F" w:rsidP="006E386F" w:rsidRDefault="006E386F" w14:paraId="4AF113BA" w14:textId="77777777"/>
    <w:p w:rsidRPr="00E31089" w:rsidR="006E386F" w:rsidP="006E386F" w:rsidRDefault="006E386F" w14:paraId="1D8EAD86" w14:textId="77777777"/>
    <w:p w:rsidRPr="00E31089" w:rsidR="006E386F" w:rsidP="006E386F" w:rsidRDefault="006E386F" w14:paraId="05A3B730" w14:textId="77777777"/>
    <w:p w:rsidRPr="00E31089" w:rsidR="006E386F" w:rsidP="006E386F" w:rsidRDefault="006E386F" w14:paraId="74B7672E" w14:textId="77777777"/>
    <w:p w:rsidRPr="00E31089" w:rsidR="006E386F" w:rsidP="006E386F" w:rsidRDefault="006E386F" w14:paraId="3AFE3923" w14:textId="77777777"/>
    <w:p w:rsidRPr="00E31089" w:rsidR="006E386F" w:rsidP="006E386F" w:rsidRDefault="006E386F" w14:paraId="45E2BD12" w14:textId="77777777"/>
    <w:p w:rsidRPr="00E31089" w:rsidR="006E386F" w:rsidP="006E386F" w:rsidRDefault="006E386F" w14:paraId="267C2EB6" w14:textId="77777777"/>
    <w:p w:rsidRPr="00E31089" w:rsidR="006E386F" w:rsidP="006E386F" w:rsidRDefault="006E386F" w14:paraId="0518C76D" w14:textId="77777777"/>
    <w:p w:rsidRPr="00E31089" w:rsidR="006E386F" w:rsidP="006E386F" w:rsidRDefault="006E386F" w14:paraId="22A742C4" w14:textId="77777777"/>
    <w:p w:rsidRPr="00E31089" w:rsidR="006E386F" w:rsidP="006E386F" w:rsidRDefault="006E386F" w14:paraId="05B92C74" w14:textId="77777777"/>
    <w:p w:rsidRPr="00E31089" w:rsidR="006E386F" w:rsidP="006E386F" w:rsidRDefault="006E386F" w14:paraId="2BEB0A0D" w14:textId="77777777"/>
    <w:p w:rsidRPr="00E31089" w:rsidR="006E386F" w:rsidP="006E386F" w:rsidRDefault="006E386F" w14:paraId="72ED5921" w14:textId="77777777"/>
    <w:p w:rsidRPr="00E31089" w:rsidR="006E386F" w:rsidP="006E386F" w:rsidRDefault="006E386F" w14:paraId="168140F9" w14:textId="77777777"/>
    <w:p w:rsidR="4ED0B912" w:rsidP="4ED0B912" w:rsidRDefault="4ED0B912" w14:paraId="31BFEC3F" w14:textId="475380BE">
      <w:pPr>
        <w:pStyle w:val="Heading1"/>
      </w:pPr>
    </w:p>
    <w:p w:rsidR="4ED0B912" w:rsidP="4ED0B912" w:rsidRDefault="4ED0B912" w14:paraId="739E56B1" w14:textId="30262955">
      <w:pPr>
        <w:pStyle w:val="Heading1"/>
      </w:pPr>
    </w:p>
    <w:p w:rsidR="4ED0B912" w:rsidP="4ED0B912" w:rsidRDefault="4ED0B912" w14:paraId="573A7E4A" w14:textId="4747B7B5">
      <w:pPr>
        <w:pStyle w:val="Heading1"/>
      </w:pPr>
    </w:p>
    <w:p w:rsidRPr="00E31089" w:rsidR="006E386F" w:rsidP="006E386F" w:rsidRDefault="006E386F" w14:paraId="77A65F34" w14:textId="77777777">
      <w:pPr>
        <w:pStyle w:val="Heading1"/>
      </w:pPr>
      <w:bookmarkStart w:name="_Toc339279005" w:id="45"/>
      <w:bookmarkStart w:name="_Toc476657453" w:id="46"/>
      <w:bookmarkStart w:name="_Toc99180810" w:id="47"/>
      <w:bookmarkStart w:name="_Toc114690681" w:id="48"/>
      <w:bookmarkStart w:name="_Toc115115628" w:id="49"/>
      <w:bookmarkStart w:name="_Toc115510273" w:id="50"/>
      <w:bookmarkStart w:name="_Toc115521422" w:id="51"/>
      <w:bookmarkStart w:name="_Toc115533382" w:id="52"/>
      <w:bookmarkStart w:name="_Toc115533461" w:id="53"/>
      <w:bookmarkStart w:name="_Toc309114060" w:id="54"/>
      <w:bookmarkStart w:name="_Toc318099694" w:id="55"/>
      <w:bookmarkEnd w:id="41"/>
      <w:bookmarkEnd w:id="42"/>
      <w:bookmarkEnd w:id="43"/>
      <w:bookmarkEnd w:id="44"/>
      <w:bookmarkStart w:name="_Toc161508321" w:id="115959774"/>
      <w:r w:rsidR="006E386F">
        <w:rPr/>
        <w:t>Poďakovanie</w:t>
      </w:r>
      <w:bookmarkEnd w:id="45"/>
      <w:bookmarkEnd w:id="46"/>
      <w:bookmarkEnd w:id="47"/>
      <w:bookmarkEnd w:id="48"/>
      <w:bookmarkEnd w:id="49"/>
      <w:bookmarkEnd w:id="50"/>
      <w:bookmarkEnd w:id="51"/>
      <w:bookmarkEnd w:id="52"/>
      <w:bookmarkEnd w:id="53"/>
      <w:bookmarkEnd w:id="115959774"/>
      <w:r w:rsidR="006E386F">
        <w:rPr/>
        <w:t xml:space="preserve"> </w:t>
      </w:r>
      <w:bookmarkEnd w:id="54"/>
      <w:bookmarkEnd w:id="55"/>
    </w:p>
    <w:p w:rsidRPr="00E31089" w:rsidR="006E386F" w:rsidP="4ED0B912" w:rsidRDefault="006E386F" w14:paraId="13BE6BCC" w14:textId="0F27E2D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B5C663">
        <w:rPr>
          <w:rFonts w:ascii="Times New Roman" w:hAnsi="Times New Roman" w:eastAsia="Times New Roman" w:cs="Times New Roman"/>
          <w:b w:val="0"/>
          <w:bCs w:val="0"/>
          <w:i w:val="0"/>
          <w:iCs w:val="0"/>
          <w:noProof w:val="0"/>
          <w:sz w:val="24"/>
          <w:szCs w:val="24"/>
          <w:lang w:val="sk-SK"/>
        </w:rPr>
        <w:t>Týmto by som sa chcel poďakovať môjmu školiteľovi, pánovi doc. Ing. Štefanovi Koprdovi, PhD., za odborné vedenie, cenné rady a pomoc počas celého vypracovávania tejto práce.</w:t>
      </w:r>
    </w:p>
    <w:p w:rsidRPr="00E31089" w:rsidR="006E386F" w:rsidP="4ED0B912" w:rsidRDefault="006E386F" w14:paraId="5B05FBEA" w14:textId="4A41D3FE">
      <w:pPr>
        <w:ind w:firstLine="0"/>
        <w:rPr>
          <w:rStyle w:val="NecislovanynazovCharChar"/>
          <w:b w:val="0"/>
          <w:bCs w:val="0"/>
          <w:i w:val="1"/>
          <w:iCs w:val="1"/>
          <w:sz w:val="24"/>
          <w:szCs w:val="24"/>
        </w:rPr>
      </w:pPr>
      <w:r w:rsidRPr="4ED0B912">
        <w:rPr>
          <w:rStyle w:val="NecislovanynazovCharChar"/>
          <w:b w:val="0"/>
          <w:bCs w:val="0"/>
          <w:i w:val="1"/>
          <w:iCs w:val="1"/>
          <w:sz w:val="24"/>
          <w:szCs w:val="24"/>
        </w:rPr>
        <w:br w:type="page"/>
      </w:r>
    </w:p>
    <w:p w:rsidR="123D436E" w:rsidP="72F6BD9C" w:rsidRDefault="123D436E" w14:paraId="5A3E907D" w14:textId="46EA2532">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1841056988" w:id="1471221929"/>
      <w:r w:rsidRPr="72F6BD9C" w:rsidR="123D436E">
        <w:rPr>
          <w:rFonts w:ascii="Times New Roman" w:hAnsi="Times New Roman" w:eastAsia="Times New Roman" w:cs="Times New Roman"/>
          <w:b w:val="1"/>
          <w:bCs w:val="1"/>
          <w:i w:val="0"/>
          <w:iCs w:val="0"/>
          <w:caps w:val="1"/>
          <w:noProof w:val="0"/>
          <w:sz w:val="32"/>
          <w:szCs w:val="32"/>
          <w:lang w:val="sk-SK"/>
        </w:rPr>
        <w:t>ABSTRAKT</w:t>
      </w:r>
      <w:bookmarkEnd w:id="1471221929"/>
    </w:p>
    <w:p w:rsidR="123D436E" w:rsidP="4ED0B912" w:rsidRDefault="123D436E" w14:paraId="2C433A19" w14:textId="5A1D732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79 s.</w:t>
      </w:r>
    </w:p>
    <w:p w:rsidR="4ED0B912" w:rsidP="4ED0B912" w:rsidRDefault="4ED0B912" w14:paraId="5D934E0E" w14:textId="3D798C8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72F6BD9C" w:rsidRDefault="123D436E" w14:paraId="3E2B13D1" w14:textId="68E46DE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72F6BD9C" w:rsidR="123D436E">
        <w:rPr>
          <w:rFonts w:ascii="Times New Roman" w:hAnsi="Times New Roman" w:eastAsia="Times New Roman" w:cs="Times New Roman"/>
          <w:b w:val="0"/>
          <w:bCs w:val="0"/>
          <w:i w:val="0"/>
          <w:iCs w:val="0"/>
          <w:noProof w:val="0"/>
          <w:sz w:val="24"/>
          <w:szCs w:val="24"/>
          <w:lang w:val="sk-SK"/>
        </w:rPr>
        <w:t xml:space="preserve">Diplomová práca sa venuje tvorbe triediacej linky s využitím </w:t>
      </w:r>
      <w:r w:rsidRPr="72F6BD9C" w:rsidR="123D436E">
        <w:rPr>
          <w:rFonts w:ascii="Times New Roman" w:hAnsi="Times New Roman" w:eastAsia="Times New Roman" w:cs="Times New Roman"/>
          <w:b w:val="0"/>
          <w:bCs w:val="0"/>
          <w:i w:val="0"/>
          <w:iCs w:val="0"/>
          <w:noProof w:val="0"/>
          <w:sz w:val="24"/>
          <w:szCs w:val="24"/>
          <w:lang w:val="sk-SK"/>
        </w:rPr>
        <w:t>mikrokontroléra</w:t>
      </w:r>
      <w:r w:rsidRPr="72F6BD9C" w:rsidR="123D436E">
        <w:rPr>
          <w:rFonts w:ascii="Times New Roman" w:hAnsi="Times New Roman" w:eastAsia="Times New Roman" w:cs="Times New Roman"/>
          <w:b w:val="0"/>
          <w:bCs w:val="0"/>
          <w:i w:val="0"/>
          <w:iCs w:val="0"/>
          <w:noProof w:val="0"/>
          <w:sz w:val="24"/>
          <w:szCs w:val="24"/>
          <w:lang w:val="sk-SK"/>
        </w:rPr>
        <w:t xml:space="preserve"> </w:t>
      </w:r>
      <w:r w:rsidRPr="72F6BD9C" w:rsidR="123D436E">
        <w:rPr>
          <w:rFonts w:ascii="Times New Roman" w:hAnsi="Times New Roman" w:eastAsia="Times New Roman" w:cs="Times New Roman"/>
          <w:b w:val="0"/>
          <w:bCs w:val="0"/>
          <w:i w:val="0"/>
          <w:iCs w:val="0"/>
          <w:noProof w:val="0"/>
          <w:sz w:val="24"/>
          <w:szCs w:val="24"/>
          <w:lang w:val="sk-SK"/>
        </w:rPr>
        <w:t>Arduino</w:t>
      </w:r>
      <w:r w:rsidRPr="72F6BD9C" w:rsidR="123D436E">
        <w:rPr>
          <w:rFonts w:ascii="Times New Roman" w:hAnsi="Times New Roman" w:eastAsia="Times New Roman" w:cs="Times New Roman"/>
          <w:b w:val="0"/>
          <w:bCs w:val="0"/>
          <w:i w:val="0"/>
          <w:iCs w:val="0"/>
          <w:noProof w:val="0"/>
          <w:sz w:val="24"/>
          <w:szCs w:val="24"/>
          <w:lang w:val="sk-SK"/>
        </w:rPr>
        <w:t xml:space="preserve">. Práca identifikuje základné piliere priemyslu a zameriava sa na odpadovú časť. Práca zároveň obsahuje prvky modernizácie, ako sú </w:t>
      </w:r>
      <w:r w:rsidRPr="72F6BD9C" w:rsidR="123D436E">
        <w:rPr>
          <w:rFonts w:ascii="Times New Roman" w:hAnsi="Times New Roman" w:eastAsia="Times New Roman" w:cs="Times New Roman"/>
          <w:b w:val="0"/>
          <w:bCs w:val="0"/>
          <w:i w:val="0"/>
          <w:iCs w:val="0"/>
          <w:noProof w:val="0"/>
          <w:sz w:val="24"/>
          <w:szCs w:val="24"/>
          <w:lang w:val="sk-SK"/>
        </w:rPr>
        <w:t>IoT</w:t>
      </w:r>
      <w:r w:rsidRPr="72F6BD9C" w:rsidR="123D436E">
        <w:rPr>
          <w:rFonts w:ascii="Times New Roman" w:hAnsi="Times New Roman" w:eastAsia="Times New Roman" w:cs="Times New Roman"/>
          <w:b w:val="0"/>
          <w:bCs w:val="0"/>
          <w:i w:val="0"/>
          <w:iCs w:val="0"/>
          <w:noProof w:val="0"/>
          <w:sz w:val="24"/>
          <w:szCs w:val="24"/>
          <w:lang w:val="sk-SK"/>
        </w:rPr>
        <w:t xml:space="preserve">, bezdrôtová komunikácia prostredníctvom technológie WiFi a prácu s dátami. Mobilná aplikácia slúži ako informačné rozhranie pre používateľa o nameraných dátach. Model triediacej linky je schopný triediť vybraný materiál na základe farby. Zároveň je vytvorený z cenovo dostupných materiálov a komponentov. Záverom práce je kritické zhodnotenie danej problematiky, v ktorej sa autor vyjadruje k dosiahnutým výsledkom a </w:t>
      </w:r>
      <w:r w:rsidRPr="72F6BD9C" w:rsidR="214237B7">
        <w:rPr>
          <w:rFonts w:ascii="Times New Roman" w:hAnsi="Times New Roman" w:eastAsia="Times New Roman" w:cs="Times New Roman"/>
          <w:b w:val="0"/>
          <w:bCs w:val="0"/>
          <w:i w:val="0"/>
          <w:iCs w:val="0"/>
          <w:noProof w:val="0"/>
          <w:sz w:val="24"/>
          <w:szCs w:val="24"/>
          <w:lang w:val="sk-SK"/>
        </w:rPr>
        <w:t>komplikáciám</w:t>
      </w:r>
      <w:r w:rsidRPr="72F6BD9C" w:rsidR="123D436E">
        <w:rPr>
          <w:rFonts w:ascii="Times New Roman" w:hAnsi="Times New Roman" w:eastAsia="Times New Roman" w:cs="Times New Roman"/>
          <w:b w:val="0"/>
          <w:bCs w:val="0"/>
          <w:i w:val="0"/>
          <w:iCs w:val="0"/>
          <w:noProof w:val="0"/>
          <w:sz w:val="24"/>
          <w:szCs w:val="24"/>
          <w:lang w:val="sk-SK"/>
        </w:rPr>
        <w:t>, ktoré sa v záverečnej práci vyskytli.</w:t>
      </w:r>
    </w:p>
    <w:p w:rsidR="4ED0B912" w:rsidP="4ED0B912" w:rsidRDefault="4ED0B912" w14:paraId="4087DA88" w14:textId="746336C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60BDCE36" w14:textId="30BACF59">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ľúčové slová: Internet vecí. Arduino. Dopravník. Triediaca linka.</w:t>
      </w:r>
    </w:p>
    <w:p w:rsidR="4ED0B912" w:rsidP="4ED0B912" w:rsidRDefault="4ED0B912" w14:paraId="3E17D0A9" w14:textId="0C8383DC">
      <w:pPr>
        <w:pStyle w:val="Normal"/>
        <w:ind w:firstLine="0"/>
        <w:rPr>
          <w:rStyle w:val="NecislovanynazovCharChar"/>
          <w:b w:val="0"/>
          <w:bCs w:val="0"/>
          <w:i w:val="1"/>
          <w:iCs w:val="1"/>
          <w:sz w:val="24"/>
          <w:szCs w:val="24"/>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007D8A22" w14:textId="77777777">
      <w:pPr/>
      <w:r>
        <w:br w:type="page"/>
      </w:r>
      <w:bookmarkEnd w:id="70"/>
      <w:bookmarkEnd w:id="71"/>
      <w:bookmarkEnd w:id="72"/>
      <w:bookmarkEnd w:id="73"/>
      <w:bookmarkEnd w:id="74"/>
    </w:p>
    <w:p w:rsidR="7901B485" w:rsidP="72F6BD9C" w:rsidRDefault="7901B485" w14:paraId="34D4B705" w14:textId="3588B6DA">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en-GB"/>
        </w:rPr>
      </w:pPr>
      <w:bookmarkStart w:name="_Toc1442684318" w:id="1263983987"/>
      <w:r w:rsidRPr="72F6BD9C" w:rsidR="7901B485">
        <w:rPr>
          <w:rFonts w:ascii="Times New Roman" w:hAnsi="Times New Roman" w:eastAsia="Times New Roman" w:cs="Times New Roman"/>
          <w:b w:val="1"/>
          <w:bCs w:val="1"/>
          <w:i w:val="0"/>
          <w:iCs w:val="0"/>
          <w:caps w:val="1"/>
          <w:noProof w:val="0"/>
          <w:sz w:val="32"/>
          <w:szCs w:val="32"/>
          <w:lang w:val="sk-SK"/>
        </w:rPr>
        <w:t>ABSTRACT</w:t>
      </w:r>
      <w:bookmarkEnd w:id="1263983987"/>
    </w:p>
    <w:p w:rsidR="7901B485" w:rsidP="4ED0B912" w:rsidRDefault="7901B485" w14:paraId="3DF36418" w14:textId="080C59D7">
      <w:pPr>
        <w:spacing w:line="360" w:lineRule="auto"/>
        <w:ind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79 p.</w:t>
      </w:r>
    </w:p>
    <w:p w:rsidR="4ED0B912" w:rsidP="4ED0B912" w:rsidRDefault="4ED0B912" w14:paraId="324B3F2B" w14:textId="25FAA3AF">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29DE7F13" w14:textId="3710121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US"/>
        </w:rPr>
        <w:t>The diploma thesis focuses on the creation of a sorting line using Arduino microcontroller. The thesis identifies the basic pillars of industry, with a specific focus on the waste sector. Additionally, it incorporates elements of modernization such as IoT, wireless communication through WiFi technology, and data management. A mobile application serves as an informational interface for users regarding the collected data. The sorting line model is capable of sorting selected materials based on color and is constructed from cost-effective materials and components. The conclusion of the thesis includes a critical evaluation of the issue, in which the author discusses the achieved results and the complications encountered during the final project.</w:t>
      </w:r>
    </w:p>
    <w:p w:rsidR="4ED0B912" w:rsidP="4ED0B912" w:rsidRDefault="4ED0B912" w14:paraId="310FE43D" w14:textId="35FD06A5">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6A617A59" w14:textId="29B66B57">
      <w:pPr>
        <w:spacing w:line="360" w:lineRule="auto"/>
        <w:ind w:firstLine="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eywords: Internet of Things. Arduino. Conveyor. Sorting line.</w:t>
      </w:r>
    </w:p>
    <w:p w:rsidR="4ED0B912" w:rsidP="4ED0B912" w:rsidRDefault="4ED0B912" w14:paraId="58B078B8" w14:textId="6D08F07C">
      <w:pPr>
        <w:pStyle w:val="Normal"/>
        <w:ind w:firstLine="0"/>
        <w:rPr>
          <w:lang w:val="en-GB"/>
        </w:rPr>
      </w:pP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4ED0B912" w:rsidRDefault="006E386F" w14:paraId="61A83E18" w14:textId="50CC9F27">
      <w:pPr>
        <w:pStyle w:val="Normal"/>
        <w:ind/>
        <w:rPr>
          <w:rStyle w:val="NecislovanynazovCharChar"/>
          <w:color w:val="FFFFFF" w:themeColor="background1" w:themeTint="FF" w:themeShade="FF"/>
          <w:sz w:val="24"/>
          <w:szCs w:val="24"/>
          <w:highlight w:val="red"/>
        </w:rPr>
      </w:pPr>
    </w:p>
    <w:p w:rsidRPr="00E31089" w:rsidR="006E386F" w:rsidP="4437DACC" w:rsidRDefault="006E386F" w14:paraId="08B2176C" w14:textId="0A1728BD">
      <w:pPr>
        <w:pStyle w:val="Normal"/>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333946ED" w14:textId="77777777">
      <w:pPr>
        <w:pStyle w:val="Heading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1186890865" w:id="873004765"/>
      <w:r w:rsidR="006E386F">
        <w:rPr/>
        <w:t>Obsah</w:t>
      </w:r>
      <w:bookmarkEnd w:id="84"/>
      <w:bookmarkEnd w:id="85"/>
      <w:bookmarkEnd w:id="86"/>
      <w:bookmarkEnd w:id="87"/>
      <w:bookmarkEnd w:id="88"/>
      <w:bookmarkEnd w:id="89"/>
      <w:bookmarkEnd w:id="90"/>
      <w:bookmarkEnd w:id="91"/>
      <w:bookmarkEnd w:id="92"/>
      <w:bookmarkEnd w:id="93"/>
      <w:bookmarkEnd w:id="94"/>
      <w:bookmarkEnd w:id="95"/>
      <w:bookmarkEnd w:id="873004765"/>
      <w:r w:rsidR="006E386F">
        <w:rPr/>
        <w:t xml:space="preserve"> </w:t>
      </w:r>
      <w:bookmarkEnd w:id="96"/>
      <w:bookmarkEnd w:id="97"/>
    </w:p>
    <w:sdt>
      <w:sdtPr>
        <w:id w:val="1052969190"/>
        <w:docPartObj>
          <w:docPartGallery w:val="Table of Contents"/>
          <w:docPartUnique/>
        </w:docPartObj>
      </w:sdtPr>
      <w:sdtContent>
        <w:p w:rsidR="00CF60E1" w:rsidP="4ED0B912" w:rsidRDefault="006E386F" w14:paraId="33425E77" w14:textId="291B873E">
          <w:pPr>
            <w:pStyle w:val="TOC1"/>
            <w:rPr>
              <w:rFonts w:ascii="Calibri" w:hAnsi="Calibri" w:eastAsia="ＭＳ 明朝" w:cs="Arial Unicode MS" w:asciiTheme="minorAscii" w:hAnsiTheme="minorAscii" w:eastAsiaTheme="minorEastAsia"/>
              <w:b w:val="0"/>
              <w:bCs w:val="0"/>
              <w:sz w:val="22"/>
              <w:szCs w:val="22"/>
              <w:lang w:eastAsia="sk-SK" w:bidi="lo-LA"/>
            </w:rPr>
          </w:pPr>
        </w:p>
        <w:p w:rsidR="00CF60E1" w:rsidP="4ED0B912" w:rsidRDefault="00C95C8E" w14:paraId="142ED260" w14:textId="08A68C96">
          <w:pPr>
            <w:pStyle w:val="TOC1"/>
            <w:tabs>
              <w:tab w:val="right" w:leader="dot" w:pos="8490"/>
            </w:tabs>
            <w:rPr>
              <w:rStyle w:val="Hyperlink"/>
              <w:lang w:eastAsia="sk-SK" w:bidi="lo-LA"/>
            </w:rPr>
          </w:pPr>
          <w:r>
            <w:fldChar w:fldCharType="begin"/>
          </w:r>
          <w:r>
            <w:instrText xml:space="preserve">TOC \o "1-3" \h \z \u</w:instrText>
          </w:r>
          <w:r>
            <w:fldChar w:fldCharType="separate"/>
          </w:r>
          <w:hyperlink w:anchor="_Toc199566844">
            <w:r w:rsidRPr="72F6BD9C" w:rsidR="72F6BD9C">
              <w:rPr>
                <w:rStyle w:val="Hyperlink"/>
              </w:rPr>
              <w:t>Implementácia mikrokontrolérov a iot v priemysle</w:t>
            </w:r>
            <w:r>
              <w:tab/>
            </w:r>
            <w:r>
              <w:fldChar w:fldCharType="begin"/>
            </w:r>
            <w:r>
              <w:instrText xml:space="preserve">PAGEREF _Toc199566844 \h</w:instrText>
            </w:r>
            <w:r>
              <w:fldChar w:fldCharType="separate"/>
            </w:r>
            <w:r w:rsidRPr="72F6BD9C" w:rsidR="72F6BD9C">
              <w:rPr>
                <w:rStyle w:val="Hyperlink"/>
              </w:rPr>
              <w:t>2</w:t>
            </w:r>
            <w:r>
              <w:fldChar w:fldCharType="end"/>
            </w:r>
          </w:hyperlink>
        </w:p>
        <w:p w:rsidR="00CF60E1" w:rsidP="4ED0B912" w:rsidRDefault="00C95C8E" w14:paraId="634969DD" w14:textId="0DD8F453">
          <w:pPr>
            <w:pStyle w:val="TOC1"/>
            <w:tabs>
              <w:tab w:val="right" w:leader="dot" w:pos="8490"/>
            </w:tabs>
            <w:rPr>
              <w:rStyle w:val="Hyperlink"/>
              <w:lang w:eastAsia="sk-SK" w:bidi="lo-LA"/>
            </w:rPr>
          </w:pPr>
          <w:hyperlink w:anchor="_Toc161508321">
            <w:r w:rsidRPr="72F6BD9C" w:rsidR="72F6BD9C">
              <w:rPr>
                <w:rStyle w:val="Hyperlink"/>
              </w:rPr>
              <w:t>Poďakovanie</w:t>
            </w:r>
            <w:r>
              <w:tab/>
            </w:r>
            <w:r>
              <w:fldChar w:fldCharType="begin"/>
            </w:r>
            <w:r>
              <w:instrText xml:space="preserve">PAGEREF _Toc161508321 \h</w:instrText>
            </w:r>
            <w:r>
              <w:fldChar w:fldCharType="separate"/>
            </w:r>
            <w:r w:rsidRPr="72F6BD9C" w:rsidR="72F6BD9C">
              <w:rPr>
                <w:rStyle w:val="Hyperlink"/>
              </w:rPr>
              <w:t>5</w:t>
            </w:r>
            <w:r>
              <w:fldChar w:fldCharType="end"/>
            </w:r>
          </w:hyperlink>
        </w:p>
        <w:p w:rsidR="00CF60E1" w:rsidP="4ED0B912" w:rsidRDefault="00C95C8E" w14:paraId="126F3DF2" w14:textId="391BD72C">
          <w:pPr>
            <w:pStyle w:val="TOC1"/>
            <w:tabs>
              <w:tab w:val="right" w:leader="dot" w:pos="8490"/>
            </w:tabs>
            <w:rPr>
              <w:rStyle w:val="Hyperlink"/>
              <w:lang w:eastAsia="sk-SK" w:bidi="lo-LA"/>
            </w:rPr>
          </w:pPr>
          <w:hyperlink w:anchor="_Toc1841056988">
            <w:r w:rsidRPr="72F6BD9C" w:rsidR="72F6BD9C">
              <w:rPr>
                <w:rStyle w:val="Hyperlink"/>
              </w:rPr>
              <w:t>ABSTRAKT</w:t>
            </w:r>
            <w:r>
              <w:tab/>
            </w:r>
            <w:r>
              <w:fldChar w:fldCharType="begin"/>
            </w:r>
            <w:r>
              <w:instrText xml:space="preserve">PAGEREF _Toc1841056988 \h</w:instrText>
            </w:r>
            <w:r>
              <w:fldChar w:fldCharType="separate"/>
            </w:r>
            <w:r w:rsidRPr="72F6BD9C" w:rsidR="72F6BD9C">
              <w:rPr>
                <w:rStyle w:val="Hyperlink"/>
              </w:rPr>
              <w:t>5</w:t>
            </w:r>
            <w:r>
              <w:fldChar w:fldCharType="end"/>
            </w:r>
          </w:hyperlink>
        </w:p>
        <w:p w:rsidR="00CF60E1" w:rsidP="4ED0B912" w:rsidRDefault="00C95C8E" w14:paraId="50A82DA7" w14:textId="2B93B5F4">
          <w:pPr>
            <w:pStyle w:val="TOC1"/>
            <w:tabs>
              <w:tab w:val="right" w:leader="dot" w:pos="8490"/>
            </w:tabs>
            <w:rPr>
              <w:rStyle w:val="Hyperlink"/>
              <w:lang w:eastAsia="sk-SK" w:bidi="lo-LA"/>
            </w:rPr>
          </w:pPr>
          <w:hyperlink w:anchor="_Toc1442684318">
            <w:r w:rsidRPr="72F6BD9C" w:rsidR="72F6BD9C">
              <w:rPr>
                <w:rStyle w:val="Hyperlink"/>
              </w:rPr>
              <w:t>ABSTRACT</w:t>
            </w:r>
            <w:r>
              <w:tab/>
            </w:r>
            <w:r>
              <w:fldChar w:fldCharType="begin"/>
            </w:r>
            <w:r>
              <w:instrText xml:space="preserve">PAGEREF _Toc1442684318 \h</w:instrText>
            </w:r>
            <w:r>
              <w:fldChar w:fldCharType="separate"/>
            </w:r>
            <w:r w:rsidRPr="72F6BD9C" w:rsidR="72F6BD9C">
              <w:rPr>
                <w:rStyle w:val="Hyperlink"/>
              </w:rPr>
              <w:t>6</w:t>
            </w:r>
            <w:r>
              <w:fldChar w:fldCharType="end"/>
            </w:r>
          </w:hyperlink>
        </w:p>
        <w:p w:rsidR="00CF60E1" w:rsidP="4ED0B912" w:rsidRDefault="00C95C8E" w14:paraId="5EEC371C" w14:textId="4FDAFB4B">
          <w:pPr>
            <w:pStyle w:val="TOC1"/>
            <w:tabs>
              <w:tab w:val="right" w:leader="dot" w:pos="8490"/>
            </w:tabs>
            <w:rPr>
              <w:rStyle w:val="Hyperlink"/>
              <w:lang w:eastAsia="sk-SK" w:bidi="lo-LA"/>
            </w:rPr>
          </w:pPr>
          <w:hyperlink w:anchor="_Toc1186890865">
            <w:r w:rsidRPr="72F6BD9C" w:rsidR="72F6BD9C">
              <w:rPr>
                <w:rStyle w:val="Hyperlink"/>
              </w:rPr>
              <w:t>Obsah</w:t>
            </w:r>
            <w:r>
              <w:tab/>
            </w:r>
            <w:r>
              <w:fldChar w:fldCharType="begin"/>
            </w:r>
            <w:r>
              <w:instrText xml:space="preserve">PAGEREF _Toc1186890865 \h</w:instrText>
            </w:r>
            <w:r>
              <w:fldChar w:fldCharType="separate"/>
            </w:r>
            <w:r w:rsidRPr="72F6BD9C" w:rsidR="72F6BD9C">
              <w:rPr>
                <w:rStyle w:val="Hyperlink"/>
              </w:rPr>
              <w:t>7</w:t>
            </w:r>
            <w:r>
              <w:fldChar w:fldCharType="end"/>
            </w:r>
          </w:hyperlink>
        </w:p>
        <w:p w:rsidR="00CF60E1" w:rsidP="4ED0B912" w:rsidRDefault="00C95C8E" w14:paraId="270B060A" w14:textId="15A6C0BE">
          <w:pPr>
            <w:pStyle w:val="TOC1"/>
            <w:tabs>
              <w:tab w:val="right" w:leader="dot" w:pos="8490"/>
            </w:tabs>
            <w:rPr>
              <w:rStyle w:val="Hyperlink"/>
              <w:lang w:eastAsia="sk-SK" w:bidi="lo-LA"/>
            </w:rPr>
          </w:pPr>
          <w:hyperlink w:anchor="_Toc630793761">
            <w:r w:rsidRPr="72F6BD9C" w:rsidR="72F6BD9C">
              <w:rPr>
                <w:rStyle w:val="Hyperlink"/>
              </w:rPr>
              <w:t>Úvod</w:t>
            </w:r>
            <w:r>
              <w:tab/>
            </w:r>
            <w:r>
              <w:fldChar w:fldCharType="begin"/>
            </w:r>
            <w:r>
              <w:instrText xml:space="preserve">PAGEREF _Toc630793761 \h</w:instrText>
            </w:r>
            <w:r>
              <w:fldChar w:fldCharType="separate"/>
            </w:r>
            <w:r w:rsidRPr="72F6BD9C" w:rsidR="72F6BD9C">
              <w:rPr>
                <w:rStyle w:val="Hyperlink"/>
              </w:rPr>
              <w:t>8</w:t>
            </w:r>
            <w:r>
              <w:fldChar w:fldCharType="end"/>
            </w:r>
          </w:hyperlink>
        </w:p>
        <w:p w:rsidR="00CF60E1" w:rsidP="4ED0B912" w:rsidRDefault="00C95C8E" w14:paraId="6CF37171" w14:textId="7AE411AC">
          <w:pPr>
            <w:pStyle w:val="TOC1"/>
            <w:tabs>
              <w:tab w:val="right" w:leader="dot" w:pos="8490"/>
            </w:tabs>
            <w:rPr>
              <w:rStyle w:val="Hyperlink"/>
              <w:lang w:eastAsia="sk-SK" w:bidi="lo-LA"/>
            </w:rPr>
          </w:pPr>
          <w:hyperlink w:anchor="_Toc1644017164">
            <w:r w:rsidRPr="72F6BD9C" w:rsidR="72F6BD9C">
              <w:rPr>
                <w:rStyle w:val="Hyperlink"/>
              </w:rPr>
              <w:t>1Analýza súčasného stavu</w:t>
            </w:r>
            <w:r>
              <w:tab/>
            </w:r>
            <w:r>
              <w:fldChar w:fldCharType="begin"/>
            </w:r>
            <w:r>
              <w:instrText xml:space="preserve">PAGEREF _Toc1644017164 \h</w:instrText>
            </w:r>
            <w:r>
              <w:fldChar w:fldCharType="separate"/>
            </w:r>
            <w:r w:rsidRPr="72F6BD9C" w:rsidR="72F6BD9C">
              <w:rPr>
                <w:rStyle w:val="Hyperlink"/>
              </w:rPr>
              <w:t>9</w:t>
            </w:r>
            <w:r>
              <w:fldChar w:fldCharType="end"/>
            </w:r>
          </w:hyperlink>
        </w:p>
        <w:p w:rsidR="00CF60E1" w:rsidP="4ED0B912" w:rsidRDefault="00C95C8E" w14:paraId="5253E4A6" w14:textId="095CE028">
          <w:pPr>
            <w:pStyle w:val="TOC2"/>
            <w:tabs>
              <w:tab w:val="right" w:leader="dot" w:pos="8490"/>
            </w:tabs>
            <w:rPr>
              <w:rStyle w:val="Hyperlink"/>
              <w:lang w:eastAsia="sk-SK" w:bidi="lo-LA"/>
            </w:rPr>
          </w:pPr>
          <w:hyperlink w:anchor="_Toc1802537932">
            <w:r w:rsidRPr="72F6BD9C" w:rsidR="72F6BD9C">
              <w:rPr>
                <w:rStyle w:val="Hyperlink"/>
              </w:rPr>
              <w:t>1.1Predchádzajúce priemyselné revolúcie</w:t>
            </w:r>
            <w:r>
              <w:tab/>
            </w:r>
            <w:r>
              <w:fldChar w:fldCharType="begin"/>
            </w:r>
            <w:r>
              <w:instrText xml:space="preserve">PAGEREF _Toc1802537932 \h</w:instrText>
            </w:r>
            <w:r>
              <w:fldChar w:fldCharType="separate"/>
            </w:r>
            <w:r w:rsidRPr="72F6BD9C" w:rsidR="72F6BD9C">
              <w:rPr>
                <w:rStyle w:val="Hyperlink"/>
              </w:rPr>
              <w:t>10</w:t>
            </w:r>
            <w:r>
              <w:fldChar w:fldCharType="end"/>
            </w:r>
          </w:hyperlink>
        </w:p>
        <w:p w:rsidR="00CF60E1" w:rsidP="4ED0B912" w:rsidRDefault="00C95C8E" w14:paraId="7777A405" w14:textId="0AC16AE1">
          <w:pPr>
            <w:pStyle w:val="TOC2"/>
            <w:tabs>
              <w:tab w:val="right" w:leader="dot" w:pos="8490"/>
            </w:tabs>
            <w:rPr>
              <w:rStyle w:val="Hyperlink"/>
              <w:lang w:eastAsia="sk-SK" w:bidi="lo-LA"/>
            </w:rPr>
          </w:pPr>
          <w:hyperlink w:anchor="_Toc1525046833">
            <w:r w:rsidRPr="72F6BD9C" w:rsidR="72F6BD9C">
              <w:rPr>
                <w:rStyle w:val="Hyperlink"/>
              </w:rPr>
              <w:t>1.2 Industry 4.0</w:t>
            </w:r>
            <w:r>
              <w:tab/>
            </w:r>
            <w:r>
              <w:fldChar w:fldCharType="begin"/>
            </w:r>
            <w:r>
              <w:instrText xml:space="preserve">PAGEREF _Toc1525046833 \h</w:instrText>
            </w:r>
            <w:r>
              <w:fldChar w:fldCharType="separate"/>
            </w:r>
            <w:r w:rsidRPr="72F6BD9C" w:rsidR="72F6BD9C">
              <w:rPr>
                <w:rStyle w:val="Hyperlink"/>
              </w:rPr>
              <w:t>11</w:t>
            </w:r>
            <w:r>
              <w:fldChar w:fldCharType="end"/>
            </w:r>
          </w:hyperlink>
        </w:p>
        <w:p w:rsidR="00CF60E1" w:rsidP="4ED0B912" w:rsidRDefault="00C95C8E" w14:paraId="43DC4D5A" w14:textId="3D6CF476">
          <w:pPr>
            <w:pStyle w:val="TOC2"/>
            <w:tabs>
              <w:tab w:val="right" w:leader="dot" w:pos="8490"/>
            </w:tabs>
            <w:rPr>
              <w:rStyle w:val="Hyperlink"/>
              <w:lang w:eastAsia="sk-SK" w:bidi="lo-LA"/>
            </w:rPr>
          </w:pPr>
          <w:hyperlink w:anchor="_Toc2020454164">
            <w:r w:rsidRPr="72F6BD9C" w:rsidR="72F6BD9C">
              <w:rPr>
                <w:rStyle w:val="Hyperlink"/>
              </w:rPr>
              <w:t>1.3Internet vecí</w:t>
            </w:r>
            <w:r>
              <w:tab/>
            </w:r>
            <w:r>
              <w:fldChar w:fldCharType="begin"/>
            </w:r>
            <w:r>
              <w:instrText xml:space="preserve">PAGEREF _Toc2020454164 \h</w:instrText>
            </w:r>
            <w:r>
              <w:fldChar w:fldCharType="separate"/>
            </w:r>
            <w:r w:rsidRPr="72F6BD9C" w:rsidR="72F6BD9C">
              <w:rPr>
                <w:rStyle w:val="Hyperlink"/>
              </w:rPr>
              <w:t>15</w:t>
            </w:r>
            <w:r>
              <w:fldChar w:fldCharType="end"/>
            </w:r>
          </w:hyperlink>
        </w:p>
        <w:p w:rsidR="00CF60E1" w:rsidP="4ED0B912" w:rsidRDefault="00C95C8E" w14:paraId="75904125" w14:textId="5E0DE125">
          <w:pPr>
            <w:pStyle w:val="TOC2"/>
            <w:tabs>
              <w:tab w:val="right" w:leader="dot" w:pos="8490"/>
            </w:tabs>
            <w:rPr>
              <w:rStyle w:val="Hyperlink"/>
              <w:lang w:eastAsia="sk-SK" w:bidi="lo-LA"/>
            </w:rPr>
          </w:pPr>
          <w:hyperlink w:anchor="_Toc586426105">
            <w:r w:rsidRPr="72F6BD9C" w:rsidR="72F6BD9C">
              <w:rPr>
                <w:rStyle w:val="Hyperlink"/>
              </w:rPr>
              <w:t>1.4Smart factory</w:t>
            </w:r>
            <w:r>
              <w:tab/>
            </w:r>
            <w:r>
              <w:fldChar w:fldCharType="begin"/>
            </w:r>
            <w:r>
              <w:instrText xml:space="preserve">PAGEREF _Toc586426105 \h</w:instrText>
            </w:r>
            <w:r>
              <w:fldChar w:fldCharType="separate"/>
            </w:r>
            <w:r w:rsidRPr="72F6BD9C" w:rsidR="72F6BD9C">
              <w:rPr>
                <w:rStyle w:val="Hyperlink"/>
              </w:rPr>
              <w:t>22</w:t>
            </w:r>
            <w:r>
              <w:fldChar w:fldCharType="end"/>
            </w:r>
          </w:hyperlink>
        </w:p>
        <w:p w:rsidR="00CF60E1" w:rsidP="4ED0B912" w:rsidRDefault="00C95C8E" w14:paraId="3A202546" w14:textId="16E8504A">
          <w:pPr>
            <w:pStyle w:val="TOC2"/>
            <w:tabs>
              <w:tab w:val="right" w:leader="dot" w:pos="8490"/>
            </w:tabs>
            <w:rPr>
              <w:rStyle w:val="Hyperlink"/>
              <w:lang w:eastAsia="sk-SK" w:bidi="lo-LA"/>
            </w:rPr>
          </w:pPr>
          <w:hyperlink w:anchor="_Toc1556678333">
            <w:r w:rsidRPr="72F6BD9C" w:rsidR="72F6BD9C">
              <w:rPr>
                <w:rStyle w:val="Hyperlink"/>
              </w:rPr>
              <w:t>1.5Odpadový priemysel</w:t>
            </w:r>
            <w:r>
              <w:tab/>
            </w:r>
            <w:r>
              <w:fldChar w:fldCharType="begin"/>
            </w:r>
            <w:r>
              <w:instrText xml:space="preserve">PAGEREF _Toc1556678333 \h</w:instrText>
            </w:r>
            <w:r>
              <w:fldChar w:fldCharType="separate"/>
            </w:r>
            <w:r w:rsidRPr="72F6BD9C" w:rsidR="72F6BD9C">
              <w:rPr>
                <w:rStyle w:val="Hyperlink"/>
              </w:rPr>
              <w:t>24</w:t>
            </w:r>
            <w:r>
              <w:fldChar w:fldCharType="end"/>
            </w:r>
          </w:hyperlink>
        </w:p>
        <w:p w:rsidR="00CF60E1" w:rsidP="4ED0B912" w:rsidRDefault="00C95C8E" w14:paraId="7E42B994" w14:textId="5EC915E3">
          <w:pPr>
            <w:pStyle w:val="TOC3"/>
            <w:tabs>
              <w:tab w:val="right" w:leader="dot" w:pos="8490"/>
            </w:tabs>
            <w:rPr>
              <w:rStyle w:val="Hyperlink"/>
              <w:lang w:eastAsia="sk-SK" w:bidi="lo-LA"/>
            </w:rPr>
          </w:pPr>
          <w:hyperlink w:anchor="_Toc1054691921">
            <w:r w:rsidRPr="72F6BD9C" w:rsidR="72F6BD9C">
              <w:rPr>
                <w:rStyle w:val="Hyperlink"/>
              </w:rPr>
              <w:t>1.5.1Triediace linky</w:t>
            </w:r>
            <w:r>
              <w:tab/>
            </w:r>
            <w:r>
              <w:fldChar w:fldCharType="begin"/>
            </w:r>
            <w:r>
              <w:instrText xml:space="preserve">PAGEREF _Toc1054691921 \h</w:instrText>
            </w:r>
            <w:r>
              <w:fldChar w:fldCharType="separate"/>
            </w:r>
            <w:r w:rsidRPr="72F6BD9C" w:rsidR="72F6BD9C">
              <w:rPr>
                <w:rStyle w:val="Hyperlink"/>
              </w:rPr>
              <w:t>25</w:t>
            </w:r>
            <w:r>
              <w:fldChar w:fldCharType="end"/>
            </w:r>
          </w:hyperlink>
        </w:p>
        <w:p w:rsidR="00CF60E1" w:rsidP="4ED0B912" w:rsidRDefault="00C95C8E" w14:paraId="60D66A16" w14:textId="74376DD3">
          <w:pPr>
            <w:pStyle w:val="TOC3"/>
            <w:tabs>
              <w:tab w:val="right" w:leader="dot" w:pos="8490"/>
            </w:tabs>
            <w:rPr>
              <w:rStyle w:val="Hyperlink"/>
              <w:lang w:eastAsia="sk-SK" w:bidi="lo-LA"/>
            </w:rPr>
          </w:pPr>
          <w:hyperlink w:anchor="_Toc628667026">
            <w:r w:rsidRPr="72F6BD9C" w:rsidR="72F6BD9C">
              <w:rPr>
                <w:rStyle w:val="Hyperlink"/>
              </w:rPr>
              <w:t>1.5.2Dopravné pásy</w:t>
            </w:r>
            <w:r>
              <w:tab/>
            </w:r>
            <w:r>
              <w:fldChar w:fldCharType="begin"/>
            </w:r>
            <w:r>
              <w:instrText xml:space="preserve">PAGEREF _Toc628667026 \h</w:instrText>
            </w:r>
            <w:r>
              <w:fldChar w:fldCharType="separate"/>
            </w:r>
            <w:r w:rsidRPr="72F6BD9C" w:rsidR="72F6BD9C">
              <w:rPr>
                <w:rStyle w:val="Hyperlink"/>
              </w:rPr>
              <w:t>26</w:t>
            </w:r>
            <w:r>
              <w:fldChar w:fldCharType="end"/>
            </w:r>
          </w:hyperlink>
        </w:p>
        <w:p w:rsidR="00CF60E1" w:rsidP="4ED0B912" w:rsidRDefault="00C95C8E" w14:paraId="1CB0A9A2" w14:textId="25944068">
          <w:pPr>
            <w:pStyle w:val="TOC2"/>
            <w:tabs>
              <w:tab w:val="right" w:leader="dot" w:pos="8490"/>
            </w:tabs>
            <w:rPr>
              <w:rStyle w:val="Hyperlink"/>
              <w:lang w:eastAsia="sk-SK" w:bidi="lo-LA"/>
            </w:rPr>
          </w:pPr>
          <w:hyperlink w:anchor="_Toc419339635">
            <w:r w:rsidRPr="72F6BD9C" w:rsidR="72F6BD9C">
              <w:rPr>
                <w:rStyle w:val="Hyperlink"/>
              </w:rPr>
              <w:t>1.6Related Works</w:t>
            </w:r>
            <w:r>
              <w:tab/>
            </w:r>
            <w:r>
              <w:fldChar w:fldCharType="begin"/>
            </w:r>
            <w:r>
              <w:instrText xml:space="preserve">PAGEREF _Toc419339635 \h</w:instrText>
            </w:r>
            <w:r>
              <w:fldChar w:fldCharType="separate"/>
            </w:r>
            <w:r w:rsidRPr="72F6BD9C" w:rsidR="72F6BD9C">
              <w:rPr>
                <w:rStyle w:val="Hyperlink"/>
              </w:rPr>
              <w:t>27</w:t>
            </w:r>
            <w:r>
              <w:fldChar w:fldCharType="end"/>
            </w:r>
          </w:hyperlink>
        </w:p>
        <w:p w:rsidR="00CF60E1" w:rsidP="4ED0B912" w:rsidRDefault="00C95C8E" w14:paraId="7FF5817C" w14:textId="46EC91FB">
          <w:pPr>
            <w:pStyle w:val="TOC1"/>
            <w:tabs>
              <w:tab w:val="right" w:leader="dot" w:pos="8490"/>
            </w:tabs>
            <w:rPr>
              <w:rStyle w:val="Hyperlink"/>
              <w:lang w:eastAsia="sk-SK" w:bidi="lo-LA"/>
            </w:rPr>
          </w:pPr>
          <w:hyperlink w:anchor="_Toc106096428">
            <w:r w:rsidRPr="72F6BD9C" w:rsidR="72F6BD9C">
              <w:rPr>
                <w:rStyle w:val="Hyperlink"/>
              </w:rPr>
              <w:t>2Ciele záverečnej práce</w:t>
            </w:r>
            <w:r>
              <w:tab/>
            </w:r>
            <w:r>
              <w:fldChar w:fldCharType="begin"/>
            </w:r>
            <w:r>
              <w:instrText xml:space="preserve">PAGEREF _Toc106096428 \h</w:instrText>
            </w:r>
            <w:r>
              <w:fldChar w:fldCharType="separate"/>
            </w:r>
            <w:r w:rsidRPr="72F6BD9C" w:rsidR="72F6BD9C">
              <w:rPr>
                <w:rStyle w:val="Hyperlink"/>
              </w:rPr>
              <w:t>29</w:t>
            </w:r>
            <w:r>
              <w:fldChar w:fldCharType="end"/>
            </w:r>
          </w:hyperlink>
        </w:p>
        <w:p w:rsidR="00CF60E1" w:rsidP="4ED0B912" w:rsidRDefault="00C95C8E" w14:paraId="08756FA1" w14:textId="4BD5F81D">
          <w:pPr>
            <w:pStyle w:val="TOC1"/>
            <w:tabs>
              <w:tab w:val="right" w:leader="dot" w:pos="8490"/>
            </w:tabs>
            <w:rPr>
              <w:rStyle w:val="Hyperlink"/>
              <w:lang w:eastAsia="sk-SK" w:bidi="lo-LA"/>
            </w:rPr>
          </w:pPr>
          <w:hyperlink w:anchor="_Toc1873168487">
            <w:r w:rsidRPr="72F6BD9C" w:rsidR="72F6BD9C">
              <w:rPr>
                <w:rStyle w:val="Hyperlink"/>
              </w:rPr>
              <w:t>3Návrh a metodika</w:t>
            </w:r>
            <w:r>
              <w:tab/>
            </w:r>
            <w:r>
              <w:fldChar w:fldCharType="begin"/>
            </w:r>
            <w:r>
              <w:instrText xml:space="preserve">PAGEREF _Toc1873168487 \h</w:instrText>
            </w:r>
            <w:r>
              <w:fldChar w:fldCharType="separate"/>
            </w:r>
            <w:r w:rsidRPr="72F6BD9C" w:rsidR="72F6BD9C">
              <w:rPr>
                <w:rStyle w:val="Hyperlink"/>
              </w:rPr>
              <w:t>30</w:t>
            </w:r>
            <w:r>
              <w:fldChar w:fldCharType="end"/>
            </w:r>
          </w:hyperlink>
        </w:p>
        <w:p w:rsidR="00CF60E1" w:rsidP="4ED0B912" w:rsidRDefault="00C95C8E" w14:paraId="1C483773" w14:textId="79E3F718">
          <w:pPr>
            <w:pStyle w:val="TOC2"/>
            <w:tabs>
              <w:tab w:val="right" w:leader="dot" w:pos="8490"/>
            </w:tabs>
            <w:rPr>
              <w:rStyle w:val="Hyperlink"/>
              <w:lang w:eastAsia="sk-SK" w:bidi="lo-LA"/>
            </w:rPr>
          </w:pPr>
          <w:hyperlink w:anchor="_Toc2146103946">
            <w:r w:rsidRPr="72F6BD9C" w:rsidR="72F6BD9C">
              <w:rPr>
                <w:rStyle w:val="Hyperlink"/>
              </w:rPr>
              <w:t>3.1Triediaca linka</w:t>
            </w:r>
            <w:r>
              <w:tab/>
            </w:r>
            <w:r>
              <w:fldChar w:fldCharType="begin"/>
            </w:r>
            <w:r>
              <w:instrText xml:space="preserve">PAGEREF _Toc2146103946 \h</w:instrText>
            </w:r>
            <w:r>
              <w:fldChar w:fldCharType="separate"/>
            </w:r>
            <w:r w:rsidRPr="72F6BD9C" w:rsidR="72F6BD9C">
              <w:rPr>
                <w:rStyle w:val="Hyperlink"/>
              </w:rPr>
              <w:t>31</w:t>
            </w:r>
            <w:r>
              <w:fldChar w:fldCharType="end"/>
            </w:r>
          </w:hyperlink>
        </w:p>
        <w:p w:rsidR="00CF60E1" w:rsidP="4ED0B912" w:rsidRDefault="00C95C8E" w14:paraId="198406F4" w14:textId="0698372A">
          <w:pPr>
            <w:pStyle w:val="TOC3"/>
            <w:tabs>
              <w:tab w:val="right" w:leader="dot" w:pos="8490"/>
            </w:tabs>
            <w:rPr>
              <w:rStyle w:val="Hyperlink"/>
              <w:lang w:eastAsia="sk-SK" w:bidi="lo-LA"/>
            </w:rPr>
          </w:pPr>
          <w:hyperlink w:anchor="_Toc685410982">
            <w:r w:rsidRPr="72F6BD9C" w:rsidR="72F6BD9C">
              <w:rPr>
                <w:rStyle w:val="Hyperlink"/>
              </w:rPr>
              <w:t>3.1.1Návrh triediacej linky</w:t>
            </w:r>
            <w:r>
              <w:tab/>
            </w:r>
            <w:r>
              <w:fldChar w:fldCharType="begin"/>
            </w:r>
            <w:r>
              <w:instrText xml:space="preserve">PAGEREF _Toc685410982 \h</w:instrText>
            </w:r>
            <w:r>
              <w:fldChar w:fldCharType="separate"/>
            </w:r>
            <w:r w:rsidRPr="72F6BD9C" w:rsidR="72F6BD9C">
              <w:rPr>
                <w:rStyle w:val="Hyperlink"/>
              </w:rPr>
              <w:t>31</w:t>
            </w:r>
            <w:r>
              <w:fldChar w:fldCharType="end"/>
            </w:r>
          </w:hyperlink>
        </w:p>
        <w:p w:rsidR="00CF60E1" w:rsidP="4ED0B912" w:rsidRDefault="00C95C8E" w14:paraId="790B7FC0" w14:textId="3E40418D">
          <w:pPr>
            <w:pStyle w:val="TOC3"/>
            <w:tabs>
              <w:tab w:val="right" w:leader="dot" w:pos="8490"/>
            </w:tabs>
            <w:rPr>
              <w:rStyle w:val="Hyperlink"/>
              <w:lang w:eastAsia="sk-SK" w:bidi="lo-LA"/>
            </w:rPr>
          </w:pPr>
          <w:hyperlink w:anchor="_Toc1095618690">
            <w:r w:rsidRPr="72F6BD9C" w:rsidR="72F6BD9C">
              <w:rPr>
                <w:rStyle w:val="Hyperlink"/>
              </w:rPr>
              <w:t>3.1.2Návrh dopravného pásu</w:t>
            </w:r>
            <w:r>
              <w:tab/>
            </w:r>
            <w:r>
              <w:fldChar w:fldCharType="begin"/>
            </w:r>
            <w:r>
              <w:instrText xml:space="preserve">PAGEREF _Toc1095618690 \h</w:instrText>
            </w:r>
            <w:r>
              <w:fldChar w:fldCharType="separate"/>
            </w:r>
            <w:r w:rsidRPr="72F6BD9C" w:rsidR="72F6BD9C">
              <w:rPr>
                <w:rStyle w:val="Hyperlink"/>
              </w:rPr>
              <w:t>36</w:t>
            </w:r>
            <w:r>
              <w:fldChar w:fldCharType="end"/>
            </w:r>
          </w:hyperlink>
        </w:p>
        <w:p w:rsidR="00CF60E1" w:rsidP="4ED0B912" w:rsidRDefault="00C95C8E" w14:paraId="4930E308" w14:textId="5EF23EA4">
          <w:pPr>
            <w:pStyle w:val="TOC3"/>
            <w:tabs>
              <w:tab w:val="right" w:leader="dot" w:pos="8490"/>
            </w:tabs>
            <w:rPr>
              <w:rStyle w:val="Hyperlink"/>
              <w:lang w:eastAsia="sk-SK" w:bidi="lo-LA"/>
            </w:rPr>
          </w:pPr>
          <w:hyperlink w:anchor="_Toc991916682">
            <w:r w:rsidRPr="72F6BD9C" w:rsidR="72F6BD9C">
              <w:rPr>
                <w:rStyle w:val="Hyperlink"/>
              </w:rPr>
              <w:t>3.1.3Vytvorenie triediacej linky</w:t>
            </w:r>
            <w:r>
              <w:tab/>
            </w:r>
            <w:r>
              <w:fldChar w:fldCharType="begin"/>
            </w:r>
            <w:r>
              <w:instrText xml:space="preserve">PAGEREF _Toc991916682 \h</w:instrText>
            </w:r>
            <w:r>
              <w:fldChar w:fldCharType="separate"/>
            </w:r>
            <w:r w:rsidRPr="72F6BD9C" w:rsidR="72F6BD9C">
              <w:rPr>
                <w:rStyle w:val="Hyperlink"/>
              </w:rPr>
              <w:t>39</w:t>
            </w:r>
            <w:r>
              <w:fldChar w:fldCharType="end"/>
            </w:r>
          </w:hyperlink>
        </w:p>
        <w:p w:rsidR="00CF60E1" w:rsidP="4ED0B912" w:rsidRDefault="00C95C8E" w14:paraId="73829487" w14:textId="42327EDA">
          <w:pPr>
            <w:pStyle w:val="TOC2"/>
            <w:tabs>
              <w:tab w:val="right" w:leader="dot" w:pos="8490"/>
            </w:tabs>
            <w:rPr>
              <w:rStyle w:val="Hyperlink"/>
              <w:lang w:eastAsia="sk-SK" w:bidi="lo-LA"/>
            </w:rPr>
          </w:pPr>
          <w:hyperlink w:anchor="_Toc257013412">
            <w:r w:rsidRPr="72F6BD9C" w:rsidR="72F6BD9C">
              <w:rPr>
                <w:rStyle w:val="Hyperlink"/>
              </w:rPr>
              <w:t>3.2Opis vybraného hardvéru</w:t>
            </w:r>
            <w:r>
              <w:tab/>
            </w:r>
            <w:r>
              <w:fldChar w:fldCharType="begin"/>
            </w:r>
            <w:r>
              <w:instrText xml:space="preserve">PAGEREF _Toc257013412 \h</w:instrText>
            </w:r>
            <w:r>
              <w:fldChar w:fldCharType="separate"/>
            </w:r>
            <w:r w:rsidRPr="72F6BD9C" w:rsidR="72F6BD9C">
              <w:rPr>
                <w:rStyle w:val="Hyperlink"/>
              </w:rPr>
              <w:t>43</w:t>
            </w:r>
            <w:r>
              <w:fldChar w:fldCharType="end"/>
            </w:r>
          </w:hyperlink>
        </w:p>
        <w:p w:rsidR="00CF60E1" w:rsidP="4ED0B912" w:rsidRDefault="00C95C8E" w14:paraId="7388EB16" w14:textId="2496E57B">
          <w:pPr>
            <w:pStyle w:val="TOC3"/>
            <w:tabs>
              <w:tab w:val="right" w:leader="dot" w:pos="8490"/>
            </w:tabs>
            <w:rPr>
              <w:rStyle w:val="Hyperlink"/>
              <w:lang w:eastAsia="sk-SK" w:bidi="lo-LA"/>
            </w:rPr>
          </w:pPr>
          <w:hyperlink w:anchor="_Toc282155812">
            <w:r w:rsidRPr="72F6BD9C" w:rsidR="72F6BD9C">
              <w:rPr>
                <w:rStyle w:val="Hyperlink"/>
              </w:rPr>
              <w:t>3.2.1Arduino UNO WIFI Rev2</w:t>
            </w:r>
            <w:r>
              <w:tab/>
            </w:r>
            <w:r>
              <w:fldChar w:fldCharType="begin"/>
            </w:r>
            <w:r>
              <w:instrText xml:space="preserve">PAGEREF _Toc282155812 \h</w:instrText>
            </w:r>
            <w:r>
              <w:fldChar w:fldCharType="separate"/>
            </w:r>
            <w:r w:rsidRPr="72F6BD9C" w:rsidR="72F6BD9C">
              <w:rPr>
                <w:rStyle w:val="Hyperlink"/>
              </w:rPr>
              <w:t>43</w:t>
            </w:r>
            <w:r>
              <w:fldChar w:fldCharType="end"/>
            </w:r>
          </w:hyperlink>
        </w:p>
        <w:p w:rsidR="00CF60E1" w:rsidP="4ED0B912" w:rsidRDefault="00C95C8E" w14:paraId="66AFA87F" w14:textId="4010AB55">
          <w:pPr>
            <w:pStyle w:val="TOC3"/>
            <w:tabs>
              <w:tab w:val="right" w:leader="dot" w:pos="8490"/>
            </w:tabs>
            <w:rPr>
              <w:rStyle w:val="Hyperlink"/>
              <w:lang w:eastAsia="sk-SK" w:bidi="lo-LA"/>
            </w:rPr>
          </w:pPr>
          <w:hyperlink w:anchor="_Toc1710588393">
            <w:r w:rsidRPr="72F6BD9C" w:rsidR="72F6BD9C">
              <w:rPr>
                <w:rStyle w:val="Hyperlink"/>
              </w:rPr>
              <w:t>3.2.2Senzor farby TCS230</w:t>
            </w:r>
            <w:r>
              <w:tab/>
            </w:r>
            <w:r>
              <w:fldChar w:fldCharType="begin"/>
            </w:r>
            <w:r>
              <w:instrText xml:space="preserve">PAGEREF _Toc1710588393 \h</w:instrText>
            </w:r>
            <w:r>
              <w:fldChar w:fldCharType="separate"/>
            </w:r>
            <w:r w:rsidRPr="72F6BD9C" w:rsidR="72F6BD9C">
              <w:rPr>
                <w:rStyle w:val="Hyperlink"/>
              </w:rPr>
              <w:t>44</w:t>
            </w:r>
            <w:r>
              <w:fldChar w:fldCharType="end"/>
            </w:r>
          </w:hyperlink>
        </w:p>
        <w:p w:rsidR="00CF60E1" w:rsidP="4ED0B912" w:rsidRDefault="00C95C8E" w14:paraId="7BDFF390" w14:textId="53841CA9">
          <w:pPr>
            <w:pStyle w:val="TOC3"/>
            <w:tabs>
              <w:tab w:val="right" w:leader="dot" w:pos="8490"/>
            </w:tabs>
            <w:rPr>
              <w:rStyle w:val="Hyperlink"/>
              <w:lang w:eastAsia="sk-SK" w:bidi="lo-LA"/>
            </w:rPr>
          </w:pPr>
          <w:hyperlink w:anchor="_Toc2067943915">
            <w:r w:rsidRPr="72F6BD9C" w:rsidR="72F6BD9C">
              <w:rPr>
                <w:rStyle w:val="Hyperlink"/>
              </w:rPr>
              <w:t>3.2.3Senzor vzdialenosti HC-SR04</w:t>
            </w:r>
            <w:r>
              <w:tab/>
            </w:r>
            <w:r>
              <w:fldChar w:fldCharType="begin"/>
            </w:r>
            <w:r>
              <w:instrText xml:space="preserve">PAGEREF _Toc2067943915 \h</w:instrText>
            </w:r>
            <w:r>
              <w:fldChar w:fldCharType="separate"/>
            </w:r>
            <w:r w:rsidRPr="72F6BD9C" w:rsidR="72F6BD9C">
              <w:rPr>
                <w:rStyle w:val="Hyperlink"/>
              </w:rPr>
              <w:t>50</w:t>
            </w:r>
            <w:r>
              <w:fldChar w:fldCharType="end"/>
            </w:r>
          </w:hyperlink>
        </w:p>
        <w:p w:rsidR="4ED0B912" w:rsidP="4ED0B912" w:rsidRDefault="4ED0B912" w14:paraId="56B21843" w14:textId="543A0956">
          <w:pPr>
            <w:pStyle w:val="TOC3"/>
            <w:tabs>
              <w:tab w:val="right" w:leader="dot" w:pos="8490"/>
            </w:tabs>
            <w:rPr>
              <w:rStyle w:val="Hyperlink"/>
            </w:rPr>
          </w:pPr>
          <w:hyperlink w:anchor="_Toc510184675">
            <w:r w:rsidRPr="72F6BD9C" w:rsidR="72F6BD9C">
              <w:rPr>
                <w:rStyle w:val="Hyperlink"/>
              </w:rPr>
              <w:t>3.2.4Servo motor 360°</w:t>
            </w:r>
            <w:r>
              <w:tab/>
            </w:r>
            <w:r>
              <w:fldChar w:fldCharType="begin"/>
            </w:r>
            <w:r>
              <w:instrText xml:space="preserve">PAGEREF _Toc510184675 \h</w:instrText>
            </w:r>
            <w:r>
              <w:fldChar w:fldCharType="separate"/>
            </w:r>
            <w:r w:rsidRPr="72F6BD9C" w:rsidR="72F6BD9C">
              <w:rPr>
                <w:rStyle w:val="Hyperlink"/>
              </w:rPr>
              <w:t>51</w:t>
            </w:r>
            <w:r>
              <w:fldChar w:fldCharType="end"/>
            </w:r>
          </w:hyperlink>
        </w:p>
        <w:p w:rsidR="4ED0B912" w:rsidP="4ED0B912" w:rsidRDefault="4ED0B912" w14:paraId="60CD1F60" w14:textId="4948EC75">
          <w:pPr>
            <w:pStyle w:val="TOC2"/>
            <w:tabs>
              <w:tab w:val="right" w:leader="dot" w:pos="8490"/>
            </w:tabs>
            <w:rPr>
              <w:rStyle w:val="Hyperlink"/>
            </w:rPr>
          </w:pPr>
          <w:hyperlink w:anchor="_Toc436386508">
            <w:r w:rsidRPr="72F6BD9C" w:rsidR="72F6BD9C">
              <w:rPr>
                <w:rStyle w:val="Hyperlink"/>
              </w:rPr>
              <w:t>3.3Databázový systém</w:t>
            </w:r>
            <w:r>
              <w:tab/>
            </w:r>
            <w:r>
              <w:fldChar w:fldCharType="begin"/>
            </w:r>
            <w:r>
              <w:instrText xml:space="preserve">PAGEREF _Toc436386508 \h</w:instrText>
            </w:r>
            <w:r>
              <w:fldChar w:fldCharType="separate"/>
            </w:r>
            <w:r w:rsidRPr="72F6BD9C" w:rsidR="72F6BD9C">
              <w:rPr>
                <w:rStyle w:val="Hyperlink"/>
              </w:rPr>
              <w:t>52</w:t>
            </w:r>
            <w:r>
              <w:fldChar w:fldCharType="end"/>
            </w:r>
          </w:hyperlink>
        </w:p>
        <w:p w:rsidR="4ED0B912" w:rsidP="4ED0B912" w:rsidRDefault="4ED0B912" w14:paraId="2A01DC62" w14:textId="0076090B">
          <w:pPr>
            <w:pStyle w:val="TOC3"/>
            <w:tabs>
              <w:tab w:val="right" w:leader="dot" w:pos="8490"/>
            </w:tabs>
            <w:rPr>
              <w:rStyle w:val="Hyperlink"/>
            </w:rPr>
          </w:pPr>
          <w:hyperlink w:anchor="_Toc1587586845">
            <w:r w:rsidRPr="72F6BD9C" w:rsidR="72F6BD9C">
              <w:rPr>
                <w:rStyle w:val="Hyperlink"/>
              </w:rPr>
              <w:t>3.3.1Firebase</w:t>
            </w:r>
            <w:r>
              <w:tab/>
            </w:r>
            <w:r>
              <w:fldChar w:fldCharType="begin"/>
            </w:r>
            <w:r>
              <w:instrText xml:space="preserve">PAGEREF _Toc1587586845 \h</w:instrText>
            </w:r>
            <w:r>
              <w:fldChar w:fldCharType="separate"/>
            </w:r>
            <w:r w:rsidRPr="72F6BD9C" w:rsidR="72F6BD9C">
              <w:rPr>
                <w:rStyle w:val="Hyperlink"/>
              </w:rPr>
              <w:t>53</w:t>
            </w:r>
            <w:r>
              <w:fldChar w:fldCharType="end"/>
            </w:r>
          </w:hyperlink>
        </w:p>
        <w:p w:rsidR="4ED0B912" w:rsidP="4ED0B912" w:rsidRDefault="4ED0B912" w14:paraId="212DB560" w14:textId="29CB0D61">
          <w:pPr>
            <w:pStyle w:val="TOC3"/>
            <w:tabs>
              <w:tab w:val="right" w:leader="dot" w:pos="8490"/>
            </w:tabs>
            <w:rPr>
              <w:rStyle w:val="Hyperlink"/>
            </w:rPr>
          </w:pPr>
          <w:hyperlink w:anchor="_Toc789761137">
            <w:r w:rsidRPr="72F6BD9C" w:rsidR="72F6BD9C">
              <w:rPr>
                <w:rStyle w:val="Hyperlink"/>
              </w:rPr>
              <w:t>3.3.2Vytvorenie databázy</w:t>
            </w:r>
            <w:r>
              <w:tab/>
            </w:r>
            <w:r>
              <w:fldChar w:fldCharType="begin"/>
            </w:r>
            <w:r>
              <w:instrText xml:space="preserve">PAGEREF _Toc789761137 \h</w:instrText>
            </w:r>
            <w:r>
              <w:fldChar w:fldCharType="separate"/>
            </w:r>
            <w:r w:rsidRPr="72F6BD9C" w:rsidR="72F6BD9C">
              <w:rPr>
                <w:rStyle w:val="Hyperlink"/>
              </w:rPr>
              <w:t>53</w:t>
            </w:r>
            <w:r>
              <w:fldChar w:fldCharType="end"/>
            </w:r>
          </w:hyperlink>
        </w:p>
        <w:p w:rsidR="4ED0B912" w:rsidP="72F6BD9C" w:rsidRDefault="4ED0B912" w14:paraId="6501BB74" w14:textId="1314EE5B">
          <w:pPr>
            <w:pStyle w:val="TOC3"/>
            <w:tabs>
              <w:tab w:val="right" w:leader="dot" w:pos="8490"/>
            </w:tabs>
            <w:rPr>
              <w:rStyle w:val="Hyperlink"/>
            </w:rPr>
          </w:pPr>
          <w:hyperlink w:anchor="_Toc1748090267">
            <w:r w:rsidRPr="72F6BD9C" w:rsidR="72F6BD9C">
              <w:rPr>
                <w:rStyle w:val="Hyperlink"/>
              </w:rPr>
              <w:t>3.3.3 Prepojenie mikrokontroléra s databázou</w:t>
            </w:r>
            <w:r>
              <w:tab/>
            </w:r>
            <w:r>
              <w:fldChar w:fldCharType="begin"/>
            </w:r>
            <w:r>
              <w:instrText xml:space="preserve">PAGEREF _Toc1748090267 \h</w:instrText>
            </w:r>
            <w:r>
              <w:fldChar w:fldCharType="separate"/>
            </w:r>
            <w:r w:rsidRPr="72F6BD9C" w:rsidR="72F6BD9C">
              <w:rPr>
                <w:rStyle w:val="Hyperlink"/>
              </w:rPr>
              <w:t>54</w:t>
            </w:r>
            <w:r>
              <w:fldChar w:fldCharType="end"/>
            </w:r>
          </w:hyperlink>
        </w:p>
        <w:p w:rsidR="4ED0B912" w:rsidP="72F6BD9C" w:rsidRDefault="4ED0B912" w14:paraId="08807A95" w14:textId="738C168E">
          <w:pPr>
            <w:pStyle w:val="TOC2"/>
            <w:tabs>
              <w:tab w:val="right" w:leader="dot" w:pos="8490"/>
            </w:tabs>
            <w:rPr>
              <w:rStyle w:val="Hyperlink"/>
            </w:rPr>
          </w:pPr>
          <w:hyperlink w:anchor="_Toc1348209290">
            <w:r w:rsidRPr="72F6BD9C" w:rsidR="72F6BD9C">
              <w:rPr>
                <w:rStyle w:val="Hyperlink"/>
              </w:rPr>
              <w:t>3.4 Mobilná aplikácia</w:t>
            </w:r>
            <w:r>
              <w:tab/>
            </w:r>
            <w:r>
              <w:fldChar w:fldCharType="begin"/>
            </w:r>
            <w:r>
              <w:instrText xml:space="preserve">PAGEREF _Toc1348209290 \h</w:instrText>
            </w:r>
            <w:r>
              <w:fldChar w:fldCharType="separate"/>
            </w:r>
            <w:r w:rsidRPr="72F6BD9C" w:rsidR="72F6BD9C">
              <w:rPr>
                <w:rStyle w:val="Hyperlink"/>
              </w:rPr>
              <w:t>56</w:t>
            </w:r>
            <w:r>
              <w:fldChar w:fldCharType="end"/>
            </w:r>
          </w:hyperlink>
        </w:p>
        <w:p w:rsidR="4ED0B912" w:rsidP="4ED0B912" w:rsidRDefault="4ED0B912" w14:paraId="418CB6BA" w14:textId="3D724508">
          <w:pPr>
            <w:pStyle w:val="TOC3"/>
            <w:tabs>
              <w:tab w:val="right" w:leader="dot" w:pos="8490"/>
            </w:tabs>
            <w:rPr>
              <w:rStyle w:val="Hyperlink"/>
            </w:rPr>
          </w:pPr>
          <w:hyperlink w:anchor="_Toc2052355300">
            <w:r w:rsidRPr="72F6BD9C" w:rsidR="72F6BD9C">
              <w:rPr>
                <w:rStyle w:val="Hyperlink"/>
              </w:rPr>
              <w:t>3.4.1Vývoj mobilnej aplikácie</w:t>
            </w:r>
            <w:r>
              <w:tab/>
            </w:r>
            <w:r>
              <w:fldChar w:fldCharType="begin"/>
            </w:r>
            <w:r>
              <w:instrText xml:space="preserve">PAGEREF _Toc2052355300 \h</w:instrText>
            </w:r>
            <w:r>
              <w:fldChar w:fldCharType="separate"/>
            </w:r>
            <w:r w:rsidRPr="72F6BD9C" w:rsidR="72F6BD9C">
              <w:rPr>
                <w:rStyle w:val="Hyperlink"/>
              </w:rPr>
              <w:t>57</w:t>
            </w:r>
            <w:r>
              <w:fldChar w:fldCharType="end"/>
            </w:r>
          </w:hyperlink>
        </w:p>
        <w:p w:rsidR="4ED0B912" w:rsidP="72F6BD9C" w:rsidRDefault="4ED0B912" w14:paraId="09811DBB" w14:textId="54A39DA9">
          <w:pPr>
            <w:pStyle w:val="TOC3"/>
            <w:tabs>
              <w:tab w:val="right" w:leader="dot" w:pos="8490"/>
            </w:tabs>
            <w:rPr>
              <w:rStyle w:val="Hyperlink"/>
            </w:rPr>
          </w:pPr>
          <w:hyperlink w:anchor="_Toc304466643">
            <w:r w:rsidRPr="72F6BD9C" w:rsidR="72F6BD9C">
              <w:rPr>
                <w:rStyle w:val="Hyperlink"/>
              </w:rPr>
              <w:t>3.4.2 Prepojenie databázy s aplikáciou</w:t>
            </w:r>
            <w:r>
              <w:tab/>
            </w:r>
            <w:r>
              <w:fldChar w:fldCharType="begin"/>
            </w:r>
            <w:r>
              <w:instrText xml:space="preserve">PAGEREF _Toc304466643 \h</w:instrText>
            </w:r>
            <w:r>
              <w:fldChar w:fldCharType="separate"/>
            </w:r>
            <w:r w:rsidRPr="72F6BD9C" w:rsidR="72F6BD9C">
              <w:rPr>
                <w:rStyle w:val="Hyperlink"/>
              </w:rPr>
              <w:t>58</w:t>
            </w:r>
            <w:r>
              <w:fldChar w:fldCharType="end"/>
            </w:r>
          </w:hyperlink>
        </w:p>
        <w:p w:rsidR="4ED0B912" w:rsidP="72F6BD9C" w:rsidRDefault="4ED0B912" w14:paraId="34D4F483" w14:textId="6676D0DA">
          <w:pPr>
            <w:pStyle w:val="TOC2"/>
            <w:tabs>
              <w:tab w:val="right" w:leader="dot" w:pos="8490"/>
            </w:tabs>
            <w:rPr>
              <w:rStyle w:val="Hyperlink"/>
            </w:rPr>
          </w:pPr>
          <w:hyperlink w:anchor="_Toc397391804">
            <w:r w:rsidRPr="72F6BD9C" w:rsidR="72F6BD9C">
              <w:rPr>
                <w:rStyle w:val="Hyperlink"/>
              </w:rPr>
              <w:t>3.5 Testovanie</w:t>
            </w:r>
            <w:r>
              <w:tab/>
            </w:r>
            <w:r>
              <w:fldChar w:fldCharType="begin"/>
            </w:r>
            <w:r>
              <w:instrText xml:space="preserve">PAGEREF _Toc397391804 \h</w:instrText>
            </w:r>
            <w:r>
              <w:fldChar w:fldCharType="separate"/>
            </w:r>
            <w:r w:rsidRPr="72F6BD9C" w:rsidR="72F6BD9C">
              <w:rPr>
                <w:rStyle w:val="Hyperlink"/>
              </w:rPr>
              <w:t>60</w:t>
            </w:r>
            <w:r>
              <w:fldChar w:fldCharType="end"/>
            </w:r>
          </w:hyperlink>
        </w:p>
        <w:p w:rsidR="4ED0B912" w:rsidP="4ED0B912" w:rsidRDefault="4ED0B912" w14:paraId="7DCB3263" w14:textId="36231485">
          <w:pPr>
            <w:pStyle w:val="TOC1"/>
            <w:tabs>
              <w:tab w:val="right" w:leader="dot" w:pos="8490"/>
            </w:tabs>
            <w:rPr>
              <w:rStyle w:val="Hyperlink"/>
            </w:rPr>
          </w:pPr>
          <w:hyperlink w:anchor="_Toc2016221230">
            <w:r w:rsidRPr="72F6BD9C" w:rsidR="72F6BD9C">
              <w:rPr>
                <w:rStyle w:val="Hyperlink"/>
              </w:rPr>
              <w:t>4Výsledky</w:t>
            </w:r>
            <w:r>
              <w:tab/>
            </w:r>
            <w:r>
              <w:fldChar w:fldCharType="begin"/>
            </w:r>
            <w:r>
              <w:instrText xml:space="preserve">PAGEREF _Toc2016221230 \h</w:instrText>
            </w:r>
            <w:r>
              <w:fldChar w:fldCharType="separate"/>
            </w:r>
            <w:r w:rsidRPr="72F6BD9C" w:rsidR="72F6BD9C">
              <w:rPr>
                <w:rStyle w:val="Hyperlink"/>
              </w:rPr>
              <w:t>60</w:t>
            </w:r>
            <w:r>
              <w:fldChar w:fldCharType="end"/>
            </w:r>
          </w:hyperlink>
        </w:p>
        <w:p w:rsidR="4ED0B912" w:rsidP="4ED0B912" w:rsidRDefault="4ED0B912" w14:paraId="077C5FCF" w14:textId="01F6EA95">
          <w:pPr>
            <w:pStyle w:val="TOC1"/>
            <w:tabs>
              <w:tab w:val="right" w:leader="dot" w:pos="8490"/>
            </w:tabs>
            <w:rPr>
              <w:rStyle w:val="Hyperlink"/>
            </w:rPr>
          </w:pPr>
          <w:hyperlink w:anchor="_Toc2032607416">
            <w:r w:rsidRPr="72F6BD9C" w:rsidR="72F6BD9C">
              <w:rPr>
                <w:rStyle w:val="Hyperlink"/>
              </w:rPr>
              <w:t>Záver</w:t>
            </w:r>
            <w:r>
              <w:tab/>
            </w:r>
            <w:r>
              <w:fldChar w:fldCharType="begin"/>
            </w:r>
            <w:r>
              <w:instrText xml:space="preserve">PAGEREF _Toc2032607416 \h</w:instrText>
            </w:r>
            <w:r>
              <w:fldChar w:fldCharType="separate"/>
            </w:r>
            <w:r w:rsidRPr="72F6BD9C" w:rsidR="72F6BD9C">
              <w:rPr>
                <w:rStyle w:val="Hyperlink"/>
              </w:rPr>
              <w:t>64</w:t>
            </w:r>
            <w:r>
              <w:fldChar w:fldCharType="end"/>
            </w:r>
          </w:hyperlink>
        </w:p>
        <w:p w:rsidR="4ED0B912" w:rsidP="4ED0B912" w:rsidRDefault="4ED0B912" w14:paraId="5ED2936A" w14:textId="5A907876">
          <w:pPr>
            <w:pStyle w:val="TOC1"/>
            <w:tabs>
              <w:tab w:val="right" w:leader="dot" w:pos="8490"/>
            </w:tabs>
            <w:rPr>
              <w:rStyle w:val="Hyperlink"/>
            </w:rPr>
          </w:pPr>
          <w:hyperlink w:anchor="_Toc435029007">
            <w:r w:rsidRPr="72F6BD9C" w:rsidR="72F6BD9C">
              <w:rPr>
                <w:rStyle w:val="Hyperlink"/>
              </w:rPr>
              <w:t>Zoznam bibliografických odkazov</w:t>
            </w:r>
            <w:r>
              <w:tab/>
            </w:r>
            <w:r>
              <w:fldChar w:fldCharType="begin"/>
            </w:r>
            <w:r>
              <w:instrText xml:space="preserve">PAGEREF _Toc435029007 \h</w:instrText>
            </w:r>
            <w:r>
              <w:fldChar w:fldCharType="separate"/>
            </w:r>
            <w:r w:rsidRPr="72F6BD9C" w:rsidR="72F6BD9C">
              <w:rPr>
                <w:rStyle w:val="Hyperlink"/>
              </w:rPr>
              <w:t>65</w:t>
            </w:r>
            <w:r>
              <w:fldChar w:fldCharType="end"/>
            </w:r>
          </w:hyperlink>
        </w:p>
        <w:p w:rsidR="72F6BD9C" w:rsidP="72F6BD9C" w:rsidRDefault="72F6BD9C" w14:paraId="2912FDF5" w14:textId="10C33FB2">
          <w:pPr>
            <w:pStyle w:val="TOC1"/>
            <w:tabs>
              <w:tab w:val="right" w:leader="dot" w:pos="8490"/>
            </w:tabs>
            <w:rPr>
              <w:rStyle w:val="Hyperlink"/>
            </w:rPr>
          </w:pPr>
          <w:hyperlink w:anchor="_Toc46559089">
            <w:r w:rsidRPr="72F6BD9C" w:rsidR="72F6BD9C">
              <w:rPr>
                <w:rStyle w:val="Hyperlink"/>
              </w:rPr>
              <w:t>Zoznam príloh</w:t>
            </w:r>
            <w:r>
              <w:tab/>
            </w:r>
            <w:r>
              <w:fldChar w:fldCharType="begin"/>
            </w:r>
            <w:r>
              <w:instrText xml:space="preserve">PAGEREF _Toc46559089 \h</w:instrText>
            </w:r>
            <w:r>
              <w:fldChar w:fldCharType="separate"/>
            </w:r>
            <w:r w:rsidRPr="72F6BD9C" w:rsidR="72F6BD9C">
              <w:rPr>
                <w:rStyle w:val="Hyperlink"/>
              </w:rPr>
              <w:t>74</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4437DACC" w:rsidRDefault="006E386F" w14:paraId="6A937071" w14:textId="0388FDA8">
      <w:pPr>
        <w:pStyle w:val="Heading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006E386F" w:rsidRDefault="006E386F" w14:paraId="1476A9CD" w14:textId="77777777">
      <w:pPr>
        <w:pStyle w:val="Heading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630793761" w:id="1474702178"/>
      <w:r w:rsidR="006E386F">
        <w:rPr/>
        <w:t>Úvod</w:t>
      </w:r>
      <w:bookmarkEnd w:id="106"/>
      <w:bookmarkEnd w:id="107"/>
      <w:bookmarkEnd w:id="108"/>
      <w:bookmarkEnd w:id="109"/>
      <w:bookmarkEnd w:id="110"/>
      <w:bookmarkEnd w:id="111"/>
      <w:bookmarkEnd w:id="1474702178"/>
    </w:p>
    <w:p w:rsidR="1E17756A" w:rsidP="72F6BD9C" w:rsidRDefault="1E17756A" w14:paraId="34F74D01" w14:textId="057707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72F6BD9C" w:rsidR="1E17756A">
        <w:rPr>
          <w:rFonts w:ascii="Times New Roman" w:hAnsi="Times New Roman" w:eastAsia="Times New Roman" w:cs="Times New Roman"/>
          <w:b w:val="0"/>
          <w:bCs w:val="0"/>
          <w:i w:val="0"/>
          <w:iCs w:val="0"/>
          <w:noProof w:val="0"/>
          <w:sz w:val="24"/>
          <w:szCs w:val="24"/>
          <w:lang w:val="sk-SK"/>
        </w:rPr>
        <w:t>Priemyselný faktor sa skladá z rôznych, rovnako podstatných častí</w:t>
      </w:r>
      <w:r w:rsidRPr="72F6BD9C" w:rsidR="27A49067">
        <w:rPr>
          <w:rFonts w:ascii="Times New Roman" w:hAnsi="Times New Roman" w:eastAsia="Times New Roman" w:cs="Times New Roman"/>
          <w:b w:val="0"/>
          <w:bCs w:val="0"/>
          <w:i w:val="0"/>
          <w:iCs w:val="0"/>
          <w:noProof w:val="0"/>
          <w:sz w:val="24"/>
          <w:szCs w:val="24"/>
          <w:lang w:val="sk-SK"/>
        </w:rPr>
        <w:t>, kde všetky časti sú na sebe závislé, prekrývajú sa a navzájo</w:t>
      </w:r>
      <w:r w:rsidRPr="72F6BD9C" w:rsidR="5C3DEC7F">
        <w:rPr>
          <w:rFonts w:ascii="Times New Roman" w:hAnsi="Times New Roman" w:eastAsia="Times New Roman" w:cs="Times New Roman"/>
          <w:b w:val="0"/>
          <w:bCs w:val="0"/>
          <w:i w:val="0"/>
          <w:iCs w:val="0"/>
          <w:noProof w:val="0"/>
          <w:sz w:val="24"/>
          <w:szCs w:val="24"/>
          <w:lang w:val="sk-SK"/>
        </w:rPr>
        <w:t>m spolupracujú</w:t>
      </w:r>
      <w:r w:rsidRPr="72F6BD9C" w:rsidR="1E17756A">
        <w:rPr>
          <w:rFonts w:ascii="Times New Roman" w:hAnsi="Times New Roman" w:eastAsia="Times New Roman" w:cs="Times New Roman"/>
          <w:b w:val="0"/>
          <w:bCs w:val="0"/>
          <w:i w:val="0"/>
          <w:iCs w:val="0"/>
          <w:noProof w:val="0"/>
          <w:sz w:val="24"/>
          <w:szCs w:val="24"/>
          <w:lang w:val="sk-SK"/>
        </w:rPr>
        <w:t>. Každá časť pritom čelí vlastným problémom, ktorým sa musí</w:t>
      </w:r>
      <w:r w:rsidRPr="72F6BD9C" w:rsidR="16B41E1C">
        <w:rPr>
          <w:rFonts w:ascii="Times New Roman" w:hAnsi="Times New Roman" w:eastAsia="Times New Roman" w:cs="Times New Roman"/>
          <w:b w:val="0"/>
          <w:bCs w:val="0"/>
          <w:i w:val="0"/>
          <w:iCs w:val="0"/>
          <w:noProof w:val="0"/>
          <w:sz w:val="24"/>
          <w:szCs w:val="24"/>
          <w:lang w:val="sk-SK"/>
        </w:rPr>
        <w:t xml:space="preserve"> venovať,</w:t>
      </w:r>
      <w:r w:rsidRPr="72F6BD9C" w:rsidR="1E17756A">
        <w:rPr>
          <w:rFonts w:ascii="Times New Roman" w:hAnsi="Times New Roman" w:eastAsia="Times New Roman" w:cs="Times New Roman"/>
          <w:b w:val="0"/>
          <w:bCs w:val="0"/>
          <w:i w:val="0"/>
          <w:iCs w:val="0"/>
          <w:noProof w:val="0"/>
          <w:sz w:val="24"/>
          <w:szCs w:val="24"/>
          <w:lang w:val="sk-SK"/>
        </w:rPr>
        <w:t xml:space="preserve"> aby zachovali správny chod celého priemyslu. V tejto práci sa zameriame na odpadový priemysel, konkrétne na spracovanie plastového odpadu. Plastový materiál tvorí najväčšie množstvo celkového odpadu na zemi. Túto prácu som si vybral práve kvôli jej aktuálnosti a dôležitosti. V práci sa zameriame na vytvorenie</w:t>
      </w:r>
      <w:r w:rsidRPr="72F6BD9C" w:rsidR="3349B270">
        <w:rPr>
          <w:rFonts w:ascii="Times New Roman" w:hAnsi="Times New Roman" w:eastAsia="Times New Roman" w:cs="Times New Roman"/>
          <w:b w:val="0"/>
          <w:bCs w:val="0"/>
          <w:i w:val="0"/>
          <w:iCs w:val="0"/>
          <w:noProof w:val="0"/>
          <w:sz w:val="24"/>
          <w:szCs w:val="24"/>
          <w:lang w:val="sk-SK"/>
        </w:rPr>
        <w:t xml:space="preserve"> </w:t>
      </w:r>
      <w:r w:rsidRPr="72F6BD9C" w:rsidR="1E17756A">
        <w:rPr>
          <w:rFonts w:ascii="Times New Roman" w:hAnsi="Times New Roman" w:eastAsia="Times New Roman" w:cs="Times New Roman"/>
          <w:b w:val="0"/>
          <w:bCs w:val="0"/>
          <w:i w:val="0"/>
          <w:iCs w:val="0"/>
          <w:noProof w:val="0"/>
          <w:sz w:val="24"/>
          <w:szCs w:val="24"/>
          <w:lang w:val="sk-SK"/>
        </w:rPr>
        <w:t xml:space="preserve">triediacej linky na triedenie plastových PET fliaš podľa ich farby. Takáto linka môže vo výsledku poslúžiť ako inšpirácia pre neskoršie profesionálnejšie vyhotovenie triediacej linky. Ďalej práca bude demonštrovať využitie pojmu </w:t>
      </w:r>
      <w:r w:rsidRPr="72F6BD9C" w:rsidR="1E17756A">
        <w:rPr>
          <w:rFonts w:ascii="Times New Roman" w:hAnsi="Times New Roman" w:eastAsia="Times New Roman" w:cs="Times New Roman"/>
          <w:b w:val="0"/>
          <w:bCs w:val="0"/>
          <w:i w:val="1"/>
          <w:iCs w:val="1"/>
          <w:noProof w:val="0"/>
          <w:sz w:val="24"/>
          <w:szCs w:val="24"/>
          <w:lang w:val="sk-SK"/>
        </w:rPr>
        <w:t xml:space="preserve">Internet of </w:t>
      </w:r>
      <w:r w:rsidRPr="72F6BD9C" w:rsidR="1E17756A">
        <w:rPr>
          <w:rFonts w:ascii="Times New Roman" w:hAnsi="Times New Roman" w:eastAsia="Times New Roman" w:cs="Times New Roman"/>
          <w:b w:val="0"/>
          <w:bCs w:val="0"/>
          <w:i w:val="1"/>
          <w:iCs w:val="1"/>
          <w:noProof w:val="0"/>
          <w:sz w:val="24"/>
          <w:szCs w:val="24"/>
          <w:lang w:val="sk-SK"/>
        </w:rPr>
        <w:t>T</w:t>
      </w:r>
      <w:r w:rsidRPr="72F6BD9C" w:rsidR="1E17756A">
        <w:rPr>
          <w:rFonts w:ascii="Times New Roman" w:hAnsi="Times New Roman" w:eastAsia="Times New Roman" w:cs="Times New Roman"/>
          <w:b w:val="0"/>
          <w:bCs w:val="0"/>
          <w:i w:val="1"/>
          <w:iCs w:val="1"/>
          <w:noProof w:val="0"/>
          <w:sz w:val="24"/>
          <w:szCs w:val="24"/>
          <w:lang w:val="sk-SK"/>
        </w:rPr>
        <w:t>h</w:t>
      </w:r>
      <w:r w:rsidRPr="72F6BD9C" w:rsidR="1E17756A">
        <w:rPr>
          <w:rFonts w:ascii="Times New Roman" w:hAnsi="Times New Roman" w:eastAsia="Times New Roman" w:cs="Times New Roman"/>
          <w:b w:val="0"/>
          <w:bCs w:val="0"/>
          <w:i w:val="1"/>
          <w:iCs w:val="1"/>
          <w:noProof w:val="0"/>
          <w:sz w:val="24"/>
          <w:szCs w:val="24"/>
          <w:lang w:val="sk-SK"/>
        </w:rPr>
        <w:t>ings</w:t>
      </w:r>
      <w:r w:rsidRPr="72F6BD9C" w:rsidR="1E17756A">
        <w:rPr>
          <w:rFonts w:ascii="Times New Roman" w:hAnsi="Times New Roman" w:eastAsia="Times New Roman" w:cs="Times New Roman"/>
          <w:b w:val="0"/>
          <w:bCs w:val="0"/>
          <w:i w:val="0"/>
          <w:iCs w:val="0"/>
          <w:noProof w:val="0"/>
          <w:sz w:val="24"/>
          <w:szCs w:val="24"/>
          <w:lang w:val="sk-SK"/>
        </w:rPr>
        <w:t xml:space="preserve"> </w:t>
      </w:r>
      <w:r w:rsidRPr="72F6BD9C" w:rsidR="1E17756A">
        <w:rPr>
          <w:rFonts w:ascii="Times New Roman" w:hAnsi="Times New Roman" w:eastAsia="Times New Roman" w:cs="Times New Roman"/>
          <w:b w:val="0"/>
          <w:bCs w:val="0"/>
          <w:i w:val="0"/>
          <w:iCs w:val="0"/>
          <w:noProof w:val="0"/>
          <w:sz w:val="24"/>
          <w:szCs w:val="24"/>
          <w:lang w:val="sk-SK"/>
        </w:rPr>
        <w:t xml:space="preserve">v priemysle a navrhne reálne a dostupné riešenia pre zavedenie komunikácie a zobrazenia informácií. Na zabezpečenie automatizovaných úkonov použijeme </w:t>
      </w:r>
      <w:r w:rsidRPr="72F6BD9C" w:rsidR="1E17756A">
        <w:rPr>
          <w:rFonts w:ascii="Times New Roman" w:hAnsi="Times New Roman" w:eastAsia="Times New Roman" w:cs="Times New Roman"/>
          <w:b w:val="0"/>
          <w:bCs w:val="0"/>
          <w:i w:val="0"/>
          <w:iCs w:val="0"/>
          <w:noProof w:val="0"/>
          <w:sz w:val="24"/>
          <w:szCs w:val="24"/>
          <w:lang w:val="sk-SK"/>
        </w:rPr>
        <w:t>m</w:t>
      </w:r>
      <w:r w:rsidRPr="72F6BD9C" w:rsidR="1E17756A">
        <w:rPr>
          <w:rFonts w:ascii="Times New Roman" w:hAnsi="Times New Roman" w:eastAsia="Times New Roman" w:cs="Times New Roman"/>
          <w:b w:val="0"/>
          <w:bCs w:val="0"/>
          <w:i w:val="0"/>
          <w:iCs w:val="0"/>
          <w:noProof w:val="0"/>
          <w:sz w:val="24"/>
          <w:szCs w:val="24"/>
          <w:lang w:val="sk-SK"/>
        </w:rPr>
        <w:t>ikrokontrolér</w:t>
      </w:r>
      <w:r w:rsidRPr="72F6BD9C" w:rsidR="1E17756A">
        <w:rPr>
          <w:rFonts w:ascii="Times New Roman" w:hAnsi="Times New Roman" w:eastAsia="Times New Roman" w:cs="Times New Roman"/>
          <w:b w:val="0"/>
          <w:bCs w:val="0"/>
          <w:i w:val="0"/>
          <w:iCs w:val="0"/>
          <w:noProof w:val="0"/>
          <w:sz w:val="24"/>
          <w:szCs w:val="24"/>
          <w:lang w:val="sk-SK"/>
        </w:rPr>
        <w:t xml:space="preserve"> </w:t>
      </w:r>
      <w:r w:rsidRPr="72F6BD9C" w:rsidR="1E17756A">
        <w:rPr>
          <w:rFonts w:ascii="Times New Roman" w:hAnsi="Times New Roman" w:eastAsia="Times New Roman" w:cs="Times New Roman"/>
          <w:b w:val="0"/>
          <w:bCs w:val="0"/>
          <w:i w:val="0"/>
          <w:iCs w:val="0"/>
          <w:noProof w:val="0"/>
          <w:sz w:val="24"/>
          <w:szCs w:val="24"/>
          <w:lang w:val="sk-SK"/>
        </w:rPr>
        <w:t>A</w:t>
      </w:r>
      <w:r w:rsidRPr="72F6BD9C" w:rsidR="1E17756A">
        <w:rPr>
          <w:rFonts w:ascii="Times New Roman" w:hAnsi="Times New Roman" w:eastAsia="Times New Roman" w:cs="Times New Roman"/>
          <w:b w:val="0"/>
          <w:bCs w:val="0"/>
          <w:i w:val="0"/>
          <w:iCs w:val="0"/>
          <w:noProof w:val="0"/>
          <w:sz w:val="24"/>
          <w:szCs w:val="24"/>
          <w:lang w:val="sk-SK"/>
        </w:rPr>
        <w:t>rduino</w:t>
      </w:r>
      <w:r w:rsidRPr="72F6BD9C" w:rsidR="1E17756A">
        <w:rPr>
          <w:rFonts w:ascii="Times New Roman" w:hAnsi="Times New Roman" w:eastAsia="Times New Roman" w:cs="Times New Roman"/>
          <w:b w:val="0"/>
          <w:bCs w:val="0"/>
          <w:i w:val="0"/>
          <w:iCs w:val="0"/>
          <w:noProof w:val="0"/>
          <w:sz w:val="24"/>
          <w:szCs w:val="24"/>
          <w:lang w:val="sk-SK"/>
        </w:rPr>
        <w:t>,</w:t>
      </w:r>
      <w:r w:rsidRPr="72F6BD9C" w:rsidR="1E17756A">
        <w:rPr>
          <w:rFonts w:ascii="Times New Roman" w:hAnsi="Times New Roman" w:eastAsia="Times New Roman" w:cs="Times New Roman"/>
          <w:b w:val="0"/>
          <w:bCs w:val="0"/>
          <w:i w:val="0"/>
          <w:iCs w:val="0"/>
          <w:noProof w:val="0"/>
          <w:sz w:val="24"/>
          <w:szCs w:val="24"/>
          <w:lang w:val="sk-SK"/>
        </w:rPr>
        <w:t xml:space="preserve"> ktorý bude súčasťou internetu vecí. Na dosiahnutie tohto cieľu sa v prvej kapitole dôkladne oboznámime s pojmami, ktoré úzko súvisia s internetom vecí. Po jasnom zadefinovaní cieľov práce v druhej kapitole začneme s vypracovávaním úloh. Tretia kapitola predstavuje nami navrhnuté riešenie za pomoci využitia rôznych technológií. V poslednej kapitole zhrnieme dosiahnuté výsledky práce, opíšeme komplikácie, ktoré počas plnenia úloh nastali a navrhneme vylepšenia a alternatívy, ktoré bude možné aplikovať na náš výsledný produkt. Na záver práce kriticky zhodnotíme náš prínos a overíme splnenie zadefinovaných cieľov.</w:t>
      </w:r>
      <w:bookmarkStart w:name="_Toc195670724" w:id="113"/>
      <w:bookmarkStart w:name="_Toc195684472" w:id="114"/>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sectPr>
      </w:pPr>
    </w:p>
    <w:p w:rsidR="6AA6C757" w:rsidP="72F6BD9C" w:rsidRDefault="6AA6C757" w14:paraId="6ADDD3AE" w14:textId="354B6A1F">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309047437" w:id="115"/>
      <w:bookmarkStart w:name="_Toc309047483" w:id="116"/>
      <w:bookmarkStart w:name="_Toc309047600" w:id="117"/>
      <w:bookmarkStart w:name="_Toc339279013" w:id="118"/>
      <w:bookmarkStart w:name="_Toc1644017164" w:id="1410431405"/>
      <w:r w:rsidR="006E386F">
        <w:rPr/>
        <w:t>1</w:t>
      </w:r>
      <w:r>
        <w:tab/>
      </w:r>
      <w:bookmarkEnd w:id="113"/>
      <w:bookmarkEnd w:id="114"/>
      <w:bookmarkEnd w:id="115"/>
      <w:bookmarkEnd w:id="116"/>
      <w:bookmarkEnd w:id="117"/>
      <w:bookmarkEnd w:id="118"/>
      <w:r w:rsidRPr="72F6BD9C" w:rsidR="1920DB96">
        <w:rPr>
          <w:rFonts w:ascii="Times New Roman" w:hAnsi="Times New Roman" w:eastAsia="Times New Roman" w:cs="Times New Roman"/>
          <w:b w:val="1"/>
          <w:bCs w:val="1"/>
          <w:i w:val="0"/>
          <w:iCs w:val="0"/>
          <w:caps w:val="1"/>
          <w:noProof w:val="0"/>
          <w:sz w:val="32"/>
          <w:szCs w:val="32"/>
          <w:lang w:val="sk-SK"/>
        </w:rPr>
        <w:t>Analýza súčasného stavu</w:t>
      </w:r>
      <w:bookmarkEnd w:id="1410431405"/>
    </w:p>
    <w:p w:rsidR="6AA6C757" w:rsidP="4ED0B912" w:rsidRDefault="6AA6C757" w14:paraId="4C160D88" w14:textId="56D00F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Internet of </w:t>
      </w:r>
      <w:r w:rsidRPr="4ED0B912" w:rsidR="1920DB96">
        <w:rPr>
          <w:rFonts w:ascii="Times New Roman" w:hAnsi="Times New Roman" w:eastAsia="Times New Roman" w:cs="Times New Roman"/>
          <w:b w:val="0"/>
          <w:bCs w:val="0"/>
          <w:i w:val="0"/>
          <w:iCs w:val="0"/>
          <w:noProof w:val="0"/>
          <w:sz w:val="24"/>
          <w:szCs w:val="24"/>
          <w:lang w:val="sk-SK"/>
        </w:rPr>
        <w:t>Thing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ktorý je veľmi dôležitý v dnešnom priemysle a je zároveň predmetom záujmu tejto diplomovej práce. Spolu s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si predstavíme aj ďalšie časti I4.0, ktoré v našej práci budeme neskôr potrebovať ako je kyberneticko-fyzikálne systémy a </w:t>
      </w:r>
      <w:r w:rsidRPr="4ED0B912" w:rsidR="6D143464">
        <w:rPr>
          <w:rFonts w:ascii="Times New Roman" w:hAnsi="Times New Roman" w:eastAsia="Times New Roman" w:cs="Times New Roman"/>
          <w:b w:val="0"/>
          <w:bCs w:val="0"/>
          <w:i w:val="0"/>
          <w:iCs w:val="0"/>
          <w:noProof w:val="0"/>
          <w:sz w:val="24"/>
          <w:szCs w:val="24"/>
          <w:lang w:val="sk-SK"/>
        </w:rPr>
        <w:t>inteligentné továrne</w:t>
      </w:r>
      <w:r w:rsidRPr="4ED0B912" w:rsidR="1920DB96">
        <w:rPr>
          <w:rFonts w:ascii="Times New Roman" w:hAnsi="Times New Roman" w:eastAsia="Times New Roman" w:cs="Times New Roman"/>
          <w:b w:val="0"/>
          <w:bCs w:val="0"/>
          <w:i w:val="0"/>
          <w:iCs w:val="0"/>
          <w:noProof w:val="0"/>
          <w:sz w:val="24"/>
          <w:szCs w:val="24"/>
          <w:lang w:val="sk-SK"/>
        </w:rPr>
        <w:t>. Na záver si priblížime problematiku odpadového priemyslu a ako ho môžu ovplyvniť triediace linky s využitím dopravníka.</w:t>
      </w:r>
    </w:p>
    <w:p w:rsidR="6AA6C757" w:rsidP="4ED0B912" w:rsidRDefault="6AA6C757" w14:paraId="30EEBD4C" w14:textId="60F7EF3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0D5650DF" w14:textId="1F2358E6">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802537932" w:id="1898575624"/>
      <w:r w:rsidRPr="72F6BD9C" w:rsidR="1920DB96">
        <w:rPr>
          <w:rFonts w:ascii="Times New Roman" w:hAnsi="Times New Roman" w:eastAsia="Times New Roman" w:cs="Times New Roman"/>
          <w:b w:val="1"/>
          <w:bCs w:val="1"/>
          <w:i w:val="0"/>
          <w:iCs w:val="0"/>
          <w:caps w:val="1"/>
          <w:noProof w:val="0"/>
          <w:sz w:val="24"/>
          <w:szCs w:val="24"/>
          <w:lang w:val="sk-SK"/>
        </w:rPr>
        <w:t>1.1</w:t>
      </w:r>
      <w:r>
        <w:tab/>
      </w:r>
      <w:r w:rsidRPr="72F6BD9C" w:rsidR="1920DB96">
        <w:rPr>
          <w:rFonts w:ascii="Times New Roman" w:hAnsi="Times New Roman" w:eastAsia="Times New Roman" w:cs="Times New Roman"/>
          <w:b w:val="1"/>
          <w:bCs w:val="1"/>
          <w:i w:val="0"/>
          <w:iCs w:val="0"/>
          <w:caps w:val="1"/>
          <w:noProof w:val="0"/>
          <w:sz w:val="24"/>
          <w:szCs w:val="24"/>
          <w:lang w:val="sk-SK"/>
        </w:rPr>
        <w:t>Predchádzajúce priemyselné revolúcie</w:t>
      </w:r>
      <w:bookmarkEnd w:id="1898575624"/>
    </w:p>
    <w:p w:rsidR="6AA6C757" w:rsidP="4ED0B912" w:rsidRDefault="6AA6C757" w14:paraId="566494AA" w14:textId="0B8696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410BE17" w14:textId="49172E7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rvá priemyselná revolúcia</w:t>
      </w:r>
    </w:p>
    <w:p w:rsidR="6AA6C757" w:rsidP="4ED0B912" w:rsidRDefault="6AA6C757" w14:paraId="42B591A1" w14:textId="438159A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540B1641" w14:textId="585A219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w:t>
      </w:r>
      <w:r w:rsidRPr="4ED0B912" w:rsidR="51DA4295">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no za najväčší prelom sa považuje jej využitie pri zavedení mechanizácie. Keďže bola vodná para viac a viac žiaduca, začali sa nahrádzaj rôzne materiály potrebné pri jej výrobe. Tak isto </w:t>
      </w:r>
      <w:r w:rsidRPr="4ED0B912" w:rsidR="47BA08DA">
        <w:rPr>
          <w:rFonts w:ascii="Times New Roman" w:hAnsi="Times New Roman" w:eastAsia="Times New Roman" w:cs="Times New Roman"/>
          <w:b w:val="0"/>
          <w:bCs w:val="0"/>
          <w:i w:val="0"/>
          <w:iCs w:val="0"/>
          <w:noProof w:val="0"/>
          <w:sz w:val="24"/>
          <w:szCs w:val="24"/>
          <w:lang w:val="sk-SK"/>
        </w:rPr>
        <w:t>s</w:t>
      </w:r>
      <w:r w:rsidRPr="4ED0B912" w:rsidR="1920DB96">
        <w:rPr>
          <w:rFonts w:ascii="Times New Roman" w:hAnsi="Times New Roman" w:eastAsia="Times New Roman" w:cs="Times New Roman"/>
          <w:b w:val="0"/>
          <w:bCs w:val="0"/>
          <w:i w:val="0"/>
          <w:iCs w:val="0"/>
          <w:noProof w:val="0"/>
          <w:sz w:val="24"/>
          <w:szCs w:val="24"/>
          <w:lang w:val="sk-SK"/>
        </w:rPr>
        <w:t>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Pr="4ED0B912" w:rsidR="1920DB96">
        <w:rPr>
          <w:rFonts w:ascii="Times New Roman" w:hAnsi="Times New Roman" w:eastAsia="Times New Roman" w:cs="Times New Roman"/>
          <w:b w:val="0"/>
          <w:bCs w:val="0"/>
          <w:i w:val="0"/>
          <w:iCs w:val="0"/>
          <w:noProof w:val="0"/>
          <w:sz w:val="24"/>
          <w:szCs w:val="24"/>
          <w:lang w:val="sk-SK"/>
        </w:rPr>
        <w:t>Bahrin</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xml:space="preserve">, 2016; </w:t>
      </w:r>
      <w:r w:rsidRPr="4ED0B912" w:rsidR="1920DB96">
        <w:rPr>
          <w:rFonts w:ascii="Times New Roman" w:hAnsi="Times New Roman" w:eastAsia="Times New Roman" w:cs="Times New Roman"/>
          <w:b w:val="0"/>
          <w:bCs w:val="0"/>
          <w:i w:val="0"/>
          <w:iCs w:val="0"/>
          <w:noProof w:val="0"/>
          <w:sz w:val="24"/>
          <w:szCs w:val="24"/>
          <w:lang w:val="sk-SK"/>
        </w:rPr>
        <w:t>Vinith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20).</w:t>
      </w:r>
    </w:p>
    <w:p w:rsidR="6AA6C757" w:rsidP="4ED0B912" w:rsidRDefault="6AA6C757" w14:paraId="2A24292A" w14:textId="19D64769">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C2E8348" w14:textId="31FB49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 xml:space="preserve">Druhá Priemyselná revolúcia  </w:t>
      </w:r>
    </w:p>
    <w:p w:rsidR="6AA6C757" w:rsidP="4ED0B912" w:rsidRDefault="6AA6C757" w14:paraId="02B45C7B" w14:textId="0C30FF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6EC04D2" w14:textId="694DD8B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ruhá priemyselná revolúcia trvala približne od konca 19. storočia do začiatku 20. storočia. Za najväčší prínos sa považuje rozvoj masovej výroby a montáž prvých pracovných liniek</w:t>
      </w:r>
      <w:r w:rsidRPr="4ED0B912" w:rsidR="6E6FD6E9">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po prvý krát začali využívať olej, plyn a elektrická energia (</w:t>
      </w:r>
      <w:r w:rsidRPr="4ED0B912" w:rsidR="62611234">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C899D77" w14:textId="5FF5453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w:t>
      </w:r>
      <w:r w:rsidRPr="4ED0B912" w:rsidR="1920DB96">
        <w:rPr>
          <w:rFonts w:ascii="Times New Roman" w:hAnsi="Times New Roman" w:eastAsia="Times New Roman" w:cs="Times New Roman"/>
          <w:b w:val="0"/>
          <w:bCs w:val="0"/>
          <w:i w:val="0"/>
          <w:iCs w:val="0"/>
          <w:noProof w:val="0"/>
          <w:sz w:val="24"/>
          <w:szCs w:val="24"/>
          <w:lang w:val="sk-SK"/>
        </w:rPr>
        <w:t>Duarte</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8).</w:t>
      </w:r>
    </w:p>
    <w:p w:rsidR="6AA6C757" w:rsidP="4ED0B912" w:rsidRDefault="6AA6C757" w14:paraId="0CD63834" w14:textId="0FFF48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86DFBA2" w14:textId="2F6F2BC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Tretia priemyselná revolúcia</w:t>
      </w:r>
    </w:p>
    <w:p w:rsidR="6AA6C757" w:rsidP="4ED0B912" w:rsidRDefault="6AA6C757" w14:paraId="6FCD488F" w14:textId="3522FDA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2F56F3A" w14:textId="1351599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w:t>
      </w:r>
      <w:r w:rsidRPr="4ED0B912" w:rsidR="659B79F3">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681D334" w14:textId="3B71740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fac</w:t>
      </w:r>
      <w:r w:rsidRPr="4ED0B912" w:rsidR="1920DB96">
        <w:rPr>
          <w:rFonts w:ascii="Times New Roman" w:hAnsi="Times New Roman" w:eastAsia="Times New Roman" w:cs="Times New Roman"/>
          <w:b w:val="0"/>
          <w:bCs w:val="0"/>
          <w:i w:val="1"/>
          <w:iCs w:val="1"/>
          <w:noProof w:val="0"/>
          <w:sz w:val="24"/>
          <w:szCs w:val="24"/>
          <w:lang w:val="sk-SK"/>
        </w:rPr>
        <w:t>tor</w:t>
      </w:r>
      <w:r w:rsidRPr="4ED0B912" w:rsidR="4D0C006B">
        <w:rPr>
          <w:rFonts w:ascii="Times New Roman" w:hAnsi="Times New Roman" w:eastAsia="Times New Roman" w:cs="Times New Roman"/>
          <w:b w:val="0"/>
          <w:bCs w:val="0"/>
          <w:i w:val="1"/>
          <w:iCs w:val="1"/>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chu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4).</w:t>
      </w:r>
    </w:p>
    <w:p w:rsidR="6AA6C757" w:rsidP="4ED0B912" w:rsidRDefault="6AA6C757" w14:paraId="426306D7" w14:textId="3C36A7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w:t>
      </w:r>
    </w:p>
    <w:p w:rsidR="6AA6C757" w:rsidP="4ED0B912" w:rsidRDefault="6AA6C757" w14:paraId="6F9350CD" w14:textId="7AC0601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4D774131" w14:textId="41BDA4A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525046833" w:id="1816016056"/>
      <w:r w:rsidRPr="72F6BD9C" w:rsidR="1920DB96">
        <w:rPr>
          <w:rFonts w:ascii="Times New Roman" w:hAnsi="Times New Roman" w:eastAsia="Times New Roman" w:cs="Times New Roman"/>
          <w:b w:val="1"/>
          <w:bCs w:val="1"/>
          <w:i w:val="0"/>
          <w:iCs w:val="0"/>
          <w:caps w:val="1"/>
          <w:noProof w:val="0"/>
          <w:sz w:val="24"/>
          <w:szCs w:val="24"/>
          <w:lang w:val="sk-SK"/>
        </w:rPr>
        <w:t xml:space="preserve">1.2 </w:t>
      </w:r>
      <w:r>
        <w:tab/>
      </w:r>
      <w:r w:rsidRPr="72F6BD9C" w:rsidR="1920DB96">
        <w:rPr>
          <w:rFonts w:ascii="Times New Roman" w:hAnsi="Times New Roman" w:eastAsia="Times New Roman" w:cs="Times New Roman"/>
          <w:b w:val="1"/>
          <w:bCs w:val="1"/>
          <w:i w:val="0"/>
          <w:iCs w:val="0"/>
          <w:caps w:val="1"/>
          <w:noProof w:val="0"/>
          <w:sz w:val="24"/>
          <w:szCs w:val="24"/>
          <w:lang w:val="sk-SK"/>
        </w:rPr>
        <w:t>Industry 4.0</w:t>
      </w:r>
      <w:bookmarkEnd w:id="1816016056"/>
    </w:p>
    <w:p w:rsidR="6AA6C757" w:rsidP="4ED0B912" w:rsidRDefault="6AA6C757" w14:paraId="3D78BA06" w14:textId="3B76034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6AA6C757" w:rsidP="4ED0B912" w:rsidRDefault="6AA6C757" w14:paraId="51063B28" w14:textId="2C4563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6AA6C757" w:rsidP="4ED0B912" w:rsidRDefault="6AA6C757" w14:paraId="607AA8A4" w14:textId="067D72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6AA6C757" w:rsidP="4ED0B912" w:rsidRDefault="6AA6C757" w14:paraId="72795533" w14:textId="485E04B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6AA6C757" w:rsidP="4ED0B912" w:rsidRDefault="6AA6C757" w14:paraId="02A75248" w14:textId="46B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4501C31F" w14:textId="4528BF8D">
      <w:pPr>
        <w:pStyle w:val="Caption"/>
        <w:rPr>
          <w:rFonts w:ascii="Times New Roman" w:hAnsi="Times New Roman" w:eastAsia="Times New Roman" w:cs="Times New Roman"/>
          <w:b w:val="0"/>
          <w:bCs w:val="0"/>
          <w:i w:val="0"/>
          <w:iCs w:val="0"/>
          <w:noProof w:val="0"/>
          <w:sz w:val="24"/>
          <w:szCs w:val="24"/>
          <w:lang w:val="sk-SK"/>
        </w:rPr>
      </w:pPr>
      <w:r w:rsidR="1920DB96">
        <w:drawing>
          <wp:inline wp14:editId="16359436" wp14:anchorId="25E78498">
            <wp:extent cx="3867150" cy="2971800"/>
            <wp:effectExtent l="0" t="0" r="0" b="0"/>
            <wp:docPr id="1026762207" name="" title=""/>
            <wp:cNvGraphicFramePr>
              <a:graphicFrameLocks noChangeAspect="1"/>
            </wp:cNvGraphicFramePr>
            <a:graphic>
              <a:graphicData uri="http://schemas.openxmlformats.org/drawingml/2006/picture">
                <pic:pic>
                  <pic:nvPicPr>
                    <pic:cNvPr id="0" name=""/>
                    <pic:cNvPicPr/>
                  </pic:nvPicPr>
                  <pic:blipFill>
                    <a:blip r:embed="Rb8154ca65ae9414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67150" cy="2971800"/>
                    </a:xfrm>
                    <a:prstGeom prst="rect">
                      <a:avLst/>
                    </a:prstGeom>
                  </pic:spPr>
                </pic:pic>
              </a:graphicData>
            </a:graphic>
          </wp:inline>
        </w:drawing>
      </w:r>
    </w:p>
    <w:p w:rsidR="6AA6C757" w:rsidP="72F6BD9C" w:rsidRDefault="6AA6C757" w14:paraId="0D926FF3" w14:textId="30E00F13">
      <w:pPr>
        <w:pStyle w:val="Caption"/>
        <w:rPr>
          <w:rFonts w:ascii="Times New Roman" w:hAnsi="Times New Roman" w:eastAsia="Times New Roman" w:cs="Times New Roman"/>
          <w:b w:val="0"/>
          <w:bCs w:val="0"/>
          <w:i w:val="1"/>
          <w:iCs w:val="1"/>
          <w:noProof w:val="0"/>
          <w:sz w:val="22"/>
          <w:szCs w:val="22"/>
          <w:vertAlign w:val="superscript"/>
          <w:lang w:val="sk-SK"/>
        </w:rPr>
      </w:pPr>
      <w:r w:rsidRPr="72F6BD9C" w:rsidR="1920DB96">
        <w:rPr>
          <w:noProof w:val="0"/>
          <w:lang w:val="sk-SK"/>
        </w:rPr>
        <w:t>Obrázok 1 Životný cyklus produktu</w:t>
      </w:r>
      <w:r w:rsidRPr="72F6BD9C">
        <w:rPr>
          <w:noProof w:val="0"/>
          <w:lang w:val="sk-SK"/>
        </w:rPr>
        <w:footnoteReference w:id="11137"/>
      </w:r>
    </w:p>
    <w:p w:rsidR="6AA6C757" w:rsidP="4ED0B912" w:rsidRDefault="6AA6C757" w14:paraId="06571C86" w14:textId="5066D903">
      <w:pPr>
        <w:numPr>
          <w:numId w:val="0"/>
        </w:num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6AA6C757" w:rsidP="4ED0B912" w:rsidRDefault="6AA6C757" w14:paraId="400D8826" w14:textId="7E9847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6AA6C757" w:rsidP="4ED0B912" w:rsidRDefault="6AA6C757" w14:paraId="5E6891AF" w14:textId="66876BE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rsidR="6AA6C757" w:rsidP="4ED0B912" w:rsidRDefault="6AA6C757" w14:paraId="5C7E835E" w14:textId="1757BE2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w:t>
      </w:r>
    </w:p>
    <w:p w:rsidR="6AA6C757" w:rsidP="4ED0B912" w:rsidRDefault="6AA6C757" w14:paraId="5B0C06F3" w14:textId="7217EE0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rsidR="6AA6C757" w:rsidP="4ED0B912" w:rsidRDefault="6AA6C757" w14:paraId="55FB2719" w14:textId="6A79D0C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w:t>
      </w:r>
    </w:p>
    <w:p w:rsidR="6AA6C757" w:rsidP="4ED0B912" w:rsidRDefault="6AA6C757" w14:paraId="1B753B0F" w14:textId="1BEC028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ang.: Internet of Things, IoT),</w:t>
      </w:r>
    </w:p>
    <w:p w:rsidR="6AA6C757" w:rsidP="4ED0B912" w:rsidRDefault="6AA6C757" w14:paraId="73B36468" w14:textId="7D96595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yberneticko-fyzikálne systémy (ang.: Cyber Physical Systems, CPS),</w:t>
      </w:r>
    </w:p>
    <w:p w:rsidR="6AA6C757" w:rsidP="4ED0B912" w:rsidRDefault="6AA6C757" w14:paraId="77EBE23E" w14:textId="5654ED14">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ould Computing,</w:t>
      </w:r>
    </w:p>
    <w:p w:rsidR="6AA6C757" w:rsidP="4ED0B912" w:rsidRDefault="6AA6C757" w14:paraId="43D8772A" w14:textId="33F4E579">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ystém veľkých dát (ang.: Big Data System, BDS),</w:t>
      </w:r>
    </w:p>
    <w:p w:rsidR="6AA6C757" w:rsidP="4ED0B912" w:rsidRDefault="6AA6C757" w14:paraId="055FCAB7" w14:textId="0417264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y robot (ang.: Adaptive Robot, AR),</w:t>
      </w:r>
    </w:p>
    <w:p w:rsidR="6AA6C757" w:rsidP="4ED0B912" w:rsidRDefault="6AA6C757" w14:paraId="29BD92A5" w14:textId="6AD0EAC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Umelá inteligencia (ang.: Artificial Intelligence, AI),</w:t>
      </w:r>
    </w:p>
    <w:p w:rsidR="6AA6C757" w:rsidP="4ED0B912" w:rsidRDefault="6AA6C757" w14:paraId="6390C0D2" w14:textId="43C85C1E">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a výroba (ang.: Adaptive Manufacturing, AM),</w:t>
      </w:r>
    </w:p>
    <w:p w:rsidR="6AA6C757" w:rsidP="4ED0B912" w:rsidRDefault="6AA6C757" w14:paraId="492DEF51" w14:textId="7D23730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irtuálna realita (ang.: Virtual Reality, VR).</w:t>
      </w:r>
    </w:p>
    <w:p w:rsidR="6AA6C757" w:rsidP="4ED0B912" w:rsidRDefault="6AA6C757" w14:paraId="256187C7" w14:textId="5DAB2AF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B81A329" w14:textId="3A3145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aždá vyššie spomenutá časť Industry 4.0 má široké spektrum možností a využit</w:t>
      </w:r>
      <w:r w:rsidRPr="4ED0B912" w:rsidR="727E030B">
        <w:rPr>
          <w:rFonts w:ascii="Times New Roman" w:hAnsi="Times New Roman" w:eastAsia="Times New Roman" w:cs="Times New Roman"/>
          <w:b w:val="0"/>
          <w:bCs w:val="0"/>
          <w:i w:val="0"/>
          <w:iCs w:val="0"/>
          <w:noProof w:val="0"/>
          <w:sz w:val="24"/>
          <w:szCs w:val="24"/>
          <w:lang w:val="sk-SK"/>
        </w:rPr>
        <w:t>ia</w:t>
      </w:r>
      <w:r w:rsidRPr="4ED0B912" w:rsidR="1920DB96">
        <w:rPr>
          <w:rFonts w:ascii="Times New Roman" w:hAnsi="Times New Roman" w:eastAsia="Times New Roman" w:cs="Times New Roman"/>
          <w:b w:val="0"/>
          <w:bCs w:val="0"/>
          <w:i w:val="0"/>
          <w:iCs w:val="0"/>
          <w:noProof w:val="0"/>
          <w:sz w:val="24"/>
          <w:szCs w:val="24"/>
          <w:lang w:val="sk-SK"/>
        </w:rPr>
        <w:t xml:space="preserve">,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CPS a </w:t>
      </w:r>
      <w:r w:rsidRPr="4ED0B912" w:rsidR="1920DB96">
        <w:rPr>
          <w:rFonts w:ascii="Times New Roman" w:hAnsi="Times New Roman" w:eastAsia="Times New Roman" w:cs="Times New Roman"/>
          <w:b w:val="0"/>
          <w:bCs w:val="0"/>
          <w:i w:val="1"/>
          <w:iCs w:val="1"/>
          <w:noProof w:val="0"/>
          <w:sz w:val="24"/>
          <w:szCs w:val="24"/>
          <w:lang w:val="sk-SK"/>
        </w:rPr>
        <w:t>coul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3BB58768" w14:textId="60B9DA1C">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1634AF5D" w14:textId="4025FCE9">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020454164" w:id="662352610"/>
      <w:r w:rsidRPr="72F6BD9C" w:rsidR="1920DB96">
        <w:rPr>
          <w:rFonts w:ascii="Times New Roman" w:hAnsi="Times New Roman" w:eastAsia="Times New Roman" w:cs="Times New Roman"/>
          <w:b w:val="1"/>
          <w:bCs w:val="1"/>
          <w:i w:val="0"/>
          <w:iCs w:val="0"/>
          <w:caps w:val="1"/>
          <w:noProof w:val="0"/>
          <w:sz w:val="24"/>
          <w:szCs w:val="24"/>
          <w:lang w:val="sk-SK"/>
        </w:rPr>
        <w:t>1.3</w:t>
      </w:r>
      <w:r>
        <w:tab/>
      </w:r>
      <w:r w:rsidRPr="72F6BD9C" w:rsidR="1920DB96">
        <w:rPr>
          <w:rFonts w:ascii="Times New Roman" w:hAnsi="Times New Roman" w:eastAsia="Times New Roman" w:cs="Times New Roman"/>
          <w:b w:val="1"/>
          <w:bCs w:val="1"/>
          <w:i w:val="0"/>
          <w:iCs w:val="0"/>
          <w:caps w:val="1"/>
          <w:noProof w:val="0"/>
          <w:sz w:val="24"/>
          <w:szCs w:val="24"/>
          <w:lang w:val="sk-SK"/>
        </w:rPr>
        <w:t>Internet vecí</w:t>
      </w:r>
      <w:bookmarkEnd w:id="662352610"/>
      <w:r w:rsidRPr="72F6BD9C" w:rsidR="1920DB96">
        <w:rPr>
          <w:rFonts w:ascii="Times New Roman" w:hAnsi="Times New Roman" w:eastAsia="Times New Roman" w:cs="Times New Roman"/>
          <w:b w:val="1"/>
          <w:bCs w:val="1"/>
          <w:i w:val="0"/>
          <w:iCs w:val="0"/>
          <w:caps w:val="1"/>
          <w:noProof w:val="0"/>
          <w:sz w:val="24"/>
          <w:szCs w:val="24"/>
          <w:lang w:val="sk-SK"/>
        </w:rPr>
        <w:t xml:space="preserve"> </w:t>
      </w:r>
    </w:p>
    <w:p w:rsidR="6AA6C757" w:rsidP="4ED0B912" w:rsidRDefault="6AA6C757" w14:paraId="2243DF57" w14:textId="7624F3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6AA6C757" w:rsidP="4ED0B912" w:rsidRDefault="6AA6C757" w14:paraId="4515E09E" w14:textId="41FD97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rsidR="6AA6C757" w:rsidP="4ED0B912" w:rsidRDefault="6AA6C757" w14:paraId="0A5AE4FE" w14:textId="2ACF95F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w:t>
      </w:r>
    </w:p>
    <w:p w:rsidR="6AA6C757" w:rsidP="4ED0B912" w:rsidRDefault="6AA6C757" w14:paraId="6FE0DC8C" w14:textId="510CD1F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w:t>
      </w:r>
    </w:p>
    <w:p w:rsidR="6AA6C757" w:rsidP="4ED0B912" w:rsidRDefault="6AA6C757" w14:paraId="720F0A25" w14:textId="73A5B5E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6AA6C757" w:rsidP="4ED0B912" w:rsidRDefault="6AA6C757" w14:paraId="7BC9F9D4" w14:textId="012D1C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6AA6C757" w:rsidP="4ED0B912" w:rsidRDefault="6AA6C757" w14:paraId="1AB11F49" w14:textId="18177AFD">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rsidR="6AA6C757" w:rsidP="4ED0B912" w:rsidRDefault="6AA6C757" w14:paraId="4E86541D" w14:textId="42E0CEB1">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munikácia: komunikačný blok zabezpečuje spojenie medzi zariadeniami alebo vzdialenými servermi. Táto komunikácia všeobecne prebieha na 4 vrstvách, spojová, sieťová, transportná a aplikačná.</w:t>
      </w:r>
    </w:p>
    <w:p w:rsidR="6AA6C757" w:rsidP="4ED0B912" w:rsidRDefault="6AA6C757" w14:paraId="1D876B53" w14:textId="569C03EB">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lužby: systém internetu vecí poskytuje značné množstvo služieb, ako je kontrola a modelovanie zariadení, dátová manipulácia (zbieranie, zdieľanie, spracovanie, analýza).</w:t>
      </w:r>
    </w:p>
    <w:p w:rsidR="6AA6C757" w:rsidP="4ED0B912" w:rsidRDefault="6AA6C757" w14:paraId="7D7B1874" w14:textId="5CA260F0">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anažment: manažmentový blok zabezpečuje ovládanie a manipuláciu so zariadeniami.</w:t>
      </w:r>
    </w:p>
    <w:p w:rsidR="6AA6C757" w:rsidP="4ED0B912" w:rsidRDefault="6AA6C757" w14:paraId="14F5398E" w14:textId="3DCD2CB9">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chrana: jeden z najdôležitejších funkčných blokov internetu vecí. Ochrana je zabezpečená autentifikáciou, autorizáciou, správou súkromia, integritou správ a dátovou ochranou.</w:t>
      </w:r>
    </w:p>
    <w:p w:rsidR="6AA6C757" w:rsidP="4ED0B912" w:rsidRDefault="6AA6C757" w14:paraId="7E34C251" w14:textId="28A75EF6">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plikácia: najdôležitejšia časť internetu vecí z používateľského hľadiska, pretože má za úlohu predstavovať rozhranie, ktoré komunikuje s používateľom a poskytuje mu potrebné možnosti na ovládanie a monitorovanie systémov a zariadení.</w:t>
      </w:r>
    </w:p>
    <w:p w:rsidR="6AA6C757" w:rsidP="4ED0B912" w:rsidRDefault="6AA6C757" w14:paraId="40BD72CE" w14:textId="354D9620">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F30968" w14:textId="076A627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6AA6C757" w:rsidP="4ED0B912" w:rsidRDefault="6AA6C757" w14:paraId="400676CD" w14:textId="744BE7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AAD481D" w14:textId="5B25D53F">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textId="546B9B2E" w14:paraId="63E5722A">
      <w:pPr>
        <w:pStyle w:val="Caption"/>
        <w:rPr>
          <w:rStyle w:val="FootnoteReference"/>
          <w:rFonts w:ascii="Times New Roman" w:hAnsi="Times New Roman" w:eastAsia="Times New Roman" w:cs="Times New Roman"/>
          <w:b w:val="0"/>
          <w:bCs w:val="0"/>
          <w:i w:val="1"/>
          <w:iCs w:val="1"/>
          <w:noProof w:val="0"/>
          <w:sz w:val="22"/>
          <w:szCs w:val="22"/>
          <w:vertAlign w:val="superscript"/>
          <w:lang w:val="sk-SK"/>
        </w:rPr>
      </w:pPr>
      <w:r w:rsidR="1920DB96">
        <w:drawing>
          <wp:inline wp14:editId="2C93CFAE" wp14:anchorId="4BACB3ED">
            <wp:extent cx="4572000" cy="2743200"/>
            <wp:effectExtent l="0" t="0" r="0" b="0"/>
            <wp:docPr id="1367637618" name="" title=""/>
            <wp:cNvGraphicFramePr>
              <a:graphicFrameLocks noChangeAspect="1"/>
            </wp:cNvGraphicFramePr>
            <a:graphic>
              <a:graphicData uri="http://schemas.openxmlformats.org/drawingml/2006/picture">
                <pic:pic>
                  <pic:nvPicPr>
                    <pic:cNvPr id="0" name=""/>
                    <pic:cNvPicPr/>
                  </pic:nvPicPr>
                  <pic:blipFill>
                    <a:blip r:embed="Rd6923d20a607401b">
                      <a:extLst>
                        <a:ext xmlns:a="http://schemas.openxmlformats.org/drawingml/2006/main" uri="{28A0092B-C50C-407E-A947-70E740481C1C}">
                          <a14:useLocalDpi val="0"/>
                        </a:ext>
                      </a:extLst>
                    </a:blip>
                    <a:stretch>
                      <a:fillRect/>
                    </a:stretch>
                  </pic:blipFill>
                  <pic:spPr>
                    <a:xfrm>
                      <a:off x="0" y="0"/>
                      <a:ext cx="4572000" cy="2743200"/>
                    </a:xfrm>
                    <a:prstGeom prst="rect">
                      <a:avLst/>
                    </a:prstGeom>
                  </pic:spPr>
                </pic:pic>
              </a:graphicData>
            </a:graphic>
          </wp:inline>
        </w:drawing>
      </w:r>
    </w:p>
    <w:p w:rsidR="6AA6C757" w:rsidP="72F6BD9C" w:rsidRDefault="6AA6C757" w14:paraId="74A828DA" w14:textId="6BA16E96">
      <w:pPr>
        <w:pStyle w:val="Caption"/>
        <w:rPr>
          <w:rStyle w:val="FootnoteReference"/>
          <w:rFonts w:ascii="Times New Roman" w:hAnsi="Times New Roman" w:eastAsia="Times New Roman" w:cs="Times New Roman"/>
          <w:b w:val="0"/>
          <w:bCs w:val="0"/>
          <w:i w:val="1"/>
          <w:iCs w:val="1"/>
          <w:noProof w:val="0"/>
          <w:sz w:val="22"/>
          <w:szCs w:val="22"/>
          <w:vertAlign w:val="superscript"/>
          <w:lang w:val="sk-SK"/>
        </w:rPr>
      </w:pPr>
      <w:r w:rsidRPr="72F6BD9C" w:rsidR="1920DB96">
        <w:rPr>
          <w:noProof w:val="0"/>
          <w:lang w:val="sk-SK"/>
        </w:rPr>
        <w:t xml:space="preserve">Obrázok 2 4-vrstvová architektúra </w:t>
      </w:r>
      <w:r w:rsidRPr="72F6BD9C" w:rsidR="1920DB96">
        <w:rPr>
          <w:noProof w:val="0"/>
          <w:lang w:val="sk-SK"/>
        </w:rPr>
        <w:t>IoT</w:t>
      </w:r>
      <w:r w:rsidRPr="72F6BD9C">
        <w:rPr>
          <w:noProof w:val="0"/>
          <w:lang w:val="sk-SK"/>
        </w:rPr>
        <w:footnoteReference w:id="20331"/>
      </w:r>
    </w:p>
    <w:p w:rsidR="6AA6C757" w:rsidP="4ED0B912" w:rsidRDefault="6AA6C757" w14:paraId="41B4E544" w14:textId="3F1AAECE">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8EC8EBC" w14:textId="45D694C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w:t>
      </w:r>
    </w:p>
    <w:p w:rsidR="6AA6C757" w:rsidP="4ED0B912" w:rsidRDefault="6AA6C757" w14:paraId="23A893A1" w14:textId="79FC558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085083C" w14:textId="639452E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enzorická vrstva</w:t>
      </w:r>
    </w:p>
    <w:p w:rsidR="6AA6C757" w:rsidP="4ED0B912" w:rsidRDefault="6AA6C757" w14:paraId="0301C43C" w14:textId="09FF2E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047A812" w14:textId="208AF5A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6AA6C757" w:rsidP="4ED0B912" w:rsidRDefault="6AA6C757" w14:paraId="7CA8C7F0" w14:textId="65D78B3E">
      <w:pPr>
        <w:numPr>
          <w:numId w:val="0"/>
        </w:num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2C218C0" w14:textId="7826E4B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ieťová vrstva</w:t>
      </w:r>
    </w:p>
    <w:p w:rsidR="6AA6C757" w:rsidP="4ED0B912" w:rsidRDefault="6AA6C757" w14:paraId="20C08E20" w14:textId="49F05D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EED061A" w14:textId="5A2357A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ieťová vrstva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Network</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Layer</w:t>
      </w:r>
      <w:r w:rsidRPr="4ED0B912" w:rsidR="1920DB96">
        <w:rPr>
          <w:rFonts w:ascii="Times New Roman" w:hAnsi="Times New Roman" w:eastAsia="Times New Roman" w:cs="Times New Roman"/>
          <w:b w:val="0"/>
          <w:bCs w:val="0"/>
          <w:i w:val="0"/>
          <w:iCs w:val="0"/>
          <w:noProof w:val="0"/>
          <w:sz w:val="24"/>
          <w:szCs w:val="24"/>
          <w:lang w:val="sk-SK"/>
        </w:rPr>
        <w:t>)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w:t>
      </w:r>
      <w:r w:rsidRPr="4ED0B912" w:rsidR="6BB8429B">
        <w:rPr>
          <w:rFonts w:ascii="Times New Roman" w:hAnsi="Times New Roman" w:eastAsia="Times New Roman" w:cs="Times New Roman"/>
          <w:b w:val="0"/>
          <w:bCs w:val="0"/>
          <w:i w:val="0"/>
          <w:iCs w:val="0"/>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Ako komunikačné technológie sa používajú Bluetooth, WiFi, </w:t>
      </w:r>
      <w:r w:rsidRPr="4ED0B912" w:rsidR="1920DB96">
        <w:rPr>
          <w:rFonts w:ascii="Times New Roman" w:hAnsi="Times New Roman" w:eastAsia="Times New Roman" w:cs="Times New Roman"/>
          <w:b w:val="0"/>
          <w:bCs w:val="0"/>
          <w:i w:val="0"/>
          <w:iCs w:val="0"/>
          <w:noProof w:val="0"/>
          <w:sz w:val="24"/>
          <w:szCs w:val="24"/>
          <w:lang w:val="sk-SK"/>
        </w:rPr>
        <w:t>Zigbee</w:t>
      </w:r>
      <w:r w:rsidRPr="4ED0B912" w:rsidR="1920DB96">
        <w:rPr>
          <w:rFonts w:ascii="Times New Roman" w:hAnsi="Times New Roman" w:eastAsia="Times New Roman" w:cs="Times New Roman"/>
          <w:b w:val="0"/>
          <w:bCs w:val="0"/>
          <w:i w:val="0"/>
          <w:iCs w:val="0"/>
          <w:noProof w:val="0"/>
          <w:sz w:val="24"/>
          <w:szCs w:val="24"/>
          <w:lang w:val="sk-SK"/>
        </w:rPr>
        <w:t>, LTE a iné. Internet vecí je definovaný práve prvými dvoma vrstvami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Lin</w:t>
      </w:r>
      <w:r w:rsidRPr="4ED0B912" w:rsidR="1920DB96">
        <w:rPr>
          <w:rFonts w:ascii="Times New Roman" w:hAnsi="Times New Roman" w:eastAsia="Times New Roman" w:cs="Times New Roman"/>
          <w:b w:val="0"/>
          <w:bCs w:val="0"/>
          <w:i w:val="0"/>
          <w:iCs w:val="0"/>
          <w:noProof w:val="0"/>
          <w:sz w:val="24"/>
          <w:szCs w:val="24"/>
          <w:lang w:val="sk-SK"/>
        </w:rPr>
        <w:t xml:space="preserve"> a spol., 2017;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1EA3788A" w14:textId="749AC4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EB59F33" w14:textId="70FC71D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odporná vrstva</w:t>
      </w:r>
    </w:p>
    <w:p w:rsidR="6AA6C757" w:rsidP="4ED0B912" w:rsidRDefault="6AA6C757" w14:paraId="2AB8333E" w14:textId="03F506B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15A227" w14:textId="5F4E022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nohé publikácie vrátane autorov (</w:t>
      </w:r>
      <w:r w:rsidRPr="4ED0B912" w:rsidR="1920DB96">
        <w:rPr>
          <w:rFonts w:ascii="Times New Roman" w:hAnsi="Times New Roman" w:eastAsia="Times New Roman" w:cs="Times New Roman"/>
          <w:b w:val="0"/>
          <w:bCs w:val="0"/>
          <w:i w:val="0"/>
          <w:iCs w:val="0"/>
          <w:noProof w:val="0"/>
          <w:sz w:val="24"/>
          <w:szCs w:val="24"/>
          <w:lang w:val="sk-SK"/>
        </w:rPr>
        <w:t>Al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bir</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Ullah</w:t>
      </w:r>
      <w:r w:rsidRPr="4ED0B912" w:rsidR="1920DB96">
        <w:rPr>
          <w:rFonts w:ascii="Times New Roman" w:hAnsi="Times New Roman" w:eastAsia="Times New Roman" w:cs="Times New Roman"/>
          <w:b w:val="0"/>
          <w:bCs w:val="0"/>
          <w:i w:val="0"/>
          <w:iCs w:val="0"/>
          <w:noProof w:val="0"/>
          <w:sz w:val="24"/>
          <w:szCs w:val="24"/>
          <w:lang w:val="sk-SK"/>
        </w:rPr>
        <w:t>, 2016) a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alebo </w:t>
      </w:r>
      <w:r w:rsidRPr="4ED0B912" w:rsidR="1920DB96">
        <w:rPr>
          <w:rFonts w:ascii="Times New Roman" w:hAnsi="Times New Roman" w:eastAsia="Times New Roman" w:cs="Times New Roman"/>
          <w:b w:val="0"/>
          <w:bCs w:val="0"/>
          <w:i w:val="1"/>
          <w:iCs w:val="1"/>
          <w:noProof w:val="0"/>
          <w:sz w:val="24"/>
          <w:szCs w:val="24"/>
          <w:lang w:val="sk-SK"/>
        </w:rPr>
        <w:t>fog</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zabezpečujú ukladanie nameraných dát, vykonávajú nad nimi inteligentné operácie, filtrujú ich a môžu vytvárať predikcie a rozhodovania. Technológie podpornej vrstvy musia byť veľkokapacitné, rýchle, presné a spoľahlivé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Bonomi</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3D634EC0" w14:textId="3E9530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DB8C5F9" w14:textId="425898B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plikačná vrstva</w:t>
      </w:r>
    </w:p>
    <w:p w:rsidR="6AA6C757" w:rsidP="4ED0B912" w:rsidRDefault="6AA6C757" w14:paraId="207DDEAB" w14:textId="504E530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6BFA9D0" w14:textId="317440A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rchná časť architektúry</w:t>
      </w:r>
      <w:r w:rsidRPr="4ED0B912" w:rsidR="1481681E">
        <w:rPr>
          <w:rFonts w:ascii="Times New Roman" w:hAnsi="Times New Roman" w:eastAsia="Times New Roman" w:cs="Times New Roman"/>
          <w:b w:val="0"/>
          <w:bCs w:val="0"/>
          <w:i w:val="0"/>
          <w:iCs w:val="0"/>
          <w:noProof w:val="0"/>
          <w:sz w:val="24"/>
          <w:szCs w:val="24"/>
          <w:lang w:val="sk-SK"/>
        </w:rPr>
        <w:t>, ktorá je z</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pohľadu používateľa najdôležitejšia. Autori (</w:t>
      </w:r>
      <w:r w:rsidRPr="4ED0B912" w:rsidR="1920DB96">
        <w:rPr>
          <w:rFonts w:ascii="Times New Roman" w:hAnsi="Times New Roman" w:eastAsia="Times New Roman" w:cs="Times New Roman"/>
          <w:b w:val="0"/>
          <w:bCs w:val="0"/>
          <w:i w:val="0"/>
          <w:iCs w:val="0"/>
          <w:noProof w:val="0"/>
          <w:sz w:val="24"/>
          <w:szCs w:val="24"/>
          <w:lang w:val="sk-SK"/>
        </w:rPr>
        <w:t>Mah</w:t>
      </w:r>
      <w:r w:rsidRPr="4ED0B912" w:rsidR="1920DB96">
        <w:rPr>
          <w:rFonts w:ascii="Times New Roman" w:hAnsi="Times New Roman" w:eastAsia="Times New Roman" w:cs="Times New Roman"/>
          <w:b w:val="0"/>
          <w:bCs w:val="0"/>
          <w:i w:val="0"/>
          <w:iCs w:val="0"/>
          <w:noProof w:val="0"/>
          <w:sz w:val="24"/>
          <w:szCs w:val="24"/>
          <w:lang w:val="sk-SK"/>
        </w:rPr>
        <w:t>moud</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 xml:space="preserve">spol., 2016) vo svojej publikácií hovoria, že: “aplikačná vrstva garantuje autentickosť, integritu a dôveryhodnosť dát. Význam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al</w:t>
      </w:r>
      <w:r w:rsidRPr="4ED0B912" w:rsidR="1920DB96">
        <w:rPr>
          <w:rFonts w:ascii="Times New Roman" w:hAnsi="Times New Roman" w:eastAsia="Times New Roman" w:cs="Times New Roman"/>
          <w:b w:val="0"/>
          <w:bCs w:val="0"/>
          <w:i w:val="0"/>
          <w:iCs w:val="0"/>
          <w:noProof w:val="0"/>
          <w:sz w:val="24"/>
          <w:szCs w:val="24"/>
          <w:lang w:val="sk-SK"/>
        </w:rPr>
        <w:t xml:space="preserve">ebo tvorba inteligentného prostredia sa dosahuje na tejto úrovni.” Rozhranie pre koncových používateľov je </w:t>
      </w:r>
      <w:r w:rsidRPr="4ED0B912" w:rsidR="1920DB96">
        <w:rPr>
          <w:rFonts w:ascii="Times New Roman" w:hAnsi="Times New Roman" w:eastAsia="Times New Roman" w:cs="Times New Roman"/>
          <w:b w:val="0"/>
          <w:bCs w:val="0"/>
          <w:i w:val="0"/>
          <w:iCs w:val="0"/>
          <w:noProof w:val="0"/>
          <w:sz w:val="24"/>
          <w:szCs w:val="24"/>
          <w:lang w:val="sk-SK"/>
        </w:rPr>
        <w:t>per</w:t>
      </w:r>
      <w:r w:rsidRPr="4ED0B912" w:rsidR="1920DB96">
        <w:rPr>
          <w:rFonts w:ascii="Times New Roman" w:hAnsi="Times New Roman" w:eastAsia="Times New Roman" w:cs="Times New Roman"/>
          <w:b w:val="0"/>
          <w:bCs w:val="0"/>
          <w:i w:val="0"/>
          <w:iCs w:val="0"/>
          <w:noProof w:val="0"/>
          <w:sz w:val="24"/>
          <w:szCs w:val="24"/>
          <w:lang w:val="sk-SK"/>
        </w:rPr>
        <w:t>sonalizované</w:t>
      </w:r>
      <w:r w:rsidRPr="4ED0B912" w:rsidR="1920DB96">
        <w:rPr>
          <w:rFonts w:ascii="Times New Roman" w:hAnsi="Times New Roman" w:eastAsia="Times New Roman" w:cs="Times New Roman"/>
          <w:b w:val="0"/>
          <w:bCs w:val="0"/>
          <w:i w:val="0"/>
          <w:iCs w:val="0"/>
          <w:noProof w:val="0"/>
          <w:sz w:val="24"/>
          <w:szCs w:val="24"/>
          <w:lang w:val="sk-SK"/>
        </w:rPr>
        <w:t xml:space="preserve"> pr</w:t>
      </w:r>
      <w:r w:rsidRPr="4ED0B912" w:rsidR="1920DB96">
        <w:rPr>
          <w:rFonts w:ascii="Times New Roman" w:hAnsi="Times New Roman" w:eastAsia="Times New Roman" w:cs="Times New Roman"/>
          <w:b w:val="0"/>
          <w:bCs w:val="0"/>
          <w:i w:val="0"/>
          <w:iCs w:val="0"/>
          <w:noProof w:val="0"/>
          <w:sz w:val="24"/>
          <w:szCs w:val="24"/>
          <w:lang w:val="sk-SK"/>
        </w:rPr>
        <w:t>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4ED0B912" w:rsidR="1920DB96">
        <w:rPr>
          <w:rFonts w:ascii="Times New Roman" w:hAnsi="Times New Roman" w:eastAsia="Times New Roman" w:cs="Times New Roman"/>
          <w:b w:val="0"/>
          <w:bCs w:val="0"/>
          <w:i w:val="0"/>
          <w:iCs w:val="0"/>
          <w:noProof w:val="0"/>
          <w:sz w:val="24"/>
          <w:szCs w:val="24"/>
          <w:lang w:val="sk-SK"/>
        </w:rPr>
        <w:t>Ada</w:t>
      </w:r>
      <w:r w:rsidRPr="4ED0B912" w:rsidR="1920DB96">
        <w:rPr>
          <w:rFonts w:ascii="Times New Roman" w:hAnsi="Times New Roman" w:eastAsia="Times New Roman" w:cs="Times New Roman"/>
          <w:b w:val="0"/>
          <w:bCs w:val="0"/>
          <w:i w:val="0"/>
          <w:iCs w:val="0"/>
          <w:noProof w:val="0"/>
          <w:sz w:val="24"/>
          <w:szCs w:val="24"/>
          <w:lang w:val="sk-SK"/>
        </w:rPr>
        <w:t>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w:t>
      </w:r>
      <w:r w:rsidRPr="4ED0B912" w:rsidR="1920DB96">
        <w:rPr>
          <w:rFonts w:ascii="Times New Roman" w:hAnsi="Times New Roman" w:eastAsia="Times New Roman" w:cs="Times New Roman"/>
          <w:b w:val="0"/>
          <w:bCs w:val="0"/>
          <w:i w:val="0"/>
          <w:iCs w:val="0"/>
          <w:noProof w:val="0"/>
          <w:sz w:val="24"/>
          <w:szCs w:val="24"/>
          <w:lang w:val="sk-SK"/>
        </w:rPr>
        <w:t>t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8; </w:t>
      </w:r>
      <w:r w:rsidRPr="4ED0B912" w:rsidR="1920DB96">
        <w:rPr>
          <w:rFonts w:ascii="Times New Roman" w:hAnsi="Times New Roman" w:eastAsia="Times New Roman" w:cs="Times New Roman"/>
          <w:b w:val="0"/>
          <w:bCs w:val="0"/>
          <w:i w:val="0"/>
          <w:iCs w:val="0"/>
          <w:noProof w:val="0"/>
          <w:sz w:val="24"/>
          <w:szCs w:val="24"/>
          <w:lang w:val="sk-SK"/>
        </w:rPr>
        <w:t>Atz</w:t>
      </w:r>
      <w:r w:rsidRPr="4ED0B912" w:rsidR="1920DB96">
        <w:rPr>
          <w:rFonts w:ascii="Times New Roman" w:hAnsi="Times New Roman" w:eastAsia="Times New Roman" w:cs="Times New Roman"/>
          <w:b w:val="0"/>
          <w:bCs w:val="0"/>
          <w:i w:val="0"/>
          <w:iCs w:val="0"/>
          <w:noProof w:val="0"/>
          <w:sz w:val="24"/>
          <w:szCs w:val="24"/>
          <w:lang w:val="sk-SK"/>
        </w:rPr>
        <w:t>or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w:t>
      </w:r>
      <w:r w:rsidRPr="4ED0B912" w:rsidR="1920DB96">
        <w:rPr>
          <w:rFonts w:ascii="Times New Roman" w:hAnsi="Times New Roman" w:eastAsia="Times New Roman" w:cs="Times New Roman"/>
          <w:b w:val="0"/>
          <w:bCs w:val="0"/>
          <w:i w:val="0"/>
          <w:iCs w:val="0"/>
          <w:noProof w:val="0"/>
          <w:sz w:val="24"/>
          <w:szCs w:val="24"/>
          <w:lang w:val="sk-SK"/>
        </w:rPr>
        <w:t>er</w:t>
      </w:r>
      <w:r w:rsidRPr="4ED0B912" w:rsidR="1920DB96">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Mor</w:t>
      </w:r>
      <w:r w:rsidRPr="4ED0B912" w:rsidR="1920DB96">
        <w:rPr>
          <w:rFonts w:ascii="Times New Roman" w:hAnsi="Times New Roman" w:eastAsia="Times New Roman" w:cs="Times New Roman"/>
          <w:b w:val="0"/>
          <w:bCs w:val="0"/>
          <w:i w:val="0"/>
          <w:iCs w:val="0"/>
          <w:noProof w:val="0"/>
          <w:sz w:val="24"/>
          <w:szCs w:val="24"/>
          <w:lang w:val="sk-SK"/>
        </w:rPr>
        <w:t>abito</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0; </w:t>
      </w:r>
      <w:r w:rsidRPr="4ED0B912" w:rsidR="1920DB96">
        <w:rPr>
          <w:rFonts w:ascii="Times New Roman" w:hAnsi="Times New Roman" w:eastAsia="Times New Roman" w:cs="Times New Roman"/>
          <w:b w:val="0"/>
          <w:bCs w:val="0"/>
          <w:i w:val="0"/>
          <w:iCs w:val="0"/>
          <w:noProof w:val="0"/>
          <w:sz w:val="24"/>
          <w:szCs w:val="24"/>
          <w:lang w:val="sk-SK"/>
        </w:rPr>
        <w:t>Kum</w:t>
      </w:r>
      <w:r w:rsidRPr="4ED0B912" w:rsidR="1920DB96">
        <w:rPr>
          <w:rFonts w:ascii="Times New Roman" w:hAnsi="Times New Roman" w:eastAsia="Times New Roman" w:cs="Times New Roman"/>
          <w:b w:val="0"/>
          <w:bCs w:val="0"/>
          <w:i w:val="0"/>
          <w:iCs w:val="0"/>
          <w:noProof w:val="0"/>
          <w:sz w:val="24"/>
          <w:szCs w:val="24"/>
          <w:lang w:val="sk-SK"/>
        </w:rPr>
        <w:t>a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V</w:t>
      </w:r>
      <w:r w:rsidRPr="4ED0B912" w:rsidR="1920DB96">
        <w:rPr>
          <w:rFonts w:ascii="Times New Roman" w:hAnsi="Times New Roman" w:eastAsia="Times New Roman" w:cs="Times New Roman"/>
          <w:b w:val="0"/>
          <w:bCs w:val="0"/>
          <w:i w:val="0"/>
          <w:iCs w:val="0"/>
          <w:noProof w:val="0"/>
          <w:sz w:val="24"/>
          <w:szCs w:val="24"/>
          <w:lang w:val="sk-SK"/>
        </w:rPr>
        <w:t>ea</w:t>
      </w:r>
      <w:r w:rsidRPr="4ED0B912" w:rsidR="1920DB96">
        <w:rPr>
          <w:rFonts w:ascii="Times New Roman" w:hAnsi="Times New Roman" w:eastAsia="Times New Roman" w:cs="Times New Roman"/>
          <w:b w:val="0"/>
          <w:bCs w:val="0"/>
          <w:i w:val="0"/>
          <w:iCs w:val="0"/>
          <w:noProof w:val="0"/>
          <w:sz w:val="24"/>
          <w:szCs w:val="24"/>
          <w:lang w:val="sk-SK"/>
        </w:rPr>
        <w:t>le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ri</w:t>
      </w:r>
      <w:r w:rsidRPr="4ED0B912" w:rsidR="1920DB96">
        <w:rPr>
          <w:rFonts w:ascii="Times New Roman" w:hAnsi="Times New Roman" w:eastAsia="Times New Roman" w:cs="Times New Roman"/>
          <w:b w:val="0"/>
          <w:bCs w:val="0"/>
          <w:i w:val="0"/>
          <w:iCs w:val="0"/>
          <w:noProof w:val="0"/>
          <w:sz w:val="24"/>
          <w:szCs w:val="24"/>
          <w:lang w:val="sk-SK"/>
        </w:rPr>
        <w:t>vastav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6;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 2012).</w:t>
      </w:r>
    </w:p>
    <w:p w:rsidR="6AA6C757" w:rsidP="4ED0B912" w:rsidRDefault="6AA6C757" w14:paraId="216E8321" w14:textId="55E9C7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94A2B6C" w14:textId="717274B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6AA6C757" w:rsidP="4ED0B912" w:rsidRDefault="6AA6C757" w14:paraId="4DCFE59A" w14:textId="42545A0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7EAFB0CD" w14:textId="20947845">
      <w:pPr>
        <w:pStyle w:val="Caption"/>
        <w:rPr>
          <w:rFonts w:ascii="Times New Roman" w:hAnsi="Times New Roman" w:eastAsia="Times New Roman" w:cs="Times New Roman"/>
          <w:b w:val="0"/>
          <w:bCs w:val="0"/>
          <w:i w:val="0"/>
          <w:iCs w:val="0"/>
          <w:noProof w:val="0"/>
          <w:sz w:val="24"/>
          <w:szCs w:val="24"/>
          <w:lang w:val="sk-SK"/>
        </w:rPr>
      </w:pPr>
      <w:r w:rsidR="1920DB96">
        <w:drawing>
          <wp:inline wp14:editId="096CE279" wp14:anchorId="68DFCBCF">
            <wp:extent cx="3352800" cy="2352675"/>
            <wp:effectExtent l="0" t="0" r="0" b="0"/>
            <wp:docPr id="1916647200" name="" title=""/>
            <wp:cNvGraphicFramePr>
              <a:graphicFrameLocks noChangeAspect="1"/>
            </wp:cNvGraphicFramePr>
            <a:graphic>
              <a:graphicData uri="http://schemas.openxmlformats.org/drawingml/2006/picture">
                <pic:pic>
                  <pic:nvPicPr>
                    <pic:cNvPr id="0" name=""/>
                    <pic:cNvPicPr/>
                  </pic:nvPicPr>
                  <pic:blipFill>
                    <a:blip r:embed="R4fb665526b534b0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2800" cy="2352675"/>
                    </a:xfrm>
                    <a:prstGeom prst="rect">
                      <a:avLst/>
                    </a:prstGeom>
                  </pic:spPr>
                </pic:pic>
              </a:graphicData>
            </a:graphic>
          </wp:inline>
        </w:drawing>
      </w:r>
    </w:p>
    <w:p w:rsidR="6AA6C757" w:rsidP="72F6BD9C" w:rsidRDefault="6AA6C757" w14:paraId="0BA3CAB7" w14:textId="603D6BFF">
      <w:pPr>
        <w:pStyle w:val="Caption"/>
        <w:rPr>
          <w:rFonts w:ascii="Times New Roman" w:hAnsi="Times New Roman" w:eastAsia="Times New Roman" w:cs="Times New Roman"/>
          <w:b w:val="0"/>
          <w:bCs w:val="0"/>
          <w:i w:val="1"/>
          <w:iCs w:val="1"/>
          <w:noProof w:val="0"/>
          <w:sz w:val="22"/>
          <w:szCs w:val="22"/>
          <w:vertAlign w:val="superscript"/>
          <w:lang w:val="sk-SK"/>
        </w:rPr>
      </w:pPr>
      <w:r w:rsidRPr="72F6BD9C" w:rsidR="1920DB96">
        <w:rPr>
          <w:noProof w:val="0"/>
          <w:lang w:val="sk-SK"/>
        </w:rPr>
        <w:t>Obrázok 3 Systém internetu vecí</w:t>
      </w:r>
      <w:r w:rsidRPr="72F6BD9C">
        <w:rPr>
          <w:noProof w:val="0"/>
          <w:lang w:val="sk-SK"/>
        </w:rPr>
        <w:footnoteReference w:id="3097"/>
      </w:r>
    </w:p>
    <w:p w:rsidR="6AA6C757" w:rsidP="4ED0B912" w:rsidRDefault="6AA6C757" w14:paraId="6F9CA5B6" w14:textId="18CF09E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34F848E" w14:textId="2DDE2E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6AA6C757" w:rsidP="4ED0B912" w:rsidRDefault="6AA6C757" w14:paraId="16B7E873" w14:textId="33443B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58B9706D" w14:textId="0830B9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rduino</w:t>
      </w:r>
    </w:p>
    <w:p w:rsidR="6AA6C757" w:rsidP="4ED0B912" w:rsidRDefault="6AA6C757" w14:paraId="326D30F1" w14:textId="5D85E54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DD5B411" w14:textId="7623BF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6AA6C757" w:rsidP="4ED0B912" w:rsidRDefault="6AA6C757" w14:paraId="0D914D1A" w14:textId="3C81702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Je nutné si uvedomiť, že </w:t>
      </w:r>
      <w:r w:rsidRPr="4ED0B912" w:rsidR="43146899">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je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a nie mikropočítač. Neobsahuje v sebe žiadny operačný systém.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vykonáva pokyny, ktoré sa zvyčajne píšu v programovacom prostredí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D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ntegrated</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development</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environment</w:t>
      </w:r>
      <w:r w:rsidRPr="4ED0B912" w:rsidR="1920DB96">
        <w:rPr>
          <w:rFonts w:ascii="Times New Roman" w:hAnsi="Times New Roman" w:eastAsia="Times New Roman" w:cs="Times New Roman"/>
          <w:b w:val="0"/>
          <w:bCs w:val="0"/>
          <w:i w:val="0"/>
          <w:iCs w:val="0"/>
          <w:noProof w:val="0"/>
          <w:sz w:val="24"/>
          <w:szCs w:val="24"/>
          <w:lang w:val="sk-SK"/>
        </w:rPr>
        <w:t>) v jazyku C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xml:space="preserve">, 2023). Súčasťou kódu sú 2 hlavné funkcie, </w:t>
      </w:r>
      <w:r w:rsidRPr="4ED0B912" w:rsidR="1920DB96">
        <w:rPr>
          <w:rFonts w:ascii="Times New Roman" w:hAnsi="Times New Roman" w:eastAsia="Times New Roman" w:cs="Times New Roman"/>
          <w:b w:val="0"/>
          <w:bCs w:val="0"/>
          <w:i w:val="0"/>
          <w:iCs w:val="0"/>
          <w:noProof w:val="0"/>
          <w:sz w:val="24"/>
          <w:szCs w:val="24"/>
          <w:lang w:val="sk-SK"/>
        </w:rPr>
        <w:t>setup</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loop</w:t>
      </w:r>
      <w:r w:rsidRPr="4ED0B912" w:rsidR="1920DB96">
        <w:rPr>
          <w:rFonts w:ascii="Times New Roman" w:hAnsi="Times New Roman" w:eastAsia="Times New Roman" w:cs="Times New Roman"/>
          <w:b w:val="0"/>
          <w:bCs w:val="0"/>
          <w:i w:val="0"/>
          <w:iCs w:val="0"/>
          <w:noProof w:val="0"/>
          <w:sz w:val="24"/>
          <w:szCs w:val="24"/>
          <w:lang w:val="sk-SK"/>
        </w:rPr>
        <w:t>(). Prvá funkcia sa vykoná len raz a to hneď po spustení a druhá funkcia má formu cyklu, ktorý sa deje stále dokola až kým neprerušíme napájanie (</w:t>
      </w:r>
      <w:r w:rsidRPr="4ED0B912" w:rsidR="1920DB96">
        <w:rPr>
          <w:rFonts w:ascii="Times New Roman" w:hAnsi="Times New Roman" w:eastAsia="Times New Roman" w:cs="Times New Roman"/>
          <w:b w:val="0"/>
          <w:bCs w:val="0"/>
          <w:i w:val="0"/>
          <w:iCs w:val="0"/>
          <w:noProof w:val="0"/>
          <w:sz w:val="24"/>
          <w:szCs w:val="24"/>
          <w:lang w:val="sk-SK"/>
        </w:rPr>
        <w:t>Kurniawan</w:t>
      </w:r>
      <w:r w:rsidRPr="4ED0B912" w:rsidR="1920DB96">
        <w:rPr>
          <w:rFonts w:ascii="Times New Roman" w:hAnsi="Times New Roman" w:eastAsia="Times New Roman" w:cs="Times New Roman"/>
          <w:b w:val="0"/>
          <w:bCs w:val="0"/>
          <w:i w:val="0"/>
          <w:iCs w:val="0"/>
          <w:noProof w:val="0"/>
          <w:sz w:val="24"/>
          <w:szCs w:val="24"/>
          <w:lang w:val="sk-SK"/>
        </w:rPr>
        <w:t xml:space="preserve"> a spol., 2020).</w:t>
      </w:r>
    </w:p>
    <w:p w:rsidR="6AA6C757" w:rsidP="4ED0B912" w:rsidRDefault="6AA6C757" w14:paraId="3F8E3252" w14:textId="4501038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E4792C6" w14:textId="7FE670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Raspberry Pi</w:t>
      </w:r>
    </w:p>
    <w:p w:rsidR="6AA6C757" w:rsidP="4ED0B912" w:rsidRDefault="6AA6C757" w14:paraId="5188C6CC" w14:textId="0308959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905CDD" w14:textId="233F9E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O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aj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má mnoho verzií hardvéru, kde určité verzie sa môžu ďalej </w:t>
      </w:r>
      <w:r w:rsidRPr="4ED0B912" w:rsidR="569A31A9">
        <w:rPr>
          <w:rFonts w:ascii="Times New Roman" w:hAnsi="Times New Roman" w:eastAsia="Times New Roman" w:cs="Times New Roman"/>
          <w:b w:val="0"/>
          <w:bCs w:val="0"/>
          <w:i w:val="0"/>
          <w:iCs w:val="0"/>
          <w:noProof w:val="0"/>
          <w:sz w:val="24"/>
          <w:szCs w:val="24"/>
          <w:lang w:val="sk-SK"/>
        </w:rPr>
        <w:t>rozdeľovať</w:t>
      </w:r>
      <w:r w:rsidRPr="4ED0B912" w:rsidR="1920DB96">
        <w:rPr>
          <w:rFonts w:ascii="Times New Roman" w:hAnsi="Times New Roman" w:eastAsia="Times New Roman" w:cs="Times New Roman"/>
          <w:b w:val="0"/>
          <w:bCs w:val="0"/>
          <w:i w:val="0"/>
          <w:iCs w:val="0"/>
          <w:noProof w:val="0"/>
          <w:sz w:val="24"/>
          <w:szCs w:val="24"/>
          <w:lang w:val="sk-SK"/>
        </w:rPr>
        <w:t xml:space="preserve"> podľa veľkosti pamät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random</w:t>
      </w: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acces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memory</w:t>
      </w:r>
      <w:r w:rsidRPr="4ED0B912" w:rsidR="1920DB96">
        <w:rPr>
          <w:rFonts w:ascii="Times New Roman" w:hAnsi="Times New Roman" w:eastAsia="Times New Roman" w:cs="Times New Roman"/>
          <w:b w:val="0"/>
          <w:bCs w:val="0"/>
          <w:i w:val="0"/>
          <w:iCs w:val="0"/>
          <w:noProof w:val="0"/>
          <w:sz w:val="24"/>
          <w:szCs w:val="24"/>
          <w:lang w:val="sk-SK"/>
        </w:rPr>
        <w:t>, RAM) (</w:t>
      </w:r>
      <w:r w:rsidRPr="4ED0B912" w:rsidR="1920DB96">
        <w:rPr>
          <w:rFonts w:ascii="Times New Roman" w:hAnsi="Times New Roman" w:eastAsia="Times New Roman" w:cs="Times New Roman"/>
          <w:b w:val="0"/>
          <w:bCs w:val="0"/>
          <w:i w:val="0"/>
          <w:iCs w:val="0"/>
          <w:noProof w:val="0"/>
          <w:sz w:val="24"/>
          <w:szCs w:val="24"/>
          <w:lang w:val="sk-SK"/>
        </w:rPr>
        <w:t>Hosn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aspol</w:t>
      </w:r>
      <w:r w:rsidRPr="4ED0B912" w:rsidR="1920DB96">
        <w:rPr>
          <w:rFonts w:ascii="Times New Roman" w:hAnsi="Times New Roman" w:eastAsia="Times New Roman" w:cs="Times New Roman"/>
          <w:b w:val="0"/>
          <w:bCs w:val="0"/>
          <w:i w:val="0"/>
          <w:iCs w:val="0"/>
          <w:noProof w:val="0"/>
          <w:sz w:val="24"/>
          <w:szCs w:val="24"/>
          <w:lang w:val="sk-SK"/>
        </w:rPr>
        <w:t xml:space="preserve">., 2023;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2023).</w:t>
      </w:r>
    </w:p>
    <w:p w:rsidR="6AA6C757" w:rsidP="4ED0B912" w:rsidRDefault="6AA6C757" w14:paraId="32280C83" w14:textId="643C6FC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C36458" w14:textId="561EDFC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6AA6C757" w:rsidP="4ED0B912" w:rsidRDefault="6AA6C757" w14:paraId="75C96406" w14:textId="7DFBEAB4">
      <w:pPr>
        <w:numPr>
          <w:numId w:val="0"/>
        </w:num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6AA6C757" w:rsidP="4ED0B912" w:rsidRDefault="6AA6C757" w14:paraId="277CAE4A" w14:textId="31D3F0DC">
      <w:pPr>
        <w:pStyle w:val="Normal"/>
        <w:rPr>
          <w:rFonts w:ascii="Times New Roman" w:hAnsi="Times New Roman" w:eastAsia="Times New Roman" w:cs="Times New Roman"/>
          <w:b w:val="0"/>
          <w:bCs w:val="0"/>
          <w:i w:val="0"/>
          <w:iCs w:val="0"/>
          <w:noProof w:val="0"/>
          <w:sz w:val="22"/>
          <w:szCs w:val="22"/>
          <w:lang w:val="sk-SK"/>
        </w:rPr>
      </w:pPr>
      <w:r w:rsidRPr="4ED0B912" w:rsidR="1920DB96">
        <w:rPr>
          <w:b w:val="0"/>
          <w:bCs w:val="0"/>
          <w:i w:val="1"/>
          <w:iCs w:val="1"/>
          <w:noProof w:val="0"/>
          <w:lang w:val="sk-SK"/>
        </w:rPr>
        <w:t xml:space="preserve">Tabuľka 1 Porovnanie atribútov modelov </w:t>
      </w:r>
      <w:r w:rsidRPr="4ED0B912" w:rsidR="1920DB96">
        <w:rPr>
          <w:b w:val="0"/>
          <w:bCs w:val="0"/>
          <w:i w:val="1"/>
          <w:iCs w:val="1"/>
          <w:noProof w:val="0"/>
          <w:lang w:val="sk-SK"/>
        </w:rPr>
        <w:t>Arduina</w:t>
      </w:r>
      <w:r w:rsidRPr="4ED0B912" w:rsidR="1920DB96">
        <w:rPr>
          <w:b w:val="0"/>
          <w:bCs w:val="0"/>
          <w:i w:val="1"/>
          <w:iCs w:val="1"/>
          <w:noProof w:val="0"/>
          <w:lang w:val="sk-SK"/>
        </w:rPr>
        <w:t xml:space="preserve"> UNO a </w:t>
      </w:r>
      <w:r w:rsidRPr="4ED0B912" w:rsidR="1920DB96">
        <w:rPr>
          <w:b w:val="0"/>
          <w:bCs w:val="0"/>
          <w:i w:val="1"/>
          <w:iCs w:val="1"/>
          <w:noProof w:val="0"/>
          <w:lang w:val="sk-SK"/>
        </w:rPr>
        <w:t>Raspberry</w:t>
      </w:r>
      <w:r w:rsidRPr="4ED0B912" w:rsidR="1920DB96">
        <w:rPr>
          <w:b w:val="0"/>
          <w:bCs w:val="0"/>
          <w:i w:val="1"/>
          <w:iCs w:val="1"/>
          <w:noProof w:val="0"/>
          <w:lang w:val="sk-SK"/>
        </w:rPr>
        <w:t xml:space="preserve"> pi 4</w:t>
      </w:r>
    </w:p>
    <w:tbl>
      <w:tblPr>
        <w:tblStyle w:val="PlainTable1"/>
        <w:tblW w:w="0" w:type="auto"/>
        <w:tblBorders>
          <w:top w:val="single" w:sz="6"/>
          <w:left w:val="single" w:sz="6"/>
          <w:bottom w:val="single" w:sz="6"/>
          <w:right w:val="single" w:sz="6"/>
        </w:tblBorders>
        <w:tblLayout w:type="fixed"/>
        <w:tblLook w:val="0600" w:firstRow="0" w:lastRow="0" w:firstColumn="0" w:lastColumn="0" w:noHBand="1" w:noVBand="1"/>
      </w:tblPr>
      <w:tblGrid>
        <w:gridCol w:w="2559"/>
        <w:gridCol w:w="3136"/>
        <w:gridCol w:w="2795"/>
      </w:tblGrid>
      <w:tr w:rsidR="4ED0B912" w:rsidTr="4ED0B912" w14:paraId="586DEA9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BC98A75" w14:textId="7BA79BA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ribúty</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8DB3E2" w:themeFill="text2" w:themeFillTint="66"/>
            <w:tcMar>
              <w:left w:w="105" w:type="dxa"/>
              <w:right w:w="105" w:type="dxa"/>
            </w:tcMar>
            <w:vAlign w:val="top"/>
          </w:tcPr>
          <w:p w:rsidR="4ED0B912" w:rsidP="4ED0B912" w:rsidRDefault="4ED0B912" w14:paraId="543AFA06" w14:textId="4090455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rduino UNO WiFi      REV2</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8DB3E2" w:themeFill="text2" w:themeFillTint="66"/>
            <w:tcMar>
              <w:left w:w="105" w:type="dxa"/>
              <w:right w:w="105" w:type="dxa"/>
            </w:tcMar>
            <w:vAlign w:val="top"/>
          </w:tcPr>
          <w:p w:rsidR="4ED0B912" w:rsidP="4ED0B912" w:rsidRDefault="4ED0B912" w14:paraId="65B1E96B" w14:textId="146E23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4 model B 2GB</w:t>
            </w:r>
          </w:p>
        </w:tc>
      </w:tr>
      <w:tr w:rsidR="4ED0B912" w:rsidTr="4ED0B912" w14:paraId="74DD2A0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817365" w14:textId="68BAEEF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Licencia</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65BCCDF" w14:textId="536F359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3EF0084" w14:textId="02AC863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r>
      <w:tr w:rsidR="4ED0B912" w:rsidTr="4ED0B912" w14:paraId="5EB5015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83FD0B2" w14:textId="1D657F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nekt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6902EFD" w14:textId="0D04A64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B</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A5525A7" w14:textId="027702B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C, ethernet</w:t>
            </w:r>
          </w:p>
        </w:tc>
      </w:tr>
      <w:tr w:rsidR="4ED0B912" w:rsidTr="4ED0B912" w14:paraId="66114B65">
        <w:trPr>
          <w:trHeight w:val="405"/>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A67AA6" w14:textId="487E2C7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merčná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78576AED" w14:textId="469A9A8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6,6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FE2BA5" w14:textId="5715ED4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3,90</w:t>
            </w:r>
          </w:p>
        </w:tc>
      </w:tr>
      <w:tr w:rsidR="4ED0B912" w:rsidTr="4ED0B912" w14:paraId="37A4DDF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3D2F8B8" w14:textId="72F4519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riginálna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5227C6F4" w14:textId="20E1525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6,7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4B16797" w14:textId="340265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2,25</w:t>
            </w:r>
          </w:p>
        </w:tc>
      </w:tr>
      <w:tr w:rsidR="4ED0B912" w:rsidTr="4ED0B912" w14:paraId="230211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81ECD63" w14:textId="3E89CDF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ostupnosť</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0EFA571D" w14:textId="5744802D">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Veľká</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11A186B4" w14:textId="767C9D7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alá</w:t>
            </w:r>
          </w:p>
        </w:tc>
      </w:tr>
      <w:tr w:rsidR="4ED0B912" w:rsidTr="4ED0B912" w14:paraId="711C39D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707C3D" w14:textId="2C8C4BC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WiFi</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00B516EB" w14:textId="42CB9CA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08AF6C" w14:textId="5797F1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456461E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9765F12" w14:textId="6A316AA5">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Bluetooth</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301D01C" w14:textId="5868059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D181557" w14:textId="559F991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05AD46A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AAA70DA" w14:textId="458AC28A">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GPIO</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DABF1" w14:textId="0BBDDD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F20E8A2" w14:textId="25B7C16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0</w:t>
            </w:r>
          </w:p>
        </w:tc>
      </w:tr>
      <w:tr w:rsidR="4ED0B912" w:rsidTr="4ED0B912" w14:paraId="33DFA311">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4223D0A" w14:textId="2A4C0B6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I/O piny - PW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0736B" w14:textId="475913D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 xml:space="preserve">14 - 5 </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3F6C4A5" w14:textId="5289B41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5A63A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13B9B78" w14:textId="7601B87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igitálne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FC848B3" w14:textId="7C54391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DF5F819" w14:textId="3E93B43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1EEE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414E50E4" w14:textId="2054C07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Analógové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A387183" w14:textId="269FE81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57213B" w14:textId="5D5BB1D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47E3DDC">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BEF64B3" w14:textId="049A552D">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Napájanie (V)</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9E0A505" w14:textId="193F98E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92830FC" w14:textId="2979F7B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r>
      <w:tr w:rsidR="4ED0B912" w:rsidTr="4ED0B912" w14:paraId="18340CC5">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A7A4EE2" w14:textId="364D38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roces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7A01913A" w14:textId="383EE01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mega4809</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E4E74F8" w14:textId="259A000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CM2711</w:t>
            </w:r>
          </w:p>
        </w:tc>
      </w:tr>
      <w:tr w:rsidR="4ED0B912" w:rsidTr="4ED0B912" w14:paraId="462AD09A">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016647B" w14:textId="232C995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Výkon</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7A40A7" w14:textId="15C9D2A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6 MHz</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C5B4D62" w14:textId="57558E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8 GHz</w:t>
            </w:r>
          </w:p>
        </w:tc>
      </w:tr>
      <w:tr w:rsidR="4ED0B912" w:rsidTr="4ED0B912" w14:paraId="4011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3C7BFEE" w14:textId="3A41F731">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amäť</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73C76CB" w14:textId="1267D14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8 KB</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2D24BFC4" w14:textId="31FCD66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 GB</w:t>
            </w:r>
          </w:p>
        </w:tc>
      </w:tr>
      <w:tr w:rsidR="4ED0B912" w:rsidTr="4ED0B912" w14:paraId="2CD0AE6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F62483" w14:textId="60E7309E">
            <w:pPr>
              <w:spacing w:line="360" w:lineRule="auto"/>
              <w:ind w:firstLine="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peračný systé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52228B66" w14:textId="029A41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68F31782" w14:textId="687B6F1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OS, Linux</w:t>
            </w:r>
          </w:p>
        </w:tc>
      </w:tr>
      <w:tr w:rsidR="4ED0B912" w:rsidTr="4ED0B912" w14:paraId="03909273">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6BE2704" w14:textId="49B42722">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Rozmer (mm)</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48EF298F" w14:textId="0866724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8,6 x 53,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64F372C" w14:textId="121EC19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85 x 56</w:t>
            </w:r>
          </w:p>
        </w:tc>
      </w:tr>
      <w:tr w:rsidR="4ED0B912" w:rsidTr="4ED0B912" w14:paraId="186BCD4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847479F" w14:textId="1346FBF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Hmotnosť (g)</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E8035CA" w14:textId="125BF73A">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D89712" w14:textId="43EEECD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5</w:t>
            </w:r>
          </w:p>
        </w:tc>
      </w:tr>
    </w:tbl>
    <w:p w:rsidR="6AA6C757" w:rsidP="4ED0B912" w:rsidRDefault="6AA6C757" w14:paraId="076BEC7D" w14:textId="35C3CA8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CE4C315" w14:textId="5D1E4D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y zariadení sme rozdelili na 2 časti. Komerčná cena predstavuje cenu, ktorá je uvedená vo voľne dostupnom e – obchode (</w:t>
      </w:r>
      <w:hyperlink r:id="R5f4867a7b1c44643">
        <w:r w:rsidRPr="4ED0B912" w:rsidR="1920DB96">
          <w:rPr>
            <w:rStyle w:val="Hyperlink"/>
            <w:rFonts w:ascii="Times New Roman" w:hAnsi="Times New Roman" w:eastAsia="Times New Roman" w:cs="Times New Roman"/>
            <w:b w:val="0"/>
            <w:bCs w:val="0"/>
            <w:i w:val="0"/>
            <w:iCs w:val="0"/>
            <w:strike w:val="0"/>
            <w:dstrike w:val="0"/>
            <w:noProof w:val="0"/>
            <w:sz w:val="24"/>
            <w:szCs w:val="24"/>
            <w:lang w:val="sk-SK"/>
          </w:rPr>
          <w:t>https://techfun.sk/</w:t>
        </w:r>
      </w:hyperlink>
      <w:r w:rsidRPr="4ED0B912" w:rsidR="1920DB96">
        <w:rPr>
          <w:rFonts w:ascii="Times New Roman" w:hAnsi="Times New Roman" w:eastAsia="Times New Roman" w:cs="Times New Roman"/>
          <w:b w:val="0"/>
          <w:bCs w:val="0"/>
          <w:i w:val="0"/>
          <w:iCs w:val="0"/>
          <w:noProof w:val="0"/>
          <w:sz w:val="24"/>
          <w:szCs w:val="24"/>
          <w:lang w:val="sk-SK"/>
        </w:rPr>
        <w:t xml:space="preserve">). Originálna cena je cenu, ktorú zaplatíme, ak sa zariadenie kúpi v oficiálnom e - obchode. V oboch prípadoch je na tom lepši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Pokiaľ sa však pozrieme na technické atribúty dosiek,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3F79485A">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vyniká v počte I/O, v celkovom výkone aj vo veľkosti pamäti.</w:t>
      </w:r>
    </w:p>
    <w:p w:rsidR="6AA6C757" w:rsidP="4ED0B912" w:rsidRDefault="6AA6C757" w14:paraId="5A74DC5A" w14:textId="3506C4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je vďaka svojej cene a dostupnosti všeobecne vhodné na nenáročné projekty, pre ktoré je vyhradený rozpočet. Tak isto je veľmi ľahko programovateľné, a to prostredníctvom </w:t>
      </w:r>
      <w:r w:rsidRPr="4ED0B912" w:rsidR="11254E31">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programového rozhrania (ang.: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ntegrated Development Environment, IDE), kde napísaný kód (ang.: Sketch) môžeme nahrať na dosku s pomocou USB-B prepojenia. Výhodou práve tohto modelu je rozhranie Bluetooth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Bluetooth </w:t>
      </w:r>
      <w:r w:rsidRPr="4ED0B912" w:rsidR="1920DB96">
        <w:rPr>
          <w:rFonts w:ascii="Times New Roman" w:hAnsi="Times New Roman" w:eastAsia="Times New Roman" w:cs="Times New Roman"/>
          <w:b w:val="0"/>
          <w:bCs w:val="0"/>
          <w:i w:val="0"/>
          <w:iCs w:val="0"/>
          <w:noProof w:val="0"/>
          <w:sz w:val="24"/>
          <w:szCs w:val="24"/>
          <w:lang w:val="sk-SK"/>
        </w:rPr>
        <w:t>Low</w:t>
      </w:r>
      <w:r w:rsidRPr="4ED0B912" w:rsidR="1920DB96">
        <w:rPr>
          <w:rFonts w:ascii="Times New Roman" w:hAnsi="Times New Roman" w:eastAsia="Times New Roman" w:cs="Times New Roman"/>
          <w:b w:val="0"/>
          <w:bCs w:val="0"/>
          <w:i w:val="0"/>
          <w:iCs w:val="0"/>
          <w:noProof w:val="0"/>
          <w:sz w:val="24"/>
          <w:szCs w:val="24"/>
          <w:lang w:val="sk-SK"/>
        </w:rPr>
        <w:t xml:space="preserve"> Energy, BLE) a WiFi modul s integrovaným TCP/IP protokolom, takže dosku je možné napojiť na internetovú sieť alebo z nej spraviť prístupový bod bez použitia dodatočných modulov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cc, 2021).</w:t>
      </w:r>
    </w:p>
    <w:p w:rsidR="6AA6C757" w:rsidP="4ED0B912" w:rsidRDefault="6AA6C757" w14:paraId="4837DB1E" w14:textId="62E0C5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Za nevýhody </w:t>
      </w:r>
      <w:r w:rsidRPr="4ED0B912" w:rsidR="2423760B">
        <w:rPr>
          <w:rFonts w:ascii="Times New Roman" w:hAnsi="Times New Roman" w:eastAsia="Times New Roman" w:cs="Times New Roman"/>
          <w:b w:val="0"/>
          <w:bCs w:val="0"/>
          <w:i w:val="0"/>
          <w:iCs w:val="0"/>
          <w:noProof w:val="0"/>
          <w:sz w:val="24"/>
          <w:szCs w:val="24"/>
          <w:lang w:val="sk-SK"/>
        </w:rPr>
        <w:t xml:space="preserve">platformy </w:t>
      </w:r>
      <w:r w:rsidRPr="4ED0B912" w:rsidR="2423760B">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môžeme považovať jeho limitovanú pamäť a počet vstupných a výstupných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Pokiaľ by sa používateľ zameral na komplexnejšie projekty, kde výkon, pamäť a počet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hrajú hlavnú rolu,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1D865A7">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by bolo vhodnejšou voľbou (Rpishop.cz, 2023).</w:t>
      </w:r>
    </w:p>
    <w:p w:rsidR="6AA6C757" w:rsidP="4ED0B912" w:rsidRDefault="6AA6C757" w14:paraId="5A348B1E" w14:textId="07589AE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2E978C09" w14:textId="48B39F2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586426105" w:id="74995001"/>
      <w:r w:rsidRPr="72F6BD9C" w:rsidR="1920DB96">
        <w:rPr>
          <w:rFonts w:ascii="Times New Roman" w:hAnsi="Times New Roman" w:eastAsia="Times New Roman" w:cs="Times New Roman"/>
          <w:b w:val="1"/>
          <w:bCs w:val="1"/>
          <w:i w:val="0"/>
          <w:iCs w:val="0"/>
          <w:caps w:val="1"/>
          <w:noProof w:val="0"/>
          <w:sz w:val="24"/>
          <w:szCs w:val="24"/>
          <w:lang w:val="sk-SK"/>
        </w:rPr>
        <w:t>1.4</w:t>
      </w:r>
      <w:r>
        <w:tab/>
      </w:r>
      <w:r w:rsidRPr="72F6BD9C" w:rsidR="1920DB96">
        <w:rPr>
          <w:rFonts w:ascii="Times New Roman" w:hAnsi="Times New Roman" w:eastAsia="Times New Roman" w:cs="Times New Roman"/>
          <w:b w:val="1"/>
          <w:bCs w:val="1"/>
          <w:i w:val="0"/>
          <w:iCs w:val="0"/>
          <w:caps w:val="1"/>
          <w:noProof w:val="0"/>
          <w:sz w:val="24"/>
          <w:szCs w:val="24"/>
          <w:lang w:val="sk-SK"/>
        </w:rPr>
        <w:t xml:space="preserve">Smart </w:t>
      </w:r>
      <w:r w:rsidRPr="72F6BD9C" w:rsidR="1920DB96">
        <w:rPr>
          <w:rFonts w:ascii="Times New Roman" w:hAnsi="Times New Roman" w:eastAsia="Times New Roman" w:cs="Times New Roman"/>
          <w:b w:val="1"/>
          <w:bCs w:val="1"/>
          <w:i w:val="0"/>
          <w:iCs w:val="0"/>
          <w:caps w:val="1"/>
          <w:noProof w:val="0"/>
          <w:sz w:val="24"/>
          <w:szCs w:val="24"/>
          <w:lang w:val="sk-SK"/>
        </w:rPr>
        <w:t>factory</w:t>
      </w:r>
      <w:bookmarkEnd w:id="74995001"/>
    </w:p>
    <w:p w:rsidR="6AA6C757" w:rsidP="4ED0B912" w:rsidRDefault="6AA6C757" w14:paraId="3BA5FD14" w14:textId="15548D8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6AA6C757" w:rsidP="4ED0B912" w:rsidRDefault="6AA6C757" w14:paraId="464D03E2" w14:textId="3454EA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Mabkhot a spol., 2018; Schumacher, Erol a Sihn, 2016).</w:t>
      </w:r>
    </w:p>
    <w:p w:rsidR="6AA6C757" w:rsidP="4ED0B912" w:rsidRDefault="6AA6C757" w14:paraId="1A211515" w14:textId="1807DBA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ráve preto sa za posledné roky zvýšil záujem o nové technológie ako </w:t>
      </w:r>
      <w:r w:rsidRPr="4ED0B912" w:rsidR="1920DB96">
        <w:rPr>
          <w:rFonts w:ascii="Times New Roman" w:hAnsi="Times New Roman" w:eastAsia="Times New Roman" w:cs="Times New Roman"/>
          <w:b w:val="0"/>
          <w:bCs w:val="0"/>
          <w:i w:val="1"/>
          <w:iCs w:val="1"/>
          <w:noProof w:val="0"/>
          <w:sz w:val="24"/>
          <w:szCs w:val="24"/>
          <w:lang w:val="sk-SK"/>
        </w:rPr>
        <w:t>Cloud Computing, Internet of Things, Could Manufacturing, Big Data Systems, Cyber-Physical Systems, Digital Twin, Artificial Intelligence</w:t>
      </w:r>
      <w:r w:rsidRPr="4ED0B912" w:rsidR="1920DB96">
        <w:rPr>
          <w:rFonts w:ascii="Times New Roman" w:hAnsi="Times New Roman" w:eastAsia="Times New Roman" w:cs="Times New Roman"/>
          <w:b w:val="0"/>
          <w:bCs w:val="0"/>
          <w:i w:val="0"/>
          <w:iCs w:val="0"/>
          <w:noProof w:val="0"/>
          <w:sz w:val="24"/>
          <w:szCs w:val="24"/>
          <w:lang w:val="sk-SK"/>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w:t>
      </w:r>
    </w:p>
    <w:p w:rsidR="6AA6C757" w:rsidP="4ED0B912" w:rsidRDefault="6AA6C757" w14:paraId="764C991D" w14:textId="0F9583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6AA6C757" w:rsidP="4ED0B912" w:rsidRDefault="6AA6C757" w14:paraId="25EE12D0" w14:textId="296D8E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to, aby boli spoločnosti pripravené na túto transformáciu, je nevyhnutné aby pojmu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správne porozumeli. Autori (Shi a spol., 2020) však vo svojej publikácií uviedli, že jednoznačná, konzistentná a zdieľaná definícia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nebola určená a tým pádom neexistuje. Preto je vhodné pozrieť sa niekoľko rôznych článkov, kde autori opisujú inteligentnú továreň svojimi vlastnými slovami a snažia sa zadefinovať tento pojem.</w:t>
      </w:r>
    </w:p>
    <w:p w:rsidR="6AA6C757" w:rsidP="4ED0B912" w:rsidRDefault="6AA6C757" w14:paraId="6EB14F8E" w14:textId="3A6D731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Strozzi</w:t>
      </w:r>
      <w:r w:rsidRPr="4ED0B912" w:rsidR="1920DB96">
        <w:rPr>
          <w:rFonts w:ascii="Times New Roman" w:hAnsi="Times New Roman" w:eastAsia="Times New Roman" w:cs="Times New Roman"/>
          <w:b w:val="0"/>
          <w:bCs w:val="0"/>
          <w:i w:val="0"/>
          <w:iCs w:val="0"/>
          <w:noProof w:val="0"/>
          <w:sz w:val="24"/>
          <w:szCs w:val="24"/>
          <w:lang w:val="sk-SK"/>
        </w:rPr>
        <w:t xml:space="preserve"> a spol., 2017) hovoria o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môže byť zložená s inteligentných zariadení ako mobilné zariadenia, stroje alebo senzory, ktoré sú súčasťou internetu vecí. Ďalej môže obsahovať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2536D8D">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nazbierané dáta uchovávajú, spracúvajú a vyhodnocujú alebo </w:t>
      </w:r>
      <w:r w:rsidRPr="4ED0B912" w:rsidR="1920DB96">
        <w:rPr>
          <w:rFonts w:ascii="Times New Roman" w:hAnsi="Times New Roman" w:eastAsia="Times New Roman" w:cs="Times New Roman"/>
          <w:b w:val="0"/>
          <w:bCs w:val="0"/>
          <w:i w:val="1"/>
          <w:iCs w:val="1"/>
          <w:noProof w:val="0"/>
          <w:sz w:val="24"/>
          <w:szCs w:val="24"/>
          <w:lang w:val="sk-SK"/>
        </w:rPr>
        <w:t>digital</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twin</w:t>
      </w:r>
      <w:r w:rsidRPr="4ED0B912" w:rsidR="1920DB96">
        <w:rPr>
          <w:rFonts w:ascii="Times New Roman" w:hAnsi="Times New Roman" w:eastAsia="Times New Roman" w:cs="Times New Roman"/>
          <w:b w:val="0"/>
          <w:bCs w:val="0"/>
          <w:i w:val="0"/>
          <w:iCs w:val="0"/>
          <w:noProof w:val="0"/>
          <w:sz w:val="24"/>
          <w:szCs w:val="24"/>
          <w:lang w:val="sk-SK"/>
        </w:rPr>
        <w:t>, ktoré s pomocou dát a strojového učenia vytvárajú simulácie, ktoré môžu varovať pred potenciálnymi chybami (</w:t>
      </w:r>
      <w:r w:rsidRPr="4ED0B912" w:rsidR="1920DB96">
        <w:rPr>
          <w:rFonts w:ascii="Times New Roman" w:hAnsi="Times New Roman" w:eastAsia="Times New Roman" w:cs="Times New Roman"/>
          <w:b w:val="0"/>
          <w:bCs w:val="0"/>
          <w:i w:val="0"/>
          <w:iCs w:val="0"/>
          <w:noProof w:val="0"/>
          <w:sz w:val="24"/>
          <w:szCs w:val="24"/>
          <w:lang w:val="sk-SK"/>
        </w:rPr>
        <w:t>Friederich</w:t>
      </w:r>
      <w:r w:rsidRPr="4ED0B912" w:rsidR="1920DB96">
        <w:rPr>
          <w:rFonts w:ascii="Times New Roman" w:hAnsi="Times New Roman" w:eastAsia="Times New Roman" w:cs="Times New Roman"/>
          <w:b w:val="0"/>
          <w:bCs w:val="0"/>
          <w:i w:val="0"/>
          <w:iCs w:val="0"/>
          <w:noProof w:val="0"/>
          <w:sz w:val="24"/>
          <w:szCs w:val="24"/>
          <w:lang w:val="sk-SK"/>
        </w:rPr>
        <w:t xml:space="preserve"> a spol., 2022).</w:t>
      </w:r>
    </w:p>
    <w:p w:rsidR="6AA6C757" w:rsidP="4ED0B912" w:rsidRDefault="6AA6C757" w14:paraId="4F8324EC" w14:textId="5BF1FE5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w:t>
      </w:r>
    </w:p>
    <w:p w:rsidR="6AA6C757" w:rsidP="4ED0B912" w:rsidRDefault="6AA6C757" w14:paraId="102F899B" w14:textId="774214E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6AA6C757" w:rsidP="4ED0B912" w:rsidRDefault="6AA6C757" w14:paraId="46E0E709" w14:textId="73548F2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rsidR="6AA6C757" w:rsidP="4ED0B912" w:rsidRDefault="6AA6C757" w14:paraId="315537E0" w14:textId="781B374A">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2C4A6341" w14:textId="26409542">
      <w:pPr>
        <w:pStyle w:val="Heading2"/>
        <w:keepNext w:val="1"/>
        <w:spacing w:before="0" w:after="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556678333" w:id="2094268576"/>
      <w:r w:rsidRPr="72F6BD9C" w:rsidR="1920DB96">
        <w:rPr>
          <w:rFonts w:ascii="Times New Roman" w:hAnsi="Times New Roman" w:eastAsia="Times New Roman" w:cs="Times New Roman"/>
          <w:b w:val="1"/>
          <w:bCs w:val="1"/>
          <w:i w:val="0"/>
          <w:iCs w:val="0"/>
          <w:caps w:val="1"/>
          <w:noProof w:val="0"/>
          <w:sz w:val="24"/>
          <w:szCs w:val="24"/>
          <w:lang w:val="sk-SK"/>
        </w:rPr>
        <w:t>1.5</w:t>
      </w:r>
      <w:r>
        <w:tab/>
      </w:r>
      <w:r w:rsidRPr="72F6BD9C" w:rsidR="1920DB96">
        <w:rPr>
          <w:rFonts w:ascii="Times New Roman" w:hAnsi="Times New Roman" w:eastAsia="Times New Roman" w:cs="Times New Roman"/>
          <w:b w:val="1"/>
          <w:bCs w:val="1"/>
          <w:i w:val="0"/>
          <w:iCs w:val="0"/>
          <w:caps w:val="1"/>
          <w:noProof w:val="0"/>
          <w:sz w:val="24"/>
          <w:szCs w:val="24"/>
          <w:lang w:val="sk-SK"/>
        </w:rPr>
        <w:t>Odpadový priemysel</w:t>
      </w:r>
      <w:bookmarkEnd w:id="2094268576"/>
    </w:p>
    <w:p w:rsidR="6AA6C757" w:rsidP="4ED0B912" w:rsidRDefault="6AA6C757" w14:paraId="64B127A3" w14:textId="06C0541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w:t>
      </w:r>
      <w:r w:rsidRPr="4ED0B912" w:rsidR="0BBFCAE5">
        <w:rPr>
          <w:rFonts w:ascii="Times New Roman" w:hAnsi="Times New Roman" w:eastAsia="Times New Roman" w:cs="Times New Roman"/>
          <w:b w:val="0"/>
          <w:bCs w:val="0"/>
          <w:i w:val="0"/>
          <w:iCs w:val="0"/>
          <w:noProof w:val="0"/>
          <w:sz w:val="24"/>
          <w:szCs w:val="24"/>
          <w:lang w:val="sk-SK"/>
        </w:rPr>
        <w:t xml:space="preserve">anažmentu </w:t>
      </w:r>
      <w:r w:rsidRPr="4ED0B912" w:rsidR="1920DB96">
        <w:rPr>
          <w:rFonts w:ascii="Times New Roman" w:hAnsi="Times New Roman" w:eastAsia="Times New Roman" w:cs="Times New Roman"/>
          <w:b w:val="0"/>
          <w:bCs w:val="0"/>
          <w:i w:val="0"/>
          <w:iCs w:val="0"/>
          <w:noProof w:val="0"/>
          <w:sz w:val="24"/>
          <w:szCs w:val="24"/>
          <w:lang w:val="sk-SK"/>
        </w:rPr>
        <w:t>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4ED0B912" w:rsidR="1920DB96">
        <w:rPr>
          <w:rFonts w:ascii="Times New Roman" w:hAnsi="Times New Roman" w:eastAsia="Times New Roman" w:cs="Times New Roman"/>
          <w:b w:val="0"/>
          <w:bCs w:val="0"/>
          <w:i w:val="0"/>
          <w:iCs w:val="0"/>
          <w:noProof w:val="0"/>
          <w:sz w:val="24"/>
          <w:szCs w:val="24"/>
          <w:lang w:val="sk-SK"/>
        </w:rPr>
        <w:t>Uniss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Rav</w:t>
      </w:r>
      <w:r w:rsidRPr="4ED0B912" w:rsidR="1920DB96">
        <w:rPr>
          <w:rFonts w:ascii="Times New Roman" w:hAnsi="Times New Roman" w:eastAsia="Times New Roman" w:cs="Times New Roman"/>
          <w:b w:val="0"/>
          <w:bCs w:val="0"/>
          <w:i w:val="0"/>
          <w:iCs w:val="0"/>
          <w:noProof w:val="0"/>
          <w:sz w:val="24"/>
          <w:szCs w:val="24"/>
          <w:lang w:val="sk-SK"/>
        </w:rPr>
        <w:t>, 2012).</w:t>
      </w:r>
    </w:p>
    <w:p w:rsidR="6AA6C757" w:rsidP="4ED0B912" w:rsidRDefault="6AA6C757" w14:paraId="4A319A7A" w14:textId="60C52EB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6AA6C757" w:rsidP="4ED0B912" w:rsidRDefault="6AA6C757" w14:paraId="608E82D6" w14:textId="1493773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rsidR="6AA6C757" w:rsidP="4ED0B912" w:rsidRDefault="6AA6C757" w14:paraId="76E2D988" w14:textId="7AFC34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rsidR="6AA6C757" w:rsidP="4ED0B912" w:rsidRDefault="6AA6C757" w14:paraId="42E032F4" w14:textId="1F6A4E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paraId="3A16CC6D" w14:textId="5037BC7E">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1054691921" w:id="1865196418"/>
      <w:r w:rsidRPr="72F6BD9C" w:rsidR="1920DB96">
        <w:rPr>
          <w:rFonts w:ascii="Times New Roman" w:hAnsi="Times New Roman" w:eastAsia="Times New Roman" w:cs="Times New Roman"/>
          <w:b w:val="1"/>
          <w:bCs w:val="1"/>
          <w:i w:val="0"/>
          <w:iCs w:val="0"/>
          <w:noProof w:val="0"/>
          <w:sz w:val="24"/>
          <w:szCs w:val="24"/>
          <w:lang w:val="sk-SK"/>
        </w:rPr>
        <w:t>1.5.1</w:t>
      </w:r>
      <w:r>
        <w:tab/>
      </w:r>
      <w:r w:rsidRPr="72F6BD9C" w:rsidR="1920DB96">
        <w:rPr>
          <w:rFonts w:ascii="Times New Roman" w:hAnsi="Times New Roman" w:eastAsia="Times New Roman" w:cs="Times New Roman"/>
          <w:b w:val="1"/>
          <w:bCs w:val="1"/>
          <w:i w:val="0"/>
          <w:iCs w:val="0"/>
          <w:noProof w:val="0"/>
          <w:sz w:val="24"/>
          <w:szCs w:val="24"/>
          <w:lang w:val="sk-SK"/>
        </w:rPr>
        <w:t>Triediace linky</w:t>
      </w:r>
      <w:bookmarkEnd w:id="1865196418"/>
    </w:p>
    <w:p w:rsidR="6AA6C757" w:rsidP="4ED0B912" w:rsidRDefault="6AA6C757" w14:paraId="22344931" w14:textId="7CD8DF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6AA6C757" w:rsidP="4ED0B912" w:rsidRDefault="6AA6C757" w14:paraId="0AA4137E" w14:textId="1B448D4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w:t>
      </w:r>
      <w:r w:rsidRPr="4ED0B912" w:rsidR="7697BE8C">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aby triediace linky boli rýchle, efektívne, presné no zároveň nízko nákladové. Napriek tomu sa vo väčšine krajín používa na triedenie ľudská pracovná sila (</w:t>
      </w:r>
      <w:r w:rsidRPr="4ED0B912" w:rsidR="1920DB96">
        <w:rPr>
          <w:rFonts w:ascii="Times New Roman" w:hAnsi="Times New Roman" w:eastAsia="Times New Roman" w:cs="Times New Roman"/>
          <w:b w:val="0"/>
          <w:bCs w:val="0"/>
          <w:i w:val="0"/>
          <w:iCs w:val="0"/>
          <w:noProof w:val="0"/>
          <w:sz w:val="24"/>
          <w:szCs w:val="24"/>
          <w:lang w:val="sk-SK"/>
        </w:rPr>
        <w:t>Pluskal</w:t>
      </w:r>
      <w:r w:rsidRPr="4ED0B912" w:rsidR="1920DB96">
        <w:rPr>
          <w:rFonts w:ascii="Times New Roman" w:hAnsi="Times New Roman" w:eastAsia="Times New Roman" w:cs="Times New Roman"/>
          <w:b w:val="0"/>
          <w:bCs w:val="0"/>
          <w:i w:val="0"/>
          <w:iCs w:val="0"/>
          <w:noProof w:val="0"/>
          <w:sz w:val="24"/>
          <w:szCs w:val="24"/>
          <w:lang w:val="sk-SK"/>
        </w:rPr>
        <w:t xml:space="preserve"> a spol., 2023).</w:t>
      </w:r>
    </w:p>
    <w:p w:rsidR="6AA6C757" w:rsidP="4ED0B912" w:rsidRDefault="6AA6C757" w14:paraId="362E4BF2" w14:textId="238D05F6">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w:t>
      </w:r>
      <w:r>
        <w:tab/>
      </w:r>
      <w:r w:rsidRPr="4ED0B912" w:rsidR="1920DB96">
        <w:rPr>
          <w:rFonts w:ascii="Times New Roman" w:hAnsi="Times New Roman" w:eastAsia="Times New Roman" w:cs="Times New Roman"/>
          <w:b w:val="0"/>
          <w:bCs w:val="0"/>
          <w:i w:val="0"/>
          <w:iCs w:val="0"/>
          <w:noProof w:val="0"/>
          <w:sz w:val="24"/>
          <w:szCs w:val="24"/>
          <w:lang w:val="sk-SK"/>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6AA6C757" w:rsidP="4ED0B912" w:rsidRDefault="6AA6C757" w14:paraId="17147218" w14:textId="635A7F80">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72F6BD9C" w:rsidRDefault="6AA6C757" w14:textId="64FEF314" w14:paraId="6EAFBB85">
      <w:pPr>
        <w:pStyle w:val="Caption"/>
        <w:rPr>
          <w:rFonts w:ascii="Times New Roman" w:hAnsi="Times New Roman" w:eastAsia="Times New Roman" w:cs="Times New Roman"/>
          <w:b w:val="0"/>
          <w:bCs w:val="0"/>
          <w:i w:val="1"/>
          <w:iCs w:val="1"/>
          <w:noProof w:val="0"/>
          <w:sz w:val="22"/>
          <w:szCs w:val="22"/>
          <w:vertAlign w:val="superscript"/>
          <w:lang w:val="sk-SK"/>
        </w:rPr>
      </w:pPr>
      <w:r w:rsidR="1920DB96">
        <w:drawing>
          <wp:inline wp14:editId="72D4E692" wp14:anchorId="28C37B62">
            <wp:extent cx="4514850" cy="4162425"/>
            <wp:effectExtent l="0" t="0" r="0" b="0"/>
            <wp:docPr id="488751326" name="" title=""/>
            <wp:cNvGraphicFramePr>
              <a:graphicFrameLocks noChangeAspect="1"/>
            </wp:cNvGraphicFramePr>
            <a:graphic>
              <a:graphicData uri="http://schemas.openxmlformats.org/drawingml/2006/picture">
                <pic:pic>
                  <pic:nvPicPr>
                    <pic:cNvPr id="0" name=""/>
                    <pic:cNvPicPr/>
                  </pic:nvPicPr>
                  <pic:blipFill>
                    <a:blip r:embed="Re943805c324047fe">
                      <a:extLst>
                        <a:ext xmlns:a="http://schemas.openxmlformats.org/drawingml/2006/main" uri="{28A0092B-C50C-407E-A947-70E740481C1C}">
                          <a14:useLocalDpi val="0"/>
                        </a:ext>
                      </a:extLst>
                    </a:blip>
                    <a:stretch>
                      <a:fillRect/>
                    </a:stretch>
                  </pic:blipFill>
                  <pic:spPr>
                    <a:xfrm>
                      <a:off x="0" y="0"/>
                      <a:ext cx="4514850" cy="4162425"/>
                    </a:xfrm>
                    <a:prstGeom prst="rect">
                      <a:avLst/>
                    </a:prstGeom>
                  </pic:spPr>
                </pic:pic>
              </a:graphicData>
            </a:graphic>
          </wp:inline>
        </w:drawing>
      </w:r>
    </w:p>
    <w:p w:rsidR="6AA6C757" w:rsidP="72F6BD9C" w:rsidRDefault="6AA6C757" w14:paraId="6134F009" w14:textId="64FEF314">
      <w:pPr>
        <w:pStyle w:val="Caption"/>
        <w:rPr>
          <w:rFonts w:ascii="Times New Roman" w:hAnsi="Times New Roman" w:eastAsia="Times New Roman" w:cs="Times New Roman"/>
          <w:b w:val="0"/>
          <w:bCs w:val="0"/>
          <w:i w:val="1"/>
          <w:iCs w:val="1"/>
          <w:noProof w:val="0"/>
          <w:sz w:val="22"/>
          <w:szCs w:val="22"/>
          <w:vertAlign w:val="superscript"/>
          <w:lang w:val="sk-SK"/>
        </w:rPr>
      </w:pPr>
      <w:r w:rsidRPr="72F6BD9C" w:rsidR="1920DB96">
        <w:rPr>
          <w:noProof w:val="0"/>
          <w:lang w:val="sk-SK"/>
        </w:rPr>
        <w:t>Obrázok 4 Vývojový diagram triedenia plastov</w:t>
      </w:r>
      <w:r w:rsidRPr="72F6BD9C">
        <w:rPr>
          <w:noProof w:val="0"/>
          <w:lang w:val="sk-SK"/>
        </w:rPr>
        <w:footnoteReference w:id="23877"/>
      </w:r>
    </w:p>
    <w:p w:rsidR="6AA6C757" w:rsidP="4ED0B912" w:rsidRDefault="6AA6C757" w14:paraId="3B9EFC2C" w14:textId="734D8B3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5FB12C7" w14:textId="1B5E9A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6AA6C757" w:rsidP="4ED0B912" w:rsidRDefault="6AA6C757" w14:paraId="489C9623" w14:textId="22643A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omerne najznámejší a najpoužívanejší druh plastu je </w:t>
      </w:r>
      <w:r w:rsidRPr="4ED0B912" w:rsidR="1920DB96">
        <w:rPr>
          <w:rFonts w:ascii="Times New Roman" w:hAnsi="Times New Roman" w:eastAsia="Times New Roman" w:cs="Times New Roman"/>
          <w:b w:val="0"/>
          <w:bCs w:val="0"/>
          <w:i w:val="0"/>
          <w:iCs w:val="0"/>
          <w:noProof w:val="0"/>
          <w:sz w:val="24"/>
          <w:szCs w:val="24"/>
          <w:lang w:val="sk-SK"/>
        </w:rPr>
        <w:t>polyetyléntereftalát</w:t>
      </w:r>
      <w:r w:rsidRPr="4ED0B912" w:rsidR="1920DB96">
        <w:rPr>
          <w:rFonts w:ascii="Times New Roman" w:hAnsi="Times New Roman" w:eastAsia="Times New Roman" w:cs="Times New Roman"/>
          <w:b w:val="0"/>
          <w:bCs w:val="0"/>
          <w:i w:val="0"/>
          <w:iCs w:val="0"/>
          <w:noProof w:val="0"/>
          <w:sz w:val="24"/>
          <w:szCs w:val="24"/>
          <w:lang w:val="sk-SK"/>
        </w:rPr>
        <w:t xml:space="preserve"> (PET), ktorý sa </w:t>
      </w:r>
      <w:r w:rsidRPr="4ED0B912" w:rsidR="1A1FF7F3">
        <w:rPr>
          <w:rFonts w:ascii="Times New Roman" w:hAnsi="Times New Roman" w:eastAsia="Times New Roman" w:cs="Times New Roman"/>
          <w:b w:val="0"/>
          <w:bCs w:val="0"/>
          <w:i w:val="0"/>
          <w:iCs w:val="0"/>
          <w:noProof w:val="0"/>
          <w:sz w:val="24"/>
          <w:szCs w:val="24"/>
          <w:lang w:val="sk-SK"/>
        </w:rPr>
        <w:t xml:space="preserve">na </w:t>
      </w:r>
      <w:r w:rsidRPr="4ED0B912" w:rsidR="1920DB96">
        <w:rPr>
          <w:rFonts w:ascii="Times New Roman" w:hAnsi="Times New Roman" w:eastAsia="Times New Roman" w:cs="Times New Roman"/>
          <w:b w:val="0"/>
          <w:bCs w:val="0"/>
          <w:i w:val="0"/>
          <w:iCs w:val="0"/>
          <w:noProof w:val="0"/>
          <w:sz w:val="24"/>
          <w:szCs w:val="24"/>
          <w:lang w:val="sk-SK"/>
        </w:rPr>
        <w:t xml:space="preserve">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Pr="4ED0B912" w:rsidR="1920DB96">
        <w:rPr>
          <w:rFonts w:ascii="Times New Roman" w:hAnsi="Times New Roman" w:eastAsia="Times New Roman" w:cs="Times New Roman"/>
          <w:b w:val="0"/>
          <w:bCs w:val="0"/>
          <w:i w:val="0"/>
          <w:iCs w:val="0"/>
          <w:noProof w:val="0"/>
          <w:sz w:val="24"/>
          <w:szCs w:val="24"/>
          <w:lang w:val="sk-SK"/>
        </w:rPr>
        <w:t>Hassebuddin</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nthos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handilya</w:t>
      </w:r>
      <w:r w:rsidRPr="4ED0B912" w:rsidR="1920DB96">
        <w:rPr>
          <w:rFonts w:ascii="Times New Roman" w:hAnsi="Times New Roman" w:eastAsia="Times New Roman" w:cs="Times New Roman"/>
          <w:b w:val="0"/>
          <w:bCs w:val="0"/>
          <w:i w:val="0"/>
          <w:iCs w:val="0"/>
          <w:noProof w:val="0"/>
          <w:sz w:val="24"/>
          <w:szCs w:val="24"/>
          <w:lang w:val="sk-SK"/>
        </w:rPr>
        <w:t xml:space="preserve">, 2020). </w:t>
      </w:r>
    </w:p>
    <w:p w:rsidR="6AA6C757" w:rsidP="72F6BD9C" w:rsidRDefault="6AA6C757" w14:paraId="1A0B8ACA" w14:textId="61E5C672">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628667026" w:id="2002728142"/>
      <w:r w:rsidRPr="72F6BD9C" w:rsidR="1920DB96">
        <w:rPr>
          <w:rFonts w:ascii="Times New Roman" w:hAnsi="Times New Roman" w:eastAsia="Times New Roman" w:cs="Times New Roman"/>
          <w:b w:val="1"/>
          <w:bCs w:val="1"/>
          <w:i w:val="0"/>
          <w:iCs w:val="0"/>
          <w:noProof w:val="0"/>
          <w:sz w:val="24"/>
          <w:szCs w:val="24"/>
          <w:lang w:val="sk-SK"/>
        </w:rPr>
        <w:t>1.5.2</w:t>
      </w:r>
      <w:r>
        <w:tab/>
      </w:r>
      <w:r w:rsidRPr="72F6BD9C" w:rsidR="1920DB96">
        <w:rPr>
          <w:rFonts w:ascii="Times New Roman" w:hAnsi="Times New Roman" w:eastAsia="Times New Roman" w:cs="Times New Roman"/>
          <w:b w:val="1"/>
          <w:bCs w:val="1"/>
          <w:i w:val="0"/>
          <w:iCs w:val="0"/>
          <w:noProof w:val="0"/>
          <w:sz w:val="24"/>
          <w:szCs w:val="24"/>
          <w:lang w:val="sk-SK"/>
        </w:rPr>
        <w:t>Dopravné pásy</w:t>
      </w:r>
      <w:bookmarkEnd w:id="2002728142"/>
      <w:r w:rsidRPr="72F6BD9C" w:rsidR="1920DB96">
        <w:rPr>
          <w:rFonts w:ascii="Times New Roman" w:hAnsi="Times New Roman" w:eastAsia="Times New Roman" w:cs="Times New Roman"/>
          <w:b w:val="1"/>
          <w:bCs w:val="1"/>
          <w:i w:val="0"/>
          <w:iCs w:val="0"/>
          <w:noProof w:val="0"/>
          <w:sz w:val="24"/>
          <w:szCs w:val="24"/>
          <w:lang w:val="sk-SK"/>
        </w:rPr>
        <w:t xml:space="preserve"> </w:t>
      </w:r>
    </w:p>
    <w:p w:rsidR="6AA6C757" w:rsidP="4ED0B912" w:rsidRDefault="6AA6C757" w14:paraId="68F79861" w14:textId="4336A1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rsidR="6AA6C757" w:rsidP="4ED0B912" w:rsidRDefault="6AA6C757" w14:paraId="0E95F6EC" w14:textId="678310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w:t>
      </w:r>
      <w:r w:rsidRPr="4ED0B912" w:rsidR="1920DB96">
        <w:rPr>
          <w:rFonts w:ascii="Times New Roman" w:hAnsi="Times New Roman" w:eastAsia="Times New Roman" w:cs="Times New Roman"/>
          <w:b w:val="0"/>
          <w:bCs w:val="0"/>
          <w:i w:val="0"/>
          <w:iCs w:val="0"/>
          <w:noProof w:val="0"/>
          <w:sz w:val="24"/>
          <w:szCs w:val="24"/>
          <w:lang w:val="sk-SK"/>
        </w:rPr>
        <w:t>Woźniak</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Hardygóra</w:t>
      </w:r>
      <w:r w:rsidRPr="4ED0B912" w:rsidR="1920DB96">
        <w:rPr>
          <w:rFonts w:ascii="Times New Roman" w:hAnsi="Times New Roman" w:eastAsia="Times New Roman" w:cs="Times New Roman"/>
          <w:b w:val="0"/>
          <w:bCs w:val="0"/>
          <w:i w:val="0"/>
          <w:iCs w:val="0"/>
          <w:noProof w:val="0"/>
          <w:sz w:val="24"/>
          <w:szCs w:val="24"/>
          <w:lang w:val="sk-SK"/>
        </w:rPr>
        <w:t>, 2021) sa vo svojej publikácií zhodujú s predchádzajúcim citátom a následne ho dopĺňajú: “keďže je pás pre efektívnu a spoľahlivú prevádzku d</w:t>
      </w:r>
      <w:r w:rsidRPr="4ED0B912" w:rsidR="2C4B56DB">
        <w:rPr>
          <w:rFonts w:ascii="Times New Roman" w:hAnsi="Times New Roman" w:eastAsia="Times New Roman" w:cs="Times New Roman"/>
          <w:b w:val="0"/>
          <w:bCs w:val="0"/>
          <w:i w:val="0"/>
          <w:iCs w:val="0"/>
          <w:noProof w:val="0"/>
          <w:sz w:val="24"/>
          <w:szCs w:val="24"/>
          <w:lang w:val="sk-SK"/>
        </w:rPr>
        <w:t>opravníka</w:t>
      </w:r>
      <w:r w:rsidRPr="4ED0B912" w:rsidR="1920DB96">
        <w:rPr>
          <w:rFonts w:ascii="Times New Roman" w:hAnsi="Times New Roman" w:eastAsia="Times New Roman" w:cs="Times New Roman"/>
          <w:b w:val="0"/>
          <w:bCs w:val="0"/>
          <w:i w:val="0"/>
          <w:iCs w:val="0"/>
          <w:noProof w:val="0"/>
          <w:sz w:val="24"/>
          <w:szCs w:val="24"/>
          <w:lang w:val="sk-SK"/>
        </w:rPr>
        <w:t xml:space="preserve"> kľúčový, je tiež jeho najdrahšou, najviac opotrebovanou a najmenej odolnou časťou. Cena pásu predstavuje približne 50 – 60% celkovej ceny dopravníka no zároveň značne ovplyvňuje náklady na transport materiálu.”</w:t>
      </w:r>
    </w:p>
    <w:p w:rsidR="6AA6C757" w:rsidP="4ED0B912" w:rsidRDefault="6AA6C757" w14:paraId="14239FF1" w14:textId="0D01755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predložených definícií jednotlivých autorov je jasné, že práve dopravný pás je jeden z najdôležitejších komponentov dopravníka. Okrem prepravy rôzneho typu materiálov zároveň slúži ako podpora pre prepravovaný materiál, zastáva spojovaciu funkciu a prenáša vytváraný pohon. Podľa (HDV Engineering Consulting, 2013) rozdeľujeme pásy na tieto typy:</w:t>
      </w:r>
    </w:p>
    <w:p w:rsidR="6AA6C757" w:rsidP="4ED0B912" w:rsidRDefault="6AA6C757" w14:paraId="1B0B2361" w14:textId="0DB7240B">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w:t>
      </w:r>
    </w:p>
    <w:p w:rsidR="6AA6C757" w:rsidP="4ED0B912" w:rsidRDefault="6AA6C757" w14:paraId="6C1E25EE" w14:textId="17C06577">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honné pásy,</w:t>
      </w:r>
    </w:p>
    <w:p w:rsidR="6AA6C757" w:rsidP="4ED0B912" w:rsidRDefault="6AA6C757" w14:paraId="22E534F1" w14:textId="4F564B7F">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odulárne pásy,</w:t>
      </w:r>
    </w:p>
    <w:p w:rsidR="6AA6C757" w:rsidP="4ED0B912" w:rsidRDefault="6AA6C757" w14:paraId="660955DE" w14:textId="5B237B55">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rokové pásy,</w:t>
      </w:r>
    </w:p>
    <w:p w:rsidR="6AA6C757" w:rsidP="4ED0B912" w:rsidRDefault="6AA6C757" w14:paraId="76050FD3" w14:textId="26E85941">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 pre brúsky.</w:t>
      </w:r>
    </w:p>
    <w:p w:rsidR="6AA6C757" w:rsidP="4ED0B912" w:rsidRDefault="6AA6C757" w14:paraId="57A14BBA" w14:textId="427FEA30">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CF95F10" w14:textId="27D6A35B">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Modulárne dopravné pásy</w:t>
      </w:r>
    </w:p>
    <w:p w:rsidR="6AA6C757" w:rsidP="4ED0B912" w:rsidRDefault="6AA6C757" w14:paraId="4315914B" w14:textId="089A4941">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55A6306" w14:textId="088D7D2C">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lastové modulárne dopravné pásy sú v priemysle používané v širokej miere ako efektívny prostriedok na prepravu a podporu materiálu. Hlavné výhody týchto pásov sú schopnosť zakrivenia dopravnej trajektórie, ľahkosť, mechanická a chemická pevnosť, pružnosť a jednoduchá údržba. Vďaka ich konštrukcií sú celkovo vhodné vo vlhkých prostrediach, potravinárstve a v chemických odvetviach. Konštrukcia modulárnych pásov je tvorená viacerými článkami, ktoré sú navzájom spojené klinom alebo osovým čapom (Sanchez-Caballera a spol., 2018).</w:t>
      </w:r>
    </w:p>
    <w:p w:rsidR="6AA6C757" w:rsidP="72F6BD9C" w:rsidRDefault="6AA6C757" w14:paraId="72216992" w14:textId="7B76E96D">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419339635" w:id="1209451164"/>
      <w:r w:rsidRPr="72F6BD9C" w:rsidR="1920DB96">
        <w:rPr>
          <w:rFonts w:ascii="Times New Roman" w:hAnsi="Times New Roman" w:eastAsia="Times New Roman" w:cs="Times New Roman"/>
          <w:b w:val="1"/>
          <w:bCs w:val="1"/>
          <w:i w:val="0"/>
          <w:iCs w:val="0"/>
          <w:caps w:val="1"/>
          <w:noProof w:val="0"/>
          <w:sz w:val="24"/>
          <w:szCs w:val="24"/>
          <w:lang w:val="sk-SK"/>
        </w:rPr>
        <w:t>1.6</w:t>
      </w:r>
      <w:r>
        <w:tab/>
      </w:r>
      <w:r w:rsidRPr="72F6BD9C" w:rsidR="1920DB96">
        <w:rPr>
          <w:rFonts w:ascii="Times New Roman" w:hAnsi="Times New Roman" w:eastAsia="Times New Roman" w:cs="Times New Roman"/>
          <w:b w:val="1"/>
          <w:bCs w:val="1"/>
          <w:i w:val="0"/>
          <w:iCs w:val="0"/>
          <w:caps w:val="1"/>
          <w:noProof w:val="0"/>
          <w:sz w:val="24"/>
          <w:szCs w:val="24"/>
          <w:lang w:val="sk-SK"/>
        </w:rPr>
        <w:t>Related Works</w:t>
      </w:r>
      <w:bookmarkEnd w:id="1209451164"/>
    </w:p>
    <w:p w:rsidR="6AA6C757" w:rsidP="4ED0B912" w:rsidRDefault="6AA6C757" w14:paraId="3DFDC165" w14:textId="69E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V podkapitole s názvom </w:t>
      </w:r>
      <w:r w:rsidRPr="4ED0B912" w:rsidR="1920DB96">
        <w:rPr>
          <w:rFonts w:ascii="Times New Roman" w:hAnsi="Times New Roman" w:eastAsia="Times New Roman" w:cs="Times New Roman"/>
          <w:b w:val="0"/>
          <w:bCs w:val="0"/>
          <w:i w:val="1"/>
          <w:iCs w:val="1"/>
          <w:noProof w:val="0"/>
          <w:sz w:val="24"/>
          <w:szCs w:val="24"/>
          <w:lang w:val="sk-SK"/>
        </w:rPr>
        <w:t>relate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work</w:t>
      </w:r>
      <w:r w:rsidRPr="4ED0B912" w:rsidR="1920DB96">
        <w:rPr>
          <w:rFonts w:ascii="Times New Roman" w:hAnsi="Times New Roman" w:eastAsia="Times New Roman" w:cs="Times New Roman"/>
          <w:b w:val="0"/>
          <w:bCs w:val="0"/>
          <w:i w:val="0"/>
          <w:iCs w:val="0"/>
          <w:noProof w:val="0"/>
          <w:sz w:val="24"/>
          <w:szCs w:val="24"/>
          <w:lang w:val="sk-SK"/>
        </w:rPr>
        <w:t xml:space="preserve">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6AA6C757" w:rsidP="4ED0B912" w:rsidRDefault="6AA6C757" w14:paraId="5AE3E73C" w14:textId="275D3C5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0B9A59" w14:textId="114D19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Design and development of colour sorting robot</w:t>
      </w:r>
    </w:p>
    <w:p w:rsidR="6AA6C757" w:rsidP="4ED0B912" w:rsidRDefault="6AA6C757" w14:paraId="4F1CA49D" w14:textId="294FFE7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19F9BB9B" w14:textId="36E40E4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6AA6C757" w:rsidP="4ED0B912" w:rsidRDefault="6AA6C757" w14:paraId="444C409E" w14:textId="715A50BC">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ýchlosť,</w:t>
      </w:r>
    </w:p>
    <w:p w:rsidR="6AA6C757" w:rsidP="4ED0B912" w:rsidRDefault="6AA6C757" w14:paraId="20003496" w14:textId="04837DA9">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snosť,</w:t>
      </w:r>
    </w:p>
    <w:p w:rsidR="6AA6C757" w:rsidP="4ED0B912" w:rsidRDefault="6AA6C757" w14:paraId="0FDBE0BB" w14:textId="7E3F6311">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a.</w:t>
      </w:r>
    </w:p>
    <w:p w:rsidR="6AA6C757" w:rsidP="4ED0B912" w:rsidRDefault="6AA6C757" w14:paraId="5554B4C1" w14:textId="6BCEA8D3">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4231592" w14:textId="677071A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iele projektu pritom zhrnuli v nasledujúcich bodoch:</w:t>
      </w:r>
    </w:p>
    <w:p w:rsidR="6AA6C757" w:rsidP="4ED0B912" w:rsidRDefault="6AA6C757" w14:paraId="6EA91398" w14:textId="027AD81A">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písať kód, ktorý bude slúžiť na detekciu farby objektu a následne aj jeho roztriedenie.</w:t>
      </w:r>
    </w:p>
    <w:p w:rsidR="6AA6C757" w:rsidP="4ED0B912" w:rsidRDefault="6AA6C757" w14:paraId="742FF803" w14:textId="37FEF1B3">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pojiť kód na detekciu a triedenie, senzory a servo motor s mikrokontrolérom.</w:t>
      </w:r>
    </w:p>
    <w:p w:rsidR="6AA6C757" w:rsidP="4ED0B912" w:rsidRDefault="6AA6C757" w14:paraId="506A8A0E" w14:textId="40927D96">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testovať navrhnutý kód v projekte, identifikovať a vyriešiť vzniknuté problémy za účelom zefektívnenia systému.</w:t>
      </w:r>
    </w:p>
    <w:p w:rsidR="6AA6C757" w:rsidP="4ED0B912" w:rsidRDefault="6AA6C757" w14:paraId="419251CD" w14:textId="4C16DF3F">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Roztriediť objekty podľa ich príslušnej farby na určené miesta. </w:t>
      </w:r>
    </w:p>
    <w:p w:rsidR="6AA6C757" w:rsidP="4ED0B912" w:rsidRDefault="6AA6C757" w14:paraId="60DEC827" w14:textId="36D8851F">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F6E7E60" w14:textId="3E2657D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vývoj projektu autori použili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senzor farby TCS3200D a SG90 </w:t>
      </w:r>
      <w:r w:rsidRPr="4ED0B912" w:rsidR="1920DB96">
        <w:rPr>
          <w:rFonts w:ascii="Times New Roman" w:hAnsi="Times New Roman" w:eastAsia="Times New Roman" w:cs="Times New Roman"/>
          <w:b w:val="0"/>
          <w:bCs w:val="0"/>
          <w:i w:val="0"/>
          <w:iCs w:val="0"/>
          <w:noProof w:val="0"/>
          <w:sz w:val="24"/>
          <w:szCs w:val="24"/>
          <w:lang w:val="sk-SK"/>
        </w:rPr>
        <w:t>servo</w:t>
      </w:r>
      <w:r w:rsidRPr="4ED0B912" w:rsidR="1920DB96">
        <w:rPr>
          <w:rFonts w:ascii="Times New Roman" w:hAnsi="Times New Roman" w:eastAsia="Times New Roman" w:cs="Times New Roman"/>
          <w:b w:val="0"/>
          <w:bCs w:val="0"/>
          <w:i w:val="0"/>
          <w:iCs w:val="0"/>
          <w:noProof w:val="0"/>
          <w:sz w:val="24"/>
          <w:szCs w:val="24"/>
          <w:lang w:val="sk-SK"/>
        </w:rPr>
        <w:t xml:space="preserve"> motor. Senzor farby pracuje na princípe RGB modelu. Senzor zachytáva vlnovú dĺžku svetla, ktorú následne posiela do </w:t>
      </w:r>
      <w:r w:rsidRPr="4ED0B912" w:rsidR="1920DB96">
        <w:rPr>
          <w:rFonts w:ascii="Times New Roman" w:hAnsi="Times New Roman" w:eastAsia="Times New Roman" w:cs="Times New Roman"/>
          <w:b w:val="0"/>
          <w:bCs w:val="0"/>
          <w:i w:val="0"/>
          <w:iCs w:val="0"/>
          <w:noProof w:val="0"/>
          <w:sz w:val="24"/>
          <w:szCs w:val="24"/>
          <w:lang w:val="sk-SK"/>
        </w:rPr>
        <w:t>arduina</w:t>
      </w:r>
      <w:r w:rsidRPr="4ED0B912" w:rsidR="1920DB96">
        <w:rPr>
          <w:rFonts w:ascii="Times New Roman" w:hAnsi="Times New Roman" w:eastAsia="Times New Roman" w:cs="Times New Roman"/>
          <w:b w:val="0"/>
          <w:bCs w:val="0"/>
          <w:i w:val="0"/>
          <w:iCs w:val="0"/>
          <w:noProof w:val="0"/>
          <w:sz w:val="24"/>
          <w:szCs w:val="24"/>
          <w:lang w:val="sk-SK"/>
        </w:rPr>
        <w:t xml:space="preserve">. Na základe napísaného kódu sa </w:t>
      </w:r>
      <w:r w:rsidRPr="4ED0B912" w:rsidR="6EC56017">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rozhodne o akú farbu sa jedná a podľa toho vykoná ďalšie úkony.</w:t>
      </w:r>
    </w:p>
    <w:p w:rsidR="6AA6C757" w:rsidP="4ED0B912" w:rsidRDefault="6AA6C757" w14:paraId="0EBBBC79" w14:textId="5A8879B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o výsledkoch tejto práce sa autori vyjadrujú k dosiahnutým výsledkom. V rámci testovania zistili, že vytvorený triediaci robot má inú presnosť triedenia vo vnútri a vonku. Konkrétne výsledky testovania presnosti vložili vo svojej práci do tabuľky. Ďalej boli identifikované možné vylepšenia, ktoré by mohli zvýšiť kvalitu robota. Záver projektu hovorí o úspešnom dosiahnutí všetkých stanovených cieľov.</w:t>
      </w:r>
    </w:p>
    <w:p w:rsidR="6AA6C757" w:rsidP="4ED0B912" w:rsidRDefault="6AA6C757" w14:paraId="34338714" w14:textId="506074D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edostatky tejto práce spočívajú v absencií spracovania dát. Obor spracovania veľkých dát je jeden z kľúčových pilierov, na ktorom stojí princíp internetu vecí, preto je veľmi dôležité využívať technológie, ktoré prispievajú k ich zhromažďovaniu a manipulácií. Nápad na vylepšenie tejto práce by mohol byť práve zameraný na zbieranie a ukladanie nameraných dát. Dáta by sa ukladali do vybranej databáz</w:t>
      </w:r>
      <w:r w:rsidRPr="4ED0B912" w:rsidR="16900B77">
        <w:rPr>
          <w:rFonts w:ascii="Times New Roman" w:hAnsi="Times New Roman" w:eastAsia="Times New Roman" w:cs="Times New Roman"/>
          <w:b w:val="0"/>
          <w:bCs w:val="0"/>
          <w:i w:val="0"/>
          <w:iCs w:val="0"/>
          <w:noProof w:val="0"/>
          <w:sz w:val="24"/>
          <w:szCs w:val="24"/>
          <w:lang w:val="sk-SK"/>
        </w:rPr>
        <w:t>e</w:t>
      </w:r>
      <w:r w:rsidRPr="4ED0B912" w:rsidR="1920DB96">
        <w:rPr>
          <w:rFonts w:ascii="Times New Roman" w:hAnsi="Times New Roman" w:eastAsia="Times New Roman" w:cs="Times New Roman"/>
          <w:b w:val="0"/>
          <w:bCs w:val="0"/>
          <w:i w:val="0"/>
          <w:iCs w:val="0"/>
          <w:noProof w:val="0"/>
          <w:sz w:val="24"/>
          <w:szCs w:val="24"/>
          <w:lang w:val="sk-SK"/>
        </w:rPr>
        <w:t xml:space="preserve"> a následne by používateľ bol schopný vidieť výsledky te</w:t>
      </w:r>
      <w:r w:rsidRPr="4ED0B912" w:rsidR="70D68A3E">
        <w:rPr>
          <w:rFonts w:ascii="Times New Roman" w:hAnsi="Times New Roman" w:eastAsia="Times New Roman" w:cs="Times New Roman"/>
          <w:b w:val="0"/>
          <w:bCs w:val="0"/>
          <w:i w:val="0"/>
          <w:iCs w:val="0"/>
          <w:noProof w:val="0"/>
          <w:sz w:val="24"/>
          <w:szCs w:val="24"/>
          <w:lang w:val="sk-SK"/>
        </w:rPr>
        <w:t>j</w:t>
      </w:r>
      <w:r w:rsidRPr="4ED0B912" w:rsidR="1920DB96">
        <w:rPr>
          <w:rFonts w:ascii="Times New Roman" w:hAnsi="Times New Roman" w:eastAsia="Times New Roman" w:cs="Times New Roman"/>
          <w:b w:val="0"/>
          <w:bCs w:val="0"/>
          <w:i w:val="0"/>
          <w:iCs w:val="0"/>
          <w:noProof w:val="0"/>
          <w:sz w:val="24"/>
          <w:szCs w:val="24"/>
          <w:lang w:val="sk-SK"/>
        </w:rPr>
        <w:t xml:space="preserve">to práce v používateľskom </w:t>
      </w:r>
      <w:r w:rsidRPr="4ED0B912" w:rsidR="2FD478D5">
        <w:rPr>
          <w:rFonts w:ascii="Times New Roman" w:hAnsi="Times New Roman" w:eastAsia="Times New Roman" w:cs="Times New Roman"/>
          <w:b w:val="0"/>
          <w:bCs w:val="0"/>
          <w:i w:val="0"/>
          <w:iCs w:val="0"/>
          <w:noProof w:val="0"/>
          <w:sz w:val="24"/>
          <w:szCs w:val="24"/>
          <w:lang w:val="sk-SK"/>
        </w:rPr>
        <w:t>rozhraní</w:t>
      </w:r>
      <w:r w:rsidRPr="4ED0B912" w:rsidR="384197CC">
        <w:rPr>
          <w:rFonts w:ascii="Times New Roman" w:hAnsi="Times New Roman" w:eastAsia="Times New Roman" w:cs="Times New Roman"/>
          <w:b w:val="0"/>
          <w:bCs w:val="0"/>
          <w:i w:val="0"/>
          <w:iCs w:val="0"/>
          <w:noProof w:val="0"/>
          <w:sz w:val="24"/>
          <w:szCs w:val="24"/>
          <w:lang w:val="sk-SK"/>
        </w:rPr>
        <w:t xml:space="preserve"> </w:t>
      </w:r>
      <w:r w:rsidRPr="4ED0B912" w:rsidR="0E344AEF">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46F29C3C" w14:textId="38C1FAD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64C3D906" w14:textId="29D94F4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1"/>
          <w:iCs w:val="1"/>
          <w:noProof w:val="0"/>
          <w:sz w:val="24"/>
          <w:szCs w:val="24"/>
          <w:lang w:val="sk-SK"/>
        </w:rPr>
        <w:t>Arduino Color Sorter Project</w:t>
      </w:r>
    </w:p>
    <w:p w:rsidR="6AA6C757" w:rsidP="4ED0B912" w:rsidRDefault="6AA6C757" w14:paraId="6F6ED803" w14:textId="20B2796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8337BC8" w14:textId="705AF7C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ďalšiu prácu na porovnanie sme si vybrali projekt zo stránky howtomechatronics.com (How to Mechatronics, 2016). Tento projekt je zameraný na tvorbu modelu automatického triediča, ktorý za pomoci mikrokontroléra Arduino Nano a senzora farby TCS3200 triedi primárne farebné lentilky. Princíp fungovania triediča autor opísal v nasledujúcich bodoch:</w:t>
      </w:r>
    </w:p>
    <w:p w:rsidR="6AA6C757" w:rsidP="4ED0B912" w:rsidRDefault="6AA6C757" w14:paraId="10CDF4E4" w14:textId="4F006731">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ko prvé sa lentilky, ktoré sú vložené do zásobníka, spustia na plochu pripojenú na prvý servo motor,</w:t>
      </w:r>
    </w:p>
    <w:p w:rsidR="6AA6C757" w:rsidP="4ED0B912" w:rsidRDefault="6AA6C757" w14:paraId="35204873" w14:textId="360D6DC3">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Servo motor následne otočí plochu s lentilkou pod senzor farby, ktorý zistí farbu predmetu,</w:t>
      </w:r>
    </w:p>
    <w:p w:rsidR="6AA6C757" w:rsidP="4ED0B912" w:rsidRDefault="6AA6C757" w14:paraId="2F7FD6E2" w14:textId="690B7920">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a základe zistenej farby sa druhý servo motor otočí na príslušnú pozíciu a prvý servo motor znova otočí plochu a lentilka prepadne cez otvor na vodiacu lištu.</w:t>
      </w:r>
    </w:p>
    <w:p w:rsidR="6AA6C757" w:rsidP="4ED0B912" w:rsidRDefault="6AA6C757" w14:paraId="553990C0" w14:textId="1CAC6D1D">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4C68415A" w14:textId="3CC702C0">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utor sa v projekte najviac zameral na opis tvorby tejto triedičky. Prvým krokom bolo namodelovanie a vyrobenie jednotlivých častí triedičky. Na modelovanie a zobrazenie častí bol použitý modelovací softvér Solidworks 3D. Ako ďalšie sa v práci spomína schéma zapojenia a zoznam všetkých použitých komponentov. Ako posledné sú opísané logika a princíp napísaného kódu pre platformu Arduino a práca sa končí finálnym doladením dizajnu triedičky.</w:t>
      </w:r>
    </w:p>
    <w:p w:rsidR="6AA6C757" w:rsidP="4ED0B912" w:rsidRDefault="6AA6C757" w14:paraId="1D0591BF" w14:textId="48055F39">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Za nedostatky práce môžeme považovať to, že sa autor nezmienil o výsledkoch, ku ktorým sa počas práce dopracoval. Tým pádom nie je možné opísať parametre, ktoré definujú úspešnosť práce, napríklad presnosť vytvorenej triedičky. Práca by sa opäť mohla doplniť o technológie zodpovedné za spracovanie, ukladanie a zobrazovanie nameraných dát.</w:t>
      </w:r>
    </w:p>
    <w:p w:rsidR="6AA6C757" w:rsidP="4ED0B912" w:rsidRDefault="6AA6C757" w14:paraId="0C78DD75" w14:textId="474B3EF6">
      <w:pPr>
        <w:pStyle w:val="Normal"/>
      </w:pPr>
    </w:p>
    <w:bookmarkStart w:name="_Toc195670725" w:id="122"/>
    <w:bookmarkStart w:name="_Toc195684473" w:id="123"/>
    <w:bookmarkStart w:name="_Toc309047438" w:id="124"/>
    <w:bookmarkStart w:name="_Toc309047484" w:id="125"/>
    <w:bookmarkStart w:name="_Toc309047601" w:id="126"/>
    <w:bookmarkStart w:name="_Toc339279014" w:id="127"/>
    <w:bookmarkEnd w:id="122"/>
    <w:bookmarkEnd w:id="123"/>
    <w:bookmarkEnd w:id="124"/>
    <w:bookmarkEnd w:id="125"/>
    <w:bookmarkEnd w:id="126"/>
    <w:bookmarkEnd w:id="127"/>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p w:rsidRPr="00E31089" w:rsidR="006E386F" w:rsidP="4ED0B912" w:rsidRDefault="006E386F" w14:paraId="5272CC7A" w14:textId="0E16FEA2">
      <w:pPr>
        <w:pStyle w:val="Normal"/>
        <w:ind/>
        <w:rPr>
          <w:b w:val="1"/>
          <w:bCs w:val="1"/>
          <w:color w:val="FFFFFF" w:themeColor="background1" w:themeTint="FF" w:themeShade="FF"/>
        </w:rPr>
      </w:pPr>
    </w:p>
    <w:p w:rsidRPr="00E31089" w:rsidR="006E386F" w:rsidP="006E386F" w:rsidRDefault="006E386F" w14:paraId="191B4ECC"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7AA9FDB" w14:textId="77777777">
      <w:pPr>
        <w:pStyle w:val="Heading1"/>
      </w:pPr>
      <w:bookmarkStart w:name="_Toc339279017" w:id="148"/>
      <w:bookmarkStart w:name="_Toc106096428" w:id="54674528"/>
      <w:r w:rsidR="006E386F">
        <w:rPr/>
        <w:t>2</w:t>
      </w:r>
      <w:r>
        <w:tab/>
      </w:r>
      <w:r w:rsidR="006E386F">
        <w:rPr/>
        <w:t>Ciele záverečnej práce</w:t>
      </w:r>
      <w:bookmarkEnd w:id="138"/>
      <w:bookmarkEnd w:id="139"/>
      <w:bookmarkEnd w:id="140"/>
      <w:bookmarkEnd w:id="148"/>
      <w:bookmarkEnd w:id="54674528"/>
    </w:p>
    <w:p w:rsidRPr="00E31089" w:rsidR="006E386F" w:rsidP="4ED0B912" w:rsidRDefault="006E386F" w14:paraId="656D97A2" w14:textId="518C2E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mikrokontroléra, ktorá bude schopná identifikovať predmety na základe farby a bude súčasťou internetu vecí.</w:t>
      </w:r>
    </w:p>
    <w:p w:rsidRPr="00E31089" w:rsidR="006E386F" w:rsidP="4ED0B912" w:rsidRDefault="006E386F" w14:paraId="5296C303" w14:textId="52C8394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71D969C6" w14:textId="5006648A">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1"/>
          <w:bCs w:val="1"/>
          <w:i w:val="0"/>
          <w:iCs w:val="0"/>
          <w:noProof w:val="0"/>
          <w:sz w:val="24"/>
          <w:szCs w:val="24"/>
          <w:lang w:val="sk-SK"/>
        </w:rPr>
        <w:t>Podciele:</w:t>
      </w:r>
    </w:p>
    <w:p w:rsidRPr="00E31089" w:rsidR="006E386F" w:rsidP="4ED0B912" w:rsidRDefault="006E386F" w14:paraId="7B0192EC" w14:textId="218D329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zostaviť triediacu linku, ktorá bude schopná detegovať predmety na základe farby,</w:t>
      </w:r>
    </w:p>
    <w:p w:rsidRPr="00E31089" w:rsidR="006E386F" w:rsidP="4ED0B912" w:rsidRDefault="006E386F" w14:paraId="1AA1EEBC" w14:textId="7A112D7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implementovať dopravný pás, ktorý bude slúžiť na prepravu materiálu cez triediacu linku,</w:t>
      </w:r>
    </w:p>
    <w:p w:rsidRPr="00E31089" w:rsidR="006E386F" w:rsidP="4ED0B912" w:rsidRDefault="006E386F" w14:paraId="78ABB211" w14:textId="70530BC7">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Použiť vhodný mikrokontrolér na automatické riadenie linky a implementovať vhodné vstupné komponenty na zachytávanie dát,</w:t>
      </w:r>
    </w:p>
    <w:p w:rsidRPr="00E31089" w:rsidR="006E386F" w:rsidP="4ED0B912" w:rsidRDefault="006E386F" w14:paraId="0AE59C98" w14:textId="57E39E14">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vhodnú schému zapojenia mikrokontroléra a jednotlivých komponentov,</w:t>
      </w:r>
    </w:p>
    <w:p w:rsidRPr="00E31089" w:rsidR="006E386F" w:rsidP="4ED0B912" w:rsidRDefault="006E386F" w14:paraId="470EBD6B" w14:textId="35619CBB">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vytvoriť databázový systém, ktorý bude ukladať namerané dáta,</w:t>
      </w:r>
    </w:p>
    <w:p w:rsidRPr="00E31089" w:rsidR="006E386F" w:rsidP="4ED0B912" w:rsidRDefault="006E386F" w14:paraId="06753C9C" w14:textId="2F35F86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mobilnú aplikáciu, ktorá bude schopná sledovať uložené dáta v databáze,</w:t>
      </w:r>
    </w:p>
    <w:p w:rsidRPr="00E31089" w:rsidR="006E386F" w:rsidP="4ED0B912" w:rsidRDefault="006E386F" w14:paraId="7FB9FB23" w14:textId="20ADC55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kern w:val="32"/>
          <w:sz w:val="24"/>
          <w:szCs w:val="24"/>
          <w:lang w:val="sk-SK"/>
        </w:rPr>
        <w:sectPr w:rsidRPr="00E31089" w:rsidR="006E386F" w:rsidSect="00C84314">
          <w:pgSz w:w="11907" w:h="16840" w:orient="portrait" w:code="9"/>
          <w:pgMar w:top="1418" w:right="1418" w:bottom="1418" w:left="1985" w:header="709" w:footer="709" w:gutter="0"/>
          <w:cols w:space="708"/>
          <w:titlePg/>
        </w:sectPr>
      </w:pPr>
      <w:r w:rsidRPr="4ED0B912" w:rsidR="0A1A7AF5">
        <w:rPr>
          <w:rFonts w:ascii="Times New Roman" w:hAnsi="Times New Roman" w:eastAsia="Times New Roman" w:cs="Times New Roman"/>
          <w:b w:val="0"/>
          <w:bCs w:val="0"/>
          <w:i w:val="0"/>
          <w:iCs w:val="0"/>
          <w:noProof w:val="0"/>
          <w:sz w:val="24"/>
          <w:szCs w:val="24"/>
          <w:lang w:val="sk-SK"/>
        </w:rPr>
        <w:t>Otestovať zostavenú triediacu linku.</w:t>
      </w:r>
    </w:p>
    <w:p w:rsidRPr="00E31089" w:rsidR="006E386F" w:rsidP="006E386F" w:rsidRDefault="006E386F" w14:paraId="1CE46F91" w14:textId="77777777">
      <w:pPr>
        <w:pStyle w:val="Heading1"/>
      </w:pPr>
      <w:bookmarkStart w:name="_Toc339279018" w:id="155"/>
      <w:bookmarkStart w:name="_Toc309047444" w:id="157"/>
      <w:bookmarkStart w:name="_Toc309047490" w:id="158"/>
      <w:bookmarkStart w:name="_Toc309047607" w:id="159"/>
      <w:bookmarkStart w:name="_Toc339279022" w:id="160"/>
      <w:bookmarkStart w:name="_Toc195670726" w:id="153"/>
      <w:bookmarkStart w:name="_Toc195684474" w:id="154"/>
      <w:bookmarkStart w:name="_Toc1873168487" w:id="1522764910"/>
      <w:r w:rsidR="006E386F">
        <w:rPr/>
        <w:t>3</w:t>
      </w:r>
      <w:r>
        <w:tab/>
      </w:r>
      <w:bookmarkEnd w:id="155"/>
      <w:r w:rsidR="006E386F">
        <w:rPr/>
        <w:t>Návrh a metodika</w:t>
      </w:r>
      <w:bookmarkEnd w:id="1522764910"/>
    </w:p>
    <w:p w:rsidRPr="005E18DF" w:rsidR="005E18DF" w:rsidP="4ED0B912" w:rsidRDefault="005E18DF" w14:paraId="25A5D00B" w14:textId="3EA48E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drobným prehľadom a analýzou súčasného stavu sme získali aktuálny prehľad o priemyselnom vývoji internetu vecí. Z niekoľkých publikácií a internetových článkov a zdrojov sme zadefinovali prvky, ktoré tvoria IoT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Pr="005E18DF" w:rsidR="005E18DF" w:rsidP="4ED0B912" w:rsidRDefault="005E18DF" w14:paraId="19386BC5" w14:textId="275A1A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áklade uvedeným faktov sme sa rozhodli vytvoriť model automatizovanej triediacej linky, ktorá bude triediť PET fľaše pomocou mikrokontroléra a s využitím senzorov zaznamenávať údaje do databázy, ktorú premietneme vo vytvorenej mobilnej aplikácií.</w:t>
      </w:r>
    </w:p>
    <w:p w:rsidRPr="005E18DF" w:rsidR="005E18DF" w:rsidP="4ED0B912" w:rsidRDefault="005E18DF" w14:paraId="6E45F278" w14:textId="7021E45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Pr="005E18DF" w:rsidR="005E18DF" w:rsidP="4ED0B912" w:rsidRDefault="005E18DF" w14:paraId="1D4E69FB" w14:textId="788381E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32BAD0A" w14:textId="44B037C4">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146103946" w:id="1844764679"/>
      <w:r w:rsidRPr="72F6BD9C" w:rsidR="7CF4FE67">
        <w:rPr>
          <w:rFonts w:ascii="Times New Roman" w:hAnsi="Times New Roman" w:eastAsia="Times New Roman" w:cs="Times New Roman"/>
          <w:b w:val="1"/>
          <w:bCs w:val="1"/>
          <w:i w:val="0"/>
          <w:iCs w:val="0"/>
          <w:caps w:val="1"/>
          <w:noProof w:val="0"/>
          <w:sz w:val="24"/>
          <w:szCs w:val="24"/>
          <w:lang w:val="sk-SK"/>
        </w:rPr>
        <w:t>3.1</w:t>
      </w:r>
      <w:r>
        <w:tab/>
      </w:r>
      <w:r w:rsidRPr="72F6BD9C" w:rsidR="7CF4FE67">
        <w:rPr>
          <w:rFonts w:ascii="Times New Roman" w:hAnsi="Times New Roman" w:eastAsia="Times New Roman" w:cs="Times New Roman"/>
          <w:b w:val="1"/>
          <w:bCs w:val="1"/>
          <w:i w:val="0"/>
          <w:iCs w:val="0"/>
          <w:caps w:val="1"/>
          <w:noProof w:val="0"/>
          <w:sz w:val="24"/>
          <w:szCs w:val="24"/>
          <w:lang w:val="sk-SK"/>
        </w:rPr>
        <w:t>Triediaca linka</w:t>
      </w:r>
      <w:bookmarkEnd w:id="1844764679"/>
    </w:p>
    <w:p w:rsidRPr="005E18DF" w:rsidR="005E18DF" w:rsidP="4ED0B912" w:rsidRDefault="005E18DF" w14:paraId="6A1D097E" w14:textId="53F5D7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jasných cieľov našej práce sme získala predstavu o tom, čo všetko je potrebné urobiť pre ich splnenie. Ako prvé sme sa rozhodli navrhnúť a vytvoriť model našej triediacej linky. Pri samotnom návrhu sme mali niekoľko možností ako postupovať. Model aktívne používanej triediacej linky bolo možné navrhnúť a vytvoriť vo virtuálnom prostredí vo forme digitálneho dvojčaťa (ang.: Digital Twin). Konkrétne v našom prípade sme sa však rozhodli vytvoriť reálny model vybranej linky, ktorý lepšie zobrazoval predstavy o linke.</w:t>
      </w:r>
    </w:p>
    <w:p w:rsidRPr="005E18DF" w:rsidR="005E18DF" w:rsidP="4ED0B912" w:rsidRDefault="005E18DF" w14:paraId="64C73BD3" w14:textId="7071CA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1081C937" w14:textId="215E2CEA">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685410982" w:id="1053889422"/>
      <w:r w:rsidRPr="72F6BD9C" w:rsidR="7CF4FE67">
        <w:rPr>
          <w:rFonts w:ascii="Times New Roman" w:hAnsi="Times New Roman" w:eastAsia="Times New Roman" w:cs="Times New Roman"/>
          <w:b w:val="1"/>
          <w:bCs w:val="1"/>
          <w:i w:val="0"/>
          <w:iCs w:val="0"/>
          <w:noProof w:val="0"/>
          <w:sz w:val="24"/>
          <w:szCs w:val="24"/>
          <w:lang w:val="sk-SK"/>
        </w:rPr>
        <w:t>3.1.1</w:t>
      </w:r>
      <w:r>
        <w:tab/>
      </w:r>
      <w:r w:rsidRPr="72F6BD9C" w:rsidR="7CF4FE67">
        <w:rPr>
          <w:rFonts w:ascii="Times New Roman" w:hAnsi="Times New Roman" w:eastAsia="Times New Roman" w:cs="Times New Roman"/>
          <w:b w:val="1"/>
          <w:bCs w:val="1"/>
          <w:i w:val="0"/>
          <w:iCs w:val="0"/>
          <w:noProof w:val="0"/>
          <w:sz w:val="24"/>
          <w:szCs w:val="24"/>
          <w:lang w:val="sk-SK"/>
        </w:rPr>
        <w:t>Návrh triediacej linky</w:t>
      </w:r>
      <w:bookmarkEnd w:id="1053889422"/>
    </w:p>
    <w:p w:rsidRPr="005E18DF" w:rsidR="005E18DF" w:rsidP="4ED0B912" w:rsidRDefault="005E18DF" w14:paraId="1F6217E2" w14:textId="448ADD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návrhom triediacej linky sme museli získať konkrétne parametre linky, ktorá je využívaná v priemysle alebo všeobecne v praxi. Pri získavaní konkrétnych parametrov sme narazili na niekoľko problémov. Pri pokuse o získanie potrebných informácií sme sa pokúsili kontaktovať nemenovanú firmu, ktorá sídli priamo na Slovensku a ktorá sa pohybuje v obore recyklácie a spracovania plastového odpadu a plastových výrobkov, no informácie, ktoré sme hľadali sme nenašli. Takéto firmy pravdepodobne nie sú schopné poskytovať akékoľvek informácie o využívaní svojich prostriedkov či </w:t>
      </w:r>
      <w:r w:rsidRPr="4ED0B912" w:rsidR="7CF4FE67">
        <w:rPr>
          <w:rFonts w:ascii="Times New Roman" w:hAnsi="Times New Roman" w:eastAsia="Times New Roman" w:cs="Times New Roman"/>
          <w:b w:val="0"/>
          <w:bCs w:val="0"/>
          <w:i w:val="0"/>
          <w:iCs w:val="0"/>
          <w:noProof w:val="0"/>
          <w:sz w:val="24"/>
          <w:szCs w:val="24"/>
          <w:lang w:val="sk-SK"/>
        </w:rPr>
        <w:t>zariaden</w:t>
      </w:r>
      <w:r w:rsidRPr="4ED0B912" w:rsidR="04FA7505">
        <w:rPr>
          <w:rFonts w:ascii="Times New Roman" w:hAnsi="Times New Roman" w:eastAsia="Times New Roman" w:cs="Times New Roman"/>
          <w:b w:val="0"/>
          <w:bCs w:val="0"/>
          <w:i w:val="0"/>
          <w:iCs w:val="0"/>
          <w:noProof w:val="0"/>
          <w:sz w:val="24"/>
          <w:szCs w:val="24"/>
          <w:lang w:val="sk-SK"/>
        </w:rPr>
        <w:t>iach</w:t>
      </w:r>
      <w:r w:rsidRPr="4ED0B912" w:rsidR="7CF4FE67">
        <w:rPr>
          <w:rFonts w:ascii="Times New Roman" w:hAnsi="Times New Roman" w:eastAsia="Times New Roman" w:cs="Times New Roman"/>
          <w:b w:val="0"/>
          <w:bCs w:val="0"/>
          <w:i w:val="0"/>
          <w:iCs w:val="0"/>
          <w:noProof w:val="0"/>
          <w:sz w:val="24"/>
          <w:szCs w:val="24"/>
          <w:lang w:val="sk-SK"/>
        </w:rPr>
        <w:t>, nakoľko sa takéto informácie môžu považovať za citlivé údaje a tým pádom nie je možné ich poskytovať osobám tretích strán.</w:t>
      </w:r>
    </w:p>
    <w:p w:rsidRPr="005E18DF" w:rsidR="005E18DF" w:rsidP="4ED0B912" w:rsidRDefault="005E18DF" w14:paraId="634B9B16" w14:textId="41B2B68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ia možnosť bola získať potrebné informácie o konkrétnej triediacej linke, ktoré sú voľne dostupné na internete v podobe rôznych katalógov alebo brožúr. Tu sme však znova narazili na iný problém a ten bol malý počet takýchto webových stránok alebo dokumentov. Každá menšia či väčšia firma, ktorá sa pohybuje </w:t>
      </w:r>
      <w:r w:rsidRPr="4ED0B912" w:rsidR="5211F7BD">
        <w:rPr>
          <w:rFonts w:ascii="Times New Roman" w:hAnsi="Times New Roman" w:eastAsia="Times New Roman" w:cs="Times New Roman"/>
          <w:b w:val="0"/>
          <w:bCs w:val="0"/>
          <w:i w:val="0"/>
          <w:iCs w:val="0"/>
          <w:noProof w:val="0"/>
          <w:sz w:val="24"/>
          <w:szCs w:val="24"/>
          <w:lang w:val="sk-SK"/>
        </w:rPr>
        <w:t>v</w:t>
      </w:r>
      <w:r w:rsidRPr="4ED0B912" w:rsidR="7CF4FE67">
        <w:rPr>
          <w:rFonts w:ascii="Times New Roman" w:hAnsi="Times New Roman" w:eastAsia="Times New Roman" w:cs="Times New Roman"/>
          <w:b w:val="0"/>
          <w:bCs w:val="0"/>
          <w:i w:val="0"/>
          <w:iCs w:val="0"/>
          <w:noProof w:val="0"/>
          <w:sz w:val="24"/>
          <w:szCs w:val="24"/>
          <w:lang w:val="sk-SK"/>
        </w:rPr>
        <w:t xml:space="preserve"> priemyselnom obore, sa snaží uchovávať svoje citlivé údaje a informácie o využívaných produktoch a zariadeniach, ktoré používa pri poskytovaní služieb.</w:t>
      </w:r>
    </w:p>
    <w:p w:rsidRPr="005E18DF" w:rsidR="005E18DF" w:rsidP="4ED0B912" w:rsidRDefault="005E18DF" w14:paraId="121ACA6F" w14:textId="0ED3EC9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Ďalšou možnosťou bolo vyhľadať určité firmy, ktorých služby zahŕňajú aj predaj, montovanie alebo navrhovanie a zostrojenie triediacich liniek a s nimi súvisiacich zariadení. Po prehľadaní niekoľkých takýchto webových stránok firiem sa nám podarilo nájsť potrebné informácie. Webová stránka firmy MSWsorting (MSWsorting) ponúka konkrétne modely zariadení využívaných v priemyselnom faktore na spracovanie a recykláciu odpadových produktov. Súčasťou stránky je aj súbor pdf, ktorý predstavuje katalóg ponúkaných zariadení. Katalóg zároveň obsahuje ilustračné obrázky zariadení, informácie o týchto zariadeniach a konkrétne parametre ponúkaných modelov.</w:t>
      </w:r>
    </w:p>
    <w:p w:rsidRPr="005E18DF" w:rsidR="005E18DF" w:rsidP="4ED0B912" w:rsidRDefault="005E18DF" w14:paraId="73416E6C" w14:textId="12FF7FD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textId="209043A4" w14:paraId="73D7EDB5">
      <w:pPr>
        <w:pStyle w:val="Caption"/>
        <w:rPr>
          <w:rFonts w:ascii="Times New Roman" w:hAnsi="Times New Roman" w:eastAsia="Times New Roman" w:cs="Times New Roman"/>
          <w:b w:val="0"/>
          <w:bCs w:val="0"/>
          <w:i w:val="1"/>
          <w:iCs w:val="1"/>
          <w:noProof w:val="0"/>
          <w:sz w:val="24"/>
          <w:szCs w:val="24"/>
          <w:vertAlign w:val="superscript"/>
          <w:lang w:val="sk-SK"/>
        </w:rPr>
      </w:pPr>
      <w:bookmarkStart w:name="_Int_qTvxne1E" w:id="752415628"/>
      <w:r w:rsidR="7CF4FE67">
        <w:drawing>
          <wp:inline wp14:editId="51650E89" wp14:anchorId="073DAE36">
            <wp:extent cx="4572000" cy="1857375"/>
            <wp:effectExtent l="0" t="0" r="0" b="0"/>
            <wp:docPr id="413039926" name="" title=""/>
            <wp:cNvGraphicFramePr>
              <a:graphicFrameLocks noChangeAspect="1"/>
            </wp:cNvGraphicFramePr>
            <a:graphic>
              <a:graphicData uri="http://schemas.openxmlformats.org/drawingml/2006/picture">
                <pic:pic>
                  <pic:nvPicPr>
                    <pic:cNvPr id="0" name=""/>
                    <pic:cNvPicPr/>
                  </pic:nvPicPr>
                  <pic:blipFill>
                    <a:blip r:embed="R758b1bcd6be141ab">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p>
    <w:p w:rsidRPr="005E18DF" w:rsidR="005E18DF" w:rsidP="72F6BD9C" w:rsidRDefault="005E18DF" w14:paraId="53ED7356" w14:textId="209043A4">
      <w:pPr>
        <w:pStyle w:val="Caption"/>
        <w:rPr>
          <w:rFonts w:ascii="Times New Roman" w:hAnsi="Times New Roman" w:eastAsia="Times New Roman" w:cs="Times New Roman"/>
          <w:b w:val="0"/>
          <w:bCs w:val="0"/>
          <w:i w:val="1"/>
          <w:iCs w:val="1"/>
          <w:noProof w:val="0"/>
          <w:sz w:val="24"/>
          <w:szCs w:val="24"/>
          <w:vertAlign w:val="superscript"/>
          <w:lang w:val="sk-SK"/>
        </w:rPr>
      </w:pPr>
      <w:r w:rsidRPr="72F6BD9C" w:rsidR="7CF4FE67">
        <w:rPr>
          <w:noProof w:val="0"/>
          <w:lang w:val="sk-SK"/>
        </w:rPr>
        <w:t>Obrázok 5 Optická triediaca linka</w:t>
      </w:r>
      <w:bookmarkEnd w:id="752415628"/>
      <w:r w:rsidRPr="72F6BD9C">
        <w:rPr>
          <w:noProof w:val="0"/>
          <w:lang w:val="sk-SK"/>
        </w:rPr>
        <w:footnoteReference w:id="3712"/>
      </w:r>
    </w:p>
    <w:p w:rsidRPr="005E18DF" w:rsidR="005E18DF" w:rsidP="4ED0B912" w:rsidRDefault="005E18DF" w14:paraId="05D0D8B9" w14:textId="6EAE5C0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835597C" w14:textId="1AC8718E">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 našu prácu sme sa rozhodli použiť model triediacej linky s názvom optická triediaca linka (ang.: Optical Sorter) od spoločnosti MSWsorting. Obrázok 5 zachytáva vybrané zariadenie z webového katalógu. Jedná sa o pomerne sofistikované zariadenie, ktoré na triedenie rôznych typov a veľkosti materiálov využívajú optické senzory a rozpoznávanie objektov pomocou umelej inteligencie. Všetky podstatné schopnosti, ktoré toto zariadenie má sú:</w:t>
      </w:r>
    </w:p>
    <w:p w:rsidRPr="005E18DF" w:rsidR="005E18DF" w:rsidP="4ED0B912" w:rsidRDefault="005E18DF" w14:paraId="322474BD" w14:textId="5AE37DB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Blízko infračervená, svetelne viditeľná spektroskopia, detekcia kovov, umelá inteligencia, rôzne dodatočné senzory.</w:t>
      </w:r>
    </w:p>
    <w:p w:rsidRPr="005E18DF" w:rsidR="005E18DF" w:rsidP="4ED0B912" w:rsidRDefault="005E18DF" w14:paraId="2FB7E842" w14:textId="1A9E9A9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chopnosť presne triediť recyklovateľné  zmesi z domáceho odpadu.</w:t>
      </w:r>
    </w:p>
    <w:p w:rsidRPr="005E18DF" w:rsidR="005E18DF" w:rsidP="4ED0B912" w:rsidRDefault="005E18DF" w14:paraId="1D7438C5" w14:textId="701DE9E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Môže triediť PET fľaše, HDPE fľaše, plechovky, kartón. Plastové fľaše môžu byť triedené podľa farby a materiálu.</w:t>
      </w:r>
    </w:p>
    <w:p w:rsidRPr="005E18DF" w:rsidR="005E18DF" w:rsidP="4ED0B912" w:rsidRDefault="005E18DF" w14:paraId="4C22D516" w14:textId="44B7A9FA">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Rafinované, inteligentné a digitálne triedenie.</w:t>
      </w:r>
    </w:p>
    <w:p w:rsidRPr="005E18DF" w:rsidR="005E18DF" w:rsidP="4ED0B912" w:rsidRDefault="005E18DF" w14:paraId="5ABD1B2F" w14:textId="7D9C515D">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osť triedenia môže dosiahnuť viac ako 95% a miera odstránenia materiálu je nízka.</w:t>
      </w:r>
    </w:p>
    <w:p w:rsidRPr="005E18DF" w:rsidR="005E18DF" w:rsidP="4ED0B912" w:rsidRDefault="005E18DF" w14:paraId="751E2CF6" w14:textId="06ED834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ysokorýchlostný vyhadzovací ventil, maximálna rýchlosť pásu môže dosiahnuť 6,5 m/s, veľké množstvo spracovaného materiálu (MSWsorting).</w:t>
      </w:r>
    </w:p>
    <w:p w:rsidRPr="005E18DF" w:rsidR="005E18DF" w:rsidP="4ED0B912" w:rsidRDefault="005E18DF" w14:paraId="729BC2B3" w14:textId="12B9B980">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57CE1D" w14:textId="2FCA699D">
      <w:pPr>
        <w:pStyle w:val="Normal"/>
        <w:rPr>
          <w:rFonts w:ascii="Times New Roman" w:hAnsi="Times New Roman" w:eastAsia="Times New Roman" w:cs="Times New Roman"/>
          <w:b w:val="0"/>
          <w:bCs w:val="0"/>
          <w:i w:val="0"/>
          <w:iCs w:val="0"/>
          <w:noProof w:val="0"/>
          <w:sz w:val="24"/>
          <w:szCs w:val="24"/>
          <w:lang w:val="sk-SK"/>
        </w:rPr>
      </w:pPr>
      <w:r w:rsidRPr="4ED0B912" w:rsidR="7CF4FE67">
        <w:rPr>
          <w:b w:val="0"/>
          <w:bCs w:val="0"/>
          <w:i w:val="0"/>
          <w:iCs w:val="0"/>
          <w:noProof w:val="0"/>
          <w:lang w:val="sk-SK"/>
        </w:rPr>
        <w:t>Ďalej katalóg ponúka konkrétne parametre a presnejšie informácie o danom zariadení. V katalógu sú taktiež zariadenia rozdelené do dostupných modelov, ktoré spoločnosť ponúka. Pri výbere si používateľ môže vybrať konkrétny model daného zariadenia podľa jeho vlastných potrieb a požiadaviek. Všetky konkrétne parametre pre jednotlivé modely linky môžeme vidieť v tabuľke 2.</w:t>
      </w:r>
    </w:p>
    <w:p w:rsidRPr="005E18DF" w:rsidR="005E18DF" w:rsidP="4ED0B912" w:rsidRDefault="005E18DF" w14:paraId="48196DEE" w14:textId="1C9367B8">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DB87E" w14:textId="13AD82D2">
      <w:pPr>
        <w:pStyle w:val="Normal"/>
        <w:rPr>
          <w:rStyle w:val="FootnoteReference"/>
          <w:rFonts w:ascii="Times New Roman" w:hAnsi="Times New Roman" w:eastAsia="Times New Roman" w:cs="Times New Roman"/>
          <w:b w:val="0"/>
          <w:bCs w:val="0"/>
          <w:i w:val="0"/>
          <w:iCs w:val="0"/>
          <w:noProof w:val="0"/>
          <w:sz w:val="24"/>
          <w:szCs w:val="24"/>
          <w:lang w:val="sk-SK"/>
        </w:rPr>
      </w:pPr>
      <w:r w:rsidRPr="4ED0B912" w:rsidR="7CF4FE67">
        <w:rPr>
          <w:b w:val="0"/>
          <w:bCs w:val="0"/>
          <w:i w:val="1"/>
          <w:iCs w:val="1"/>
          <w:noProof w:val="0"/>
          <w:lang w:val="sk-SK"/>
        </w:rPr>
        <w:t>Tabuľka 2 Parametre modelov optickej triediacej linky</w:t>
      </w:r>
      <w:r w:rsidRPr="4ED0B912">
        <w:rPr>
          <w:rStyle w:val="FootnoteReference"/>
          <w:rFonts w:ascii="Times New Roman" w:hAnsi="Times New Roman" w:eastAsia="Times New Roman" w:cs="Times New Roman"/>
          <w:b w:val="0"/>
          <w:bCs w:val="0"/>
          <w:i w:val="0"/>
          <w:iCs w:val="0"/>
          <w:noProof w:val="0"/>
          <w:sz w:val="24"/>
          <w:szCs w:val="24"/>
          <w:lang w:val="sk-SK"/>
        </w:rPr>
        <w:footnoteReference w:id="5298"/>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040"/>
        <w:gridCol w:w="2040"/>
        <w:gridCol w:w="2040"/>
        <w:gridCol w:w="2040"/>
      </w:tblGrid>
      <w:tr w:rsidR="4ED0B912" w:rsidTr="4ED0B912" w14:paraId="607A15C9">
        <w:trPr>
          <w:trHeight w:val="300"/>
        </w:trPr>
        <w:tc>
          <w:tcPr>
            <w:tcW w:w="2040" w:type="dxa"/>
            <w:tcMar>
              <w:left w:w="105" w:type="dxa"/>
              <w:right w:w="105" w:type="dxa"/>
            </w:tcMar>
            <w:vAlign w:val="top"/>
          </w:tcPr>
          <w:p w:rsidR="4ED0B912" w:rsidP="4ED0B912" w:rsidRDefault="4ED0B912" w14:paraId="1B2C723E" w14:textId="6AF70F37">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el</w:t>
            </w:r>
          </w:p>
        </w:tc>
        <w:tc>
          <w:tcPr>
            <w:tcW w:w="2040" w:type="dxa"/>
            <w:tcMar>
              <w:left w:w="105" w:type="dxa"/>
              <w:right w:w="105" w:type="dxa"/>
            </w:tcMar>
            <w:vAlign w:val="top"/>
          </w:tcPr>
          <w:p w:rsidR="4ED0B912" w:rsidP="4ED0B912" w:rsidRDefault="4ED0B912" w14:paraId="75A47725" w14:textId="32F969E7">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1400</w:t>
            </w:r>
          </w:p>
        </w:tc>
        <w:tc>
          <w:tcPr>
            <w:tcW w:w="2040" w:type="dxa"/>
            <w:tcMar>
              <w:left w:w="105" w:type="dxa"/>
              <w:right w:w="105" w:type="dxa"/>
            </w:tcMar>
            <w:vAlign w:val="top"/>
          </w:tcPr>
          <w:p w:rsidR="4ED0B912" w:rsidP="4ED0B912" w:rsidRDefault="4ED0B912" w14:paraId="06B6A47B" w14:textId="6E78E7E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000</w:t>
            </w:r>
          </w:p>
        </w:tc>
        <w:tc>
          <w:tcPr>
            <w:tcW w:w="2040" w:type="dxa"/>
            <w:tcMar>
              <w:left w:w="105" w:type="dxa"/>
              <w:right w:w="105" w:type="dxa"/>
            </w:tcMar>
            <w:vAlign w:val="top"/>
          </w:tcPr>
          <w:p w:rsidR="4ED0B912" w:rsidP="4ED0B912" w:rsidRDefault="4ED0B912" w14:paraId="1F03C58E" w14:textId="72EF928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800</w:t>
            </w:r>
          </w:p>
        </w:tc>
      </w:tr>
      <w:tr w:rsidR="4ED0B912" w:rsidTr="4ED0B912" w14:paraId="3AA642F0">
        <w:trPr>
          <w:trHeight w:val="300"/>
        </w:trPr>
        <w:tc>
          <w:tcPr>
            <w:tcW w:w="2040" w:type="dxa"/>
            <w:tcMar>
              <w:left w:w="105" w:type="dxa"/>
              <w:right w:w="105" w:type="dxa"/>
            </w:tcMar>
            <w:vAlign w:val="top"/>
          </w:tcPr>
          <w:p w:rsidR="4ED0B912" w:rsidP="4ED0B912" w:rsidRDefault="4ED0B912" w14:paraId="1BE7F095" w14:textId="10867456">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írka pása</w:t>
            </w:r>
          </w:p>
        </w:tc>
        <w:tc>
          <w:tcPr>
            <w:tcW w:w="2040" w:type="dxa"/>
            <w:tcMar>
              <w:left w:w="105" w:type="dxa"/>
              <w:right w:w="105" w:type="dxa"/>
            </w:tcMar>
            <w:vAlign w:val="top"/>
          </w:tcPr>
          <w:p w:rsidR="4ED0B912" w:rsidP="4ED0B912" w:rsidRDefault="4ED0B912" w14:paraId="3FDEEB36" w14:textId="6D43656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400mm</w:t>
            </w:r>
          </w:p>
        </w:tc>
        <w:tc>
          <w:tcPr>
            <w:tcW w:w="2040" w:type="dxa"/>
            <w:tcMar>
              <w:left w:w="105" w:type="dxa"/>
              <w:right w:w="105" w:type="dxa"/>
            </w:tcMar>
            <w:vAlign w:val="top"/>
          </w:tcPr>
          <w:p w:rsidR="4ED0B912" w:rsidP="4ED0B912" w:rsidRDefault="4ED0B912" w14:paraId="5FABD73D" w14:textId="49984C0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00mm</w:t>
            </w:r>
          </w:p>
        </w:tc>
        <w:tc>
          <w:tcPr>
            <w:tcW w:w="2040" w:type="dxa"/>
            <w:tcMar>
              <w:left w:w="105" w:type="dxa"/>
              <w:right w:w="105" w:type="dxa"/>
            </w:tcMar>
            <w:vAlign w:val="top"/>
          </w:tcPr>
          <w:p w:rsidR="4ED0B912" w:rsidP="4ED0B912" w:rsidRDefault="4ED0B912" w14:paraId="1527406B" w14:textId="2B5DFA6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800mm</w:t>
            </w:r>
          </w:p>
        </w:tc>
      </w:tr>
      <w:tr w:rsidR="4ED0B912" w:rsidTr="4ED0B912" w14:paraId="7FE799DE">
        <w:trPr>
          <w:trHeight w:val="300"/>
        </w:trPr>
        <w:tc>
          <w:tcPr>
            <w:tcW w:w="2040" w:type="dxa"/>
            <w:tcMar>
              <w:left w:w="105" w:type="dxa"/>
              <w:right w:w="105" w:type="dxa"/>
            </w:tcMar>
            <w:vAlign w:val="top"/>
          </w:tcPr>
          <w:p w:rsidR="4ED0B912" w:rsidP="4ED0B912" w:rsidRDefault="4ED0B912" w14:paraId="4AB97465" w14:textId="4EA6FBAF">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Dĺžka pása</w:t>
            </w:r>
          </w:p>
        </w:tc>
        <w:tc>
          <w:tcPr>
            <w:tcW w:w="2040" w:type="dxa"/>
            <w:tcMar>
              <w:left w:w="105" w:type="dxa"/>
              <w:right w:w="105" w:type="dxa"/>
            </w:tcMar>
            <w:vAlign w:val="top"/>
          </w:tcPr>
          <w:p w:rsidR="4ED0B912" w:rsidP="4ED0B912" w:rsidRDefault="4ED0B912" w14:paraId="0E73BAD1" w14:textId="7EFFA4F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41EBC4A3" w14:textId="4D76DDA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324A71CB" w14:textId="37D2542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r>
      <w:tr w:rsidR="4ED0B912" w:rsidTr="4ED0B912" w14:paraId="4CF84133">
        <w:trPr>
          <w:trHeight w:val="300"/>
        </w:trPr>
        <w:tc>
          <w:tcPr>
            <w:tcW w:w="2040" w:type="dxa"/>
            <w:tcMar>
              <w:left w:w="105" w:type="dxa"/>
              <w:right w:w="105" w:type="dxa"/>
            </w:tcMar>
            <w:vAlign w:val="top"/>
          </w:tcPr>
          <w:p w:rsidR="4ED0B912" w:rsidP="4ED0B912" w:rsidRDefault="4ED0B912" w14:paraId="620BB15C" w14:textId="60C9C4F1">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tandardná rýchlosť pásu</w:t>
            </w:r>
          </w:p>
        </w:tc>
        <w:tc>
          <w:tcPr>
            <w:tcW w:w="2040" w:type="dxa"/>
            <w:tcMar>
              <w:left w:w="105" w:type="dxa"/>
              <w:right w:w="105" w:type="dxa"/>
            </w:tcMar>
            <w:vAlign w:val="top"/>
          </w:tcPr>
          <w:p w:rsidR="4ED0B912" w:rsidP="4ED0B912" w:rsidRDefault="4ED0B912" w14:paraId="45C2284E" w14:textId="1EFA84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5DB460E7" w14:textId="74C9E8B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67F25B37" w14:textId="35A72FB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r>
      <w:tr w:rsidR="4ED0B912" w:rsidTr="4ED0B912" w14:paraId="3B23799E">
        <w:trPr>
          <w:trHeight w:val="300"/>
        </w:trPr>
        <w:tc>
          <w:tcPr>
            <w:tcW w:w="2040" w:type="dxa"/>
            <w:tcMar>
              <w:left w:w="105" w:type="dxa"/>
              <w:right w:w="105" w:type="dxa"/>
            </w:tcMar>
            <w:vAlign w:val="top"/>
          </w:tcPr>
          <w:p w:rsidR="4ED0B912" w:rsidP="4ED0B912" w:rsidRDefault="4ED0B912" w14:paraId="1ED5B88C" w14:textId="17B3AA08">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väčšia veľkosť materiálu</w:t>
            </w:r>
          </w:p>
        </w:tc>
        <w:tc>
          <w:tcPr>
            <w:tcW w:w="2040" w:type="dxa"/>
            <w:tcMar>
              <w:left w:w="105" w:type="dxa"/>
              <w:right w:w="105" w:type="dxa"/>
            </w:tcMar>
            <w:vAlign w:val="top"/>
          </w:tcPr>
          <w:p w:rsidR="4ED0B912" w:rsidP="4ED0B912" w:rsidRDefault="4ED0B912" w14:paraId="7261E06D" w14:textId="681486A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2E246028" w14:textId="42DDCF4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5C17475E" w14:textId="53C899A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r>
      <w:tr w:rsidR="4ED0B912" w:rsidTr="4ED0B912" w14:paraId="56052FEF">
        <w:trPr>
          <w:trHeight w:val="300"/>
        </w:trPr>
        <w:tc>
          <w:tcPr>
            <w:tcW w:w="2040" w:type="dxa"/>
            <w:tcMar>
              <w:left w:w="105" w:type="dxa"/>
              <w:right w:w="105" w:type="dxa"/>
            </w:tcMar>
            <w:vAlign w:val="top"/>
          </w:tcPr>
          <w:p w:rsidR="4ED0B912" w:rsidP="4ED0B912" w:rsidRDefault="4ED0B912" w14:paraId="1ECD968F" w14:textId="18C53167">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menšia veľkosť materiálu</w:t>
            </w:r>
          </w:p>
        </w:tc>
        <w:tc>
          <w:tcPr>
            <w:tcW w:w="2040" w:type="dxa"/>
            <w:tcMar>
              <w:left w:w="105" w:type="dxa"/>
              <w:right w:w="105" w:type="dxa"/>
            </w:tcMar>
            <w:vAlign w:val="top"/>
          </w:tcPr>
          <w:p w:rsidR="4ED0B912" w:rsidP="4ED0B912" w:rsidRDefault="4ED0B912" w14:paraId="43F042D8" w14:textId="3DDDDCD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742938D2" w14:textId="07ADFBD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22A4A2B9" w14:textId="520F119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r>
      <w:tr w:rsidR="4ED0B912" w:rsidTr="4ED0B912" w14:paraId="5FC0F497">
        <w:trPr>
          <w:trHeight w:val="300"/>
        </w:trPr>
        <w:tc>
          <w:tcPr>
            <w:tcW w:w="2040" w:type="dxa"/>
            <w:tcMar>
              <w:left w:w="105" w:type="dxa"/>
              <w:right w:w="105" w:type="dxa"/>
            </w:tcMar>
            <w:vAlign w:val="top"/>
          </w:tcPr>
          <w:p w:rsidR="4ED0B912" w:rsidP="4ED0B912" w:rsidRDefault="4ED0B912" w14:paraId="30F0E83B" w14:textId="5CDB6D24">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Presnosť triedenia</w:t>
            </w:r>
          </w:p>
        </w:tc>
        <w:tc>
          <w:tcPr>
            <w:tcW w:w="2040" w:type="dxa"/>
            <w:tcMar>
              <w:left w:w="105" w:type="dxa"/>
              <w:right w:w="105" w:type="dxa"/>
            </w:tcMar>
            <w:vAlign w:val="top"/>
          </w:tcPr>
          <w:p w:rsidR="4ED0B912" w:rsidP="4ED0B912" w:rsidRDefault="4ED0B912" w14:paraId="71940C40" w14:textId="4866E0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5914BDBD" w14:textId="26727E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64DC2F93" w14:textId="3F3DE68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r>
      <w:tr w:rsidR="4ED0B912" w:rsidTr="4ED0B912" w14:paraId="504B8117">
        <w:trPr>
          <w:trHeight w:val="300"/>
        </w:trPr>
        <w:tc>
          <w:tcPr>
            <w:tcW w:w="2040" w:type="dxa"/>
            <w:tcMar>
              <w:left w:w="105" w:type="dxa"/>
              <w:right w:w="105" w:type="dxa"/>
            </w:tcMar>
            <w:vAlign w:val="top"/>
          </w:tcPr>
          <w:p w:rsidR="4ED0B912" w:rsidP="4ED0B912" w:rsidRDefault="4ED0B912" w14:paraId="1AB4DDB8" w14:textId="1052807C">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kon</w:t>
            </w:r>
          </w:p>
        </w:tc>
        <w:tc>
          <w:tcPr>
            <w:tcW w:w="2040" w:type="dxa"/>
            <w:tcMar>
              <w:left w:w="105" w:type="dxa"/>
              <w:right w:w="105" w:type="dxa"/>
            </w:tcMar>
            <w:vAlign w:val="top"/>
          </w:tcPr>
          <w:p w:rsidR="4ED0B912" w:rsidP="4ED0B912" w:rsidRDefault="4ED0B912" w14:paraId="04CF238A" w14:textId="5F84E0E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1033E29" w14:textId="672BC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B1F3EFD" w14:textId="001B525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6KW</w:t>
            </w:r>
          </w:p>
        </w:tc>
      </w:tr>
    </w:tbl>
    <w:p w:rsidRPr="005E18DF" w:rsidR="005E18DF" w:rsidP="4ED0B912" w:rsidRDefault="005E18DF" w14:paraId="2E0A921E" w14:textId="2D0A5C0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6EF37A6" w14:textId="08FEDA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votný návrh modelu triediacej linky sme použili parametre šírka a dĺžka pásu. Od rozmerov dopravného pásu sme ďalej odvíjali a dokázali sme navrhnúť model našej linky. Pri návrhu sme sa riadili parametrami pre model optickej triediacej linky OS1400. Tento model má v reálnom prevedení šírku dopravného pásu 1400mm a jeho celková dĺžka je 6000mm. Po namodelovaní rôznych zmenšených modelov sme sa rozhodli navrhnúť model v pomere 1:10. To znamená, že výsledný dopravný pás má šírku 140mm a celkovú dĺžku 600mm.</w:t>
      </w:r>
    </w:p>
    <w:p w:rsidRPr="005E18DF" w:rsidR="005E18DF" w:rsidP="4ED0B912" w:rsidRDefault="005E18DF" w14:paraId="34612D87" w14:textId="4E42DDB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vopred určené parametre výsledného dopravného pásu, bolo možné navrhnúť model samotnej triediacej linky. Na modelovanie sme mali k dispozícií značné množstvo CAD softvérov a webových modelovacích nástrojov. Nakoľko sme nechceli zvyšovať celkové náklady na tvorbu tejto práce, rozhodli sme sa pre webový open-source nástroj TinkerCAD. TinkerCAD, okrem toho, že poskytuje tvorenie návrhov elektronických obvodov pre mikrokontrolér Arduino, disponuje aj návrhom digitálnych modelov určených na tlač v 3D podobe. Používateľ si teda dokáže v rámci jedného jednoduchého webovo-dostupného nástroja vytvoriť 3D model projektu, špecifikovať všetky parametre potrebné na 3D tlač, následne navrhnúť elektrický obvod, ktorý bude súčasťou práce a ako posledné vygenerovať elektro-schému zapojenia.</w:t>
      </w:r>
    </w:p>
    <w:p w:rsidRPr="005E18DF" w:rsidR="005E18DF" w:rsidP="4ED0B912" w:rsidRDefault="005E18DF" w14:paraId="0D335CF9" w14:textId="3A7B8B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e túto možnosť sme využili na navrhnutie nášho modelu celej triediacej linky a dopravného pásu. Okrem týchto častí sme museli navrhnúť dodatočné časti linky, ako je podpera linky, posúvacie valce,</w:t>
      </w:r>
      <w:r w:rsidRPr="4ED0B912" w:rsidR="56D454EF">
        <w:rPr>
          <w:rFonts w:ascii="Times New Roman" w:hAnsi="Times New Roman" w:eastAsia="Times New Roman" w:cs="Times New Roman"/>
          <w:b w:val="0"/>
          <w:bCs w:val="0"/>
          <w:i w:val="0"/>
          <w:iCs w:val="0"/>
          <w:noProof w:val="0"/>
          <w:sz w:val="24"/>
          <w:szCs w:val="24"/>
          <w:lang w:val="sk-SK"/>
        </w:rPr>
        <w:t xml:space="preserve"> a</w:t>
      </w:r>
      <w:r w:rsidRPr="4ED0B912" w:rsidR="7CF4FE67">
        <w:rPr>
          <w:rFonts w:ascii="Times New Roman" w:hAnsi="Times New Roman" w:eastAsia="Times New Roman" w:cs="Times New Roman"/>
          <w:b w:val="0"/>
          <w:bCs w:val="0"/>
          <w:i w:val="0"/>
          <w:iCs w:val="0"/>
          <w:noProof w:val="0"/>
          <w:sz w:val="24"/>
          <w:szCs w:val="24"/>
          <w:lang w:val="sk-SK"/>
        </w:rPr>
        <w:t xml:space="preserve"> podporné valce, keďže tieto informácie nebolo možné zistiť z použitého katalógu. Pri návrhu sme začali s hlavnou časťou linky.</w:t>
      </w:r>
    </w:p>
    <w:p w:rsidRPr="005E18DF" w:rsidR="005E18DF" w:rsidP="4ED0B912" w:rsidRDefault="005E18DF" w14:paraId="7AA52AF9" w14:textId="016F050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40C42001" w14:textId="66112516">
      <w:pPr>
        <w:pStyle w:val="Caption"/>
        <w:rPr>
          <w:rFonts w:ascii="Times New Roman" w:hAnsi="Times New Roman" w:eastAsia="Times New Roman" w:cs="Times New Roman"/>
          <w:b w:val="0"/>
          <w:bCs w:val="0"/>
          <w:i w:val="0"/>
          <w:iCs w:val="0"/>
          <w:noProof w:val="0"/>
          <w:sz w:val="24"/>
          <w:szCs w:val="24"/>
          <w:lang w:val="sk-SK"/>
        </w:rPr>
      </w:pPr>
      <w:r w:rsidR="7CF4FE67">
        <w:drawing>
          <wp:inline wp14:editId="6C304715" wp14:anchorId="713D597E">
            <wp:extent cx="3476625" cy="2609850"/>
            <wp:effectExtent l="0" t="0" r="0" b="0"/>
            <wp:docPr id="611418952" name="" title=""/>
            <wp:cNvGraphicFramePr>
              <a:graphicFrameLocks noChangeAspect="1"/>
            </wp:cNvGraphicFramePr>
            <a:graphic>
              <a:graphicData uri="http://schemas.openxmlformats.org/drawingml/2006/picture">
                <pic:pic>
                  <pic:nvPicPr>
                    <pic:cNvPr id="0" name=""/>
                    <pic:cNvPicPr/>
                  </pic:nvPicPr>
                  <pic:blipFill>
                    <a:blip r:embed="Re96ab1d9ba154e4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76625" cy="2609850"/>
                    </a:xfrm>
                    <a:prstGeom prst="rect">
                      <a:avLst/>
                    </a:prstGeom>
                  </pic:spPr>
                </pic:pic>
              </a:graphicData>
            </a:graphic>
          </wp:inline>
        </w:drawing>
      </w:r>
    </w:p>
    <w:p w:rsidRPr="005E18DF" w:rsidR="005E18DF" w:rsidP="72F6BD9C" w:rsidRDefault="005E18DF" w14:paraId="203834CC" w14:textId="40C6AFAB">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 xml:space="preserve">Obrázok 6 Návrh hlavnej časti linky v nástroji </w:t>
      </w:r>
      <w:r w:rsidRPr="72F6BD9C" w:rsidR="7CF4FE67">
        <w:rPr>
          <w:noProof w:val="0"/>
          <w:lang w:val="sk-SK"/>
        </w:rPr>
        <w:t>TinkerCAD</w:t>
      </w:r>
    </w:p>
    <w:p w:rsidRPr="005E18DF" w:rsidR="005E18DF" w:rsidP="4ED0B912" w:rsidRDefault="005E18DF" w14:paraId="7D8ED480" w14:textId="1A6F5A6C">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E43078" w14:textId="7A4DBBD7">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6 zachytáva postup modelovania hlavnej časti linky. Hlavná časť linky tvorí kostru celej triediacej linky. Bočné výstrihy sú určené na umiestnenie posuvných valcov, ktoré budú mať za úlohu posúvať dopravný pás po obvode linky. Hlavná časť linky je pritom spojená s horizontálnou plochou časťou, ktorá je určená na podopretie posuvného dopravného pásu. Pri návrhu tejto časti sme museli brať do úvahy niekoľko dôležitých faktorov. Za prvé to bola vzdialenosť bočných stien hlavnej časti linky, za druhé celkovú výšku a v neposlednom rade umiestnenie a hĺbku posuvných valcov.</w:t>
      </w:r>
    </w:p>
    <w:p w:rsidRPr="005E18DF" w:rsidR="005E18DF" w:rsidP="4ED0B912" w:rsidRDefault="005E18DF" w14:paraId="771BEA22" w14:textId="5DCFB83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7CE18EC5" w14:textId="7CD3F637">
      <w:pPr>
        <w:pStyle w:val="Caption"/>
        <w:rPr>
          <w:rFonts w:ascii="Times New Roman" w:hAnsi="Times New Roman" w:eastAsia="Times New Roman" w:cs="Times New Roman"/>
          <w:b w:val="0"/>
          <w:bCs w:val="0"/>
          <w:i w:val="0"/>
          <w:iCs w:val="0"/>
          <w:noProof w:val="0"/>
          <w:sz w:val="24"/>
          <w:szCs w:val="24"/>
          <w:lang w:val="sk-SK"/>
        </w:rPr>
      </w:pPr>
      <w:r w:rsidR="7CF4FE67">
        <w:drawing>
          <wp:inline wp14:editId="0D979D15" wp14:anchorId="0D9AA1DC">
            <wp:extent cx="3914775" cy="2828925"/>
            <wp:effectExtent l="0" t="0" r="0" b="0"/>
            <wp:docPr id="1078012070" name="" title=""/>
            <wp:cNvGraphicFramePr>
              <a:graphicFrameLocks noChangeAspect="1"/>
            </wp:cNvGraphicFramePr>
            <a:graphic>
              <a:graphicData uri="http://schemas.openxmlformats.org/drawingml/2006/picture">
                <pic:pic>
                  <pic:nvPicPr>
                    <pic:cNvPr id="0" name=""/>
                    <pic:cNvPicPr/>
                  </pic:nvPicPr>
                  <pic:blipFill>
                    <a:blip r:embed="R14cb0f7746c74d6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28925"/>
                    </a:xfrm>
                    <a:prstGeom prst="rect">
                      <a:avLst/>
                    </a:prstGeom>
                  </pic:spPr>
                </pic:pic>
              </a:graphicData>
            </a:graphic>
          </wp:inline>
        </w:drawing>
      </w:r>
    </w:p>
    <w:p w:rsidRPr="005E18DF" w:rsidR="005E18DF" w:rsidP="72F6BD9C" w:rsidRDefault="005E18DF" w14:paraId="1D730733" w14:textId="191F1302">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Obrázok 7 Hlavná časť linky s posuvnými valcami</w:t>
      </w:r>
    </w:p>
    <w:p w:rsidRPr="005E18DF" w:rsidR="005E18DF" w:rsidP="4ED0B912" w:rsidRDefault="005E18DF" w14:paraId="28172D1D" w14:textId="6AEAEE34">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52F56B" w14:textId="5025F97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7 ukazuje pokročilý návrh hlavnej časti linky spolu s posuvnými valcami. Pri tomto návrhu sme museli zvážiť celkovú šírku dopravného pásu. Pri posúvaní sa celý dopravný pás bude točiť práve okolo posuvných valcov, takže bolo nutné prispôsobiť celkový priemer valcov a tým pádom výstrihy, v ktorých sú valce uložené a celkovú výšku hlavnej časti linky.</w:t>
      </w:r>
    </w:p>
    <w:p w:rsidRPr="005E18DF" w:rsidR="005E18DF" w:rsidP="4ED0B912" w:rsidRDefault="005E18DF" w14:paraId="3688E9DD" w14:textId="6797936D">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61BB030B" w14:textId="323A9A85">
      <w:pPr>
        <w:pStyle w:val="Caption"/>
        <w:rPr>
          <w:rFonts w:ascii="Times New Roman" w:hAnsi="Times New Roman" w:eastAsia="Times New Roman" w:cs="Times New Roman"/>
          <w:b w:val="0"/>
          <w:bCs w:val="0"/>
          <w:i w:val="0"/>
          <w:iCs w:val="0"/>
          <w:noProof w:val="0"/>
          <w:sz w:val="24"/>
          <w:szCs w:val="24"/>
          <w:lang w:val="sk-SK"/>
        </w:rPr>
      </w:pPr>
      <w:r w:rsidR="7CF4FE67">
        <w:drawing>
          <wp:inline wp14:editId="761A0804" wp14:anchorId="11452181">
            <wp:extent cx="3409950" cy="2819400"/>
            <wp:effectExtent l="0" t="0" r="0" b="0"/>
            <wp:docPr id="112846484" name="" title=""/>
            <wp:cNvGraphicFramePr>
              <a:graphicFrameLocks noChangeAspect="1"/>
            </wp:cNvGraphicFramePr>
            <a:graphic>
              <a:graphicData uri="http://schemas.openxmlformats.org/drawingml/2006/picture">
                <pic:pic>
                  <pic:nvPicPr>
                    <pic:cNvPr id="0" name=""/>
                    <pic:cNvPicPr/>
                  </pic:nvPicPr>
                  <pic:blipFill>
                    <a:blip r:embed="R42c0bdb287e3477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09950" cy="2819400"/>
                    </a:xfrm>
                    <a:prstGeom prst="rect">
                      <a:avLst/>
                    </a:prstGeom>
                  </pic:spPr>
                </pic:pic>
              </a:graphicData>
            </a:graphic>
          </wp:inline>
        </w:drawing>
      </w:r>
    </w:p>
    <w:p w:rsidRPr="005E18DF" w:rsidR="005E18DF" w:rsidP="72F6BD9C" w:rsidRDefault="005E18DF" w14:paraId="51E4D9C0" w14:textId="44D9B43C">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Obrázok 8 Podporná konštrukcia pre umiestnenie senzora TCS230</w:t>
      </w:r>
    </w:p>
    <w:p w:rsidRPr="005E18DF" w:rsidR="005E18DF" w:rsidP="4ED0B912" w:rsidRDefault="005E18DF" w14:paraId="481633F5" w14:textId="3D42C488">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4BE0FF4" w14:textId="17F23E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ďalšie sme museli zvážiť umiestnenie senzorov na linke a akým spôsobom budú merať dáta. Hlavný senzor, ktorý sme využili v našej práci je senzor farby TCS230, ktorý si podrobne opíšeme v nasledujúcich podkapitolách. Optimálnym umiestnením senzora sa ukázalo byť umiestnenie nad meraným objektom. To znamená, že sme museli navrhnúť konštrukciu, ktorá bude držať využitý senzor nad pohybujúcimi sa objektami. Na obrázku 8 je zobrazený návrh konštrukcie, ktorá bude zodpovedná za umiestnenie použitého senzora TCS230. Pri tomto návrhu sme museli počítať s konkrétnymi rozmermi senzora, nakoľko sme chceli navrhnúť rám, v ktorom bude senzor umiestnený. Rovnako sme museli počítať aj s celkovou výškou konštrukcie a s výškou, v ktorej bude senzor umiestnený. Výška umiestnenia senzora bola kritická z 2 hlavných dôvodov. Prvým je výška posúvaného objektu. Konštrukcia musí byť dostatočne veľká, aby bol pohyb objektov plynulý a bezproblémový. Príliš nízka konštrukcia rámu by mohla prekážať posúvanému objektu a mohla by ho zhadzovať z linky alebo by sa mohol objekt zachytiť pod konštrukciou rámu a upchať linku. Ďalší problém bol príliš veľká výška konštrukcie rámu pre senzor. Pokiaľ by sme navrhli príliš veľkú vzdialenosť medzi senzorom a objektom, mohlo by dochádzať k chybným nameraným hodnotám a tým pádom by sa znižovala presnosť našej triediacej linky. Do výpočtov sme však museli pridať aj výšku podpornej časti pre dopravný pás a výšku samotného dopravného pásu. Pre optimálne podmienky pre tlač 3D objektov sme sa zároveň snažili navrhnúť časti linky v dostatočne veľkej, resp. malej veľkosti.</w:t>
      </w:r>
    </w:p>
    <w:p w:rsidRPr="005E18DF" w:rsidR="005E18DF" w:rsidP="4ED0B912" w:rsidRDefault="005E18DF" w14:paraId="719EA9FE" w14:textId="32C3E1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1D7F3573" w14:textId="4925E6E5">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095618690" w:id="988115677"/>
      <w:r w:rsidRPr="72F6BD9C" w:rsidR="7CF4FE67">
        <w:rPr>
          <w:rFonts w:ascii="Times New Roman" w:hAnsi="Times New Roman" w:eastAsia="Times New Roman" w:cs="Times New Roman"/>
          <w:b w:val="1"/>
          <w:bCs w:val="1"/>
          <w:i w:val="0"/>
          <w:iCs w:val="0"/>
          <w:noProof w:val="0"/>
          <w:sz w:val="24"/>
          <w:szCs w:val="24"/>
          <w:lang w:val="sk-SK"/>
        </w:rPr>
        <w:t>3.1.2</w:t>
      </w:r>
      <w:r>
        <w:tab/>
      </w:r>
      <w:r w:rsidRPr="72F6BD9C" w:rsidR="7CF4FE67">
        <w:rPr>
          <w:rFonts w:ascii="Times New Roman" w:hAnsi="Times New Roman" w:eastAsia="Times New Roman" w:cs="Times New Roman"/>
          <w:b w:val="1"/>
          <w:bCs w:val="1"/>
          <w:i w:val="0"/>
          <w:iCs w:val="0"/>
          <w:noProof w:val="0"/>
          <w:sz w:val="24"/>
          <w:szCs w:val="24"/>
          <w:lang w:val="sk-SK"/>
        </w:rPr>
        <w:t>Návrh dopravného pásu</w:t>
      </w:r>
      <w:bookmarkEnd w:id="988115677"/>
    </w:p>
    <w:p w:rsidRPr="005E18DF" w:rsidR="005E18DF" w:rsidP="4ED0B912" w:rsidRDefault="005E18DF" w14:paraId="28BCE755" w14:textId="421B0B2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Efektívne posúvanie predmetov po linke sa v priemysle rieši niekoľkými rôznymi spôsobmi, od horizontálnych dopravných pásov až po robotické ramená. Takýmto posúvaním sme sa museli zaoberať aj v našej práci. Nakoľko požadujeme od vytvoreného modelu triediacej linky, aby bola plne automatizovaná, je potrebné vyriešiť spôsob rýchleho, efektívneho a bezproblémového prepravovania predmetov z jedného miesta na druhé. Pri riešení tohto problému sme sa inšpirovali pomerne známou a jednou z najpoužívanejších metód, ktorá sa používa v priemysle a to je dopravný pás.</w:t>
      </w:r>
    </w:p>
    <w:p w:rsidRPr="005E18DF" w:rsidR="005E18DF" w:rsidP="4ED0B912" w:rsidRDefault="005E18DF" w14:paraId="4CE3E72C" w14:textId="314B555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incíp fungovania dopravných pásov a ich základné definície a vlastnosti sme si už opísali v analýze súčasného stavu. Ako prvé sme museli zistiť primárne rozmery dopravného pásu. Od týchto rozmerov sme sa mohli ďalej odvíjať pri návrhu triediacej linky a dodatočných komponentov. Na zistenie presných rozmerov pásu sme použili vybranú optickú triediacu linku od spoločnosti. </w:t>
      </w:r>
      <w:r w:rsidRPr="4ED0B912" w:rsidR="7CF4FE67">
        <w:rPr>
          <w:rFonts w:ascii="Times New Roman" w:hAnsi="Times New Roman" w:eastAsia="Times New Roman" w:cs="Times New Roman"/>
          <w:b w:val="0"/>
          <w:bCs w:val="0"/>
          <w:i w:val="0"/>
          <w:iCs w:val="0"/>
          <w:noProof w:val="0"/>
          <w:sz w:val="24"/>
          <w:szCs w:val="24"/>
          <w:lang w:val="sk-SK"/>
        </w:rPr>
        <w:t>MSWsorting</w:t>
      </w:r>
      <w:r w:rsidRPr="4ED0B912" w:rsidR="7CF4FE67">
        <w:rPr>
          <w:rFonts w:ascii="Times New Roman" w:hAnsi="Times New Roman" w:eastAsia="Times New Roman" w:cs="Times New Roman"/>
          <w:b w:val="0"/>
          <w:bCs w:val="0"/>
          <w:i w:val="0"/>
          <w:iCs w:val="0"/>
          <w:noProof w:val="0"/>
          <w:sz w:val="24"/>
          <w:szCs w:val="24"/>
          <w:lang w:val="sk-SK"/>
        </w:rPr>
        <w:t xml:space="preserve">. Po výbere konkrétneho modelu sme mali na výber z 3 možných variant. V našej práci sme sa rozhodli vybrať model OS1400, ktorého rozmery sme si uviedli v tabuľke </w:t>
      </w:r>
      <w:r w:rsidRPr="4ED0B912" w:rsidR="512E9B8F">
        <w:rPr>
          <w:rFonts w:ascii="Times New Roman" w:hAnsi="Times New Roman" w:eastAsia="Times New Roman" w:cs="Times New Roman"/>
          <w:b w:val="0"/>
          <w:bCs w:val="0"/>
          <w:i w:val="0"/>
          <w:iCs w:val="0"/>
          <w:noProof w:val="0"/>
          <w:sz w:val="24"/>
          <w:szCs w:val="24"/>
          <w:lang w:val="sk-SK"/>
        </w:rPr>
        <w:t>2</w:t>
      </w:r>
      <w:r w:rsidRPr="4ED0B912" w:rsidR="7CF4FE67">
        <w:rPr>
          <w:rFonts w:ascii="Times New Roman" w:hAnsi="Times New Roman" w:eastAsia="Times New Roman" w:cs="Times New Roman"/>
          <w:b w:val="0"/>
          <w:bCs w:val="0"/>
          <w:i w:val="0"/>
          <w:iCs w:val="0"/>
          <w:noProof w:val="0"/>
          <w:sz w:val="24"/>
          <w:szCs w:val="24"/>
          <w:lang w:val="sk-SK"/>
        </w:rPr>
        <w:t>. Tento model optickej triediacej linky má vo voľne dostupnom katalógu presne definované rozmery pásu. Celková šírka dopravného pásu je 1400 milimetrov a dĺžka je 6000 milimetrov. V našej práci sme sa pokúšali vytvoriť zmenšený model tejto linky v pomere 1</w:t>
      </w:r>
      <w:r w:rsidRPr="4ED0B912" w:rsidR="4DFB6E9F">
        <w:rPr>
          <w:rFonts w:ascii="Times New Roman" w:hAnsi="Times New Roman" w:eastAsia="Times New Roman" w:cs="Times New Roman"/>
          <w:b w:val="0"/>
          <w:bCs w:val="0"/>
          <w:i w:val="0"/>
          <w:iCs w:val="0"/>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10, čo znamená, že náš model mal rozmery dopravného pásu 140 milimetrov a 600 milimetrov.</w:t>
      </w:r>
    </w:p>
    <w:p w:rsidRPr="005E18DF" w:rsidR="005E18DF" w:rsidP="4ED0B912" w:rsidRDefault="005E18DF" w14:paraId="6EECD4E7" w14:textId="4D863F5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navrhnuté rozmery dopravného pásu, bolo možné začať s jeho konštrukciou.</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4A593C81">
        <w:rPr>
          <w:rFonts w:ascii="Times New Roman" w:hAnsi="Times New Roman" w:eastAsia="Times New Roman" w:cs="Times New Roman"/>
          <w:b w:val="0"/>
          <w:bCs w:val="0"/>
          <w:i w:val="0"/>
          <w:iCs w:val="0"/>
          <w:noProof w:val="0"/>
          <w:sz w:val="24"/>
          <w:szCs w:val="24"/>
          <w:lang w:val="sk-SK"/>
        </w:rPr>
        <w:t>Modulárny d</w:t>
      </w:r>
      <w:r w:rsidRPr="4ED0B912" w:rsidR="7CF4FE67">
        <w:rPr>
          <w:rFonts w:ascii="Times New Roman" w:hAnsi="Times New Roman" w:eastAsia="Times New Roman" w:cs="Times New Roman"/>
          <w:b w:val="0"/>
          <w:bCs w:val="0"/>
          <w:i w:val="0"/>
          <w:iCs w:val="0"/>
          <w:noProof w:val="0"/>
          <w:sz w:val="24"/>
          <w:szCs w:val="24"/>
          <w:lang w:val="sk-SK"/>
        </w:rPr>
        <w:t>opravný pás sme sa rozhodli navrhnúť a následne vytlačiť za pomoci 3D tlačiarní.</w:t>
      </w:r>
      <w:r w:rsidRPr="4ED0B912" w:rsidR="5674AA2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ýberom metódy 3D tlačenia dopravného pásu sme určili, že vytlačený plastový pás bude neohybný. Preto sme sa ďalej rozhodli navrhnúť tento pás ako zložený prvok z viacerých rovnakých častí. Tu sme sa opäť pokúšali použiť už navrhnutú štruktúru pásu. Za týmto účelom sme použili webovú stránku rexnord.com od spoločnosti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Táto spoločnosť sa zaoberá návrhom a tvorbou priemyselných častí a komponentov určených priamo na 3D tlač. Konkrétne sme si vybrali plastový klinový pás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1015 </w:t>
      </w:r>
      <w:r w:rsidRPr="4ED0B912" w:rsidR="7CF4FE67">
        <w:rPr>
          <w:rFonts w:ascii="Times New Roman" w:hAnsi="Times New Roman" w:eastAsia="Times New Roman" w:cs="Times New Roman"/>
          <w:b w:val="0"/>
          <w:bCs w:val="0"/>
          <w:i w:val="0"/>
          <w:iCs w:val="0"/>
          <w:noProof w:val="0"/>
          <w:sz w:val="24"/>
          <w:szCs w:val="24"/>
          <w:lang w:val="sk-SK"/>
        </w:rPr>
        <w:t>Flat</w:t>
      </w:r>
      <w:r w:rsidRPr="4ED0B912" w:rsidR="7CF4FE67">
        <w:rPr>
          <w:rFonts w:ascii="Times New Roman" w:hAnsi="Times New Roman" w:eastAsia="Times New Roman" w:cs="Times New Roman"/>
          <w:b w:val="0"/>
          <w:bCs w:val="0"/>
          <w:i w:val="0"/>
          <w:iCs w:val="0"/>
          <w:noProof w:val="0"/>
          <w:sz w:val="24"/>
          <w:szCs w:val="24"/>
          <w:lang w:val="sk-SK"/>
        </w:rPr>
        <w:t xml:space="preserve"> Top </w:t>
      </w:r>
      <w:r w:rsidRPr="4ED0B912" w:rsidR="7CF4FE67">
        <w:rPr>
          <w:rFonts w:ascii="Times New Roman" w:hAnsi="Times New Roman" w:eastAsia="Times New Roman" w:cs="Times New Roman"/>
          <w:b w:val="0"/>
          <w:bCs w:val="0"/>
          <w:i w:val="0"/>
          <w:iCs w:val="0"/>
          <w:noProof w:val="0"/>
          <w:sz w:val="24"/>
          <w:szCs w:val="24"/>
          <w:lang w:val="sk-SK"/>
        </w:rPr>
        <w:t>KleanTop</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6BD8BFCB" w14:textId="40F3B70D">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5F706519" w14:textId="04A55C74">
      <w:pPr>
        <w:pStyle w:val="Caption"/>
        <w:rPr>
          <w:rFonts w:ascii="Times New Roman" w:hAnsi="Times New Roman" w:eastAsia="Times New Roman" w:cs="Times New Roman"/>
          <w:b w:val="0"/>
          <w:bCs w:val="0"/>
          <w:i w:val="0"/>
          <w:iCs w:val="0"/>
          <w:noProof w:val="0"/>
          <w:sz w:val="24"/>
          <w:szCs w:val="24"/>
          <w:lang w:val="sk-SK"/>
        </w:rPr>
      </w:pPr>
      <w:r w:rsidR="7CF4FE67">
        <w:drawing>
          <wp:inline wp14:editId="66983277" wp14:anchorId="3F46848A">
            <wp:extent cx="3381375" cy="2533650"/>
            <wp:effectExtent l="0" t="0" r="0" b="0"/>
            <wp:docPr id="1948640752" name="" title=""/>
            <wp:cNvGraphicFramePr>
              <a:graphicFrameLocks noChangeAspect="1"/>
            </wp:cNvGraphicFramePr>
            <a:graphic>
              <a:graphicData uri="http://schemas.openxmlformats.org/drawingml/2006/picture">
                <pic:pic>
                  <pic:nvPicPr>
                    <pic:cNvPr id="0" name=""/>
                    <pic:cNvPicPr/>
                  </pic:nvPicPr>
                  <pic:blipFill>
                    <a:blip r:embed="R7996b1947ced4bc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1375" cy="2533650"/>
                    </a:xfrm>
                    <a:prstGeom prst="rect">
                      <a:avLst/>
                    </a:prstGeom>
                  </pic:spPr>
                </pic:pic>
              </a:graphicData>
            </a:graphic>
          </wp:inline>
        </w:drawing>
      </w:r>
    </w:p>
    <w:p w:rsidRPr="005E18DF" w:rsidR="005E18DF" w:rsidP="72F6BD9C" w:rsidRDefault="005E18DF" w14:paraId="75590520" w14:textId="09A0AEDF">
      <w:pPr>
        <w:pStyle w:val="Caption"/>
        <w:rPr>
          <w:rFonts w:ascii="Times New Roman" w:hAnsi="Times New Roman" w:eastAsia="Times New Roman" w:cs="Times New Roman"/>
          <w:b w:val="0"/>
          <w:bCs w:val="0"/>
          <w:i w:val="1"/>
          <w:iCs w:val="1"/>
          <w:noProof w:val="0"/>
          <w:sz w:val="24"/>
          <w:szCs w:val="24"/>
          <w:vertAlign w:val="superscript"/>
          <w:lang w:val="sk-SK"/>
        </w:rPr>
      </w:pPr>
      <w:r w:rsidRPr="72F6BD9C" w:rsidR="7CF4FE67">
        <w:rPr>
          <w:noProof w:val="0"/>
          <w:lang w:val="sk-SK"/>
        </w:rPr>
        <w:t xml:space="preserve">Obrázok 9 Plastový dopravný pás </w:t>
      </w:r>
      <w:r w:rsidRPr="72F6BD9C" w:rsidR="7CF4FE67">
        <w:rPr>
          <w:noProof w:val="0"/>
          <w:lang w:val="sk-SK"/>
        </w:rPr>
        <w:t>Rexnord</w:t>
      </w:r>
      <w:r w:rsidRPr="72F6BD9C" w:rsidR="7CF4FE67">
        <w:rPr>
          <w:noProof w:val="0"/>
          <w:lang w:val="sk-SK"/>
        </w:rPr>
        <w:t xml:space="preserve"> 1015 </w:t>
      </w:r>
      <w:r w:rsidRPr="72F6BD9C" w:rsidR="7CF4FE67">
        <w:rPr>
          <w:noProof w:val="0"/>
          <w:lang w:val="sk-SK"/>
        </w:rPr>
        <w:t>Flat</w:t>
      </w:r>
      <w:r w:rsidRPr="72F6BD9C" w:rsidR="7CF4FE67">
        <w:rPr>
          <w:noProof w:val="0"/>
          <w:lang w:val="sk-SK"/>
        </w:rPr>
        <w:t xml:space="preserve"> </w:t>
      </w:r>
      <w:r w:rsidRPr="72F6BD9C" w:rsidR="7CF4FE67">
        <w:rPr>
          <w:noProof w:val="0"/>
          <w:lang w:val="sk-SK"/>
        </w:rPr>
        <w:t>Klean</w:t>
      </w:r>
      <w:r w:rsidRPr="72F6BD9C" w:rsidR="7CF4FE67">
        <w:rPr>
          <w:noProof w:val="0"/>
          <w:lang w:val="sk-SK"/>
        </w:rPr>
        <w:t xml:space="preserve"> Top</w:t>
      </w:r>
      <w:r w:rsidRPr="72F6BD9C">
        <w:rPr>
          <w:noProof w:val="0"/>
          <w:lang w:val="sk-SK"/>
        </w:rPr>
        <w:footnoteReference w:id="3363"/>
      </w:r>
    </w:p>
    <w:p w:rsidRPr="005E18DF" w:rsidR="005E18DF" w:rsidP="4ED0B912" w:rsidRDefault="005E18DF" w14:paraId="4A620A6C" w14:textId="37D9E24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A32557" w14:textId="72029A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sa primárne zameriava na návrh, vývoj a tvorbu komponentov a časti, ktoré sa používajú v priemyselnom faktore. Plastové dopravné pásy, ktoré navrhujú a ponúkajú na výrobu, sú zložené z niekoľkých navzájom spojených častí. Hlavná časť pásu má jednu stranu rovnú, vhodnú na prepravu dopravovaného materiálu a druhá strana pásu sa využíva na spojenie. Na spojenie sa používa navrhnutý klin, ktorý sa ukladá do kruhových otvorov na spodnej časti pásu. Celý mechanizmus je navrhnutý na rýchle spojenie a odpojenie pásu. Preto sú tieto </w:t>
      </w:r>
      <w:r w:rsidRPr="4ED0B912" w:rsidR="7905D5B2">
        <w:rPr>
          <w:rFonts w:ascii="Times New Roman" w:hAnsi="Times New Roman" w:eastAsia="Times New Roman" w:cs="Times New Roman"/>
          <w:b w:val="0"/>
          <w:bCs w:val="0"/>
          <w:i w:val="0"/>
          <w:iCs w:val="0"/>
          <w:noProof w:val="0"/>
          <w:sz w:val="24"/>
          <w:szCs w:val="24"/>
          <w:lang w:val="sk-SK"/>
        </w:rPr>
        <w:t xml:space="preserve">modulárne </w:t>
      </w:r>
      <w:r w:rsidRPr="4ED0B912" w:rsidR="7CF4FE67">
        <w:rPr>
          <w:rFonts w:ascii="Times New Roman" w:hAnsi="Times New Roman" w:eastAsia="Times New Roman" w:cs="Times New Roman"/>
          <w:b w:val="0"/>
          <w:bCs w:val="0"/>
          <w:i w:val="0"/>
          <w:iCs w:val="0"/>
          <w:noProof w:val="0"/>
          <w:sz w:val="24"/>
          <w:szCs w:val="24"/>
          <w:lang w:val="sk-SK"/>
        </w:rPr>
        <w:t>dopravné pásy vhodnou voľbou v chemickom</w:t>
      </w:r>
      <w:r w:rsidRPr="4ED0B912" w:rsidR="782DC354">
        <w:rPr>
          <w:rFonts w:ascii="Times New Roman" w:hAnsi="Times New Roman" w:eastAsia="Times New Roman" w:cs="Times New Roman"/>
          <w:b w:val="0"/>
          <w:bCs w:val="0"/>
          <w:i w:val="0"/>
          <w:iCs w:val="0"/>
          <w:noProof w:val="0"/>
          <w:sz w:val="24"/>
          <w:szCs w:val="24"/>
          <w:lang w:val="sk-SK"/>
        </w:rPr>
        <w:t xml:space="preserve"> a potravinovom</w:t>
      </w:r>
      <w:r w:rsidRPr="4ED0B912" w:rsidR="7CF4FE67">
        <w:rPr>
          <w:rFonts w:ascii="Times New Roman" w:hAnsi="Times New Roman" w:eastAsia="Times New Roman" w:cs="Times New Roman"/>
          <w:b w:val="0"/>
          <w:bCs w:val="0"/>
          <w:i w:val="0"/>
          <w:iCs w:val="0"/>
          <w:noProof w:val="0"/>
          <w:sz w:val="24"/>
          <w:szCs w:val="24"/>
          <w:lang w:val="sk-SK"/>
        </w:rPr>
        <w:t xml:space="preserve"> priemys</w:t>
      </w:r>
      <w:r w:rsidRPr="4ED0B912" w:rsidR="30013368">
        <w:rPr>
          <w:rFonts w:ascii="Times New Roman" w:hAnsi="Times New Roman" w:eastAsia="Times New Roman" w:cs="Times New Roman"/>
          <w:b w:val="0"/>
          <w:bCs w:val="0"/>
          <w:i w:val="0"/>
          <w:iCs w:val="0"/>
          <w:noProof w:val="0"/>
          <w:sz w:val="24"/>
          <w:szCs w:val="24"/>
          <w:lang w:val="sk-SK"/>
        </w:rPr>
        <w:t>le</w:t>
      </w:r>
      <w:r w:rsidRPr="4ED0B912" w:rsidR="7CF4FE67">
        <w:rPr>
          <w:rFonts w:ascii="Times New Roman" w:hAnsi="Times New Roman" w:eastAsia="Times New Roman" w:cs="Times New Roman"/>
          <w:b w:val="0"/>
          <w:bCs w:val="0"/>
          <w:i w:val="0"/>
          <w:iCs w:val="0"/>
          <w:noProof w:val="0"/>
          <w:sz w:val="24"/>
          <w:szCs w:val="24"/>
          <w:lang w:val="sk-SK"/>
        </w:rPr>
        <w:t>. Vďaka tomuto mechanizmu je dopravný pás vhodný pri častej údržbe, sanitácii a čistení, avšak tieto typy dopravných pásov nie sú obmedzené na spomenuté typy priemyslov. Preto sme sa ho rozhodli použiť aj v našej práci.</w:t>
      </w:r>
    </w:p>
    <w:p w:rsidRPr="005E18DF" w:rsidR="005E18DF" w:rsidP="4ED0B912" w:rsidRDefault="005E18DF" w14:paraId="5F438D5C" w14:textId="14985B0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 a verzií.</w:t>
      </w:r>
    </w:p>
    <w:p w:rsidRPr="005E18DF" w:rsidR="005E18DF" w:rsidP="4ED0B912" w:rsidRDefault="005E18DF" w14:paraId="2931F498" w14:textId="37490CA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D395FE1" w14:textId="3641C72F">
      <w:pPr>
        <w:pStyle w:val="Caption"/>
        <w:rPr>
          <w:rFonts w:ascii="Times New Roman" w:hAnsi="Times New Roman" w:eastAsia="Times New Roman" w:cs="Times New Roman"/>
          <w:b w:val="0"/>
          <w:bCs w:val="0"/>
          <w:i w:val="0"/>
          <w:iCs w:val="0"/>
          <w:noProof w:val="0"/>
          <w:sz w:val="24"/>
          <w:szCs w:val="24"/>
          <w:lang w:val="sk-SK"/>
        </w:rPr>
      </w:pPr>
      <w:r w:rsidR="7CF4FE67">
        <w:drawing>
          <wp:inline wp14:editId="498C642D" wp14:anchorId="7B128041">
            <wp:extent cx="3429000" cy="2543175"/>
            <wp:effectExtent l="0" t="0" r="0" b="0"/>
            <wp:docPr id="1831987528" name="" title=""/>
            <wp:cNvGraphicFramePr>
              <a:graphicFrameLocks noChangeAspect="1"/>
            </wp:cNvGraphicFramePr>
            <a:graphic>
              <a:graphicData uri="http://schemas.openxmlformats.org/drawingml/2006/picture">
                <pic:pic>
                  <pic:nvPicPr>
                    <pic:cNvPr id="0" name=""/>
                    <pic:cNvPicPr/>
                  </pic:nvPicPr>
                  <pic:blipFill>
                    <a:blip r:embed="R4c57d0127b51466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000" cy="2543175"/>
                    </a:xfrm>
                    <a:prstGeom prst="rect">
                      <a:avLst/>
                    </a:prstGeom>
                  </pic:spPr>
                </pic:pic>
              </a:graphicData>
            </a:graphic>
          </wp:inline>
        </w:drawing>
      </w:r>
    </w:p>
    <w:p w:rsidRPr="005E18DF" w:rsidR="005E18DF" w:rsidP="72F6BD9C" w:rsidRDefault="005E18DF" w14:paraId="18556044" w14:textId="12F1E856">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 xml:space="preserve">Obrázok 10 Postup návrhu dopravného pásu a klinu v prostredí </w:t>
      </w:r>
      <w:r w:rsidRPr="72F6BD9C" w:rsidR="7CF4FE67">
        <w:rPr>
          <w:noProof w:val="0"/>
          <w:lang w:val="sk-SK"/>
        </w:rPr>
        <w:t>TinkerCAD</w:t>
      </w:r>
    </w:p>
    <w:p w:rsidRPr="005E18DF" w:rsidR="005E18DF" w:rsidP="4ED0B912" w:rsidRDefault="005E18DF" w14:paraId="037A049D" w14:textId="4125F5A0">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F42B77" w14:textId="6CCB247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obrázku 10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Keďže je možné nastaviť celkovú šírku pásu len v palcoch, potrebovali sme stiahnutý model upraviť podľa vlastných požiadaviek. Stiahnutý súbor sme vložili do modelovacieho prostredia </w:t>
      </w:r>
      <w:r w:rsidRPr="4ED0B912" w:rsidR="7CF4FE67">
        <w:rPr>
          <w:rFonts w:ascii="Times New Roman" w:hAnsi="Times New Roman" w:eastAsia="Times New Roman" w:cs="Times New Roman"/>
          <w:b w:val="0"/>
          <w:bCs w:val="0"/>
          <w:i w:val="0"/>
          <w:iCs w:val="0"/>
          <w:noProof w:val="0"/>
          <w:sz w:val="24"/>
          <w:szCs w:val="24"/>
          <w:lang w:val="sk-SK"/>
        </w:rPr>
        <w:t>TinkerCAD</w:t>
      </w:r>
      <w:r w:rsidRPr="4ED0B912" w:rsidR="7CF4FE67">
        <w:rPr>
          <w:rFonts w:ascii="Times New Roman" w:hAnsi="Times New Roman" w:eastAsia="Times New Roman" w:cs="Times New Roman"/>
          <w:b w:val="0"/>
          <w:bCs w:val="0"/>
          <w:i w:val="0"/>
          <w:iCs w:val="0"/>
          <w:noProof w:val="0"/>
          <w:sz w:val="24"/>
          <w:szCs w:val="24"/>
          <w:lang w:val="sk-SK"/>
        </w:rPr>
        <w:t>, kde sme ho upravili na požadované rozmery.</w:t>
      </w:r>
    </w:p>
    <w:p w:rsidRPr="005E18DF" w:rsidR="005E18DF" w:rsidP="4ED0B912" w:rsidRDefault="005E18DF" w14:paraId="3A04D9B8" w14:textId="7A2FFCD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441AD425" w14:textId="03326D2E">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991916682" w:id="277157529"/>
      <w:r w:rsidRPr="72F6BD9C" w:rsidR="7CF4FE67">
        <w:rPr>
          <w:rFonts w:ascii="Times New Roman" w:hAnsi="Times New Roman" w:eastAsia="Times New Roman" w:cs="Times New Roman"/>
          <w:b w:val="1"/>
          <w:bCs w:val="1"/>
          <w:i w:val="0"/>
          <w:iCs w:val="0"/>
          <w:noProof w:val="0"/>
          <w:sz w:val="24"/>
          <w:szCs w:val="24"/>
          <w:lang w:val="sk-SK"/>
        </w:rPr>
        <w:t>3.1.3</w:t>
      </w:r>
      <w:r>
        <w:tab/>
      </w:r>
      <w:r w:rsidRPr="72F6BD9C" w:rsidR="7CF4FE67">
        <w:rPr>
          <w:rFonts w:ascii="Times New Roman" w:hAnsi="Times New Roman" w:eastAsia="Times New Roman" w:cs="Times New Roman"/>
          <w:b w:val="1"/>
          <w:bCs w:val="1"/>
          <w:i w:val="0"/>
          <w:iCs w:val="0"/>
          <w:noProof w:val="0"/>
          <w:sz w:val="24"/>
          <w:szCs w:val="24"/>
          <w:lang w:val="sk-SK"/>
        </w:rPr>
        <w:t>Vytvorenie triediacej linky</w:t>
      </w:r>
      <w:bookmarkEnd w:id="277157529"/>
    </w:p>
    <w:p w:rsidRPr="005E18DF" w:rsidR="005E18DF" w:rsidP="4ED0B912" w:rsidRDefault="005E18DF" w14:paraId="1D292A16" w14:textId="695BF10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F21D65" w14:textId="1031FD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ukončení modelovacej fázy sme sa posunuli na samotné vytvorenie triediacej linky. Ako sme spomenuli v predošlých podkapitolách, celý model našej triediacej linky je určený na 3D tlač. Za týmto účelom nám univerzita poskytla priestory, zariadenia a materiály, s ktorými sme mohli voľne pracovať. Celý model</w:t>
      </w:r>
      <w:r w:rsidRPr="4ED0B912" w:rsidR="1CE0F743">
        <w:rPr>
          <w:rFonts w:ascii="Times New Roman" w:hAnsi="Times New Roman" w:eastAsia="Times New Roman" w:cs="Times New Roman"/>
          <w:b w:val="0"/>
          <w:bCs w:val="0"/>
          <w:i w:val="0"/>
          <w:iCs w:val="0"/>
          <w:noProof w:val="0"/>
          <w:sz w:val="24"/>
          <w:szCs w:val="24"/>
          <w:lang w:val="sk-SK"/>
        </w:rPr>
        <w:t xml:space="preserve"> pásu</w:t>
      </w:r>
      <w:r w:rsidRPr="4ED0B912" w:rsidR="7CF4FE67">
        <w:rPr>
          <w:rFonts w:ascii="Times New Roman" w:hAnsi="Times New Roman" w:eastAsia="Times New Roman" w:cs="Times New Roman"/>
          <w:b w:val="0"/>
          <w:bCs w:val="0"/>
          <w:i w:val="0"/>
          <w:iCs w:val="0"/>
          <w:noProof w:val="0"/>
          <w:sz w:val="24"/>
          <w:szCs w:val="24"/>
          <w:lang w:val="sk-SK"/>
        </w:rPr>
        <w:t xml:space="preserve"> bol vytlačený na modernej 3D tlačiarni PRUSA i3 MK3. Ako náplň sme použili plastový filament PLA. Nasledovné obrázky zachytávajú proces prípravy a tlačenia komponentov našej linky.</w:t>
      </w:r>
    </w:p>
    <w:p w:rsidRPr="005E18DF" w:rsidR="005E18DF" w:rsidP="4ED0B912" w:rsidRDefault="005E18DF" w14:paraId="7303A8BC" w14:textId="53DC024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7F10997" w14:textId="03F7A804">
      <w:pPr>
        <w:pStyle w:val="Caption"/>
        <w:rPr>
          <w:rFonts w:ascii="Times New Roman" w:hAnsi="Times New Roman" w:eastAsia="Times New Roman" w:cs="Times New Roman"/>
          <w:b w:val="0"/>
          <w:bCs w:val="0"/>
          <w:i w:val="0"/>
          <w:iCs w:val="0"/>
          <w:noProof w:val="0"/>
          <w:sz w:val="24"/>
          <w:szCs w:val="24"/>
          <w:lang w:val="sk-SK"/>
        </w:rPr>
      </w:pPr>
      <w:r w:rsidR="7CF4FE67">
        <w:drawing>
          <wp:inline wp14:editId="69A9AF73" wp14:anchorId="26BC8A2F">
            <wp:extent cx="4191000" cy="3009900"/>
            <wp:effectExtent l="0" t="0" r="0" b="0"/>
            <wp:docPr id="749794902" name="" title=""/>
            <wp:cNvGraphicFramePr>
              <a:graphicFrameLocks noChangeAspect="1"/>
            </wp:cNvGraphicFramePr>
            <a:graphic>
              <a:graphicData uri="http://schemas.openxmlformats.org/drawingml/2006/picture">
                <pic:pic>
                  <pic:nvPicPr>
                    <pic:cNvPr id="0" name=""/>
                    <pic:cNvPicPr/>
                  </pic:nvPicPr>
                  <pic:blipFill>
                    <a:blip r:embed="R621020458ed04f1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91000" cy="3009900"/>
                    </a:xfrm>
                    <a:prstGeom prst="rect">
                      <a:avLst/>
                    </a:prstGeom>
                  </pic:spPr>
                </pic:pic>
              </a:graphicData>
            </a:graphic>
          </wp:inline>
        </w:drawing>
      </w:r>
    </w:p>
    <w:p w:rsidRPr="005E18DF" w:rsidR="005E18DF" w:rsidP="72F6BD9C" w:rsidRDefault="005E18DF" w14:paraId="43CD484E" w14:textId="0BFCA4B0">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 xml:space="preserve">Obrázok 11 Modelovacie prostredie </w:t>
      </w:r>
      <w:r w:rsidRPr="72F6BD9C" w:rsidR="7CF4FE67">
        <w:rPr>
          <w:noProof w:val="0"/>
          <w:lang w:val="sk-SK"/>
        </w:rPr>
        <w:t>PrusaSlicer</w:t>
      </w:r>
    </w:p>
    <w:p w:rsidRPr="005E18DF" w:rsidR="005E18DF" w:rsidP="4ED0B912" w:rsidRDefault="005E18DF" w14:paraId="554A1C5B" w14:textId="7DB1982A">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9EA01C" w14:textId="2293BDB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1 je zobrazený postup prípravy tlačenia spojovacích klinov dopravného pásu v modelovacom prostredí PrusaSlicer. Vďaka jednoduchému a intuitívnemu modelovaciemu prostrediu bol celý proces pomerne jednoduchý a rýchly. Pred 3D tlačou sme nastavili potrebné parametre ako je typ filamentu, výplň komponentov a podporu komponentov pri tlačení.</w:t>
      </w:r>
    </w:p>
    <w:p w:rsidRPr="005E18DF" w:rsidR="005E18DF" w:rsidP="4ED0B912" w:rsidRDefault="005E18DF" w14:paraId="36CBBB39" w14:textId="087BDA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čas prípravy komponentov na tlač sme museli uvažovať nad správnou orientáciou častí na pracovnej ploche. Nakoľko sa celá triediaca linka skladá z rôznych nerovnomerných komponentov, pre úspešné vytlačenie bolo nutné nastaviť rôznym častiam linky samostatné podporné parametre. Podporné časti, ktoré vo výsledku podopierajú určité časti komponentov počas tlačenia, sú dôležité pre správne vytlačenie predmetu. Preto bolo nutné uvažovať nad správnym otočením komponentov v modelovacom prostredí. Správne otočenie komponentov znižuje celkové množstvo použitého filamentu a samotný čas tlačenia.</w:t>
      </w:r>
    </w:p>
    <w:p w:rsidRPr="005E18DF" w:rsidR="005E18DF" w:rsidP="72F6BD9C" w:rsidRDefault="005E18DF" w14:paraId="590193D0" w14:textId="69A8D1CF">
      <w:pPr>
        <w:pStyle w:val="Caption"/>
        <w:rPr>
          <w:rFonts w:ascii="Times New Roman" w:hAnsi="Times New Roman" w:eastAsia="Times New Roman" w:cs="Times New Roman"/>
          <w:b w:val="0"/>
          <w:bCs w:val="0"/>
          <w:i w:val="0"/>
          <w:iCs w:val="0"/>
          <w:noProof w:val="0"/>
          <w:sz w:val="24"/>
          <w:szCs w:val="24"/>
          <w:lang w:val="sk-SK"/>
        </w:rPr>
      </w:pPr>
      <w:r w:rsidR="7CF4FE67">
        <w:drawing>
          <wp:inline wp14:editId="5E6CB7B7" wp14:anchorId="04D9BD3C">
            <wp:extent cx="2924175" cy="2800350"/>
            <wp:effectExtent l="0" t="0" r="0" b="0"/>
            <wp:docPr id="38977744" name="" title=""/>
            <wp:cNvGraphicFramePr>
              <a:graphicFrameLocks noChangeAspect="1"/>
            </wp:cNvGraphicFramePr>
            <a:graphic>
              <a:graphicData uri="http://schemas.openxmlformats.org/drawingml/2006/picture">
                <pic:pic>
                  <pic:nvPicPr>
                    <pic:cNvPr id="0" name=""/>
                    <pic:cNvPicPr/>
                  </pic:nvPicPr>
                  <pic:blipFill>
                    <a:blip r:embed="Rf597013c084844d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24175" cy="2800350"/>
                    </a:xfrm>
                    <a:prstGeom prst="rect">
                      <a:avLst/>
                    </a:prstGeom>
                  </pic:spPr>
                </pic:pic>
              </a:graphicData>
            </a:graphic>
          </wp:inline>
        </w:drawing>
      </w:r>
    </w:p>
    <w:p w:rsidRPr="005E18DF" w:rsidR="005E18DF" w:rsidP="72F6BD9C" w:rsidRDefault="005E18DF" w14:paraId="38859D7D" w14:textId="5B72514F">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Obrázok 12 Tlač spodnej vrstvy časti dopravného pásu</w:t>
      </w:r>
    </w:p>
    <w:p w:rsidRPr="005E18DF" w:rsidR="005E18DF" w:rsidP="4ED0B912" w:rsidRDefault="005E18DF" w14:paraId="169E8120" w14:textId="262810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A7D71D" w14:textId="41AEFD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edchádzajúcom obrázku je možné vidieť začiatok tlače jednej časti dopravného pásu. Počas tlače sme testovali, ktoré nastaveni</w:t>
      </w:r>
      <w:r w:rsidRPr="4ED0B912" w:rsidR="11EC18AD">
        <w:rPr>
          <w:rFonts w:ascii="Times New Roman" w:hAnsi="Times New Roman" w:eastAsia="Times New Roman" w:cs="Times New Roman"/>
          <w:b w:val="0"/>
          <w:bCs w:val="0"/>
          <w:i w:val="0"/>
          <w:iCs w:val="0"/>
          <w:noProof w:val="0"/>
          <w:sz w:val="24"/>
          <w:szCs w:val="24"/>
          <w:lang w:val="sk-SK"/>
        </w:rPr>
        <w:t>e</w:t>
      </w:r>
      <w:r w:rsidRPr="4ED0B912" w:rsidR="7CF4FE67">
        <w:rPr>
          <w:rFonts w:ascii="Times New Roman" w:hAnsi="Times New Roman" w:eastAsia="Times New Roman" w:cs="Times New Roman"/>
          <w:b w:val="0"/>
          <w:bCs w:val="0"/>
          <w:i w:val="0"/>
          <w:iCs w:val="0"/>
          <w:noProof w:val="0"/>
          <w:sz w:val="24"/>
          <w:szCs w:val="24"/>
          <w:lang w:val="sk-SK"/>
        </w:rPr>
        <w:t xml:space="preserve">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w:t>
      </w:r>
      <w:r w:rsidRPr="4ED0B912" w:rsidR="188763FD">
        <w:rPr>
          <w:rFonts w:ascii="Times New Roman" w:hAnsi="Times New Roman" w:eastAsia="Times New Roman" w:cs="Times New Roman"/>
          <w:b w:val="0"/>
          <w:bCs w:val="0"/>
          <w:i w:val="0"/>
          <w:iCs w:val="0"/>
          <w:noProof w:val="0"/>
          <w:sz w:val="24"/>
          <w:szCs w:val="24"/>
          <w:lang w:val="sk-SK"/>
        </w:rPr>
        <w:t xml:space="preserve">tlač </w:t>
      </w:r>
      <w:r w:rsidRPr="4ED0B912" w:rsidR="7CF4FE67">
        <w:rPr>
          <w:rFonts w:ascii="Times New Roman" w:hAnsi="Times New Roman" w:eastAsia="Times New Roman" w:cs="Times New Roman"/>
          <w:b w:val="0"/>
          <w:bCs w:val="0"/>
          <w:i w:val="0"/>
          <w:iCs w:val="0"/>
          <w:noProof w:val="0"/>
          <w:sz w:val="24"/>
          <w:szCs w:val="24"/>
          <w:lang w:val="sk-SK"/>
        </w:rPr>
        <w:t>opätovne spustiť.</w:t>
      </w:r>
    </w:p>
    <w:p w:rsidRPr="005E18DF" w:rsidR="005E18DF" w:rsidP="4ED0B912" w:rsidRDefault="005E18DF" w14:paraId="463F5F06" w14:textId="586C6A4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5BEF8048" w14:textId="7D21C7F2">
      <w:pPr>
        <w:pStyle w:val="Caption"/>
        <w:rPr>
          <w:rFonts w:ascii="Times New Roman" w:hAnsi="Times New Roman" w:eastAsia="Times New Roman" w:cs="Times New Roman"/>
          <w:b w:val="0"/>
          <w:bCs w:val="0"/>
          <w:i w:val="0"/>
          <w:iCs w:val="0"/>
          <w:noProof w:val="0"/>
          <w:sz w:val="24"/>
          <w:szCs w:val="24"/>
          <w:lang w:val="sk-SK"/>
        </w:rPr>
      </w:pPr>
      <w:r w:rsidR="7CF4FE67">
        <w:drawing>
          <wp:inline wp14:editId="60250F6E" wp14:anchorId="2623B21B">
            <wp:extent cx="2952750" cy="2838450"/>
            <wp:effectExtent l="0" t="0" r="0" b="0"/>
            <wp:docPr id="768371754" name="" title=""/>
            <wp:cNvGraphicFramePr>
              <a:graphicFrameLocks noChangeAspect="1"/>
            </wp:cNvGraphicFramePr>
            <a:graphic>
              <a:graphicData uri="http://schemas.openxmlformats.org/drawingml/2006/picture">
                <pic:pic>
                  <pic:nvPicPr>
                    <pic:cNvPr id="0" name=""/>
                    <pic:cNvPicPr/>
                  </pic:nvPicPr>
                  <pic:blipFill>
                    <a:blip r:embed="R2170aec27ee740b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52750" cy="2838450"/>
                    </a:xfrm>
                    <a:prstGeom prst="rect">
                      <a:avLst/>
                    </a:prstGeom>
                  </pic:spPr>
                </pic:pic>
              </a:graphicData>
            </a:graphic>
          </wp:inline>
        </w:drawing>
      </w:r>
    </w:p>
    <w:p w:rsidRPr="005E18DF" w:rsidR="005E18DF" w:rsidP="72F6BD9C" w:rsidRDefault="005E18DF" w14:paraId="47FB6010" w14:textId="0B0F1836">
      <w:pPr>
        <w:pStyle w:val="Caption"/>
        <w:rPr>
          <w:rFonts w:ascii="Times New Roman" w:hAnsi="Times New Roman" w:eastAsia="Times New Roman" w:cs="Times New Roman"/>
          <w:b w:val="0"/>
          <w:bCs w:val="0"/>
          <w:i w:val="0"/>
          <w:iCs w:val="0"/>
          <w:noProof w:val="0"/>
          <w:sz w:val="24"/>
          <w:szCs w:val="24"/>
          <w:lang w:val="sk-SK"/>
        </w:rPr>
      </w:pPr>
      <w:r w:rsidRPr="72F6BD9C" w:rsidR="7CF4FE67">
        <w:rPr>
          <w:noProof w:val="0"/>
          <w:lang w:val="sk-SK"/>
        </w:rPr>
        <w:t>Obrázok 13 Tlač posledných vrstiev časti dopravného pásu</w:t>
      </w:r>
    </w:p>
    <w:p w:rsidRPr="005E18DF" w:rsidR="005E18DF" w:rsidP="4ED0B912" w:rsidRDefault="005E18DF" w14:paraId="62B1AC39" w14:textId="37A21A9F">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12A257" w14:textId="4F182EF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13 zobrazuje už takmer vytlačenú časť, ktorá je súčasťou dopravného pásu. Počet týchto častí sme museli dopredu zvážiť, aby sme zabezpečili jednoduchý posun celého dopravného pásu. Spolu bolo vytlačených 26 častí.</w:t>
      </w:r>
    </w:p>
    <w:p w:rsidRPr="005E18DF" w:rsidR="005E18DF" w:rsidP="4ED0B912" w:rsidRDefault="005E18DF" w14:paraId="29800FC5" w14:textId="5C9B0CB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71E0DEFB" w14:textId="137EC6B8">
      <w:pPr>
        <w:pStyle w:val="Caption"/>
        <w:rPr>
          <w:rFonts w:ascii="Times New Roman" w:hAnsi="Times New Roman" w:eastAsia="Times New Roman" w:cs="Times New Roman"/>
          <w:b w:val="0"/>
          <w:bCs w:val="0"/>
          <w:i w:val="0"/>
          <w:iCs w:val="0"/>
          <w:noProof w:val="0"/>
          <w:sz w:val="24"/>
          <w:szCs w:val="24"/>
          <w:lang w:val="sk-SK"/>
        </w:rPr>
      </w:pPr>
      <w:r w:rsidR="7CF4FE67">
        <w:drawing>
          <wp:inline wp14:editId="016970DC" wp14:anchorId="63E2B3E6">
            <wp:extent cx="3409950" cy="2819400"/>
            <wp:effectExtent l="0" t="0" r="0" b="0"/>
            <wp:docPr id="1698860906" name="" title=""/>
            <wp:cNvGraphicFramePr>
              <a:graphicFrameLocks noChangeAspect="1"/>
            </wp:cNvGraphicFramePr>
            <a:graphic>
              <a:graphicData uri="http://schemas.openxmlformats.org/drawingml/2006/picture">
                <pic:pic>
                  <pic:nvPicPr>
                    <pic:cNvPr id="0" name=""/>
                    <pic:cNvPicPr/>
                  </pic:nvPicPr>
                  <pic:blipFill>
                    <a:blip r:embed="R204def799279437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09950" cy="2819400"/>
                    </a:xfrm>
                    <a:prstGeom prst="rect">
                      <a:avLst/>
                    </a:prstGeom>
                  </pic:spPr>
                </pic:pic>
              </a:graphicData>
            </a:graphic>
          </wp:inline>
        </w:drawing>
      </w:r>
    </w:p>
    <w:p w:rsidRPr="005E18DF" w:rsidR="005E18DF" w:rsidP="72F6BD9C" w:rsidRDefault="005E18DF" w14:paraId="131EA0B7" w14:textId="41F24804">
      <w:pPr>
        <w:pStyle w:val="Caption"/>
        <w:rPr>
          <w:rFonts w:ascii="Times New Roman" w:hAnsi="Times New Roman" w:eastAsia="Times New Roman" w:cs="Times New Roman"/>
          <w:b w:val="0"/>
          <w:bCs w:val="0"/>
          <w:i w:val="1"/>
          <w:iCs w:val="1"/>
          <w:noProof w:val="0"/>
          <w:sz w:val="24"/>
          <w:szCs w:val="24"/>
          <w:vertAlign w:val="superscript"/>
          <w:lang w:val="sk-SK"/>
        </w:rPr>
      </w:pPr>
      <w:r w:rsidRPr="72F6BD9C" w:rsidR="7CF4FE67">
        <w:rPr>
          <w:noProof w:val="0"/>
          <w:lang w:val="sk-SK"/>
        </w:rPr>
        <w:t>Obrázok 14 Časti triediacej linky pripravené na 3D tlač</w:t>
      </w:r>
      <w:r w:rsidRPr="72F6BD9C">
        <w:rPr>
          <w:noProof w:val="0"/>
          <w:lang w:val="sk-SK"/>
        </w:rPr>
        <w:footnoteReference w:id="28480"/>
      </w:r>
    </w:p>
    <w:p w:rsidRPr="005E18DF" w:rsidR="005E18DF" w:rsidP="4ED0B912" w:rsidRDefault="005E18DF" w14:paraId="1F5EE487" w14:textId="2933739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9DB87F" w14:textId="673A80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koľko niektoré časti linky presahovali maximálne rozmery podložky na 3D tlač, rozhodli sme sa osloviť súkromnú spoločnosť, ktorá sa zaoberá 3D tlačou rôznych modelov a predmetov. Spoločnosti bolo možné </w:t>
      </w:r>
      <w:r w:rsidRPr="4ED0B912" w:rsidR="7CF4FE67">
        <w:rPr>
          <w:rFonts w:ascii="Times New Roman" w:hAnsi="Times New Roman" w:eastAsia="Times New Roman" w:cs="Times New Roman"/>
          <w:b w:val="0"/>
          <w:bCs w:val="0"/>
          <w:i w:val="0"/>
          <w:iCs w:val="0"/>
          <w:noProof w:val="0"/>
          <w:sz w:val="24"/>
          <w:szCs w:val="24"/>
          <w:lang w:val="sk-SK"/>
        </w:rPr>
        <w:t>zazdielať</w:t>
      </w:r>
      <w:r w:rsidRPr="4ED0B912" w:rsidR="7CF4FE67">
        <w:rPr>
          <w:rFonts w:ascii="Times New Roman" w:hAnsi="Times New Roman" w:eastAsia="Times New Roman" w:cs="Times New Roman"/>
          <w:b w:val="0"/>
          <w:bCs w:val="0"/>
          <w:i w:val="0"/>
          <w:iCs w:val="0"/>
          <w:noProof w:val="0"/>
          <w:sz w:val="24"/>
          <w:szCs w:val="24"/>
          <w:lang w:val="sk-SK"/>
        </w:rPr>
        <w:t xml:space="preserve"> požadované vytlačené časti buď vo forme prvotného návrhu. V našom prípade sme boli schopný odoslať namodelované časti vo fo</w:t>
      </w:r>
      <w:r w:rsidRPr="4ED0B912" w:rsidR="0D395A19">
        <w:rPr>
          <w:rFonts w:ascii="Times New Roman" w:hAnsi="Times New Roman" w:eastAsia="Times New Roman" w:cs="Times New Roman"/>
          <w:b w:val="0"/>
          <w:bCs w:val="0"/>
          <w:i w:val="0"/>
          <w:iCs w:val="0"/>
          <w:noProof w:val="0"/>
          <w:sz w:val="24"/>
          <w:szCs w:val="24"/>
          <w:lang w:val="sk-SK"/>
        </w:rPr>
        <w:t>rmáte</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súboru, ktorý sa používa na 3D tlač. Pred zahájením tlače nám oslovená spoločnosť poskytla obrázok 14, ktorý zobrazuje, ako sa budú dané časti tlačiť.</w:t>
      </w:r>
    </w:p>
    <w:p w:rsidRPr="005E18DF" w:rsidR="005E18DF" w:rsidP="4ED0B912" w:rsidRDefault="005E18DF" w14:paraId="32B7D9B0" w14:textId="32B264A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textId="3A1E524C" w14:paraId="67551D0A">
      <w:pPr>
        <w:pStyle w:val="Caption"/>
        <w:rPr>
          <w:rFonts w:ascii="Times New Roman" w:hAnsi="Times New Roman" w:eastAsia="Times New Roman" w:cs="Times New Roman"/>
          <w:b w:val="0"/>
          <w:bCs w:val="0"/>
          <w:i w:val="1"/>
          <w:iCs w:val="1"/>
          <w:noProof w:val="0"/>
          <w:sz w:val="24"/>
          <w:szCs w:val="24"/>
          <w:vertAlign w:val="superscript"/>
          <w:lang w:val="sk-SK"/>
        </w:rPr>
      </w:pPr>
      <w:r w:rsidR="7CF4FE67">
        <w:drawing>
          <wp:inline wp14:editId="5C1F25F4" wp14:anchorId="02D1ABB1">
            <wp:extent cx="4200525" cy="2752725"/>
            <wp:effectExtent l="0" t="0" r="0" b="0"/>
            <wp:docPr id="1336901644" name="" title=""/>
            <wp:cNvGraphicFramePr>
              <a:graphicFrameLocks noChangeAspect="1"/>
            </wp:cNvGraphicFramePr>
            <a:graphic>
              <a:graphicData uri="http://schemas.openxmlformats.org/drawingml/2006/picture">
                <pic:pic>
                  <pic:nvPicPr>
                    <pic:cNvPr id="0" name=""/>
                    <pic:cNvPicPr/>
                  </pic:nvPicPr>
                  <pic:blipFill>
                    <a:blip r:embed="Rc5cee758025a4bf4">
                      <a:extLst>
                        <a:ext xmlns:a="http://schemas.openxmlformats.org/drawingml/2006/main" uri="{28A0092B-C50C-407E-A947-70E740481C1C}">
                          <a14:useLocalDpi val="0"/>
                        </a:ext>
                      </a:extLst>
                    </a:blip>
                    <a:stretch>
                      <a:fillRect/>
                    </a:stretch>
                  </pic:blipFill>
                  <pic:spPr>
                    <a:xfrm>
                      <a:off x="0" y="0"/>
                      <a:ext cx="4200525" cy="2752725"/>
                    </a:xfrm>
                    <a:prstGeom prst="rect">
                      <a:avLst/>
                    </a:prstGeom>
                  </pic:spPr>
                </pic:pic>
              </a:graphicData>
            </a:graphic>
          </wp:inline>
        </w:drawing>
      </w:r>
    </w:p>
    <w:p w:rsidRPr="005E18DF" w:rsidR="005E18DF" w:rsidP="72F6BD9C" w:rsidRDefault="005E18DF" w14:paraId="222B7D02" w14:textId="3A1E524C">
      <w:pPr>
        <w:pStyle w:val="Caption"/>
        <w:rPr>
          <w:rFonts w:ascii="Times New Roman" w:hAnsi="Times New Roman" w:eastAsia="Times New Roman" w:cs="Times New Roman"/>
          <w:b w:val="0"/>
          <w:bCs w:val="0"/>
          <w:i w:val="1"/>
          <w:iCs w:val="1"/>
          <w:noProof w:val="0"/>
          <w:sz w:val="24"/>
          <w:szCs w:val="24"/>
          <w:vertAlign w:val="superscript"/>
          <w:lang w:val="sk-SK"/>
        </w:rPr>
      </w:pPr>
      <w:r w:rsidRPr="72F6BD9C" w:rsidR="7CF4FE67">
        <w:rPr>
          <w:noProof w:val="0"/>
          <w:lang w:val="sk-SK"/>
        </w:rPr>
        <w:t>Obrázok 15 Priebeh tlače valcov a hlavnej časti triediacej linky</w:t>
      </w:r>
      <w:r w:rsidRPr="72F6BD9C">
        <w:rPr>
          <w:noProof w:val="0"/>
          <w:lang w:val="sk-SK"/>
        </w:rPr>
        <w:footnoteReference w:id="18259"/>
      </w:r>
    </w:p>
    <w:p w:rsidRPr="005E18DF" w:rsidR="005E18DF" w:rsidP="4ED0B912" w:rsidRDefault="005E18DF" w14:paraId="06AE1ED9" w14:textId="3802290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D7A9A4F" w14:textId="6F143DE9">
      <w:pPr>
        <w:spacing w:before="0" w:beforeAutospacing="off" w:after="0" w:afterAutospacing="off" w:line="360" w:lineRule="auto"/>
        <w:ind w:left="68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Luneta </w:t>
      </w:r>
      <w:r w:rsidRPr="4ED0B912" w:rsidR="7CF4FE67">
        <w:rPr>
          <w:rFonts w:ascii="Times New Roman" w:hAnsi="Times New Roman" w:eastAsia="Times New Roman" w:cs="Times New Roman"/>
          <w:b w:val="0"/>
          <w:bCs w:val="0"/>
          <w:i w:val="0"/>
          <w:iCs w:val="0"/>
          <w:noProof w:val="0"/>
          <w:sz w:val="24"/>
          <w:szCs w:val="24"/>
          <w:lang w:val="sk-SK"/>
        </w:rPr>
        <w:t>s.r.o</w:t>
      </w:r>
      <w:r w:rsidRPr="4ED0B912" w:rsidR="7CF4FE67">
        <w:rPr>
          <w:rFonts w:ascii="Times New Roman" w:hAnsi="Times New Roman" w:eastAsia="Times New Roman" w:cs="Times New Roman"/>
          <w:b w:val="0"/>
          <w:bCs w:val="0"/>
          <w:i w:val="0"/>
          <w:iCs w:val="0"/>
          <w:noProof w:val="0"/>
          <w:sz w:val="24"/>
          <w:szCs w:val="24"/>
          <w:lang w:val="sk-SK"/>
        </w:rPr>
        <w:t>., ktorú sme oslovili za cieľom vytlačenia niektorých rozmerovo väčších častí, nás počas celého priebehu tlače informovala o aktuálnom priebehu tlače. Obrázok 15 zachytáva priebeh tlače valcov a hlavnej časti triediacej linky, ktoré sme kvôli rozmerom a časovej zaťaženosti dali vytlačiť spomenutej spoločnosti.</w:t>
      </w:r>
    </w:p>
    <w:p w:rsidRPr="005E18DF" w:rsidR="005E18DF" w:rsidP="4ED0B912" w:rsidRDefault="005E18DF" w14:paraId="389D2426" w14:textId="09568E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4F8AD017" w14:textId="24D4BB40">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57013412" w:id="1386188831"/>
      <w:r w:rsidRPr="72F6BD9C" w:rsidR="7CF4FE67">
        <w:rPr>
          <w:rFonts w:ascii="Times New Roman" w:hAnsi="Times New Roman" w:eastAsia="Times New Roman" w:cs="Times New Roman"/>
          <w:b w:val="1"/>
          <w:bCs w:val="1"/>
          <w:i w:val="0"/>
          <w:iCs w:val="0"/>
          <w:caps w:val="1"/>
          <w:noProof w:val="0"/>
          <w:sz w:val="24"/>
          <w:szCs w:val="24"/>
          <w:lang w:val="sk-SK"/>
        </w:rPr>
        <w:t>3.2</w:t>
      </w:r>
      <w:r>
        <w:tab/>
      </w:r>
      <w:r w:rsidRPr="72F6BD9C" w:rsidR="7CF4FE67">
        <w:rPr>
          <w:rFonts w:ascii="Times New Roman" w:hAnsi="Times New Roman" w:eastAsia="Times New Roman" w:cs="Times New Roman"/>
          <w:b w:val="1"/>
          <w:bCs w:val="1"/>
          <w:i w:val="0"/>
          <w:iCs w:val="0"/>
          <w:caps w:val="1"/>
          <w:noProof w:val="0"/>
          <w:sz w:val="24"/>
          <w:szCs w:val="24"/>
          <w:lang w:val="sk-SK"/>
        </w:rPr>
        <w:t>Opis vybraného hardvéru</w:t>
      </w:r>
      <w:bookmarkEnd w:id="1386188831"/>
    </w:p>
    <w:p w:rsidRPr="005E18DF" w:rsidR="005E18DF" w:rsidP="4ED0B912" w:rsidRDefault="005E18DF" w14:paraId="2DB43F8E" w14:textId="703787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Pr="005E18DF" w:rsidR="005E18DF" w:rsidP="4ED0B912" w:rsidRDefault="005E18DF" w14:paraId="72C8D1C2" w14:textId="3B476BE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38701B2" w14:textId="72C5861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282155812" w:id="1292360599"/>
      <w:r w:rsidRPr="72F6BD9C" w:rsidR="7CF4FE67">
        <w:rPr>
          <w:rFonts w:ascii="Times New Roman" w:hAnsi="Times New Roman" w:eastAsia="Times New Roman" w:cs="Times New Roman"/>
          <w:b w:val="1"/>
          <w:bCs w:val="1"/>
          <w:i w:val="0"/>
          <w:iCs w:val="0"/>
          <w:noProof w:val="0"/>
          <w:sz w:val="24"/>
          <w:szCs w:val="24"/>
          <w:lang w:val="sk-SK"/>
        </w:rPr>
        <w:t>3.2.1</w:t>
      </w:r>
      <w:r>
        <w:tab/>
      </w:r>
      <w:r w:rsidRPr="72F6BD9C" w:rsidR="7CF4FE67">
        <w:rPr>
          <w:rFonts w:ascii="Times New Roman" w:hAnsi="Times New Roman" w:eastAsia="Times New Roman" w:cs="Times New Roman"/>
          <w:b w:val="1"/>
          <w:bCs w:val="1"/>
          <w:i w:val="0"/>
          <w:iCs w:val="0"/>
          <w:noProof w:val="0"/>
          <w:sz w:val="24"/>
          <w:szCs w:val="24"/>
          <w:lang w:val="sk-SK"/>
        </w:rPr>
        <w:t>Arduino UNO WIFI Rev2</w:t>
      </w:r>
      <w:bookmarkEnd w:id="1292360599"/>
    </w:p>
    <w:p w:rsidRPr="005E18DF" w:rsidR="005E18DF" w:rsidP="4ED0B912" w:rsidRDefault="005E18DF" w14:paraId="4BAF1A5D" w14:textId="4D5E438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výbere hlavnej ovládacej jednotky sme mali na výber z niekoľkých možných variant. Niektoré z nich sme dokonca opísali v analýze súčasného stavu, kde sme porovnávali dve pomerne známe zariadenia, Arduino UNO a Raspberry. Pri vývojových doskách typu Arduino sme mohli siahnuť po rôznych modeloch, ktoré sú momentálne dostupné na trhu. Rovnako tak pri mikropočítačoch Raspberry. Pri týchto zariadeniach sme však narazili na celkom veľký problém a to je dostupnosť modelov v e-obchodoch. Ako ďalšie varianty sme zvažovali programovateľné logické automaty (ang.: Programmable Logic Controller, PLC).</w:t>
      </w:r>
    </w:p>
    <w:p w:rsidRPr="005E18DF" w:rsidR="005E18DF" w:rsidP="4ED0B912" w:rsidRDefault="005E18DF" w14:paraId="68B242EA" w14:textId="21CC6C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celkovej analýze veľkosti modelu linky, účelu a dostupnosti sme sa rozhodli použiť vývojovú dosku Arduino UNO. Konkrétne sme vybrali model Arduino UNO WIFI Rev2. Tento model má v sebe zabudované komunikačné rozhranie pre technológie Bluetooth a WiFi, takže celková komunikácia s inými zariadeniami alebo sieťou bola rýchlejšia a jednoduchšia.</w:t>
      </w:r>
    </w:p>
    <w:p w:rsidRPr="005E18DF" w:rsidR="005E18DF" w:rsidP="4ED0B912" w:rsidRDefault="005E18DF" w14:paraId="153E64FB" w14:textId="46FBF4D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B43522C" w14:textId="40F1A2C6">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10588393" w:id="1294360904"/>
      <w:r w:rsidRPr="72F6BD9C" w:rsidR="7CF4FE67">
        <w:rPr>
          <w:rFonts w:ascii="Times New Roman" w:hAnsi="Times New Roman" w:eastAsia="Times New Roman" w:cs="Times New Roman"/>
          <w:b w:val="1"/>
          <w:bCs w:val="1"/>
          <w:i w:val="0"/>
          <w:iCs w:val="0"/>
          <w:noProof w:val="0"/>
          <w:sz w:val="24"/>
          <w:szCs w:val="24"/>
          <w:lang w:val="sk-SK"/>
        </w:rPr>
        <w:t>3.2.2</w:t>
      </w:r>
      <w:r>
        <w:tab/>
      </w:r>
      <w:r w:rsidRPr="72F6BD9C" w:rsidR="7CF4FE67">
        <w:rPr>
          <w:rFonts w:ascii="Times New Roman" w:hAnsi="Times New Roman" w:eastAsia="Times New Roman" w:cs="Times New Roman"/>
          <w:b w:val="1"/>
          <w:bCs w:val="1"/>
          <w:i w:val="0"/>
          <w:iCs w:val="0"/>
          <w:noProof w:val="0"/>
          <w:sz w:val="24"/>
          <w:szCs w:val="24"/>
          <w:lang w:val="sk-SK"/>
        </w:rPr>
        <w:t>Senzor farby TCS230</w:t>
      </w:r>
      <w:bookmarkEnd w:id="1294360904"/>
    </w:p>
    <w:p w:rsidRPr="005E18DF" w:rsidR="005E18DF" w:rsidP="4ED0B912" w:rsidRDefault="005E18DF" w14:paraId="7C7D2772" w14:textId="74AC9B3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Pr="005E18DF" w:rsidR="005E18DF" w:rsidP="4ED0B912" w:rsidRDefault="005E18DF" w14:paraId="0F62DBCB" w14:textId="222C5F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Pr="005E18DF" w:rsidR="005E18DF" w:rsidP="4ED0B912" w:rsidRDefault="005E18DF" w14:paraId="46174565" w14:textId="20195D3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detekciu zafarbenia materiálu s využitím mikrokontroléra Arduino je možné použiť senzory farby TCS230 a TCS3200. Pre náš model sme sa kvôli dostupnosti rozhodli vybrať model TCS230. Pre oboznámenie sa s vybraným senzorom a jeho používanie sme použili článok autorov (Rui a Sara,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ang.: red, green, blue, RGB). Týmto spôsobom dokáže senzor TCS230/TCS3200 poskytnúť potrebné hodnoty na zistenie zafarbenia predmetu.</w:t>
      </w:r>
    </w:p>
    <w:p w:rsidRPr="005E18DF" w:rsidR="005E18DF" w:rsidP="4ED0B912" w:rsidRDefault="005E18DF" w14:paraId="10B9AE05" w14:textId="462F48A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8B356A3" w14:textId="26623D96">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1 Vstupno/výstupné periférie senzora TCS230</w:t>
      </w:r>
    </w:p>
    <w:p w:rsidRPr="005E18DF" w:rsidR="005E18DF" w:rsidP="4ED0B912" w:rsidRDefault="005E18DF" w14:paraId="5C054817" w14:textId="74FBEF6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7C58EA9" w14:textId="1A3A71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tým, ako sme mohli použiť senzor TCS230 v našej práci, bolo nutné sa oboznámiť s jeho </w:t>
      </w:r>
      <w:r w:rsidRPr="4ED0B912" w:rsidR="7CF4FE67">
        <w:rPr>
          <w:rFonts w:ascii="Times New Roman" w:hAnsi="Times New Roman" w:eastAsia="Times New Roman" w:cs="Times New Roman"/>
          <w:b w:val="0"/>
          <w:bCs w:val="0"/>
          <w:i w:val="0"/>
          <w:iCs w:val="0"/>
          <w:noProof w:val="0"/>
          <w:sz w:val="24"/>
          <w:szCs w:val="24"/>
          <w:lang w:val="sk-SK"/>
        </w:rPr>
        <w:t>vstupno</w:t>
      </w:r>
      <w:r w:rsidRPr="4ED0B912" w:rsidR="7CF4FE67">
        <w:rPr>
          <w:rFonts w:ascii="Times New Roman" w:hAnsi="Times New Roman" w:eastAsia="Times New Roman" w:cs="Times New Roman"/>
          <w:b w:val="0"/>
          <w:bCs w:val="0"/>
          <w:i w:val="0"/>
          <w:iCs w:val="0"/>
          <w:noProof w:val="0"/>
          <w:sz w:val="24"/>
          <w:szCs w:val="24"/>
          <w:lang w:val="sk-SK"/>
        </w:rPr>
        <w:t>/výstupnými perifériami. Konkrétna podoba použitého senzor</w:t>
      </w:r>
      <w:r w:rsidRPr="4ED0B912" w:rsidR="68F18190">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 xml:space="preserve"> je zobrazená na nasledujúcom obrázku.</w:t>
      </w:r>
    </w:p>
    <w:p w:rsidRPr="005E18DF" w:rsidR="005E18DF" w:rsidP="4ED0B912" w:rsidRDefault="005E18DF" w14:paraId="733DA5B5" w14:textId="07078D98">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7A61B941" w14:textId="70EB7FBD">
      <w:pPr>
        <w:pStyle w:val="Caption"/>
        <w:rPr>
          <w:rFonts w:ascii="Times New Roman" w:hAnsi="Times New Roman" w:eastAsia="Times New Roman" w:cs="Times New Roman"/>
          <w:b w:val="0"/>
          <w:bCs w:val="0"/>
          <w:i w:val="0"/>
          <w:iCs w:val="0"/>
          <w:noProof w:val="0"/>
          <w:sz w:val="24"/>
          <w:szCs w:val="24"/>
          <w:lang w:val="sk-SK"/>
        </w:rPr>
      </w:pPr>
      <w:r w:rsidR="7CF4FE67">
        <w:drawing>
          <wp:inline wp14:editId="04E60D3C" wp14:anchorId="045A3C77">
            <wp:extent cx="2686050" cy="2686050"/>
            <wp:effectExtent l="0" t="0" r="0" b="0"/>
            <wp:docPr id="2066970769" name="" title=""/>
            <wp:cNvGraphicFramePr>
              <a:graphicFrameLocks noChangeAspect="1"/>
            </wp:cNvGraphicFramePr>
            <a:graphic>
              <a:graphicData uri="http://schemas.openxmlformats.org/drawingml/2006/picture">
                <pic:pic>
                  <pic:nvPicPr>
                    <pic:cNvPr id="0" name=""/>
                    <pic:cNvPicPr/>
                  </pic:nvPicPr>
                  <pic:blipFill>
                    <a:blip r:embed="R139bbec5f8c34e0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686050" cy="2686050"/>
                    </a:xfrm>
                    <a:prstGeom prst="rect">
                      <a:avLst/>
                    </a:prstGeom>
                  </pic:spPr>
                </pic:pic>
              </a:graphicData>
            </a:graphic>
          </wp:inline>
        </w:drawing>
      </w:r>
    </w:p>
    <w:p w:rsidRPr="005E18DF" w:rsidR="005E18DF" w:rsidP="72F6BD9C" w:rsidRDefault="005E18DF" w14:paraId="1CEC699D" w14:textId="0E442C87">
      <w:pPr>
        <w:pStyle w:val="Caption"/>
        <w:rPr>
          <w:rFonts w:ascii="Times New Roman" w:hAnsi="Times New Roman" w:eastAsia="Times New Roman" w:cs="Times New Roman"/>
          <w:b w:val="0"/>
          <w:bCs w:val="0"/>
          <w:i w:val="1"/>
          <w:iCs w:val="1"/>
          <w:noProof w:val="0"/>
          <w:sz w:val="22"/>
          <w:szCs w:val="22"/>
          <w:vertAlign w:val="superscript"/>
          <w:lang w:val="sk-SK"/>
        </w:rPr>
      </w:pPr>
      <w:r w:rsidRPr="72F6BD9C" w:rsidR="7CF4FE67">
        <w:rPr>
          <w:noProof w:val="0"/>
          <w:lang w:val="sk-SK"/>
        </w:rPr>
        <w:t>Obrázok 16 Senzor farby TCS230</w:t>
      </w:r>
      <w:r w:rsidRPr="72F6BD9C">
        <w:rPr>
          <w:noProof w:val="0"/>
          <w:lang w:val="sk-SK"/>
        </w:rPr>
        <w:footnoteReference w:id="30500"/>
      </w:r>
    </w:p>
    <w:p w:rsidRPr="005E18DF" w:rsidR="005E18DF" w:rsidP="4ED0B912" w:rsidRDefault="005E18DF" w14:paraId="208FE817" w14:textId="1BA2926F">
      <w:pPr>
        <w:spacing w:line="360" w:lineRule="auto"/>
        <w:ind w:firstLine="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71C007C" w14:textId="66452B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Pr="005E18DF" w:rsidR="005E18DF" w:rsidP="4ED0B912" w:rsidRDefault="005E18DF" w14:paraId="03F7D367" w14:textId="065BB0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0284FD" w14:textId="0DF6153B">
      <w:pPr>
        <w:spacing w:line="360" w:lineRule="auto"/>
        <w:ind w:firstLine="680"/>
        <w:jc w:val="both"/>
        <w:rPr>
          <w:rStyle w:val="FootnoteReference"/>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Tabuľka 3 Nastavenie </w:t>
      </w:r>
      <w:r w:rsidRPr="4ED0B912" w:rsidR="7CF4FE67">
        <w:rPr>
          <w:rFonts w:ascii="Times New Roman" w:hAnsi="Times New Roman" w:eastAsia="Times New Roman" w:cs="Times New Roman"/>
          <w:b w:val="0"/>
          <w:bCs w:val="0"/>
          <w:i w:val="1"/>
          <w:iCs w:val="1"/>
          <w:noProof w:val="0"/>
          <w:sz w:val="24"/>
          <w:szCs w:val="24"/>
          <w:lang w:val="sk-SK"/>
        </w:rPr>
        <w:t>pinov</w:t>
      </w:r>
      <w:r w:rsidRPr="4ED0B912" w:rsidR="7CF4FE67">
        <w:rPr>
          <w:rFonts w:ascii="Times New Roman" w:hAnsi="Times New Roman" w:eastAsia="Times New Roman" w:cs="Times New Roman"/>
          <w:b w:val="0"/>
          <w:bCs w:val="0"/>
          <w:i w:val="1"/>
          <w:iCs w:val="1"/>
          <w:noProof w:val="0"/>
          <w:sz w:val="24"/>
          <w:szCs w:val="24"/>
          <w:lang w:val="sk-SK"/>
        </w:rPr>
        <w:t xml:space="preserve"> S0 a S1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5E7EC43D">
        <w:trPr>
          <w:trHeight w:val="300"/>
        </w:trPr>
        <w:tc>
          <w:tcPr>
            <w:tcW w:w="2820" w:type="dxa"/>
            <w:tcMar>
              <w:left w:w="105" w:type="dxa"/>
              <w:right w:w="105" w:type="dxa"/>
            </w:tcMar>
            <w:vAlign w:val="top"/>
          </w:tcPr>
          <w:p w:rsidR="4ED0B912" w:rsidP="4ED0B912" w:rsidRDefault="4ED0B912" w14:paraId="030D90CC" w14:textId="4A18E02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0</w:t>
            </w:r>
          </w:p>
        </w:tc>
        <w:tc>
          <w:tcPr>
            <w:tcW w:w="2820" w:type="dxa"/>
            <w:tcMar>
              <w:left w:w="105" w:type="dxa"/>
              <w:right w:w="105" w:type="dxa"/>
            </w:tcMar>
            <w:vAlign w:val="top"/>
          </w:tcPr>
          <w:p w:rsidR="4ED0B912" w:rsidP="4ED0B912" w:rsidRDefault="4ED0B912" w14:paraId="0787723A" w14:textId="2AC33A1D">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1</w:t>
            </w:r>
          </w:p>
        </w:tc>
        <w:tc>
          <w:tcPr>
            <w:tcW w:w="2820" w:type="dxa"/>
            <w:tcMar>
              <w:left w:w="105" w:type="dxa"/>
              <w:right w:w="105" w:type="dxa"/>
            </w:tcMar>
            <w:vAlign w:val="top"/>
          </w:tcPr>
          <w:p w:rsidR="4ED0B912" w:rsidP="4ED0B912" w:rsidRDefault="4ED0B912" w14:paraId="66E92F2F" w14:textId="086B7A7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stup</w:t>
            </w:r>
          </w:p>
        </w:tc>
      </w:tr>
      <w:tr w:rsidR="4ED0B912" w:rsidTr="4ED0B912" w14:paraId="251FDADB">
        <w:trPr>
          <w:trHeight w:val="300"/>
        </w:trPr>
        <w:tc>
          <w:tcPr>
            <w:tcW w:w="2820" w:type="dxa"/>
            <w:tcMar>
              <w:left w:w="105" w:type="dxa"/>
              <w:right w:w="105" w:type="dxa"/>
            </w:tcMar>
            <w:vAlign w:val="top"/>
          </w:tcPr>
          <w:p w:rsidR="4ED0B912" w:rsidP="4ED0B912" w:rsidRDefault="4ED0B912" w14:paraId="1B6C67F7" w14:textId="01A7B0E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5DE18E71" w14:textId="6F01DE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A08612A" w14:textId="43C621A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0%</w:t>
            </w:r>
          </w:p>
        </w:tc>
      </w:tr>
      <w:tr w:rsidR="4ED0B912" w:rsidTr="4ED0B912" w14:paraId="66A62C90">
        <w:trPr>
          <w:trHeight w:val="300"/>
        </w:trPr>
        <w:tc>
          <w:tcPr>
            <w:tcW w:w="2820" w:type="dxa"/>
            <w:tcMar>
              <w:left w:w="105" w:type="dxa"/>
              <w:right w:w="105" w:type="dxa"/>
            </w:tcMar>
            <w:vAlign w:val="top"/>
          </w:tcPr>
          <w:p w:rsidR="4ED0B912" w:rsidP="4ED0B912" w:rsidRDefault="4ED0B912" w14:paraId="388C8B62" w14:textId="01F7113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4A3758E" w14:textId="5C35BB7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1BEB729E" w14:textId="2FF6F1D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w:t>
            </w:r>
          </w:p>
        </w:tc>
      </w:tr>
      <w:tr w:rsidR="4ED0B912" w:rsidTr="4ED0B912" w14:paraId="58D277AD">
        <w:trPr>
          <w:trHeight w:val="300"/>
        </w:trPr>
        <w:tc>
          <w:tcPr>
            <w:tcW w:w="2820" w:type="dxa"/>
            <w:tcMar>
              <w:left w:w="105" w:type="dxa"/>
              <w:right w:w="105" w:type="dxa"/>
            </w:tcMar>
            <w:vAlign w:val="top"/>
          </w:tcPr>
          <w:p w:rsidR="4ED0B912" w:rsidP="4ED0B912" w:rsidRDefault="4ED0B912" w14:paraId="6FAC5118" w14:textId="6A894EA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3332BA3A" w14:textId="5F65FC9C">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457472C8" w14:textId="69D1BD8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w:t>
            </w:r>
          </w:p>
        </w:tc>
      </w:tr>
      <w:tr w:rsidR="4ED0B912" w:rsidTr="4ED0B912" w14:paraId="3B3CE9A9">
        <w:trPr>
          <w:trHeight w:val="300"/>
        </w:trPr>
        <w:tc>
          <w:tcPr>
            <w:tcW w:w="2820" w:type="dxa"/>
            <w:tcMar>
              <w:left w:w="105" w:type="dxa"/>
              <w:right w:w="105" w:type="dxa"/>
            </w:tcMar>
            <w:vAlign w:val="top"/>
          </w:tcPr>
          <w:p w:rsidR="4ED0B912" w:rsidP="4ED0B912" w:rsidRDefault="4ED0B912" w14:paraId="62F9B4FF" w14:textId="3EAB4B0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E223AB6" w14:textId="7D4FFDC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4D61C8E" w14:textId="490DF76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0%</w:t>
            </w:r>
          </w:p>
        </w:tc>
      </w:tr>
    </w:tbl>
    <w:p w:rsidRPr="005E18DF" w:rsidR="005E18DF" w:rsidP="4ED0B912" w:rsidRDefault="005E18DF" w14:paraId="79A5EFA9" w14:textId="54080EBF">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6C2FFB7" w14:textId="2122D2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privedieme na oba piny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Pr="005E18DF" w:rsidR="005E18DF" w:rsidP="4ED0B912" w:rsidRDefault="005E18DF" w14:paraId="13F5492D" w14:textId="72B51C6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Pr="005E18DF" w:rsidR="005E18DF" w:rsidP="4ED0B912" w:rsidRDefault="005E18DF" w14:paraId="48F06889" w14:textId="6931EF6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2B21D5" w14:textId="6180605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4 Nastavenie pinov S2 a S3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4A81F8B5">
        <w:trPr>
          <w:trHeight w:val="300"/>
        </w:trPr>
        <w:tc>
          <w:tcPr>
            <w:tcW w:w="2820" w:type="dxa"/>
            <w:tcMar>
              <w:left w:w="105" w:type="dxa"/>
              <w:right w:w="105" w:type="dxa"/>
            </w:tcMar>
            <w:vAlign w:val="top"/>
          </w:tcPr>
          <w:p w:rsidR="4ED0B912" w:rsidP="4ED0B912" w:rsidRDefault="4ED0B912" w14:paraId="0FE74D6B" w14:textId="4EE2456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2</w:t>
            </w:r>
          </w:p>
        </w:tc>
        <w:tc>
          <w:tcPr>
            <w:tcW w:w="2820" w:type="dxa"/>
            <w:tcMar>
              <w:left w:w="105" w:type="dxa"/>
              <w:right w:w="105" w:type="dxa"/>
            </w:tcMar>
            <w:vAlign w:val="top"/>
          </w:tcPr>
          <w:p w:rsidR="4ED0B912" w:rsidP="4ED0B912" w:rsidRDefault="4ED0B912" w14:paraId="5087EB5B" w14:textId="46CE019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3</w:t>
            </w:r>
          </w:p>
        </w:tc>
        <w:tc>
          <w:tcPr>
            <w:tcW w:w="2820" w:type="dxa"/>
            <w:tcMar>
              <w:left w:w="105" w:type="dxa"/>
              <w:right w:w="105" w:type="dxa"/>
            </w:tcMar>
            <w:vAlign w:val="top"/>
          </w:tcPr>
          <w:p w:rsidR="4ED0B912" w:rsidP="4ED0B912" w:rsidRDefault="4ED0B912" w14:paraId="522C533D" w14:textId="55D24B4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Aktívne filtre</w:t>
            </w:r>
          </w:p>
        </w:tc>
      </w:tr>
      <w:tr w:rsidR="4ED0B912" w:rsidTr="4ED0B912" w14:paraId="4D6D4E94">
        <w:trPr>
          <w:trHeight w:val="300"/>
        </w:trPr>
        <w:tc>
          <w:tcPr>
            <w:tcW w:w="2820" w:type="dxa"/>
            <w:tcMar>
              <w:left w:w="105" w:type="dxa"/>
              <w:right w:w="105" w:type="dxa"/>
            </w:tcMar>
            <w:vAlign w:val="top"/>
          </w:tcPr>
          <w:p w:rsidR="4ED0B912" w:rsidP="4ED0B912" w:rsidRDefault="4ED0B912" w14:paraId="52CA4D88" w14:textId="50C8851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2676B41E" w14:textId="147413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73501473" w14:textId="6AACBE5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Červené</w:t>
            </w:r>
          </w:p>
        </w:tc>
      </w:tr>
      <w:tr w:rsidR="4ED0B912" w:rsidTr="4ED0B912" w14:paraId="4DF00E06">
        <w:trPr>
          <w:trHeight w:val="300"/>
        </w:trPr>
        <w:tc>
          <w:tcPr>
            <w:tcW w:w="2820" w:type="dxa"/>
            <w:tcMar>
              <w:left w:w="105" w:type="dxa"/>
              <w:right w:w="105" w:type="dxa"/>
            </w:tcMar>
            <w:vAlign w:val="top"/>
          </w:tcPr>
          <w:p w:rsidR="4ED0B912" w:rsidP="4ED0B912" w:rsidRDefault="4ED0B912" w14:paraId="56D943AF" w14:textId="17D11E9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4816B88" w14:textId="75DF2112">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869AC7A" w14:textId="43F036F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ré</w:t>
            </w:r>
          </w:p>
        </w:tc>
      </w:tr>
      <w:tr w:rsidR="4ED0B912" w:rsidTr="4ED0B912" w14:paraId="3A3A10A5">
        <w:trPr>
          <w:trHeight w:val="300"/>
        </w:trPr>
        <w:tc>
          <w:tcPr>
            <w:tcW w:w="2820" w:type="dxa"/>
            <w:tcMar>
              <w:left w:w="105" w:type="dxa"/>
              <w:right w:w="105" w:type="dxa"/>
            </w:tcMar>
            <w:vAlign w:val="top"/>
          </w:tcPr>
          <w:p w:rsidR="4ED0B912" w:rsidP="4ED0B912" w:rsidRDefault="4ED0B912" w14:paraId="7509E793" w14:textId="71A3717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488D7A17" w14:textId="2AF77A4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C984FE2" w14:textId="34EA598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Žiadne</w:t>
            </w:r>
          </w:p>
        </w:tc>
      </w:tr>
      <w:tr w:rsidR="4ED0B912" w:rsidTr="4ED0B912" w14:paraId="6DBFF95A">
        <w:trPr>
          <w:trHeight w:val="300"/>
        </w:trPr>
        <w:tc>
          <w:tcPr>
            <w:tcW w:w="2820" w:type="dxa"/>
            <w:tcMar>
              <w:left w:w="105" w:type="dxa"/>
              <w:right w:w="105" w:type="dxa"/>
            </w:tcMar>
            <w:vAlign w:val="top"/>
          </w:tcPr>
          <w:p w:rsidR="4ED0B912" w:rsidP="4ED0B912" w:rsidRDefault="4ED0B912" w14:paraId="51B13AF5" w14:textId="70EC7B8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D357967" w14:textId="76E7362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98050FC" w14:textId="0C3B7F4A">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Zelené</w:t>
            </w:r>
          </w:p>
        </w:tc>
      </w:tr>
    </w:tbl>
    <w:p w:rsidRPr="005E18DF" w:rsidR="005E18DF" w:rsidP="4ED0B912" w:rsidRDefault="005E18DF" w14:paraId="62264E61" w14:textId="72FDD05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4F49A9" w14:textId="173241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zisťovaní frekvencie farby postupne privádzame a rušíme signál na jednotlivých pinoch. Tým postupne aktivujeme jednotlivé farebné filtre, aby nám senzor mohol poskytnúť potrebnú RGB hodnotu.</w:t>
      </w:r>
    </w:p>
    <w:p w:rsidRPr="005E18DF" w:rsidR="005E18DF" w:rsidP="4ED0B912" w:rsidRDefault="005E18DF" w14:paraId="1380CB70" w14:textId="32B6DD7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Pr="005E18DF" w:rsidR="005E18DF" w:rsidP="4ED0B912" w:rsidRDefault="005E18DF" w14:paraId="3CF67583" w14:textId="677D6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Zvyšné piny ako GND, VCC a OUT sú pomerne známe a nájdeme ich na takmer každých zariadeniach či senzoroch. Ich funkcie sú rovnaké ako pri ostatných zariadeniach, preto ich nebudeme v tejto časti opisovať.</w:t>
      </w:r>
    </w:p>
    <w:p w:rsidRPr="005E18DF" w:rsidR="005E18DF" w:rsidP="4ED0B912" w:rsidRDefault="005E18DF" w14:paraId="5945C5A7" w14:textId="41B22DBA">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2 Testovanie senzora TCS230</w:t>
      </w:r>
    </w:p>
    <w:p w:rsidRPr="005E18DF" w:rsidR="005E18DF" w:rsidP="4ED0B912" w:rsidRDefault="005E18DF" w14:paraId="4BD3888C" w14:textId="7435E7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rvé sme museli otestovať funkčnosť a správnosť vybraného senzora TCS230. Pri prvotných testoch sme sa inšpirovali návodom, ktorý autori (Rui a Sara, 2017) uviedli na spomenutej internetovej stránke. Prvý krok bol navrhnúť schému zapojenia senzora s vývojovou doskou Arduino. Pri zapájaní sme sa riadili predovšetkým vlastným návrhom, nakoľko sme v neskorších fázach návrhu modelu pridávali ďalšie potrebné komponenty.</w:t>
      </w:r>
    </w:p>
    <w:p w:rsidRPr="005E18DF" w:rsidR="005E18DF" w:rsidP="4ED0B912" w:rsidRDefault="005E18DF" w14:paraId="55768AAB" w14:textId="1D1C42C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AA11A70" w14:textId="469C797C">
      <w:pPr>
        <w:pStyle w:val="Caption"/>
        <w:rPr>
          <w:rFonts w:ascii="Times New Roman" w:hAnsi="Times New Roman" w:eastAsia="Times New Roman" w:cs="Times New Roman"/>
          <w:b w:val="0"/>
          <w:bCs w:val="0"/>
          <w:i w:val="0"/>
          <w:iCs w:val="0"/>
          <w:noProof w:val="0"/>
          <w:sz w:val="22"/>
          <w:szCs w:val="22"/>
          <w:lang w:val="sk-SK"/>
        </w:rPr>
      </w:pPr>
      <w:r w:rsidR="7CF4FE67">
        <w:drawing>
          <wp:inline wp14:editId="73D42426" wp14:anchorId="7D7EEF35">
            <wp:extent cx="4133850" cy="2714625"/>
            <wp:effectExtent l="0" t="0" r="0" b="0"/>
            <wp:docPr id="1038613317" name="" title=""/>
            <wp:cNvGraphicFramePr>
              <a:graphicFrameLocks noChangeAspect="1"/>
            </wp:cNvGraphicFramePr>
            <a:graphic>
              <a:graphicData uri="http://schemas.openxmlformats.org/drawingml/2006/picture">
                <pic:pic>
                  <pic:nvPicPr>
                    <pic:cNvPr id="0" name=""/>
                    <pic:cNvPicPr/>
                  </pic:nvPicPr>
                  <pic:blipFill>
                    <a:blip r:embed="Redf929f60ed8483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33850" cy="2714625"/>
                    </a:xfrm>
                    <a:prstGeom prst="rect">
                      <a:avLst/>
                    </a:prstGeom>
                  </pic:spPr>
                </pic:pic>
              </a:graphicData>
            </a:graphic>
          </wp:inline>
        </w:drawing>
      </w:r>
    </w:p>
    <w:p w:rsidRPr="005E18DF" w:rsidR="005E18DF" w:rsidP="72F6BD9C" w:rsidRDefault="005E18DF" w14:paraId="3FCB6808" w14:textId="4B01B36D">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Obrázok 17 Schéma zapojenia senzora farby TCS230</w:t>
      </w:r>
    </w:p>
    <w:p w:rsidRPr="005E18DF" w:rsidR="005E18DF" w:rsidP="4ED0B912" w:rsidRDefault="005E18DF" w14:paraId="5879DD0A" w14:textId="4FD3CB6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24217E" w14:textId="0AD867C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7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Pr="005E18DF" w:rsidR="005E18DF" w:rsidP="4ED0B912" w:rsidRDefault="005E18DF" w14:paraId="49DC7197" w14:textId="0EB768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eď sme navrhli schému zapojenia senzora, ďalším krokom bolo naprogramovať správanie senzora v príslušnom programovacom prostredí. Za týmto účelom sme zvolili Arduino IDE. Nasledujúce skripty zachytávajú postup pri programovaní senzora.</w:t>
      </w:r>
    </w:p>
    <w:tbl>
      <w:tblPr>
        <w:tblStyle w:val="TableGrid"/>
        <w:tblW w:w="0" w:type="auto"/>
        <w:tblLayout w:type="fixed"/>
        <w:tblLook w:val="06A0" w:firstRow="1" w:lastRow="0" w:firstColumn="1" w:lastColumn="0" w:noHBand="1" w:noVBand="1"/>
      </w:tblPr>
      <w:tblGrid>
        <w:gridCol w:w="8490"/>
      </w:tblGrid>
      <w:tr w:rsidR="4ED0B912" w:rsidTr="4ED0B912" w14:paraId="156E39A1">
        <w:trPr>
          <w:trHeight w:val="300"/>
        </w:trPr>
        <w:tc>
          <w:tcPr>
            <w:tcW w:w="8490" w:type="dxa"/>
            <w:tcMar/>
          </w:tcPr>
          <w:p w:rsidR="6947EE18" w:rsidP="4ED0B912" w:rsidRDefault="6947EE18" w14:paraId="5DF1A6BB" w14:textId="4240D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const int sensor = 5;</w:t>
            </w:r>
          </w:p>
          <w:p w:rsidR="6947EE18" w:rsidP="4ED0B912" w:rsidRDefault="6947EE18" w14:paraId="4335939E" w14:textId="1B38E9E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RED= 0;</w:t>
            </w:r>
          </w:p>
          <w:p w:rsidR="6947EE18" w:rsidP="4ED0B912" w:rsidRDefault="6947EE18" w14:paraId="12BB6F30" w14:textId="41A52C8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GREEN = 0;</w:t>
            </w:r>
          </w:p>
          <w:p w:rsidR="6947EE18" w:rsidP="4ED0B912" w:rsidRDefault="6947EE18" w14:paraId="2C5993E0" w14:textId="0B0223D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BLUE = 0;</w:t>
            </w:r>
          </w:p>
          <w:p w:rsidR="6947EE18" w:rsidP="4ED0B912" w:rsidRDefault="6947EE18" w14:paraId="62530F90" w14:textId="2D031D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String</w:t>
            </w:r>
            <w:r w:rsidRPr="4ED0B912" w:rsidR="6947EE18">
              <w:rPr>
                <w:rFonts w:ascii="Times New Roman" w:hAnsi="Times New Roman" w:eastAsia="Times New Roman" w:cs="Times New Roman"/>
                <w:b w:val="0"/>
                <w:bCs w:val="0"/>
                <w:i w:val="0"/>
                <w:iCs w:val="0"/>
                <w:noProof w:val="0"/>
                <w:sz w:val="24"/>
                <w:szCs w:val="24"/>
                <w:lang w:val="sk-SK"/>
              </w:rPr>
              <w:t xml:space="preserve"> </w:t>
            </w:r>
            <w:r w:rsidRPr="4ED0B912" w:rsidR="6947EE18">
              <w:rPr>
                <w:rFonts w:ascii="Times New Roman" w:hAnsi="Times New Roman" w:eastAsia="Times New Roman" w:cs="Times New Roman"/>
                <w:b w:val="0"/>
                <w:bCs w:val="0"/>
                <w:i w:val="0"/>
                <w:iCs w:val="0"/>
                <w:noProof w:val="0"/>
                <w:sz w:val="24"/>
                <w:szCs w:val="24"/>
                <w:lang w:val="sk-SK"/>
              </w:rPr>
              <w:t>color</w:t>
            </w:r>
            <w:r w:rsidRPr="4ED0B912" w:rsidR="6947EE18">
              <w:rPr>
                <w:rFonts w:ascii="Times New Roman" w:hAnsi="Times New Roman" w:eastAsia="Times New Roman" w:cs="Times New Roman"/>
                <w:b w:val="0"/>
                <w:bCs w:val="0"/>
                <w:i w:val="0"/>
                <w:iCs w:val="0"/>
                <w:noProof w:val="0"/>
                <w:sz w:val="24"/>
                <w:szCs w:val="24"/>
                <w:lang w:val="sk-SK"/>
              </w:rPr>
              <w:t xml:space="preserve"> = “”;</w:t>
            </w:r>
          </w:p>
        </w:tc>
      </w:tr>
    </w:tbl>
    <w:p w:rsidRPr="005E18DF" w:rsidR="005E18DF" w:rsidP="4ED0B912" w:rsidRDefault="005E18DF" w14:paraId="3D5322A6" w14:textId="725AEA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rvé sme si museli zadefinovať potrebné premenné, ktoré budeme ďalej v kóde využívať. Číselné premenné </w:t>
      </w:r>
      <w:r w:rsidRPr="4ED0B912" w:rsidR="7CF4FE67">
        <w:rPr>
          <w:rFonts w:ascii="Times New Roman" w:hAnsi="Times New Roman" w:eastAsia="Times New Roman" w:cs="Times New Roman"/>
          <w:b w:val="0"/>
          <w:bCs w:val="0"/>
          <w:i w:val="1"/>
          <w:iCs w:val="1"/>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requencyGREEN</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 </w:t>
      </w:r>
      <w:r w:rsidRPr="4ED0B912" w:rsidR="7CF4FE67">
        <w:rPr>
          <w:rFonts w:ascii="Times New Roman" w:hAnsi="Times New Roman" w:eastAsia="Times New Roman" w:cs="Times New Roman"/>
          <w:b w:val="0"/>
          <w:bCs w:val="0"/>
          <w:i w:val="1"/>
          <w:iCs w:val="1"/>
          <w:noProof w:val="0"/>
          <w:sz w:val="24"/>
          <w:szCs w:val="24"/>
          <w:lang w:val="sk-SK"/>
        </w:rPr>
        <w:t>frequencyBLUE</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poslúžia na zachytávanie výstupnej frekvencie zo senzora a podľa nich sa bude na seriálovom monitore zobrazovať príslušná hodnota </w:t>
      </w:r>
      <w:r w:rsidRPr="4ED0B912" w:rsidR="7CF4FE67">
        <w:rPr>
          <w:rFonts w:ascii="Times New Roman" w:hAnsi="Times New Roman" w:eastAsia="Times New Roman" w:cs="Times New Roman"/>
          <w:b w:val="0"/>
          <w:bCs w:val="0"/>
          <w:i w:val="1"/>
          <w:iCs w:val="1"/>
          <w:noProof w:val="0"/>
          <w:sz w:val="24"/>
          <w:szCs w:val="24"/>
          <w:lang w:val="sk-SK"/>
        </w:rPr>
        <w:t>color</w:t>
      </w:r>
      <w:r w:rsidRPr="4ED0B912" w:rsidR="7CF4FE67">
        <w:rPr>
          <w:rFonts w:ascii="Times New Roman" w:hAnsi="Times New Roman" w:eastAsia="Times New Roman" w:cs="Times New Roman"/>
          <w:b w:val="0"/>
          <w:bCs w:val="0"/>
          <w:i w:val="0"/>
          <w:iCs w:val="0"/>
          <w:noProof w:val="0"/>
          <w:sz w:val="24"/>
          <w:szCs w:val="24"/>
          <w:lang w:val="sk-SK"/>
        </w:rPr>
        <w:t>.</w:t>
      </w:r>
    </w:p>
    <w:tbl>
      <w:tblPr>
        <w:tblStyle w:val="TableGrid"/>
        <w:tblW w:w="0" w:type="auto"/>
        <w:tblLayout w:type="fixed"/>
        <w:tblLook w:val="06A0" w:firstRow="1" w:lastRow="0" w:firstColumn="1" w:lastColumn="0" w:noHBand="1" w:noVBand="1"/>
      </w:tblPr>
      <w:tblGrid>
        <w:gridCol w:w="8490"/>
      </w:tblGrid>
      <w:tr w:rsidR="4ED0B912" w:rsidTr="4ED0B912" w14:paraId="24DDD45F">
        <w:trPr>
          <w:trHeight w:val="300"/>
        </w:trPr>
        <w:tc>
          <w:tcPr>
            <w:tcW w:w="8490" w:type="dxa"/>
            <w:tcMar/>
          </w:tcPr>
          <w:p w:rsidR="05943C1D" w:rsidP="4ED0B912" w:rsidRDefault="05943C1D" w14:paraId="74E8D649" w14:textId="6E3062F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void setup() {</w:t>
            </w:r>
          </w:p>
          <w:p w:rsidR="05943C1D" w:rsidP="4ED0B912" w:rsidRDefault="05943C1D" w14:paraId="4A79B30F" w14:textId="11DF39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Serial.begin(9600);</w:t>
            </w:r>
          </w:p>
          <w:p w:rsidR="05943C1D" w:rsidP="4ED0B912" w:rsidRDefault="05943C1D" w14:paraId="26E20618" w14:textId="685C1F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0, OUTPUT);</w:t>
            </w:r>
          </w:p>
          <w:p w:rsidR="05943C1D" w:rsidP="4ED0B912" w:rsidRDefault="05943C1D" w14:paraId="064DC75E" w14:textId="5F25041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1, OUTPUT);</w:t>
            </w:r>
          </w:p>
          <w:p w:rsidR="05943C1D" w:rsidP="4ED0B912" w:rsidRDefault="05943C1D" w14:paraId="414B8414" w14:textId="4C38059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2, OUTPUT);</w:t>
            </w:r>
          </w:p>
          <w:p w:rsidR="05943C1D" w:rsidP="4ED0B912" w:rsidRDefault="05943C1D" w14:paraId="72EB963B" w14:textId="7A7C35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3, OUTPUT);     </w:t>
            </w:r>
          </w:p>
          <w:p w:rsidR="05943C1D" w:rsidP="4ED0B912" w:rsidRDefault="05943C1D" w14:paraId="0D776B38" w14:textId="2E72AAD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sensor, INPUT);</w:t>
            </w:r>
          </w:p>
          <w:p w:rsidR="05943C1D" w:rsidP="4ED0B912" w:rsidRDefault="05943C1D" w14:paraId="655ACECE" w14:textId="1D3AD0B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0, HIGH); </w:t>
            </w:r>
          </w:p>
          <w:p w:rsidR="05943C1D" w:rsidP="4ED0B912" w:rsidRDefault="05943C1D" w14:paraId="6F6544E1" w14:textId="5B14CB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1, LOW);</w:t>
            </w:r>
          </w:p>
          <w:p w:rsidR="05943C1D" w:rsidP="4ED0B912" w:rsidRDefault="05943C1D" w14:paraId="7722EE50" w14:textId="5B26159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08F5EE9E" w14:textId="7F24140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 metóde </w:t>
      </w:r>
      <w:r w:rsidRPr="4ED0B912" w:rsidR="7CF4FE67">
        <w:rPr>
          <w:rFonts w:ascii="Times New Roman" w:hAnsi="Times New Roman" w:eastAsia="Times New Roman" w:cs="Times New Roman"/>
          <w:b w:val="0"/>
          <w:bCs w:val="0"/>
          <w:i w:val="1"/>
          <w:iCs w:val="1"/>
          <w:noProof w:val="0"/>
          <w:sz w:val="24"/>
          <w:szCs w:val="24"/>
          <w:lang w:val="sk-SK"/>
        </w:rPr>
        <w:t xml:space="preserve">setup() </w:t>
      </w:r>
      <w:r w:rsidRPr="4ED0B912" w:rsidR="7CF4FE67">
        <w:rPr>
          <w:rFonts w:ascii="Times New Roman" w:hAnsi="Times New Roman" w:eastAsia="Times New Roman" w:cs="Times New Roman"/>
          <w:b w:val="0"/>
          <w:bCs w:val="0"/>
          <w:i w:val="0"/>
          <w:iCs w:val="0"/>
          <w:noProof w:val="0"/>
          <w:sz w:val="24"/>
          <w:szCs w:val="24"/>
          <w:lang w:val="sk-SK"/>
        </w:rPr>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p w:rsidRPr="005E18DF" w:rsidR="005E18DF" w:rsidP="4ED0B912" w:rsidRDefault="005E18DF" w14:paraId="765A7E74" w14:textId="2DE2633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osledné bolo potrebné naprogramovať správanie senzora v metóde </w:t>
      </w:r>
      <w:r w:rsidRPr="4ED0B912" w:rsidR="7CF4FE67">
        <w:rPr>
          <w:rFonts w:ascii="Times New Roman" w:hAnsi="Times New Roman" w:eastAsia="Times New Roman" w:cs="Times New Roman"/>
          <w:b w:val="0"/>
          <w:bCs w:val="0"/>
          <w:i w:val="1"/>
          <w:iCs w:val="1"/>
          <w:noProof w:val="0"/>
          <w:sz w:val="24"/>
          <w:szCs w:val="24"/>
          <w:lang w:val="sk-SK"/>
        </w:rPr>
        <w:t>loo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ko je možné vidieť na schéme zapojenia senzora, pri návrhu sme sa rozhodli vynechať </w:t>
      </w:r>
      <w:r w:rsidRPr="4ED0B912" w:rsidR="7CF4FE67">
        <w:rPr>
          <w:rFonts w:ascii="Times New Roman" w:hAnsi="Times New Roman" w:eastAsia="Times New Roman" w:cs="Times New Roman"/>
          <w:b w:val="0"/>
          <w:bCs w:val="0"/>
          <w:i w:val="0"/>
          <w:iCs w:val="0"/>
          <w:noProof w:val="0"/>
          <w:sz w:val="24"/>
          <w:szCs w:val="24"/>
          <w:lang w:val="sk-SK"/>
        </w:rPr>
        <w:t>pin</w:t>
      </w:r>
      <w:r w:rsidRPr="4ED0B912" w:rsidR="7CF4FE67">
        <w:rPr>
          <w:rFonts w:ascii="Times New Roman" w:hAnsi="Times New Roman" w:eastAsia="Times New Roman" w:cs="Times New Roman"/>
          <w:b w:val="0"/>
          <w:bCs w:val="0"/>
          <w:i w:val="0"/>
          <w:iCs w:val="0"/>
          <w:noProof w:val="0"/>
          <w:sz w:val="24"/>
          <w:szCs w:val="24"/>
          <w:lang w:val="sk-SK"/>
        </w:rPr>
        <w:t xml:space="preserve"> OE. Tým pádom je náš senzor neustále aktívny a </w:t>
      </w:r>
      <w:r w:rsidRPr="4ED0B912" w:rsidR="2D3E175A">
        <w:rPr>
          <w:rFonts w:ascii="Times New Roman" w:hAnsi="Times New Roman" w:eastAsia="Times New Roman" w:cs="Times New Roman"/>
          <w:b w:val="0"/>
          <w:bCs w:val="0"/>
          <w:i w:val="0"/>
          <w:iCs w:val="0"/>
          <w:noProof w:val="0"/>
          <w:sz w:val="24"/>
          <w:szCs w:val="24"/>
          <w:lang w:val="sk-SK"/>
        </w:rPr>
        <w:t xml:space="preserve">nie je </w:t>
      </w:r>
      <w:r w:rsidRPr="4ED0B912" w:rsidR="7CF4FE67">
        <w:rPr>
          <w:rFonts w:ascii="Times New Roman" w:hAnsi="Times New Roman" w:eastAsia="Times New Roman" w:cs="Times New Roman"/>
          <w:b w:val="0"/>
          <w:bCs w:val="0"/>
          <w:i w:val="0"/>
          <w:iCs w:val="0"/>
          <w:noProof w:val="0"/>
          <w:sz w:val="24"/>
          <w:szCs w:val="24"/>
          <w:lang w:val="sk-SK"/>
        </w:rPr>
        <w:t>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TableGrid"/>
        <w:tblW w:w="0" w:type="auto"/>
        <w:tblLayout w:type="fixed"/>
        <w:tblLook w:val="06A0" w:firstRow="1" w:lastRow="0" w:firstColumn="1" w:lastColumn="0" w:noHBand="1" w:noVBand="1"/>
      </w:tblPr>
      <w:tblGrid>
        <w:gridCol w:w="8490"/>
      </w:tblGrid>
      <w:tr w:rsidR="4ED0B912" w:rsidTr="4ED0B912" w14:paraId="5B2D45D6">
        <w:trPr>
          <w:trHeight w:val="300"/>
        </w:trPr>
        <w:tc>
          <w:tcPr>
            <w:tcW w:w="8490" w:type="dxa"/>
            <w:tcMar/>
          </w:tcPr>
          <w:p w:rsidR="3B7CDA02" w:rsidP="4ED0B912" w:rsidRDefault="3B7CDA02" w14:paraId="5CA88BCC" w14:textId="4A7BF31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void loop() {</w:t>
            </w:r>
          </w:p>
          <w:p w:rsidR="3B7CDA02" w:rsidP="4ED0B912" w:rsidRDefault="3B7CDA02" w14:paraId="2783523E" w14:textId="0E3491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2, LOW);</w:t>
            </w:r>
          </w:p>
          <w:p w:rsidR="3B7CDA02" w:rsidP="4ED0B912" w:rsidRDefault="3B7CDA02" w14:paraId="33A2EF80" w14:textId="5EB9A6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3, LOW);</w:t>
            </w:r>
          </w:p>
          <w:p w:rsidR="3B7CDA02" w:rsidP="4ED0B912" w:rsidRDefault="3B7CDA02" w14:paraId="659A5B21" w14:textId="5E7DFA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pulseIn(sensor, LOW);</w:t>
            </w:r>
          </w:p>
          <w:p w:rsidR="3B7CDA02" w:rsidP="4ED0B912" w:rsidRDefault="3B7CDA02" w14:paraId="093FB2BC" w14:textId="219330B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map(frequencyRED, 25,72,255,0);</w:t>
            </w:r>
          </w:p>
          <w:p w:rsidR="3B7CDA02" w:rsidP="4ED0B912" w:rsidRDefault="3B7CDA02" w14:paraId="22C2459C" w14:textId="0B69E0E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R = ”);</w:t>
            </w:r>
          </w:p>
          <w:p w:rsidR="3B7CDA02" w:rsidP="4ED0B912" w:rsidRDefault="3B7CDA02" w14:paraId="06C2EEBA" w14:textId="2E1469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frequencyRED);</w:t>
            </w:r>
          </w:p>
          <w:p w:rsidR="3B7CDA02" w:rsidP="4ED0B912" w:rsidRDefault="3B7CDA02" w14:paraId="561391F4" w14:textId="25ED8C9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  ”);</w:t>
            </w:r>
          </w:p>
          <w:p w:rsidR="3B7CDA02" w:rsidP="4ED0B912" w:rsidRDefault="3B7CDA02" w14:paraId="3BCBE04E" w14:textId="5A90CEF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elay(100);</w:t>
            </w:r>
          </w:p>
          <w:p w:rsidR="3B7CDA02" w:rsidP="4ED0B912" w:rsidRDefault="3B7CDA02" w14:paraId="7E154DBC" w14:textId="6A6CE3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75FDB6C8" w14:textId="2C8A4F1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vysvetlenie funkcie programu sme zvolili časť kódu, ktorá opisuje postup pri zistení frekvencie červenej farby. Na začiatku sme museli aktivovať červené filtre senzora. Tie sme aktivovali tak, že sme nastavili piny A2 a A3 na hodnotu LOW. Ako ďalšie sme pre zistenie červenej hodnoty použili 2 funkcie,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1"/>
          <w:iCs w:val="1"/>
          <w:noProof w:val="0"/>
          <w:sz w:val="24"/>
          <w:szCs w:val="24"/>
          <w:lang w:val="sk-SK"/>
        </w:rPr>
        <w:t xml:space="preserve"> map()</w:t>
      </w:r>
      <w:r w:rsidRPr="4ED0B912" w:rsidR="7CF4FE67">
        <w:rPr>
          <w:rFonts w:ascii="Times New Roman" w:hAnsi="Times New Roman" w:eastAsia="Times New Roman" w:cs="Times New Roman"/>
          <w:b w:val="0"/>
          <w:bCs w:val="0"/>
          <w:i w:val="0"/>
          <w:iCs w:val="0"/>
          <w:noProof w:val="0"/>
          <w:sz w:val="24"/>
          <w:szCs w:val="24"/>
          <w:lang w:val="sk-SK"/>
        </w:rPr>
        <w:t xml:space="preserve">. Nastavením senzorového pinu OUT na hodnotu LOW vo funkcií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sme uložili červenú frekvenciu do premennej frequencyRED.</w:t>
      </w:r>
    </w:p>
    <w:p w:rsidRPr="005E18DF" w:rsidR="005E18DF" w:rsidP="4ED0B912" w:rsidRDefault="005E18DF" w14:paraId="61E981B3" w14:textId="4A3E5B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Hneď na to sme použili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Tu však musíme spomenúť postup, ako sme získali hodnoty, ktoré vstupujú do použitej funkci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stupuje predvolene 5 parametrov. Prvý parameter je hodnota, ktorú chceme transformovať. V našom prípade to je nameraná frekvencia uložená v premennej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Takýto kód sme nahrali na </w:t>
      </w:r>
      <w:r w:rsidRPr="4ED0B912" w:rsidR="7CF4FE67">
        <w:rPr>
          <w:rFonts w:ascii="Times New Roman" w:hAnsi="Times New Roman" w:eastAsia="Times New Roman" w:cs="Times New Roman"/>
          <w:b w:val="0"/>
          <w:bCs w:val="0"/>
          <w:i w:val="0"/>
          <w:iCs w:val="0"/>
          <w:noProof w:val="0"/>
          <w:sz w:val="24"/>
          <w:szCs w:val="24"/>
          <w:lang w:val="sk-SK"/>
        </w:rPr>
        <w:t>mikrokontrolér</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Arduino</w:t>
      </w:r>
      <w:r w:rsidRPr="4ED0B912" w:rsidR="7CF4FE67">
        <w:rPr>
          <w:rFonts w:ascii="Times New Roman" w:hAnsi="Times New Roman" w:eastAsia="Times New Roman" w:cs="Times New Roman"/>
          <w:b w:val="0"/>
          <w:bCs w:val="0"/>
          <w:i w:val="0"/>
          <w:iCs w:val="0"/>
          <w:noProof w:val="0"/>
          <w:sz w:val="24"/>
          <w:szCs w:val="24"/>
          <w:lang w:val="sk-SK"/>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Posledné 2 parametre funkcie predstavujú hranice množiny, v ktorej chceme, aby sa transformovaná hodnota nachádzala. V našom prípade sme zvolili množinu &lt;0, 255&gt;. Ako posledné sa v kóde nachádza séria výpisov a oneskorenie.</w:t>
      </w:r>
    </w:p>
    <w:p w:rsidRPr="005E18DF" w:rsidR="005E18DF" w:rsidP="4ED0B912" w:rsidRDefault="005E18DF" w14:paraId="7F53979E" w14:textId="10BC1A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písaný postup sme vykonali pre zvyšné farby, zelenú a modrú. Tým sme získali kompletnú škálu RGB farieb, ktoré predstavujú zafarbenie meraného predmetu.</w:t>
      </w:r>
    </w:p>
    <w:p w:rsidRPr="005E18DF" w:rsidR="005E18DF" w:rsidP="4ED0B912" w:rsidRDefault="005E18DF" w14:paraId="07F71B7B" w14:textId="371D4FD5">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tbl>
      <w:tblPr>
        <w:tblStyle w:val="TableGrid"/>
        <w:tblW w:w="0" w:type="auto"/>
        <w:tblLayout w:type="fixed"/>
        <w:tblLook w:val="06A0" w:firstRow="1" w:lastRow="0" w:firstColumn="1" w:lastColumn="0" w:noHBand="1" w:noVBand="1"/>
      </w:tblPr>
      <w:tblGrid>
        <w:gridCol w:w="8490"/>
      </w:tblGrid>
      <w:tr w:rsidR="4ED0B912" w:rsidTr="4ED0B912" w14:paraId="6AC86635">
        <w:trPr>
          <w:trHeight w:val="300"/>
        </w:trPr>
        <w:tc>
          <w:tcPr>
            <w:tcW w:w="8490" w:type="dxa"/>
            <w:tcMar/>
          </w:tcPr>
          <w:p w:rsidR="0BCC642C" w:rsidP="4ED0B912" w:rsidRDefault="0BCC642C" w14:paraId="47336AAA" w14:textId="45FD8C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en-US"/>
              </w:rPr>
              <w:t>if (frequencyRED &gt; frequencyBLUE &amp; frequencyRED &gt; frequencyGREEN){</w:t>
            </w:r>
          </w:p>
          <w:p w:rsidR="0BCC642C" w:rsidP="4ED0B912" w:rsidRDefault="0BCC642C" w14:paraId="6913420C" w14:textId="2BC3F5BD">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myservo.write(60);</w:t>
            </w:r>
          </w:p>
          <w:p w:rsidR="0BCC642C" w:rsidP="4ED0B912" w:rsidRDefault="0BCC642C" w14:paraId="38130874" w14:textId="17478F7E">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color = “red”;</w:t>
            </w:r>
          </w:p>
          <w:p w:rsidR="0BCC642C" w:rsidP="4ED0B912" w:rsidRDefault="0BCC642C" w14:paraId="7E19AD9E" w14:textId="2BAA00A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6C81E878" w14:textId="3284C468">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eď sme mali k dispozícií namerané hodnoty zafarbenia predmetu, mohli sme určiť, o akú konkrétnu farbu sa jedná. Po odmeraní a transformovaní hodnôt by najväčšia premenná z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frequencyGREEN</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0"/>
          <w:iCs w:val="0"/>
          <w:noProof w:val="0"/>
          <w:sz w:val="24"/>
          <w:szCs w:val="24"/>
          <w:lang w:val="sk-SK"/>
        </w:rPr>
        <w:t>frequencyBLUE</w:t>
      </w:r>
      <w:r w:rsidRPr="4ED0B912" w:rsidR="7CF4FE67">
        <w:rPr>
          <w:rFonts w:ascii="Times New Roman" w:hAnsi="Times New Roman" w:eastAsia="Times New Roman" w:cs="Times New Roman"/>
          <w:b w:val="0"/>
          <w:bCs w:val="0"/>
          <w:i w:val="0"/>
          <w:iCs w:val="0"/>
          <w:noProof w:val="0"/>
          <w:sz w:val="24"/>
          <w:szCs w:val="24"/>
          <w:lang w:val="sk-SK"/>
        </w:rPr>
        <w:t xml:space="preserve"> mala predstavovať aj zafarbenie predmetu. Na porovnanie sme použili podmienku </w:t>
      </w:r>
      <w:r w:rsidRPr="4ED0B912" w:rsidR="7CF4FE67">
        <w:rPr>
          <w:rFonts w:ascii="Times New Roman" w:hAnsi="Times New Roman" w:eastAsia="Times New Roman" w:cs="Times New Roman"/>
          <w:b w:val="0"/>
          <w:bCs w:val="0"/>
          <w:i w:val="1"/>
          <w:iCs w:val="1"/>
          <w:noProof w:val="0"/>
          <w:sz w:val="24"/>
          <w:szCs w:val="24"/>
          <w:lang w:val="sk-SK"/>
        </w:rPr>
        <w:t>if</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Časť programového kódu zobrazený vyššie zachytáva stav, v ktorom sa predmet určí červenou farbou a následne sa vykonajú patričné funkcie.</w:t>
      </w:r>
    </w:p>
    <w:p w:rsidRPr="005E18DF" w:rsidR="005E18DF" w:rsidP="4ED0B912" w:rsidRDefault="005E18DF" w14:paraId="27EAA9A1" w14:textId="15E2BE8B">
      <w:p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B7AC952" w14:textId="79C17FD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2067943915" w:id="439741122"/>
      <w:r w:rsidRPr="72F6BD9C" w:rsidR="7CF4FE67">
        <w:rPr>
          <w:rFonts w:ascii="Times New Roman" w:hAnsi="Times New Roman" w:eastAsia="Times New Roman" w:cs="Times New Roman"/>
          <w:b w:val="1"/>
          <w:bCs w:val="1"/>
          <w:i w:val="0"/>
          <w:iCs w:val="0"/>
          <w:noProof w:val="0"/>
          <w:sz w:val="24"/>
          <w:szCs w:val="24"/>
          <w:lang w:val="sk-SK"/>
        </w:rPr>
        <w:t>3.2.3</w:t>
      </w:r>
      <w:r>
        <w:tab/>
      </w:r>
      <w:r w:rsidRPr="72F6BD9C" w:rsidR="7CF4FE67">
        <w:rPr>
          <w:rFonts w:ascii="Times New Roman" w:hAnsi="Times New Roman" w:eastAsia="Times New Roman" w:cs="Times New Roman"/>
          <w:b w:val="1"/>
          <w:bCs w:val="1"/>
          <w:i w:val="0"/>
          <w:iCs w:val="0"/>
          <w:noProof w:val="0"/>
          <w:sz w:val="24"/>
          <w:szCs w:val="24"/>
          <w:lang w:val="sk-SK"/>
        </w:rPr>
        <w:t>Senzor vzdialenosti HC-SR04</w:t>
      </w:r>
      <w:bookmarkEnd w:id="439741122"/>
    </w:p>
    <w:p w:rsidRPr="005E18DF" w:rsidR="005E18DF" w:rsidP="4ED0B912" w:rsidRDefault="005E18DF" w14:paraId="3F65EE74" w14:textId="34BD84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koľko sme sa rozhodli, že senzor farby bude v našej linke umiestnený staticky na jednom mieste, museli sme zabezpečiť, že dopravný pás sa s prepravovaným materiálom zastaví na požadovanom mieste. To znamená, že sme museli vytvoriť logiku, ktorá bude sledovať zmenu svojho okolia a na to následne reagovať. Preto sme sa rozhodli použiť ultrazvukový senzor vzdialenosti HC-SR04. Tento senzor je pomerne známy a často používaný, preto sme sa rozhodli neopisovať jeho definíciu ale len jeho využitie a zámer v našej práci.</w:t>
      </w:r>
    </w:p>
    <w:p w:rsidRPr="005E18DF" w:rsidR="005E18DF" w:rsidP="4ED0B912" w:rsidRDefault="005E18DF" w14:paraId="6FE7FFBE" w14:textId="74990F28">
      <w:pPr>
        <w:pStyle w:val="Normal"/>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C375E33" w14:textId="17EF62A0">
      <w:pPr>
        <w:pStyle w:val="Caption"/>
        <w:rPr>
          <w:rFonts w:ascii="Times New Roman" w:hAnsi="Times New Roman" w:eastAsia="Times New Roman" w:cs="Times New Roman"/>
          <w:b w:val="0"/>
          <w:bCs w:val="0"/>
          <w:i w:val="0"/>
          <w:iCs w:val="0"/>
          <w:noProof w:val="0"/>
          <w:sz w:val="24"/>
          <w:szCs w:val="24"/>
          <w:lang w:val="sk-SK"/>
        </w:rPr>
      </w:pPr>
      <w:r w:rsidR="7CF4FE67">
        <w:drawing>
          <wp:inline wp14:editId="15948230" wp14:anchorId="36056200">
            <wp:extent cx="3657600" cy="2514600"/>
            <wp:effectExtent l="0" t="0" r="0" b="0"/>
            <wp:docPr id="1565014939" name="" title=""/>
            <wp:cNvGraphicFramePr>
              <a:graphicFrameLocks noChangeAspect="1"/>
            </wp:cNvGraphicFramePr>
            <a:graphic>
              <a:graphicData uri="http://schemas.openxmlformats.org/drawingml/2006/picture">
                <pic:pic>
                  <pic:nvPicPr>
                    <pic:cNvPr id="0" name=""/>
                    <pic:cNvPicPr/>
                  </pic:nvPicPr>
                  <pic:blipFill>
                    <a:blip r:embed="R1ad30b1e34d948f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57600" cy="2514600"/>
                    </a:xfrm>
                    <a:prstGeom prst="rect">
                      <a:avLst/>
                    </a:prstGeom>
                  </pic:spPr>
                </pic:pic>
              </a:graphicData>
            </a:graphic>
          </wp:inline>
        </w:drawing>
      </w:r>
    </w:p>
    <w:p w:rsidRPr="005E18DF" w:rsidR="005E18DF" w:rsidP="72F6BD9C" w:rsidRDefault="005E18DF" w14:paraId="5745D060" w14:textId="4E911AF5">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Obrázok 18 Schéma zapojenia ultrazvukového senzora HC-RS04</w:t>
      </w:r>
    </w:p>
    <w:p w:rsidRPr="005E18DF" w:rsidR="005E18DF" w:rsidP="4ED0B912" w:rsidRDefault="005E18DF" w14:paraId="34B3A03F" w14:textId="7E459EDC">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tbl>
      <w:tblPr>
        <w:tblStyle w:val="TableGrid"/>
        <w:tblW w:w="0" w:type="auto"/>
        <w:tblLayout w:type="fixed"/>
        <w:tblLook w:val="06A0" w:firstRow="1" w:lastRow="0" w:firstColumn="1" w:lastColumn="0" w:noHBand="1" w:noVBand="1"/>
      </w:tblPr>
      <w:tblGrid>
        <w:gridCol w:w="8490"/>
      </w:tblGrid>
      <w:tr w:rsidR="4ED0B912" w:rsidTr="4ED0B912" w14:paraId="6F75A156">
        <w:trPr>
          <w:trHeight w:val="300"/>
        </w:trPr>
        <w:tc>
          <w:tcPr>
            <w:tcW w:w="8490" w:type="dxa"/>
            <w:tcMar/>
          </w:tcPr>
          <w:p w:rsidR="2F3D293B" w:rsidP="4ED0B912" w:rsidRDefault="2F3D293B" w14:paraId="0A6911BF" w14:textId="6F5038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trigPin = 8;</w:t>
            </w:r>
          </w:p>
          <w:p w:rsidR="2F3D293B" w:rsidP="4ED0B912" w:rsidRDefault="2F3D293B" w14:paraId="01AD5D7A" w14:textId="1EE2327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echoPin = 9;</w:t>
            </w:r>
          </w:p>
          <w:p w:rsidR="2F3D293B" w:rsidP="4ED0B912" w:rsidRDefault="2F3D293B" w14:paraId="7E767EA7" w14:textId="5EED568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float duration, distance;</w:t>
            </w:r>
          </w:p>
          <w:p w:rsidR="4ED0B912" w:rsidP="4ED0B912" w:rsidRDefault="4ED0B912" w14:paraId="3AE67840" w14:textId="15CC613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F3D293B" w:rsidP="4ED0B912" w:rsidRDefault="2F3D293B" w14:paraId="104BF02B" w14:textId="218B809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void setup() {</w:t>
            </w:r>
          </w:p>
          <w:p w:rsidR="2F3D293B" w:rsidP="4ED0B912" w:rsidRDefault="2F3D293B" w14:paraId="49055B6C" w14:textId="2C1BE42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trigPin, OUTPUT);</w:t>
            </w:r>
          </w:p>
          <w:p w:rsidR="2F3D293B" w:rsidP="4ED0B912" w:rsidRDefault="2F3D293B" w14:paraId="231F72B0" w14:textId="677497C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echoPin, INPUT);</w:t>
            </w:r>
          </w:p>
          <w:p w:rsidR="2F3D293B" w:rsidP="4ED0B912" w:rsidRDefault="2F3D293B" w14:paraId="049B8AF2" w14:textId="0981FD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2F3A6AF3" w14:textId="3FD8BC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stavenie a zadefinovanie senzora v navrhnutom kóde sme zabezpečili všeobecne známym postupom. Po zapojení do schémy, ktorá je zobrazená na obrázku 18 sme si zadefinovali potrebné premenné “duration” a “distance” údajového typu float. Taktiež sme nastavili čísla pinov, do ktorých sme ich podľa schémy zapojili.</w:t>
      </w:r>
    </w:p>
    <w:tbl>
      <w:tblPr>
        <w:tblStyle w:val="TableGrid"/>
        <w:tblW w:w="0" w:type="auto"/>
        <w:tblLayout w:type="fixed"/>
        <w:tblLook w:val="06A0" w:firstRow="1" w:lastRow="0" w:firstColumn="1" w:lastColumn="0" w:noHBand="1" w:noVBand="1"/>
      </w:tblPr>
      <w:tblGrid>
        <w:gridCol w:w="8490"/>
      </w:tblGrid>
      <w:tr w:rsidR="4ED0B912" w:rsidTr="4ED0B912" w14:paraId="7134DDFB">
        <w:trPr>
          <w:trHeight w:val="300"/>
        </w:trPr>
        <w:tc>
          <w:tcPr>
            <w:tcW w:w="8490" w:type="dxa"/>
            <w:tcMar/>
          </w:tcPr>
          <w:p w:rsidR="0897CE1A" w:rsidP="4ED0B912" w:rsidRDefault="0897CE1A" w14:paraId="3911CDFB" w14:textId="6363A9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void loop() {</w:t>
            </w:r>
          </w:p>
          <w:p w:rsidR="0897CE1A" w:rsidP="4ED0B912" w:rsidRDefault="0897CE1A" w14:paraId="49BA31F8" w14:textId="24A2FD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1122D118" w14:textId="1872D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2);</w:t>
            </w:r>
          </w:p>
          <w:p w:rsidR="0897CE1A" w:rsidP="4ED0B912" w:rsidRDefault="0897CE1A" w14:paraId="41F83FEC" w14:textId="08D24BE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HIGH);</w:t>
            </w:r>
          </w:p>
          <w:p w:rsidR="0897CE1A" w:rsidP="4ED0B912" w:rsidRDefault="0897CE1A" w14:paraId="72432A5B" w14:textId="39D6D1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10);</w:t>
            </w:r>
          </w:p>
          <w:p w:rsidR="0897CE1A" w:rsidP="4ED0B912" w:rsidRDefault="0897CE1A" w14:paraId="4016AF7A" w14:textId="7E3180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6546486E" w14:textId="2BCBF16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uration = pulseIn(echoPin, HIGH);</w:t>
            </w:r>
          </w:p>
          <w:p w:rsidR="0897CE1A" w:rsidP="4ED0B912" w:rsidRDefault="0897CE1A" w14:paraId="6883D0ED" w14:textId="5AA5F04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stance = (duration*.0343)/2;</w:t>
            </w:r>
          </w:p>
          <w:p w:rsidR="0897CE1A" w:rsidP="4ED0B912" w:rsidRDefault="0897CE1A" w14:paraId="11DC879B" w14:textId="0D0DCB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Distance: ”);</w:t>
            </w:r>
          </w:p>
          <w:p w:rsidR="0897CE1A" w:rsidP="4ED0B912" w:rsidRDefault="0897CE1A" w14:paraId="67934230" w14:textId="23E802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ln(distance);</w:t>
            </w:r>
          </w:p>
          <w:p w:rsidR="0897CE1A" w:rsidP="4ED0B912" w:rsidRDefault="0897CE1A" w14:paraId="4A84434C" w14:textId="5C8753F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r w:rsidRPr="4ED0B912" w:rsidR="0897CE1A">
              <w:rPr>
                <w:rFonts w:ascii="Times New Roman" w:hAnsi="Times New Roman" w:eastAsia="Times New Roman" w:cs="Times New Roman"/>
                <w:b w:val="0"/>
                <w:bCs w:val="0"/>
                <w:i w:val="0"/>
                <w:iCs w:val="0"/>
                <w:noProof w:val="0"/>
                <w:sz w:val="24"/>
                <w:szCs w:val="24"/>
                <w:lang w:val="sk-SK"/>
              </w:rPr>
              <w:t>delay</w:t>
            </w:r>
            <w:r w:rsidRPr="4ED0B912" w:rsidR="0897CE1A">
              <w:rPr>
                <w:rFonts w:ascii="Times New Roman" w:hAnsi="Times New Roman" w:eastAsia="Times New Roman" w:cs="Times New Roman"/>
                <w:b w:val="0"/>
                <w:bCs w:val="0"/>
                <w:i w:val="0"/>
                <w:iCs w:val="0"/>
                <w:noProof w:val="0"/>
                <w:sz w:val="24"/>
                <w:szCs w:val="24"/>
                <w:lang w:val="sk-SK"/>
              </w:rPr>
              <w:t>(300);</w:t>
            </w:r>
          </w:p>
          <w:p w:rsidR="4ED0B912" w:rsidP="4ED0B912" w:rsidRDefault="4ED0B912" w14:paraId="62876900" w14:textId="2278C9E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0897CE1A" w:rsidP="4ED0B912" w:rsidRDefault="0897CE1A" w14:paraId="3743BD9A" w14:textId="1C3B2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if (distance &lt; 10 &amp; distance &gt; 3) {</w:t>
            </w:r>
          </w:p>
          <w:p w:rsidR="0897CE1A" w:rsidP="4ED0B912" w:rsidRDefault="0897CE1A" w14:paraId="7708D9D2" w14:textId="4C7B050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F01EF54" w14:textId="61F448E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38AF1F1" w14:textId="506F180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7DFE931" w14:textId="5FBF9E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nímka kódu vyššie je taktiež všeobecne známa pri práci s ultrazvukovým senzorom. Celkovým výsledkom tejto časti kódu je premenná “distance”, ktorá určuje, ako ďaleko sa nachádza najbližší predmet pred senzorom. V našom kóde sme sa testovaním dopracovali k optimálnemu časovému oknu, v ktorom senzor meria vzdialenosť objektu. Hodnoty z tohoto senzora sa však niekedy nemusia zhodovať so skutočnosťou a na výsledku bolo možné sledovať občasné extrémne hodnoty. Preto sme v podmienke “if” zadefinovali len tie hodnoty, v ktorých sa prepravovaný objekt po páse môže teoreticky nachádzať. Pokiaľ sa teda na výstupe senzora objaví taká hodnota, ktorá spadá do našej podmienky, vykoná sa určitá časť kódu.</w:t>
      </w:r>
    </w:p>
    <w:p w:rsidRPr="005E18DF" w:rsidR="005E18DF" w:rsidP="4ED0B912" w:rsidRDefault="005E18DF" w14:paraId="482861CE" w14:textId="30461B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8EFDC0E" w14:textId="3AC71823">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510184675" w:id="1708445128"/>
      <w:r w:rsidRPr="72F6BD9C" w:rsidR="7CF4FE67">
        <w:rPr>
          <w:rFonts w:ascii="Times New Roman" w:hAnsi="Times New Roman" w:eastAsia="Times New Roman" w:cs="Times New Roman"/>
          <w:b w:val="1"/>
          <w:bCs w:val="1"/>
          <w:i w:val="0"/>
          <w:iCs w:val="0"/>
          <w:noProof w:val="0"/>
          <w:sz w:val="24"/>
          <w:szCs w:val="24"/>
          <w:lang w:val="sk-SK"/>
        </w:rPr>
        <w:t>3.2.4</w:t>
      </w:r>
      <w:r>
        <w:tab/>
      </w:r>
      <w:r w:rsidRPr="72F6BD9C" w:rsidR="7CF4FE67">
        <w:rPr>
          <w:rFonts w:ascii="Times New Roman" w:hAnsi="Times New Roman" w:eastAsia="Times New Roman" w:cs="Times New Roman"/>
          <w:b w:val="1"/>
          <w:bCs w:val="1"/>
          <w:i w:val="0"/>
          <w:iCs w:val="0"/>
          <w:noProof w:val="0"/>
          <w:sz w:val="24"/>
          <w:szCs w:val="24"/>
          <w:lang w:val="sk-SK"/>
        </w:rPr>
        <w:t>Servo motor 360°</w:t>
      </w:r>
      <w:bookmarkEnd w:id="1708445128"/>
    </w:p>
    <w:p w:rsidRPr="005E18DF" w:rsidR="005E18DF" w:rsidP="4ED0B912" w:rsidRDefault="005E18DF" w14:paraId="3970B41E" w14:textId="5F08BFF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sme sa dozvedeli z analýzy súčasného stavu, primárnou funkciou dopravného pásu je prepravovať materiál z miesta A na miesto B. V našej práci sme vyžadovali od navrhnutého dopravného pásu, aby prepravoval vybraný materiál po celej dĺžke triediacej linky. Pomocou krútiaceho momentu, ktorý bol privedený na navrhnuté hlavné valce, sme vedeli dosiahnuť požadované posúvanie pásu. Vybrali sme niekoľko komponentov, ktoré sa v rámci projektov Arduino najčastejšie využívajú. Medzi nami skúšané komponenty patrili DC motor, krokový motor a servo motor. Najvýkonnejší z nich sa ukázal byť servo motor s uhlom otáčania 360°. Takéto servo motory sa môžu použiť na vytváranie krútiaceho momentu nakoľko nemajú uvedený maximálny uhol otočenia.</w:t>
      </w:r>
    </w:p>
    <w:tbl>
      <w:tblPr>
        <w:tblStyle w:val="TableGrid"/>
        <w:tblW w:w="0" w:type="auto"/>
        <w:tblLayout w:type="fixed"/>
        <w:tblLook w:val="06A0" w:firstRow="1" w:lastRow="0" w:firstColumn="1" w:lastColumn="0" w:noHBand="1" w:noVBand="1"/>
      </w:tblPr>
      <w:tblGrid>
        <w:gridCol w:w="8490"/>
      </w:tblGrid>
      <w:tr w:rsidR="4ED0B912" w:rsidTr="4ED0B912" w14:paraId="5CFB648E">
        <w:trPr>
          <w:trHeight w:val="300"/>
        </w:trPr>
        <w:tc>
          <w:tcPr>
            <w:tcW w:w="8490" w:type="dxa"/>
            <w:tcMar/>
          </w:tcPr>
          <w:p w:rsidR="3058F297" w:rsidP="4ED0B912" w:rsidRDefault="3058F297" w14:paraId="3978D7ED" w14:textId="5E58F1E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include &lt;Servo.h&gt;</w:t>
            </w:r>
          </w:p>
          <w:p w:rsidR="3058F297" w:rsidP="4ED0B912" w:rsidRDefault="3058F297" w14:paraId="456174D5" w14:textId="580809D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Servo servo360;</w:t>
            </w:r>
          </w:p>
          <w:p w:rsidR="4ED0B912" w:rsidP="4ED0B912" w:rsidRDefault="4ED0B912" w14:paraId="2AAA8F47" w14:textId="0792910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3058F297" w:rsidP="4ED0B912" w:rsidRDefault="3058F297" w14:paraId="5FF22E6F" w14:textId="23D242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void setup() {</w:t>
            </w:r>
          </w:p>
          <w:p w:rsidR="3058F297" w:rsidP="4ED0B912" w:rsidRDefault="3058F297" w14:paraId="2A7A82A3" w14:textId="0B13FE6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attach(11);</w:t>
            </w:r>
          </w:p>
          <w:p w:rsidR="3058F297" w:rsidP="4ED0B912" w:rsidRDefault="3058F297" w14:paraId="31712CCF" w14:textId="769BC2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write(90);</w:t>
            </w:r>
          </w:p>
          <w:p w:rsidR="3058F297" w:rsidP="4ED0B912" w:rsidRDefault="3058F297" w14:paraId="74E6ABE5" w14:textId="4954C5F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0C6EDFB" w14:textId="4F659E1D">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Na to, aby sme mohli používať funkcie určené pre servo motory, museli sme do nášho kódu vložiť knižnicu “Servo.h”. Následne sme v metóde “setup()” nastavili nášmu servo motoru pin 11. Časť kódu “servo360.write(90);” je zodpovedná za to, že servo je v inicializácií nečinné. Servo motory, ktoré majú uhol otáčania 360° totižto fungujú tak, že namiesto udávania pozície, na ktorej sa má servo motor zastaviť určujeme smer a rýchlosť otáčania. Hodnoty od 0 až po 80 zapríčinia to, že servo sa bude otáčať v proti smere hodinových ručičiek, kde 0 je najväčšia rýchlosť a 80 je najmenšia. Hodnoty od 100 do 180 majú za následok otáčanie sa servo motora v smere hodinových ručičiek, kde 100 je najpomalšia rýchlosť a 180 najrýchlejšia. Hodnoty medzi týmito intervalmi uvedú servo motor do stavu pokoja, takže naše servo nebude vykonávať žiadny krútiaci pohyb.</w:t>
      </w:r>
    </w:p>
    <w:p w:rsidRPr="005E18DF" w:rsidR="005E18DF" w:rsidP="4ED0B912" w:rsidRDefault="005E18DF" w14:paraId="4E21DADA" w14:textId="22AA0AB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45C71D3" w14:textId="24496FB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436386508" w:id="543464766"/>
      <w:r w:rsidRPr="72F6BD9C" w:rsidR="7CF4FE67">
        <w:rPr>
          <w:rFonts w:ascii="Times New Roman" w:hAnsi="Times New Roman" w:eastAsia="Times New Roman" w:cs="Times New Roman"/>
          <w:b w:val="1"/>
          <w:bCs w:val="1"/>
          <w:i w:val="0"/>
          <w:iCs w:val="0"/>
          <w:caps w:val="1"/>
          <w:noProof w:val="0"/>
          <w:sz w:val="24"/>
          <w:szCs w:val="24"/>
          <w:lang w:val="sk-SK"/>
        </w:rPr>
        <w:t>3.3</w:t>
      </w:r>
      <w:r>
        <w:tab/>
      </w:r>
      <w:r w:rsidRPr="72F6BD9C" w:rsidR="7CF4FE67">
        <w:rPr>
          <w:rFonts w:ascii="Times New Roman" w:hAnsi="Times New Roman" w:eastAsia="Times New Roman" w:cs="Times New Roman"/>
          <w:b w:val="1"/>
          <w:bCs w:val="1"/>
          <w:i w:val="0"/>
          <w:iCs w:val="0"/>
          <w:caps w:val="1"/>
          <w:noProof w:val="0"/>
          <w:sz w:val="24"/>
          <w:szCs w:val="24"/>
          <w:lang w:val="sk-SK"/>
        </w:rPr>
        <w:t>Databázový systém</w:t>
      </w:r>
      <w:bookmarkEnd w:id="543464766"/>
    </w:p>
    <w:p w:rsidRPr="005E18DF" w:rsidR="005E18DF" w:rsidP="4ED0B912" w:rsidRDefault="005E18DF" w14:paraId="25D023EE" w14:textId="24E6194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analýze súčasného stavu problematiky, ktorej sa venujeme v tejto práci sme si zadefinovali, čo je internet vecí ako taký a ako je tento pojem vnímaný rôznymi autormi. Z použitých článkov a žurnálov sme sa dozvedeli, že IoT je známy predovšetkým zberom masívneho množstva dát a bezdrôtovou komunikáciou. Zber dát ako takých je najčastejšie realizovaný aktívnymi senzormi, ktoré snímajú fyzikálne jednotky v svojom okolí. Následne sú tieto namerané dáta zdieľané s inými pripojenými technológiami a pomocou bezdrôtovej komunikácie odosielané na určené úložisko.</w:t>
      </w:r>
    </w:p>
    <w:p w:rsidRPr="005E18DF" w:rsidR="005E18DF" w:rsidP="4ED0B912" w:rsidRDefault="005E18DF" w14:paraId="02175543" w14:textId="3B3E17D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Pr="005E18DF" w:rsidR="005E18DF" w:rsidP="4ED0B912" w:rsidRDefault="005E18DF" w14:paraId="414627A0" w14:textId="1DCDE77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F470124" w14:textId="0E150930">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Pr="005E18DF" w:rsidR="005E18DF" w:rsidP="4ED0B912" w:rsidRDefault="005E18DF" w14:paraId="64080808" w14:textId="08F168C8">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Pr="005E18DF" w:rsidR="005E18DF" w:rsidP="4ED0B912" w:rsidRDefault="005E18DF" w14:paraId="54A9630F" w14:textId="2ABE4FC5">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omunikácia - V tejto práci je na základe nášho návrhu modelu automatizovanej triediacej linky databáza akýmsi prostredným elementom. To znamená, že databáza musí byť schopná komunikovať ako s mikrokontrolérom Arduino, tak aj s mobilnou aplikáciou.</w:t>
      </w:r>
    </w:p>
    <w:p w:rsidRPr="005E18DF" w:rsidR="005E18DF" w:rsidP="4ED0B912" w:rsidRDefault="005E18DF" w14:paraId="66AE541F" w14:textId="726312D6">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2CFAF094" w14:textId="5016CA5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587586845" w:id="1619639037"/>
      <w:r w:rsidRPr="72F6BD9C" w:rsidR="7CF4FE67">
        <w:rPr>
          <w:rFonts w:ascii="Times New Roman" w:hAnsi="Times New Roman" w:eastAsia="Times New Roman" w:cs="Times New Roman"/>
          <w:b w:val="1"/>
          <w:bCs w:val="1"/>
          <w:i w:val="0"/>
          <w:iCs w:val="0"/>
          <w:noProof w:val="0"/>
          <w:sz w:val="24"/>
          <w:szCs w:val="24"/>
          <w:lang w:val="sk-SK"/>
        </w:rPr>
        <w:t>3.3.1</w:t>
      </w:r>
      <w:r>
        <w:tab/>
      </w:r>
      <w:r w:rsidRPr="72F6BD9C" w:rsidR="7CF4FE67">
        <w:rPr>
          <w:rFonts w:ascii="Times New Roman" w:hAnsi="Times New Roman" w:eastAsia="Times New Roman" w:cs="Times New Roman"/>
          <w:b w:val="1"/>
          <w:bCs w:val="1"/>
          <w:i w:val="0"/>
          <w:iCs w:val="0"/>
          <w:noProof w:val="0"/>
          <w:sz w:val="24"/>
          <w:szCs w:val="24"/>
          <w:lang w:val="sk-SK"/>
        </w:rPr>
        <w:t>Firebase</w:t>
      </w:r>
      <w:bookmarkEnd w:id="1619639037"/>
    </w:p>
    <w:p w:rsidRPr="005E18DF" w:rsidR="005E18DF" w:rsidP="4ED0B912" w:rsidRDefault="005E18DF" w14:paraId="51E9E896" w14:textId="7BAE5CD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konkrétnych požiadaviek pre náš databázový systém sme sa rozhodli pre Firebase platformu od spoločnosti Google. Firebase je moderná webová platforma, založená na princípe BaaS (ang.: Backend as a Service), ktorá disponuje viacerými užitočnými prostriedkami pre webové a mobilné aplikácie (educative.io, 2024).</w:t>
      </w:r>
    </w:p>
    <w:p w:rsidRPr="005E18DF" w:rsidR="005E18DF" w:rsidP="4ED0B912" w:rsidRDefault="005E18DF" w14:paraId="1EA272CB" w14:textId="0CE1F8BB">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Jedna z mnohých výhod platformy Firebase je vytvorenie realtime databázy. Jedná sa o cloudovú NoSQL databázu, ktorá v sebe uchováva údaje vo forme kľuč - hodnota. Dáta odoslané do tejto databázy sú zobrazené v priebehu niekoľkých sekúnd, čo umožňuje kontrolovať stav zariadení v reálnom čase. Dáta sú v databáze štruktúrované do stromu, a môžu sa ďalej deliť na vetvy.</w:t>
      </w:r>
    </w:p>
    <w:p w:rsidRPr="005E18DF" w:rsidR="005E18DF" w:rsidP="4ED0B912" w:rsidRDefault="005E18DF" w14:paraId="17AD732D" w14:textId="723A42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9721ECD" w14:textId="1EF594CA">
      <w:pPr>
        <w:pStyle w:val="Heading3"/>
        <w:rPr>
          <w:rFonts w:ascii="Times New Roman" w:hAnsi="Times New Roman" w:eastAsia="Times New Roman" w:cs="Times New Roman"/>
          <w:b w:val="0"/>
          <w:bCs w:val="0"/>
          <w:i w:val="0"/>
          <w:iCs w:val="0"/>
          <w:noProof w:val="0"/>
          <w:sz w:val="24"/>
          <w:szCs w:val="24"/>
          <w:lang w:val="sk-SK"/>
        </w:rPr>
      </w:pPr>
      <w:bookmarkStart w:name="_Toc789761137" w:id="1350674329"/>
      <w:r w:rsidRPr="72F6BD9C" w:rsidR="7CF4FE67">
        <w:rPr>
          <w:noProof w:val="0"/>
          <w:lang w:val="sk-SK"/>
        </w:rPr>
        <w:t>3.3.2</w:t>
      </w:r>
      <w:r>
        <w:tab/>
      </w:r>
      <w:r w:rsidRPr="72F6BD9C" w:rsidR="7CF4FE67">
        <w:rPr>
          <w:noProof w:val="0"/>
          <w:lang w:val="sk-SK"/>
        </w:rPr>
        <w:t>Vytvorenie databázy</w:t>
      </w:r>
      <w:bookmarkEnd w:id="1350674329"/>
    </w:p>
    <w:p w:rsidRPr="005E18DF" w:rsidR="005E18DF" w:rsidP="4ED0B912" w:rsidRDefault="005E18DF" w14:paraId="3C4D1696" w14:textId="072E2B2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výbere vhodnej databázy sme sa museli zoznámiť s prostredím platformy a následne vytvoriť prostredie pre uchovávanie dát. Ako sme spomenuli v predošlých podkapitolách, Firebase je platforma vyvinutá pod spoločnosťou Google. To znamená, že na prácu s ňou je potrebný aktívny Google účet, ktorý slúži ako prihlasovanie do Firebase konzoly. Po úspešnej registrácií sme mohli okamžite využívať rôzne prostriedky, ktoré ponúka toto prostredie. Ako prvé sme sa rozhodli vytvoriť realtime databázu.</w:t>
      </w:r>
    </w:p>
    <w:p w:rsidRPr="005E18DF" w:rsidR="005E18DF" w:rsidP="4ED0B912" w:rsidRDefault="005E18DF" w14:paraId="07ACF8D0" w14:textId="4D221C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Firebase realtime databáza bola pre nás vhodným výberom pre uchovávanie dát, nakoľko sme boli schopný posielať a zobrazovať údaje v aktuálnom čase. To znamená, že od okamihu, kedy zapojený senzor zachytil informáciu, poslal ju do vybranej databázy až po zobrazenie tejto informácie vo vytvorenej mobilnej aplikácií ubehlo zopár sekúnd. Ďalšou veľkou výhodou výberu databázy Firebase bolo uchovávanie neštruktúrovaných dát. V rámci internetu vecí sa môžeme často stretnúť s týmto pojmom. Využívané senzory, ktoré generujú dáta nemajú presne a vopred definovanú štruktúru, v ktorej by bolo možné ich efektívne uchovávať. Tým, že Firebase je založená na princípe NoSQL, dokáže spracovávať tieto neštruktúrované dáta ale aj polo-štrukturované dáta, ako sú napríklad zložky s príponou .json.</w:t>
      </w:r>
    </w:p>
    <w:p w:rsidRPr="005E18DF" w:rsidR="005E18DF" w:rsidP="4ED0B912" w:rsidRDefault="005E18DF" w14:paraId="3B6E0AE7" w14:textId="08C47A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boli schopný zapisovať a v neskoršej fáze práce aj čítať dáta z tejto databázy, museli sme prepísať predvolené pravidlá.</w:t>
      </w:r>
    </w:p>
    <w:tbl>
      <w:tblPr>
        <w:tblStyle w:val="TableGrid"/>
        <w:tblW w:w="0" w:type="auto"/>
        <w:tblLayout w:type="fixed"/>
        <w:tblLook w:val="06A0" w:firstRow="1" w:lastRow="0" w:firstColumn="1" w:lastColumn="0" w:noHBand="1" w:noVBand="1"/>
      </w:tblPr>
      <w:tblGrid>
        <w:gridCol w:w="8490"/>
      </w:tblGrid>
      <w:tr w:rsidR="4ED0B912" w:rsidTr="4ED0B912" w14:paraId="3BC2321F">
        <w:trPr>
          <w:trHeight w:val="300"/>
        </w:trPr>
        <w:tc>
          <w:tcPr>
            <w:tcW w:w="8490" w:type="dxa"/>
            <w:tcMar/>
          </w:tcPr>
          <w:p w:rsidR="7D4CAA9D" w:rsidP="4ED0B912" w:rsidRDefault="7D4CAA9D" w14:paraId="1B20193A" w14:textId="764547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p w:rsidR="7D4CAA9D" w:rsidP="4ED0B912" w:rsidRDefault="7D4CAA9D" w14:paraId="7AC54BA3" w14:textId="09D698E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ules": {</w:t>
            </w:r>
          </w:p>
          <w:p w:rsidR="7D4CAA9D" w:rsidP="4ED0B912" w:rsidRDefault="7D4CAA9D" w14:paraId="44FAEE32" w14:textId="25B704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ead": true,</w:t>
            </w:r>
          </w:p>
          <w:p w:rsidR="7D4CAA9D" w:rsidP="4ED0B912" w:rsidRDefault="7D4CAA9D" w14:paraId="604392C5" w14:textId="07A62AD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rite": true</w:t>
            </w:r>
          </w:p>
          <w:p w:rsidR="7D4CAA9D" w:rsidP="4ED0B912" w:rsidRDefault="7D4CAA9D" w14:paraId="350F5550" w14:textId="6C2716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t>
            </w:r>
          </w:p>
          <w:p w:rsidR="7D4CAA9D" w:rsidP="4ED0B912" w:rsidRDefault="7D4CAA9D" w14:paraId="27C89AAE" w14:textId="3A06C4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563BBE77" w14:textId="6911BF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avidlá používania Firebase realtime databázy majú jednoduché Booleove znaky. Po vytvorení takejto databázy sa funkcie “read” a “write” automaticky nastavia na zápornú hodnotu “false”. To znamená, že v takomto štádiu nie je možné ani zapisovať ani čítať databázové údaje. V našej práci sme potrebovali aktívne využívať obe spomenuté funkcie. Preto sme museli hodnoty “false” prepísať na “true”. Po vykonaní tohto kroku je nutné mať na pamäti zabezpečenie databázy. Nakoľko sme zmenili pravidlá používania databázy na “true”, databáza sa stala náchylnou na zneužitie a nechcené manipulovanie s dátami v nej. Preto sa často so spojením zmeny pravidiel používajú autentifikačné a autorizačné rozšírenia.</w:t>
      </w:r>
    </w:p>
    <w:p w:rsidRPr="005E18DF" w:rsidR="005E18DF" w:rsidP="4ED0B912" w:rsidRDefault="005E18DF" w14:paraId="56CC307A" w14:textId="7B29187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2EF26E8" w14:textId="56BA129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48090267" w:id="2047490445"/>
      <w:r w:rsidRPr="72F6BD9C" w:rsidR="7CF4FE67">
        <w:rPr>
          <w:rFonts w:ascii="Times New Roman" w:hAnsi="Times New Roman" w:eastAsia="Times New Roman" w:cs="Times New Roman"/>
          <w:b w:val="1"/>
          <w:bCs w:val="1"/>
          <w:i w:val="0"/>
          <w:iCs w:val="0"/>
          <w:noProof w:val="0"/>
          <w:sz w:val="24"/>
          <w:szCs w:val="24"/>
          <w:lang w:val="sk-SK"/>
        </w:rPr>
        <w:t xml:space="preserve">3.3.3 </w:t>
      </w:r>
      <w:r>
        <w:tab/>
      </w:r>
      <w:r w:rsidRPr="72F6BD9C" w:rsidR="7CF4FE67">
        <w:rPr>
          <w:rFonts w:ascii="Times New Roman" w:hAnsi="Times New Roman" w:eastAsia="Times New Roman" w:cs="Times New Roman"/>
          <w:b w:val="1"/>
          <w:bCs w:val="1"/>
          <w:i w:val="0"/>
          <w:iCs w:val="0"/>
          <w:noProof w:val="0"/>
          <w:sz w:val="24"/>
          <w:szCs w:val="24"/>
          <w:lang w:val="sk-SK"/>
        </w:rPr>
        <w:t xml:space="preserve">Prepojenie </w:t>
      </w:r>
      <w:r w:rsidRPr="72F6BD9C" w:rsidR="7CF4FE67">
        <w:rPr>
          <w:rFonts w:ascii="Times New Roman" w:hAnsi="Times New Roman" w:eastAsia="Times New Roman" w:cs="Times New Roman"/>
          <w:b w:val="1"/>
          <w:bCs w:val="1"/>
          <w:i w:val="0"/>
          <w:iCs w:val="0"/>
          <w:noProof w:val="0"/>
          <w:sz w:val="24"/>
          <w:szCs w:val="24"/>
          <w:lang w:val="sk-SK"/>
        </w:rPr>
        <w:t>mikrokontroléra</w:t>
      </w:r>
      <w:r w:rsidRPr="72F6BD9C" w:rsidR="7CF4FE67">
        <w:rPr>
          <w:rFonts w:ascii="Times New Roman" w:hAnsi="Times New Roman" w:eastAsia="Times New Roman" w:cs="Times New Roman"/>
          <w:b w:val="1"/>
          <w:bCs w:val="1"/>
          <w:i w:val="0"/>
          <w:iCs w:val="0"/>
          <w:noProof w:val="0"/>
          <w:sz w:val="24"/>
          <w:szCs w:val="24"/>
          <w:lang w:val="sk-SK"/>
        </w:rPr>
        <w:t xml:space="preserve"> s databázou</w:t>
      </w:r>
      <w:bookmarkEnd w:id="2047490445"/>
    </w:p>
    <w:p w:rsidRPr="005E18DF" w:rsidR="005E18DF" w:rsidP="4ED0B912" w:rsidRDefault="005E18DF" w14:paraId="605C2C81" w14:textId="554677F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mohli odosielať údaje z mikrokontroléra do databázy, bolo nutné zabezpečiť stabilnú komunikáciu. Použitý mikrokontrolér Arduino UNO WiFi Rev2 má v sebe integrované čipy pre bezdrôtovú komunikáciu technológií WiFi a Bluetooth. Tým pádom nebolo potrebné použiť nadstavby a moduly, ktoré zabezpečujú takú komunikáciu so vzdialenými servermi. Na použitie technológie WiFi sa v Arduino IDE používa knižnica WiFiNINA. Výberom databázy Firebase sme si tiež uľahčili prácu. Projekty, ktoré sú súčasťou internetu vecí vo veľkej miere využívajú jednoduché prepojenie medzi mikrokontrolérom Arduino a Firebase platformou. Za týmto účelom sa využíva knižnica Firebase_Arduino_WiFiNINA.h.</w:t>
      </w:r>
    </w:p>
    <w:tbl>
      <w:tblPr>
        <w:tblStyle w:val="TableGrid"/>
        <w:tblW w:w="0" w:type="auto"/>
        <w:tblLayout w:type="fixed"/>
        <w:tblLook w:val="06A0" w:firstRow="1" w:lastRow="0" w:firstColumn="1" w:lastColumn="0" w:noHBand="1" w:noVBand="1"/>
      </w:tblPr>
      <w:tblGrid>
        <w:gridCol w:w="8490"/>
      </w:tblGrid>
      <w:tr w:rsidR="4ED0B912" w:rsidTr="4ED0B912" w14:paraId="2471A67A">
        <w:trPr>
          <w:trHeight w:val="300"/>
        </w:trPr>
        <w:tc>
          <w:tcPr>
            <w:tcW w:w="8490" w:type="dxa"/>
            <w:tcMar/>
          </w:tcPr>
          <w:p w:rsidR="22BC8A56" w:rsidP="4ED0B912" w:rsidRDefault="22BC8A56" w14:paraId="11806CEA" w14:textId="0ED9E00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include &lt;Firebase_Arduino_WiFiNINA.h&gt;</w:t>
            </w:r>
          </w:p>
          <w:p w:rsidR="4ED0B912" w:rsidP="4ED0B912" w:rsidRDefault="4ED0B912" w14:paraId="2FF44BCD" w14:textId="0D51E69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DAC2E77" w14:textId="21C984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HOST “”</w:t>
            </w:r>
          </w:p>
          <w:p w:rsidR="22BC8A56" w:rsidP="4ED0B912" w:rsidRDefault="22BC8A56" w14:paraId="47AF86DE" w14:textId="6F03E11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AUTH “”</w:t>
            </w:r>
          </w:p>
          <w:p w:rsidR="22BC8A56" w:rsidP="4ED0B912" w:rsidRDefault="22BC8A56" w14:paraId="62D8193C" w14:textId="6050CC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SSID “”</w:t>
            </w:r>
          </w:p>
          <w:p w:rsidR="22BC8A56" w:rsidP="4ED0B912" w:rsidRDefault="22BC8A56" w14:paraId="25C1709F" w14:textId="77CA3D8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PASSWORD</w:t>
            </w:r>
          </w:p>
          <w:p w:rsidR="4ED0B912" w:rsidP="4ED0B912" w:rsidRDefault="4ED0B912" w14:paraId="71AEEE31" w14:textId="4E7984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F33FC38" w14:textId="5B57A55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 xml:space="preserve"> </w:t>
            </w: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8DFDFE1" w14:textId="5B34D300">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nižnicu </w:t>
      </w:r>
      <w:r w:rsidRPr="4ED0B912" w:rsidR="7CF4FE67">
        <w:rPr>
          <w:rFonts w:ascii="Times New Roman" w:hAnsi="Times New Roman" w:eastAsia="Times New Roman" w:cs="Times New Roman"/>
          <w:b w:val="0"/>
          <w:bCs w:val="0"/>
          <w:i w:val="0"/>
          <w:iCs w:val="0"/>
          <w:noProof w:val="0"/>
          <w:sz w:val="24"/>
          <w:szCs w:val="24"/>
          <w:lang w:val="sk-SK"/>
        </w:rPr>
        <w:t>Firebase_Arduino_WiFiNINA.h</w:t>
      </w:r>
      <w:r w:rsidRPr="4ED0B912" w:rsidR="7CF4FE67">
        <w:rPr>
          <w:rFonts w:ascii="Times New Roman" w:hAnsi="Times New Roman" w:eastAsia="Times New Roman" w:cs="Times New Roman"/>
          <w:b w:val="0"/>
          <w:bCs w:val="0"/>
          <w:i w:val="0"/>
          <w:iCs w:val="0"/>
          <w:noProof w:val="0"/>
          <w:sz w:val="24"/>
          <w:szCs w:val="24"/>
          <w:lang w:val="sk-SK"/>
        </w:rPr>
        <w:t xml:space="preserve"> sme použili aj v našej práci. Na pripojenie k sieti WiFi sme potrebovali definovať premenné názov siete WIFI_SSID a heslo WIFI_PASSWORD. Na vytvorenie komunikačného kanála medzi použitým </w:t>
      </w:r>
      <w:r w:rsidRPr="4ED0B912" w:rsidR="7CF4FE67">
        <w:rPr>
          <w:rFonts w:ascii="Times New Roman" w:hAnsi="Times New Roman" w:eastAsia="Times New Roman" w:cs="Times New Roman"/>
          <w:b w:val="0"/>
          <w:bCs w:val="0"/>
          <w:i w:val="0"/>
          <w:iCs w:val="0"/>
          <w:noProof w:val="0"/>
          <w:sz w:val="24"/>
          <w:szCs w:val="24"/>
          <w:lang w:val="sk-SK"/>
        </w:rPr>
        <w:t>mikrokontrolérom</w:t>
      </w:r>
      <w:r w:rsidRPr="4ED0B912" w:rsidR="7CF4FE67">
        <w:rPr>
          <w:rFonts w:ascii="Times New Roman" w:hAnsi="Times New Roman" w:eastAsia="Times New Roman" w:cs="Times New Roman"/>
          <w:b w:val="0"/>
          <w:bCs w:val="0"/>
          <w:i w:val="0"/>
          <w:iCs w:val="0"/>
          <w:noProof w:val="0"/>
          <w:sz w:val="24"/>
          <w:szCs w:val="24"/>
          <w:lang w:val="sk-SK"/>
        </w:rPr>
        <w:t xml:space="preserve"> a databázou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sme potrebovali definovať ďalšie 2 premenné</w:t>
      </w:r>
      <w:r w:rsidRPr="4ED0B912" w:rsidR="5E8EB81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FIREBASE_HOST a tajný kľúč FIREBASE_AUTH. Premennú </w:t>
      </w:r>
      <w:r w:rsidRPr="4ED0B912" w:rsidR="7CF4FE67">
        <w:rPr>
          <w:rFonts w:ascii="Times New Roman" w:hAnsi="Times New Roman" w:eastAsia="Times New Roman" w:cs="Times New Roman"/>
          <w:b w:val="0"/>
          <w:bCs w:val="0"/>
          <w:i w:val="0"/>
          <w:iCs w:val="0"/>
          <w:noProof w:val="0"/>
          <w:sz w:val="24"/>
          <w:szCs w:val="24"/>
          <w:lang w:val="sk-SK"/>
        </w:rPr>
        <w:t>FirebaseData</w:t>
      </w:r>
      <w:r w:rsidRPr="4ED0B912" w:rsidR="7CF4FE67">
        <w:rPr>
          <w:rFonts w:ascii="Times New Roman" w:hAnsi="Times New Roman" w:eastAsia="Times New Roman" w:cs="Times New Roman"/>
          <w:b w:val="0"/>
          <w:bCs w:val="0"/>
          <w:i w:val="0"/>
          <w:iCs w:val="0"/>
          <w:noProof w:val="0"/>
          <w:sz w:val="24"/>
          <w:szCs w:val="24"/>
          <w:lang w:val="sk-SK"/>
        </w:rPr>
        <w:t xml:space="preserve"> sme si </w:t>
      </w:r>
      <w:r w:rsidRPr="4ED0B912" w:rsidR="7CF4FE67">
        <w:rPr>
          <w:rFonts w:ascii="Times New Roman" w:hAnsi="Times New Roman" w:eastAsia="Times New Roman" w:cs="Times New Roman"/>
          <w:b w:val="0"/>
          <w:bCs w:val="0"/>
          <w:i w:val="0"/>
          <w:iCs w:val="0"/>
          <w:noProof w:val="0"/>
          <w:sz w:val="24"/>
          <w:szCs w:val="24"/>
          <w:lang w:val="sk-SK"/>
        </w:rPr>
        <w:t>zadef</w:t>
      </w:r>
      <w:r w:rsidRPr="4ED0B912" w:rsidR="0A840C45">
        <w:rPr>
          <w:rFonts w:ascii="Times New Roman" w:hAnsi="Times New Roman" w:eastAsia="Times New Roman" w:cs="Times New Roman"/>
          <w:b w:val="0"/>
          <w:bCs w:val="0"/>
          <w:i w:val="0"/>
          <w:iCs w:val="0"/>
          <w:noProof w:val="0"/>
          <w:sz w:val="24"/>
          <w:szCs w:val="24"/>
          <w:lang w:val="sk-SK"/>
        </w:rPr>
        <w:t>i</w:t>
      </w:r>
      <w:r w:rsidRPr="4ED0B912" w:rsidR="7CF4FE67">
        <w:rPr>
          <w:rFonts w:ascii="Times New Roman" w:hAnsi="Times New Roman" w:eastAsia="Times New Roman" w:cs="Times New Roman"/>
          <w:b w:val="0"/>
          <w:bCs w:val="0"/>
          <w:i w:val="0"/>
          <w:iCs w:val="0"/>
          <w:noProof w:val="0"/>
          <w:sz w:val="24"/>
          <w:szCs w:val="24"/>
          <w:lang w:val="sk-SK"/>
        </w:rPr>
        <w:t>novali</w:t>
      </w:r>
      <w:r w:rsidRPr="4ED0B912" w:rsidR="7CF4FE67">
        <w:rPr>
          <w:rFonts w:ascii="Times New Roman" w:hAnsi="Times New Roman" w:eastAsia="Times New Roman" w:cs="Times New Roman"/>
          <w:b w:val="0"/>
          <w:bCs w:val="0"/>
          <w:i w:val="0"/>
          <w:iCs w:val="0"/>
          <w:noProof w:val="0"/>
          <w:sz w:val="24"/>
          <w:szCs w:val="24"/>
          <w:lang w:val="sk-SK"/>
        </w:rPr>
        <w:t xml:space="preserve"> podľa použitej dokumentáciu, ktorá sa nachádza na verejne dostupnom </w:t>
      </w:r>
      <w:r w:rsidRPr="4ED0B912" w:rsidR="7CF4FE67">
        <w:rPr>
          <w:rFonts w:ascii="Times New Roman" w:hAnsi="Times New Roman" w:eastAsia="Times New Roman" w:cs="Times New Roman"/>
          <w:b w:val="0"/>
          <w:bCs w:val="0"/>
          <w:i w:val="0"/>
          <w:iCs w:val="0"/>
          <w:noProof w:val="0"/>
          <w:sz w:val="24"/>
          <w:szCs w:val="24"/>
          <w:lang w:val="sk-SK"/>
        </w:rPr>
        <w:t>GitHub</w:t>
      </w:r>
      <w:r w:rsidRPr="4ED0B912" w:rsidR="7CF4FE67">
        <w:rPr>
          <w:rFonts w:ascii="Times New Roman" w:hAnsi="Times New Roman" w:eastAsia="Times New Roman" w:cs="Times New Roman"/>
          <w:b w:val="0"/>
          <w:bCs w:val="0"/>
          <w:i w:val="0"/>
          <w:iCs w:val="0"/>
          <w:noProof w:val="0"/>
          <w:sz w:val="24"/>
          <w:szCs w:val="24"/>
          <w:lang w:val="sk-SK"/>
        </w:rPr>
        <w:t xml:space="preserve"> repozitári (</w:t>
      </w:r>
      <w:r w:rsidRPr="4ED0B912" w:rsidR="7CF4FE67">
        <w:rPr>
          <w:rFonts w:ascii="Times New Roman" w:hAnsi="Times New Roman" w:eastAsia="Times New Roman" w:cs="Times New Roman"/>
          <w:b w:val="0"/>
          <w:bCs w:val="0"/>
          <w:i w:val="0"/>
          <w:iCs w:val="0"/>
          <w:noProof w:val="0"/>
          <w:sz w:val="24"/>
          <w:szCs w:val="24"/>
          <w:lang w:val="sk-SK"/>
        </w:rPr>
        <w:t>Mobitz</w:t>
      </w:r>
      <w:r w:rsidRPr="4ED0B912" w:rsidR="7CF4FE67">
        <w:rPr>
          <w:rFonts w:ascii="Times New Roman" w:hAnsi="Times New Roman" w:eastAsia="Times New Roman" w:cs="Times New Roman"/>
          <w:b w:val="0"/>
          <w:bCs w:val="0"/>
          <w:i w:val="0"/>
          <w:iCs w:val="0"/>
          <w:noProof w:val="0"/>
          <w:sz w:val="24"/>
          <w:szCs w:val="24"/>
          <w:lang w:val="sk-SK"/>
        </w:rPr>
        <w:t>, 2019) a ktorú budeme potrebovať pri odosielaní údajov do databázy.</w:t>
      </w:r>
    </w:p>
    <w:tbl>
      <w:tblPr>
        <w:tblStyle w:val="TableGrid"/>
        <w:tblW w:w="0" w:type="auto"/>
        <w:tblLayout w:type="fixed"/>
        <w:tblLook w:val="06A0" w:firstRow="1" w:lastRow="0" w:firstColumn="1" w:lastColumn="0" w:noHBand="1" w:noVBand="1"/>
      </w:tblPr>
      <w:tblGrid>
        <w:gridCol w:w="8490"/>
      </w:tblGrid>
      <w:tr w:rsidR="4ED0B912" w:rsidTr="4ED0B912" w14:paraId="79796D15">
        <w:trPr>
          <w:trHeight w:val="300"/>
        </w:trPr>
        <w:tc>
          <w:tcPr>
            <w:tcW w:w="8490" w:type="dxa"/>
            <w:tcMar/>
          </w:tcPr>
          <w:p w:rsidR="638551F1" w:rsidP="4ED0B912" w:rsidRDefault="638551F1" w14:paraId="62FD0759" w14:textId="3C110C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void setup() {</w:t>
            </w:r>
          </w:p>
          <w:p w:rsidR="638551F1" w:rsidP="4ED0B912" w:rsidRDefault="638551F1" w14:paraId="2982C671" w14:textId="606475D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Attempting to connect to WiFi...”)</w:t>
            </w:r>
          </w:p>
          <w:p w:rsidR="638551F1" w:rsidP="4ED0B912" w:rsidRDefault="638551F1" w14:paraId="14F0EC6D" w14:textId="2B6FB7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ln();</w:t>
            </w:r>
          </w:p>
          <w:p w:rsidR="638551F1" w:rsidP="4ED0B912" w:rsidRDefault="638551F1" w14:paraId="190BCC2A" w14:textId="00FC48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int wifi_status = WL_IDLE_STATUS;</w:t>
            </w:r>
          </w:p>
          <w:p w:rsidR="638551F1" w:rsidP="4ED0B912" w:rsidRDefault="638551F1" w14:paraId="6B3AFC71" w14:textId="6036417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hile (wifi_status != WL_CONNECTED) {</w:t>
            </w:r>
          </w:p>
          <w:p w:rsidR="638551F1" w:rsidP="4ED0B912" w:rsidRDefault="638551F1" w14:paraId="288C566C" w14:textId="1BCFCA7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ifi_status = WiFi.begin(WIFI_SSID, WIFI_PASSWORD);</w:t>
            </w:r>
          </w:p>
          <w:p w:rsidR="638551F1" w:rsidP="4ED0B912" w:rsidRDefault="638551F1" w14:paraId="5F7CC234" w14:textId="5714AE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delay(1000);</w:t>
            </w:r>
          </w:p>
          <w:p w:rsidR="638551F1" w:rsidP="4ED0B912" w:rsidRDefault="638551F1" w14:paraId="4F28568B" w14:textId="798B4E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w:t>
            </w:r>
          </w:p>
          <w:p w:rsidR="638551F1" w:rsidP="4ED0B912" w:rsidRDefault="638551F1" w14:paraId="560BA26B" w14:textId="03586AA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successfully connected to IP: ”);</w:t>
            </w:r>
          </w:p>
          <w:p w:rsidR="638551F1" w:rsidP="4ED0B912" w:rsidRDefault="638551F1" w14:paraId="43602425" w14:textId="44DAF0D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iFi.localIP());</w:t>
            </w:r>
          </w:p>
          <w:p w:rsidR="638551F1" w:rsidP="4ED0B912" w:rsidRDefault="638551F1" w14:paraId="38BB587F" w14:textId="170A303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t>
            </w:r>
          </w:p>
          <w:p w:rsidR="638551F1" w:rsidP="4ED0B912" w:rsidRDefault="638551F1" w14:paraId="402B85B0" w14:textId="67051F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begin(FIREBASE_HOST, FIREBASE_AUTH, WIFI_SSID, WIFI_PASSWORD);</w:t>
            </w:r>
          </w:p>
          <w:p w:rsidR="638551F1" w:rsidP="4ED0B912" w:rsidRDefault="638551F1" w14:paraId="3482CB43" w14:textId="2AB9849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reconnectWiFi(true);</w:t>
            </w:r>
          </w:p>
          <w:p w:rsidR="638551F1" w:rsidP="4ED0B912" w:rsidRDefault="638551F1" w14:paraId="26F9C7AC" w14:textId="501D08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38830126" w14:textId="02BDD94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ogramový kód vyššie zachytáva proces pripojenia k sieti WiFi a následné vytvorenie komunikačného kanála s databázou. K sieti WiFi sa pripájame pomocou </w:t>
      </w:r>
      <w:r w:rsidRPr="4ED0B912" w:rsidR="59547C83">
        <w:rPr>
          <w:rFonts w:ascii="Times New Roman" w:hAnsi="Times New Roman" w:eastAsia="Times New Roman" w:cs="Times New Roman"/>
          <w:b w:val="0"/>
          <w:bCs w:val="0"/>
          <w:i w:val="0"/>
          <w:iCs w:val="0"/>
          <w:noProof w:val="0"/>
          <w:sz w:val="24"/>
          <w:szCs w:val="24"/>
          <w:lang w:val="sk-SK"/>
        </w:rPr>
        <w:t xml:space="preserve">funkcie </w:t>
      </w:r>
      <w:r w:rsidRPr="4ED0B912" w:rsidR="7CF4FE67">
        <w:rPr>
          <w:rFonts w:ascii="Times New Roman" w:hAnsi="Times New Roman" w:eastAsia="Times New Roman" w:cs="Times New Roman"/>
          <w:b w:val="0"/>
          <w:bCs w:val="0"/>
          <w:i w:val="1"/>
          <w:iCs w:val="1"/>
          <w:noProof w:val="0"/>
          <w:sz w:val="24"/>
          <w:szCs w:val="24"/>
          <w:lang w:val="sk-SK"/>
        </w:rPr>
        <w:t>WiFi.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Hneď ako sme sa úspešne pripojili k sieti WiFi sme pokračovali pripojením sa k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databáze pomocou tried </w:t>
      </w:r>
      <w:r w:rsidRPr="4ED0B912" w:rsidR="7CF4FE67">
        <w:rPr>
          <w:rFonts w:ascii="Times New Roman" w:hAnsi="Times New Roman" w:eastAsia="Times New Roman" w:cs="Times New Roman"/>
          <w:b w:val="0"/>
          <w:bCs w:val="0"/>
          <w:i w:val="1"/>
          <w:iCs w:val="1"/>
          <w:noProof w:val="0"/>
          <w:sz w:val="24"/>
          <w:szCs w:val="24"/>
          <w:lang w:val="sk-SK"/>
        </w:rPr>
        <w:t>Firebase.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Firebase.reconnectWiFi</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317B5B9A" w14:textId="106A50AC">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016D7BDD" w14:textId="3FBAEEAC">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348209290" w:id="275595262"/>
      <w:r w:rsidRPr="72F6BD9C" w:rsidR="7CF4FE67">
        <w:rPr>
          <w:rFonts w:ascii="Times New Roman" w:hAnsi="Times New Roman" w:eastAsia="Times New Roman" w:cs="Times New Roman"/>
          <w:b w:val="1"/>
          <w:bCs w:val="1"/>
          <w:i w:val="0"/>
          <w:iCs w:val="0"/>
          <w:caps w:val="1"/>
          <w:noProof w:val="0"/>
          <w:sz w:val="24"/>
          <w:szCs w:val="24"/>
          <w:lang w:val="sk-SK"/>
        </w:rPr>
        <w:t xml:space="preserve">3.4 </w:t>
      </w:r>
      <w:r>
        <w:tab/>
      </w:r>
      <w:r w:rsidRPr="72F6BD9C" w:rsidR="7CF4FE67">
        <w:rPr>
          <w:rFonts w:ascii="Times New Roman" w:hAnsi="Times New Roman" w:eastAsia="Times New Roman" w:cs="Times New Roman"/>
          <w:b w:val="1"/>
          <w:bCs w:val="1"/>
          <w:i w:val="0"/>
          <w:iCs w:val="0"/>
          <w:caps w:val="1"/>
          <w:noProof w:val="0"/>
          <w:sz w:val="24"/>
          <w:szCs w:val="24"/>
          <w:lang w:val="sk-SK"/>
        </w:rPr>
        <w:t>Mobilná aplikácia</w:t>
      </w:r>
      <w:bookmarkEnd w:id="275595262"/>
    </w:p>
    <w:p w:rsidRPr="005E18DF" w:rsidR="005E18DF" w:rsidP="4ED0B912" w:rsidRDefault="005E18DF" w14:paraId="381A3730" w14:textId="7E818B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osledným nevyhneteným cieľom našej práce bolo vytvorenie aplikácie, ktorá bude schopná komunikovať s navrhnutou databázou. V aplikačnej oblasti sa najčastejšie vytvárajú mobilné a webové aplikácie. Tieto aplikácie pritom môžu disponovať rozličnými funkciami, ako je ovládanie, kontrola, informovanie a iné. Pri vývoji našej aplikácie sme museli zohľadniť práve spomenuté vlastnosti aby sme boli schopný navrhnúť stabilnú aplikáciu vo vybranom programovacom prostredí.</w:t>
      </w:r>
    </w:p>
    <w:p w:rsidRPr="005E18DF" w:rsidR="005E18DF" w:rsidP="4ED0B912" w:rsidRDefault="005E18DF" w14:paraId="3EEA36F2" w14:textId="119E0FF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vytvoriť aplikáciu, ktorej úlohou je informovať používateľa o aktuálnom stave triediacej linky. Fakt, že aplikácia disponuje informačnou vlastnosťou, nás vied</w:t>
      </w:r>
      <w:r w:rsidRPr="4ED0B912" w:rsidR="53A8905A">
        <w:rPr>
          <w:rFonts w:ascii="Times New Roman" w:hAnsi="Times New Roman" w:eastAsia="Times New Roman" w:cs="Times New Roman"/>
          <w:b w:val="0"/>
          <w:bCs w:val="0"/>
          <w:i w:val="0"/>
          <w:iCs w:val="0"/>
          <w:noProof w:val="0"/>
          <w:sz w:val="24"/>
          <w:szCs w:val="24"/>
          <w:lang w:val="sk-SK"/>
        </w:rPr>
        <w:t>lo</w:t>
      </w:r>
      <w:r w:rsidRPr="4ED0B912" w:rsidR="7CF4FE67">
        <w:rPr>
          <w:rFonts w:ascii="Times New Roman" w:hAnsi="Times New Roman" w:eastAsia="Times New Roman" w:cs="Times New Roman"/>
          <w:b w:val="0"/>
          <w:bCs w:val="0"/>
          <w:i w:val="0"/>
          <w:iCs w:val="0"/>
          <w:noProof w:val="0"/>
          <w:sz w:val="24"/>
          <w:szCs w:val="24"/>
          <w:lang w:val="sk-SK"/>
        </w:rPr>
        <w:t xml:space="preserve"> k tomu, aby aplikácia bola navrhnutá na mobilné zariadenia. Aplikácia zároveň dokáže komunikovať s databázovým systémom prostredníctvom bezdrôtovej komunikácie. To znamená, že používateľ dokáže sledovať aktuálny stav triediacej linky z ľubovoľného miesta, v ktorom sa dokáže pripojiť na internet pomocou WiFi technológie.</w:t>
      </w:r>
    </w:p>
    <w:p w:rsidRPr="005E18DF" w:rsidR="005E18DF" w:rsidP="4ED0B912" w:rsidRDefault="005E18DF" w14:paraId="5D09F467" w14:textId="016CFB9A">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ýhodou takéhoto návrhu aplikácie je práve spomenutá bezdrôtová komunikácia. Ako sme spomenuli v predchádzajúcich kapitolách, s pomocou pojmov </w:t>
      </w:r>
      <w:r w:rsidRPr="4ED0B912" w:rsidR="7CF4FE67">
        <w:rPr>
          <w:rFonts w:ascii="Times New Roman" w:hAnsi="Times New Roman" w:eastAsia="Times New Roman" w:cs="Times New Roman"/>
          <w:b w:val="0"/>
          <w:bCs w:val="0"/>
          <w:i w:val="1"/>
          <w:iCs w:val="1"/>
          <w:noProof w:val="0"/>
          <w:sz w:val="24"/>
          <w:szCs w:val="24"/>
          <w:lang w:val="sk-SK"/>
        </w:rPr>
        <w:t xml:space="preserve">Internet of </w:t>
      </w:r>
      <w:r w:rsidRPr="4ED0B912" w:rsidR="7CF4FE67">
        <w:rPr>
          <w:rFonts w:ascii="Times New Roman" w:hAnsi="Times New Roman" w:eastAsia="Times New Roman" w:cs="Times New Roman"/>
          <w:b w:val="0"/>
          <w:bCs w:val="0"/>
          <w:i w:val="1"/>
          <w:iCs w:val="1"/>
          <w:noProof w:val="0"/>
          <w:sz w:val="24"/>
          <w:szCs w:val="24"/>
          <w:lang w:val="sk-SK"/>
        </w:rPr>
        <w:t>Things</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Smar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ac</w:t>
      </w:r>
      <w:r w:rsidRPr="4ED0B912" w:rsidR="7CF4FE67">
        <w:rPr>
          <w:rFonts w:ascii="Times New Roman" w:hAnsi="Times New Roman" w:eastAsia="Times New Roman" w:cs="Times New Roman"/>
          <w:b w:val="0"/>
          <w:bCs w:val="0"/>
          <w:i w:val="1"/>
          <w:iCs w:val="1"/>
          <w:noProof w:val="0"/>
          <w:sz w:val="24"/>
          <w:szCs w:val="24"/>
          <w:lang w:val="sk-SK"/>
        </w:rPr>
        <w:t>tory</w:t>
      </w:r>
      <w:r w:rsidRPr="4ED0B912" w:rsidR="7CF4FE67">
        <w:rPr>
          <w:rFonts w:ascii="Times New Roman" w:hAnsi="Times New Roman" w:eastAsia="Times New Roman" w:cs="Times New Roman"/>
          <w:b w:val="0"/>
          <w:bCs w:val="0"/>
          <w:i w:val="0"/>
          <w:iCs w:val="0"/>
          <w:noProof w:val="0"/>
          <w:sz w:val="24"/>
          <w:szCs w:val="24"/>
          <w:lang w:val="sk-SK"/>
        </w:rPr>
        <w:t xml:space="preserve"> je pokrytie industriálnych objektov WiFi technológiou stále viac a viac populárne. Tým pádom je veľmi pravdepodobné, že nech sa používateľ nachádza na ktoromkoľvek mieste, bude schopný komunikovať s prepojenou databázou a sledovať stav linky. Na základe poskytnutých informácií sa následne používateľ môže rozhodnúť, aké kroky musí alebo v blízkej dobe bude musieť vykonať, aby sa zachoval neprerušený a bezproblémový chod celej priemyselnej linky.</w:t>
      </w:r>
    </w:p>
    <w:p w:rsidRPr="005E18DF" w:rsidR="005E18DF" w:rsidP="4ED0B912" w:rsidRDefault="005E18DF" w14:paraId="73221637" w14:textId="4A07C18F">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ou výhodou mobilnej aplikácie je jej dostupnosť. Nakoľko sú mobilné zariadenia bežným a cenovo dostupným komunikačným prostriedkom, sú vhodné na zobrazovanie informácií a informovaní používateľov. Používateľ tým pádom môže z pohodlia sledovať a kontrolovať stav linky a v prípade nečakanej situácie kontaktovať </w:t>
      </w:r>
      <w:r w:rsidRPr="4ED0B912" w:rsidR="68AB16E3">
        <w:rPr>
          <w:rFonts w:ascii="Times New Roman" w:hAnsi="Times New Roman" w:eastAsia="Times New Roman" w:cs="Times New Roman"/>
          <w:b w:val="0"/>
          <w:bCs w:val="0"/>
          <w:i w:val="0"/>
          <w:iCs w:val="0"/>
          <w:noProof w:val="0"/>
          <w:sz w:val="24"/>
          <w:szCs w:val="24"/>
          <w:lang w:val="sk-SK"/>
        </w:rPr>
        <w:t xml:space="preserve">patričných </w:t>
      </w:r>
      <w:r w:rsidRPr="4ED0B912" w:rsidR="7CF4FE67">
        <w:rPr>
          <w:rFonts w:ascii="Times New Roman" w:hAnsi="Times New Roman" w:eastAsia="Times New Roman" w:cs="Times New Roman"/>
          <w:b w:val="0"/>
          <w:bCs w:val="0"/>
          <w:i w:val="0"/>
          <w:iCs w:val="0"/>
          <w:noProof w:val="0"/>
          <w:sz w:val="24"/>
          <w:szCs w:val="24"/>
          <w:lang w:val="sk-SK"/>
        </w:rPr>
        <w:t>ľudí.</w:t>
      </w:r>
    </w:p>
    <w:p w:rsidRPr="005E18DF" w:rsidR="005E18DF" w:rsidP="4ED0B912" w:rsidRDefault="005E18DF" w14:paraId="3D2EB59D" w14:textId="41E100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548AF083" w14:textId="12862832">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2052355300" w:id="1773070901"/>
      <w:r w:rsidRPr="72F6BD9C" w:rsidR="7CF4FE67">
        <w:rPr>
          <w:rFonts w:ascii="Times New Roman" w:hAnsi="Times New Roman" w:eastAsia="Times New Roman" w:cs="Times New Roman"/>
          <w:b w:val="1"/>
          <w:bCs w:val="1"/>
          <w:i w:val="0"/>
          <w:iCs w:val="0"/>
          <w:noProof w:val="0"/>
          <w:sz w:val="24"/>
          <w:szCs w:val="24"/>
          <w:lang w:val="sk-SK"/>
        </w:rPr>
        <w:t>3.4.1</w:t>
      </w:r>
      <w:r>
        <w:tab/>
      </w:r>
      <w:r w:rsidRPr="72F6BD9C" w:rsidR="7CF4FE67">
        <w:rPr>
          <w:rFonts w:ascii="Times New Roman" w:hAnsi="Times New Roman" w:eastAsia="Times New Roman" w:cs="Times New Roman"/>
          <w:b w:val="1"/>
          <w:bCs w:val="1"/>
          <w:i w:val="0"/>
          <w:iCs w:val="0"/>
          <w:noProof w:val="0"/>
          <w:sz w:val="24"/>
          <w:szCs w:val="24"/>
          <w:lang w:val="sk-SK"/>
        </w:rPr>
        <w:t>Vývoj mobilnej aplikácie</w:t>
      </w:r>
      <w:bookmarkEnd w:id="1773070901"/>
    </w:p>
    <w:p w:rsidRPr="005E18DF" w:rsidR="005E18DF" w:rsidP="4ED0B912" w:rsidRDefault="005E18DF" w14:paraId="011EF27C" w14:textId="2F8D56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sledným cieľom našej práce bolo navrhnutie a vytvorenie mobilnej aplikácie za účelom sledovania aktuálneho stavu triediacej linky. Vývoj mobilných aplikácií je v dnešnej dobe pomerne bežná prax. Preto existuje na trhu hneď niekoľko spôsobov, ako vytvoriť kompletnú a stabilnú mobilnú aplikáciu. Pri vývoji sme mohli vyberať z niekoľkých programovacích jazykov ako aj z niekoľkých programovacích prostredí a predpripravených framework-ov.</w:t>
      </w:r>
    </w:p>
    <w:p w:rsidRPr="005E18DF" w:rsidR="005E18DF" w:rsidP="4ED0B912" w:rsidRDefault="005E18DF" w14:paraId="29455FCB" w14:textId="3EFF07A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Za účelom zachovania konzistentnosti a jednoduchosti sme sa rozhodli použiť programovacie prostredie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xml:space="preserve"> 2. Toto programovacie prostredie je založené na “</w:t>
      </w:r>
      <w:r w:rsidRPr="4ED0B912" w:rsidR="7CF4FE67">
        <w:rPr>
          <w:rFonts w:ascii="Times New Roman" w:hAnsi="Times New Roman" w:eastAsia="Times New Roman" w:cs="Times New Roman"/>
          <w:b w:val="0"/>
          <w:bCs w:val="0"/>
          <w:i w:val="0"/>
          <w:iCs w:val="0"/>
          <w:noProof w:val="0"/>
          <w:sz w:val="24"/>
          <w:szCs w:val="24"/>
          <w:lang w:val="sk-SK"/>
        </w:rPr>
        <w:t>Drag</w:t>
      </w:r>
      <w:r w:rsidRPr="4ED0B912" w:rsidR="7CF4FE67">
        <w:rPr>
          <w:rFonts w:ascii="Times New Roman" w:hAnsi="Times New Roman" w:eastAsia="Times New Roman" w:cs="Times New Roman"/>
          <w:b w:val="0"/>
          <w:bCs w:val="0"/>
          <w:i w:val="0"/>
          <w:iCs w:val="0"/>
          <w:noProof w:val="0"/>
          <w:sz w:val="24"/>
          <w:szCs w:val="24"/>
          <w:lang w:val="sk-SK"/>
        </w:rPr>
        <w:t xml:space="preserve"> and Drop” metóde, kde spájaním jednotlivých blokov kódu tvoríme a definujeme správanie aplikácie. Webové rozhranie tohto prostredia je zároveň intuitívne a veľmi jednoduché na používanie aj bez širokej znalosti programovania. Na to, aby sme mohli začať pracovať s prostredím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je potrebný prístup na internet a mailov</w:t>
      </w:r>
      <w:r w:rsidRPr="4ED0B912" w:rsidR="403B5093">
        <w:rPr>
          <w:rFonts w:ascii="Times New Roman" w:hAnsi="Times New Roman" w:eastAsia="Times New Roman" w:cs="Times New Roman"/>
          <w:b w:val="0"/>
          <w:bCs w:val="0"/>
          <w:i w:val="0"/>
          <w:iCs w:val="0"/>
          <w:noProof w:val="0"/>
          <w:sz w:val="24"/>
          <w:szCs w:val="24"/>
          <w:lang w:val="sk-SK"/>
        </w:rPr>
        <w:t>á</w:t>
      </w:r>
      <w:r w:rsidRPr="4ED0B912" w:rsidR="7CF4FE67">
        <w:rPr>
          <w:rFonts w:ascii="Times New Roman" w:hAnsi="Times New Roman" w:eastAsia="Times New Roman" w:cs="Times New Roman"/>
          <w:b w:val="0"/>
          <w:bCs w:val="0"/>
          <w:i w:val="0"/>
          <w:iCs w:val="0"/>
          <w:noProof w:val="0"/>
          <w:sz w:val="24"/>
          <w:szCs w:val="24"/>
          <w:lang w:val="sk-SK"/>
        </w:rPr>
        <w:t xml:space="preserve"> adres</w:t>
      </w:r>
      <w:r w:rsidRPr="4ED0B912" w:rsidR="07C3DAD4">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72F6BD9C" w:rsidRDefault="005E18DF" w14:paraId="7E12757F" w14:textId="553597C6">
      <w:pPr>
        <w:pStyle w:val="Caption"/>
        <w:rPr>
          <w:rFonts w:ascii="Times New Roman" w:hAnsi="Times New Roman" w:eastAsia="Times New Roman" w:cs="Times New Roman"/>
          <w:b w:val="0"/>
          <w:bCs w:val="0"/>
          <w:i w:val="0"/>
          <w:iCs w:val="0"/>
          <w:noProof w:val="0"/>
          <w:sz w:val="22"/>
          <w:szCs w:val="22"/>
          <w:lang w:val="en-US"/>
        </w:rPr>
      </w:pPr>
      <w:r w:rsidR="7CF4FE67">
        <w:drawing>
          <wp:inline wp14:editId="482F42EA" wp14:anchorId="43BBFAB0">
            <wp:extent cx="4429125" cy="3838575"/>
            <wp:effectExtent l="0" t="0" r="0" b="0"/>
            <wp:docPr id="1356747622" name="" title=""/>
            <wp:cNvGraphicFramePr>
              <a:graphicFrameLocks noChangeAspect="1"/>
            </wp:cNvGraphicFramePr>
            <a:graphic>
              <a:graphicData uri="http://schemas.openxmlformats.org/drawingml/2006/picture">
                <pic:pic>
                  <pic:nvPicPr>
                    <pic:cNvPr id="0" name=""/>
                    <pic:cNvPicPr/>
                  </pic:nvPicPr>
                  <pic:blipFill>
                    <a:blip r:embed="R1afa6d943b4e44b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429125" cy="3838575"/>
                    </a:xfrm>
                    <a:prstGeom prst="rect">
                      <a:avLst/>
                    </a:prstGeom>
                  </pic:spPr>
                </pic:pic>
              </a:graphicData>
            </a:graphic>
          </wp:inline>
        </w:drawing>
      </w:r>
    </w:p>
    <w:p w:rsidRPr="005E18DF" w:rsidR="005E18DF" w:rsidP="72F6BD9C" w:rsidRDefault="005E18DF" w14:paraId="24F1CBCE" w14:textId="3CC1BD04">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 xml:space="preserve">Obrázok 19 Obrazovka mobilnej aplikácie v prostredí MIT </w:t>
      </w:r>
      <w:r w:rsidRPr="72F6BD9C" w:rsidR="7CF4FE67">
        <w:rPr>
          <w:noProof w:val="0"/>
          <w:lang w:val="sk-SK"/>
        </w:rPr>
        <w:t>App</w:t>
      </w:r>
      <w:r w:rsidRPr="72F6BD9C" w:rsidR="7CF4FE67">
        <w:rPr>
          <w:noProof w:val="0"/>
          <w:lang w:val="sk-SK"/>
        </w:rPr>
        <w:t xml:space="preserve"> </w:t>
      </w:r>
      <w:r w:rsidRPr="72F6BD9C" w:rsidR="7CF4FE67">
        <w:rPr>
          <w:noProof w:val="0"/>
          <w:lang w:val="sk-SK"/>
        </w:rPr>
        <w:t>Inventor</w:t>
      </w:r>
      <w:r w:rsidRPr="72F6BD9C" w:rsidR="7CF4FE67">
        <w:rPr>
          <w:noProof w:val="0"/>
          <w:lang w:val="sk-SK"/>
        </w:rPr>
        <w:t xml:space="preserve"> 2</w:t>
      </w:r>
    </w:p>
    <w:p w:rsidRPr="005E18DF" w:rsidR="005E18DF" w:rsidP="4ED0B912" w:rsidRDefault="005E18DF" w14:paraId="08F80AC7" w14:textId="3BB05172">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13BE528D" w14:textId="0EC45976">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Vývoj mobilnej aplikácie v prostredí MIT App Inventor 2 sa zvyčajne začína tým, že si v časti “Designer” na obrazovku vložíme potrebné komponenty. Ako je vidieť na obrázku 19, v našej aplikácií sme okrem viditeľných komponentov použili aj neviditeľné komponenty. Z viditeľných komponentov sme si zvolili "ListView”, ktorý je zodpovedný za zobrazenie údajov z databázy. Ďalej sme použili analytické komponenty, ako sú “Chart1” a “ChartData2D1”. Tie majú za úlohu zobrazovať údaje z databázy vo vizuálnej podobe. V tejto časti je takisto možné nastaviť základné vlastnosti vybraných komponentov. V našom prípade sme sa vlastnostiam komponentov venovali viac v blokovej časti.</w:t>
      </w:r>
    </w:p>
    <w:p w:rsidRPr="005E18DF" w:rsidR="005E18DF" w:rsidP="4ED0B912" w:rsidRDefault="005E18DF" w14:paraId="3CEA9A70" w14:textId="619B7FE0">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72F6BD9C" w:rsidRDefault="005E18DF" w14:paraId="40DAE560" w14:textId="5597F8B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304466643" w:id="1117595661"/>
      <w:r w:rsidRPr="72F6BD9C" w:rsidR="7CF4FE67">
        <w:rPr>
          <w:rFonts w:ascii="Times New Roman" w:hAnsi="Times New Roman" w:eastAsia="Times New Roman" w:cs="Times New Roman"/>
          <w:b w:val="1"/>
          <w:bCs w:val="1"/>
          <w:i w:val="0"/>
          <w:iCs w:val="0"/>
          <w:noProof w:val="0"/>
          <w:sz w:val="24"/>
          <w:szCs w:val="24"/>
          <w:lang w:val="sk-SK"/>
        </w:rPr>
        <w:t xml:space="preserve">3.4.2 </w:t>
      </w:r>
      <w:r>
        <w:tab/>
      </w:r>
      <w:r w:rsidRPr="72F6BD9C" w:rsidR="7CF4FE67">
        <w:rPr>
          <w:rFonts w:ascii="Times New Roman" w:hAnsi="Times New Roman" w:eastAsia="Times New Roman" w:cs="Times New Roman"/>
          <w:b w:val="1"/>
          <w:bCs w:val="1"/>
          <w:i w:val="0"/>
          <w:iCs w:val="0"/>
          <w:noProof w:val="0"/>
          <w:sz w:val="24"/>
          <w:szCs w:val="24"/>
          <w:lang w:val="sk-SK"/>
        </w:rPr>
        <w:t>Prepojenie databázy s aplikáciou</w:t>
      </w:r>
      <w:bookmarkEnd w:id="1117595661"/>
    </w:p>
    <w:p w:rsidRPr="005E18DF" w:rsidR="005E18DF" w:rsidP="4ED0B912" w:rsidRDefault="005E18DF" w14:paraId="5F788ED2" w14:textId="4B2264F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navrhnutí dizajnovej časti našej aplikácie sme mohli vytvoriť programový kód zodpovedný za logiku celej aplikácie. Tento kód sa v prostredí App Inventor vytvára spájaním blokov v sekcií “Blocks”. Nakoľko je naša aplikácia závislá na prepojení s databázovým systémom, ako prvé sme museli zabezpečiť komunikáciu medzi nimi.</w:t>
      </w:r>
    </w:p>
    <w:p w:rsidRPr="005E18DF" w:rsidR="005E18DF" w:rsidP="4ED0B912" w:rsidRDefault="005E18DF" w14:paraId="11536685" w14:textId="154A0C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34C524E8" w14:textId="2817C25D">
      <w:pPr>
        <w:pStyle w:val="Caption"/>
        <w:rPr>
          <w:rFonts w:ascii="Times New Roman" w:hAnsi="Times New Roman" w:eastAsia="Times New Roman" w:cs="Times New Roman"/>
          <w:b w:val="0"/>
          <w:bCs w:val="0"/>
          <w:i w:val="0"/>
          <w:iCs w:val="0"/>
          <w:noProof w:val="0"/>
          <w:sz w:val="22"/>
          <w:szCs w:val="22"/>
          <w:lang w:val="sk-SK"/>
        </w:rPr>
      </w:pPr>
      <w:r w:rsidR="7CF4FE67">
        <w:drawing>
          <wp:inline wp14:editId="508361A1" wp14:anchorId="14AABEE8">
            <wp:extent cx="4572000" cy="885825"/>
            <wp:effectExtent l="0" t="0" r="0" b="0"/>
            <wp:docPr id="1090434674" name="" title=""/>
            <wp:cNvGraphicFramePr>
              <a:graphicFrameLocks noChangeAspect="1"/>
            </wp:cNvGraphicFramePr>
            <a:graphic>
              <a:graphicData uri="http://schemas.openxmlformats.org/drawingml/2006/picture">
                <pic:pic>
                  <pic:nvPicPr>
                    <pic:cNvPr id="0" name=""/>
                    <pic:cNvPicPr/>
                  </pic:nvPicPr>
                  <pic:blipFill>
                    <a:blip r:embed="R8aae9da2216a489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885825"/>
                    </a:xfrm>
                    <a:prstGeom prst="rect">
                      <a:avLst/>
                    </a:prstGeom>
                  </pic:spPr>
                </pic:pic>
              </a:graphicData>
            </a:graphic>
          </wp:inline>
        </w:drawing>
      </w:r>
    </w:p>
    <w:p w:rsidRPr="005E18DF" w:rsidR="005E18DF" w:rsidP="72F6BD9C" w:rsidRDefault="005E18DF" w14:paraId="4A2D21CC" w14:textId="34BC3692">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Obrázok 20 Blok kódu zabezpečujúci komunikáciu s databázou</w:t>
      </w:r>
    </w:p>
    <w:p w:rsidRPr="005E18DF" w:rsidR="005E18DF" w:rsidP="4ED0B912" w:rsidRDefault="005E18DF" w14:paraId="71730C60" w14:textId="71B35CB6">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3A2AF1C" w14:textId="16AA3458">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 xml:space="preserve">Pri vytváraní komunikačného kanálu sme mali k dispozícií viac možností. Nakoľko sme sa snažili sprostredkovať </w:t>
      </w:r>
      <w:r w:rsidRPr="4ED0B912" w:rsidR="76406B87">
        <w:rPr>
          <w:rFonts w:ascii="Times New Roman" w:hAnsi="Times New Roman" w:eastAsia="Times New Roman" w:cs="Times New Roman"/>
          <w:b w:val="0"/>
          <w:bCs w:val="0"/>
          <w:i w:val="0"/>
          <w:iCs w:val="0"/>
          <w:noProof w:val="0"/>
          <w:sz w:val="22"/>
          <w:szCs w:val="22"/>
          <w:lang w:val="sk-SK"/>
        </w:rPr>
        <w:t>spojenie</w:t>
      </w:r>
      <w:r w:rsidRPr="4ED0B912" w:rsidR="7CF4FE67">
        <w:rPr>
          <w:rFonts w:ascii="Times New Roman" w:hAnsi="Times New Roman" w:eastAsia="Times New Roman" w:cs="Times New Roman"/>
          <w:b w:val="0"/>
          <w:bCs w:val="0"/>
          <w:i w:val="0"/>
          <w:iCs w:val="0"/>
          <w:noProof w:val="0"/>
          <w:sz w:val="22"/>
          <w:szCs w:val="22"/>
          <w:lang w:val="sk-SK"/>
        </w:rPr>
        <w:t xml:space="preserve"> medzi </w:t>
      </w:r>
      <w:r w:rsidRPr="4ED0B912" w:rsidR="7CF4FE67">
        <w:rPr>
          <w:rFonts w:ascii="Times New Roman" w:hAnsi="Times New Roman" w:eastAsia="Times New Roman" w:cs="Times New Roman"/>
          <w:b w:val="0"/>
          <w:bCs w:val="0"/>
          <w:i w:val="0"/>
          <w:iCs w:val="0"/>
          <w:noProof w:val="0"/>
          <w:sz w:val="22"/>
          <w:szCs w:val="22"/>
          <w:lang w:val="sk-SK"/>
        </w:rPr>
        <w:t>android</w:t>
      </w:r>
      <w:r w:rsidRPr="4ED0B912" w:rsidR="7CF4FE67">
        <w:rPr>
          <w:rFonts w:ascii="Times New Roman" w:hAnsi="Times New Roman" w:eastAsia="Times New Roman" w:cs="Times New Roman"/>
          <w:b w:val="0"/>
          <w:bCs w:val="0"/>
          <w:i w:val="0"/>
          <w:iCs w:val="0"/>
          <w:noProof w:val="0"/>
          <w:sz w:val="22"/>
          <w:szCs w:val="22"/>
          <w:lang w:val="sk-SK"/>
        </w:rPr>
        <w:t xml:space="preserve"> aplikáciou a </w:t>
      </w:r>
      <w:r w:rsidRPr="4ED0B912" w:rsidR="7CF4FE67">
        <w:rPr>
          <w:rFonts w:ascii="Times New Roman" w:hAnsi="Times New Roman" w:eastAsia="Times New Roman" w:cs="Times New Roman"/>
          <w:b w:val="0"/>
          <w:bCs w:val="0"/>
          <w:i w:val="0"/>
          <w:iCs w:val="0"/>
          <w:noProof w:val="0"/>
          <w:sz w:val="22"/>
          <w:szCs w:val="22"/>
          <w:lang w:val="sk-SK"/>
        </w:rPr>
        <w:t>Firebase</w:t>
      </w:r>
      <w:r w:rsidRPr="4ED0B912" w:rsidR="7CF4FE67">
        <w:rPr>
          <w:rFonts w:ascii="Times New Roman" w:hAnsi="Times New Roman" w:eastAsia="Times New Roman" w:cs="Times New Roman"/>
          <w:b w:val="0"/>
          <w:bCs w:val="0"/>
          <w:i w:val="0"/>
          <w:iCs w:val="0"/>
          <w:noProof w:val="0"/>
          <w:sz w:val="22"/>
          <w:szCs w:val="22"/>
          <w:lang w:val="sk-SK"/>
        </w:rPr>
        <w:t xml:space="preserve"> databázou, </w:t>
      </w:r>
      <w:r w:rsidRPr="4ED0B912" w:rsidR="7CF4FE67">
        <w:rPr>
          <w:rFonts w:ascii="Times New Roman" w:hAnsi="Times New Roman" w:eastAsia="Times New Roman" w:cs="Times New Roman"/>
          <w:b w:val="0"/>
          <w:bCs w:val="0"/>
          <w:i w:val="0"/>
          <w:iCs w:val="0"/>
          <w:noProof w:val="0"/>
          <w:sz w:val="22"/>
          <w:szCs w:val="22"/>
          <w:lang w:val="sk-SK"/>
        </w:rPr>
        <w:t>App</w:t>
      </w:r>
      <w:r w:rsidRPr="4ED0B912" w:rsidR="7CF4FE67">
        <w:rPr>
          <w:rFonts w:ascii="Times New Roman" w:hAnsi="Times New Roman" w:eastAsia="Times New Roman" w:cs="Times New Roman"/>
          <w:b w:val="0"/>
          <w:bCs w:val="0"/>
          <w:i w:val="0"/>
          <w:iCs w:val="0"/>
          <w:noProof w:val="0"/>
          <w:sz w:val="22"/>
          <w:szCs w:val="22"/>
          <w:lang w:val="sk-SK"/>
        </w:rPr>
        <w:t xml:space="preserve"> </w:t>
      </w:r>
      <w:r w:rsidRPr="4ED0B912" w:rsidR="7CF4FE67">
        <w:rPr>
          <w:rFonts w:ascii="Times New Roman" w:hAnsi="Times New Roman" w:eastAsia="Times New Roman" w:cs="Times New Roman"/>
          <w:b w:val="0"/>
          <w:bCs w:val="0"/>
          <w:i w:val="0"/>
          <w:iCs w:val="0"/>
          <w:noProof w:val="0"/>
          <w:sz w:val="22"/>
          <w:szCs w:val="22"/>
          <w:lang w:val="sk-SK"/>
        </w:rPr>
        <w:t>Inventor</w:t>
      </w:r>
      <w:r w:rsidRPr="4ED0B912" w:rsidR="7CF4FE67">
        <w:rPr>
          <w:rFonts w:ascii="Times New Roman" w:hAnsi="Times New Roman" w:eastAsia="Times New Roman" w:cs="Times New Roman"/>
          <w:b w:val="0"/>
          <w:bCs w:val="0"/>
          <w:i w:val="0"/>
          <w:iCs w:val="0"/>
          <w:noProof w:val="0"/>
          <w:sz w:val="22"/>
          <w:szCs w:val="22"/>
          <w:lang w:val="sk-SK"/>
        </w:rPr>
        <w:t xml:space="preserve"> ponúka komponent “</w:t>
      </w:r>
      <w:r w:rsidRPr="4ED0B912" w:rsidR="7CF4FE67">
        <w:rPr>
          <w:rFonts w:ascii="Times New Roman" w:hAnsi="Times New Roman" w:eastAsia="Times New Roman" w:cs="Times New Roman"/>
          <w:b w:val="0"/>
          <w:bCs w:val="0"/>
          <w:i w:val="0"/>
          <w:iCs w:val="0"/>
          <w:noProof w:val="0"/>
          <w:sz w:val="22"/>
          <w:szCs w:val="22"/>
          <w:lang w:val="sk-SK"/>
        </w:rPr>
        <w:t>FirebaseDB</w:t>
      </w:r>
      <w:r w:rsidRPr="4ED0B912" w:rsidR="7CF4FE67">
        <w:rPr>
          <w:rFonts w:ascii="Times New Roman" w:hAnsi="Times New Roman" w:eastAsia="Times New Roman" w:cs="Times New Roman"/>
          <w:b w:val="0"/>
          <w:bCs w:val="0"/>
          <w:i w:val="0"/>
          <w:iCs w:val="0"/>
          <w:noProof w:val="0"/>
          <w:sz w:val="22"/>
          <w:szCs w:val="22"/>
          <w:lang w:val="sk-SK"/>
        </w:rPr>
        <w:t xml:space="preserve">”, ktorý bol vytvorený priamo na tento účel. Nevýhodou tohto komponentu je to, že v čase vývoja aplikácie patril medzi experimentálne komponenty, čo znamená, že bol v skúšobnej dobe. Tieto komponenty sa môžu často meniť, presúvať alebo dokonca odstraňovať. Preto sme sa rozhodli použiť “Web” komponent. Ako je vidieť na obrázku 20, hlavnou metódou tohoto komponentu je zadefinovanie URL, na ktorú sa má pripojiť. V našom prípade sme vložili </w:t>
      </w:r>
      <w:r w:rsidRPr="4ED0B912" w:rsidR="7CF4FE67">
        <w:rPr>
          <w:rFonts w:ascii="Times New Roman" w:hAnsi="Times New Roman" w:eastAsia="Times New Roman" w:cs="Times New Roman"/>
          <w:b w:val="0"/>
          <w:bCs w:val="0"/>
          <w:i w:val="0"/>
          <w:iCs w:val="0"/>
          <w:noProof w:val="0"/>
          <w:sz w:val="22"/>
          <w:szCs w:val="22"/>
          <w:lang w:val="sk-SK"/>
        </w:rPr>
        <w:t>link</w:t>
      </w:r>
      <w:r w:rsidRPr="4ED0B912" w:rsidR="7CF4FE67">
        <w:rPr>
          <w:rFonts w:ascii="Times New Roman" w:hAnsi="Times New Roman" w:eastAsia="Times New Roman" w:cs="Times New Roman"/>
          <w:b w:val="0"/>
          <w:bCs w:val="0"/>
          <w:i w:val="0"/>
          <w:iCs w:val="0"/>
          <w:noProof w:val="0"/>
          <w:sz w:val="22"/>
          <w:szCs w:val="22"/>
          <w:lang w:val="sk-SK"/>
        </w:rPr>
        <w:t xml:space="preserve"> priamo na našu databázu v podobe </w:t>
      </w:r>
      <w:r w:rsidRPr="4ED0B912" w:rsidR="7CF4FE67">
        <w:rPr>
          <w:rFonts w:ascii="Times New Roman" w:hAnsi="Times New Roman" w:eastAsia="Times New Roman" w:cs="Times New Roman"/>
          <w:b w:val="0"/>
          <w:bCs w:val="0"/>
          <w:i w:val="0"/>
          <w:iCs w:val="0"/>
          <w:noProof w:val="0"/>
          <w:sz w:val="22"/>
          <w:szCs w:val="22"/>
          <w:lang w:val="sk-SK"/>
        </w:rPr>
        <w:t>json</w:t>
      </w:r>
      <w:r w:rsidRPr="4ED0B912" w:rsidR="7CF4FE67">
        <w:rPr>
          <w:rFonts w:ascii="Times New Roman" w:hAnsi="Times New Roman" w:eastAsia="Times New Roman" w:cs="Times New Roman"/>
          <w:b w:val="0"/>
          <w:bCs w:val="0"/>
          <w:i w:val="0"/>
          <w:iCs w:val="0"/>
          <w:noProof w:val="0"/>
          <w:sz w:val="22"/>
          <w:szCs w:val="22"/>
          <w:lang w:val="sk-SK"/>
        </w:rPr>
        <w:t xml:space="preserve"> (</w:t>
      </w:r>
      <w:hyperlink r:id="R1430b12d98fa421d">
        <w:r w:rsidRPr="4ED0B912" w:rsidR="7CF4FE67">
          <w:rPr>
            <w:rStyle w:val="Hyperlink"/>
            <w:rFonts w:ascii="Times New Roman" w:hAnsi="Times New Roman" w:eastAsia="Times New Roman" w:cs="Times New Roman"/>
            <w:b w:val="0"/>
            <w:bCs w:val="0"/>
            <w:i w:val="0"/>
            <w:iCs w:val="0"/>
            <w:strike w:val="0"/>
            <w:dstrike w:val="0"/>
            <w:noProof w:val="0"/>
            <w:sz w:val="22"/>
            <w:szCs w:val="22"/>
            <w:lang w:val="sk-SK"/>
          </w:rPr>
          <w:t>https://myfirstproject-fa65c-default-rtdb.europe-west1.firebasedatabase.app/colors.json</w:t>
        </w:r>
      </w:hyperlink>
      <w:r w:rsidRPr="4ED0B912" w:rsidR="7CF4FE67">
        <w:rPr>
          <w:rFonts w:ascii="Times New Roman" w:hAnsi="Times New Roman" w:eastAsia="Times New Roman" w:cs="Times New Roman"/>
          <w:b w:val="0"/>
          <w:bCs w:val="0"/>
          <w:i w:val="0"/>
          <w:iCs w:val="0"/>
          <w:noProof w:val="0"/>
          <w:sz w:val="22"/>
          <w:szCs w:val="22"/>
          <w:lang w:val="sk-SK"/>
        </w:rPr>
        <w:t>).</w:t>
      </w:r>
    </w:p>
    <w:p w:rsidRPr="005E18DF" w:rsidR="005E18DF" w:rsidP="4ED0B912" w:rsidRDefault="005E18DF" w14:paraId="6D6B464C" w14:textId="78E5620D">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72F6BD9C" w:rsidRDefault="005E18DF" w14:paraId="3D1CC605" w14:textId="77BF9130">
      <w:pPr>
        <w:pStyle w:val="Caption"/>
        <w:rPr>
          <w:rFonts w:ascii="Times New Roman" w:hAnsi="Times New Roman" w:eastAsia="Times New Roman" w:cs="Times New Roman"/>
          <w:b w:val="0"/>
          <w:bCs w:val="0"/>
          <w:i w:val="0"/>
          <w:iCs w:val="0"/>
          <w:noProof w:val="0"/>
          <w:sz w:val="22"/>
          <w:szCs w:val="22"/>
          <w:lang w:val="sk-SK"/>
        </w:rPr>
      </w:pPr>
      <w:r w:rsidR="7CF4FE67">
        <w:drawing>
          <wp:inline wp14:editId="5E889F38" wp14:anchorId="5039A0F5">
            <wp:extent cx="4572000" cy="1600200"/>
            <wp:effectExtent l="0" t="0" r="0" b="0"/>
            <wp:docPr id="1368540875" name="" title=""/>
            <wp:cNvGraphicFramePr>
              <a:graphicFrameLocks noChangeAspect="1"/>
            </wp:cNvGraphicFramePr>
            <a:graphic>
              <a:graphicData uri="http://schemas.openxmlformats.org/drawingml/2006/picture">
                <pic:pic>
                  <pic:nvPicPr>
                    <pic:cNvPr id="0" name=""/>
                    <pic:cNvPicPr/>
                  </pic:nvPicPr>
                  <pic:blipFill>
                    <a:blip r:embed="Re520365deb0440d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600200"/>
                    </a:xfrm>
                    <a:prstGeom prst="rect">
                      <a:avLst/>
                    </a:prstGeom>
                  </pic:spPr>
                </pic:pic>
              </a:graphicData>
            </a:graphic>
          </wp:inline>
        </w:drawing>
      </w:r>
    </w:p>
    <w:p w:rsidRPr="005E18DF" w:rsidR="005E18DF" w:rsidP="72F6BD9C" w:rsidRDefault="005E18DF" w14:paraId="020898CB" w14:textId="59921DDA">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 xml:space="preserve">Obrázok 21 Dekódovanie </w:t>
      </w:r>
      <w:r w:rsidRPr="72F6BD9C" w:rsidR="7CF4FE67">
        <w:rPr>
          <w:noProof w:val="0"/>
          <w:lang w:val="sk-SK"/>
        </w:rPr>
        <w:t>json</w:t>
      </w:r>
      <w:r w:rsidRPr="72F6BD9C" w:rsidR="7CF4FE67">
        <w:rPr>
          <w:noProof w:val="0"/>
          <w:lang w:val="sk-SK"/>
        </w:rPr>
        <w:t xml:space="preserve"> súboru</w:t>
      </w:r>
    </w:p>
    <w:p w:rsidRPr="005E18DF" w:rsidR="005E18DF" w:rsidP="4ED0B912" w:rsidRDefault="005E18DF" w14:paraId="72552B1A" w14:textId="061D4B39">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6BECA17E" w14:textId="198ECD4C">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Tento komponent totižto dokáže dekódovať json dáta. Po dekódovaní sme následne tieto dáta vložili do zoznamu ako ukazuje  obrázok 21. Jeden z parametrov, ktoré vstupujú do metódy pre vytvorenie zoznamu je názov uzla, k ktorom sa podľa json architektúry ukladajú hodnoty. Táto metodika je tiež známa ako “kľúč-hodnota”. Keďže naša schéma zapojenia je navrhnutá tak, aby zachytávala len farbu predmetu a čas, v ktorom bola detekcia vykonaná, z dát sme extrahovali farbu a časový údaj.</w:t>
      </w:r>
    </w:p>
    <w:p w:rsidRPr="005E18DF" w:rsidR="005E18DF" w:rsidP="72F6BD9C" w:rsidRDefault="005E18DF" w14:paraId="6956979B" w14:textId="0589408F">
      <w:pPr>
        <w:pStyle w:val="Caption"/>
        <w:rPr>
          <w:rFonts w:ascii="Times New Roman" w:hAnsi="Times New Roman" w:eastAsia="Times New Roman" w:cs="Times New Roman"/>
          <w:b w:val="0"/>
          <w:bCs w:val="0"/>
          <w:i w:val="0"/>
          <w:iCs w:val="0"/>
          <w:noProof w:val="0"/>
          <w:sz w:val="22"/>
          <w:szCs w:val="22"/>
          <w:lang w:val="sk-SK"/>
        </w:rPr>
      </w:pPr>
      <w:r w:rsidR="7CF4FE67">
        <w:drawing>
          <wp:inline wp14:editId="00FEA457" wp14:anchorId="7E6A9503">
            <wp:extent cx="3457575" cy="4572000"/>
            <wp:effectExtent l="0" t="0" r="0" b="0"/>
            <wp:docPr id="1561135330" name="" title=""/>
            <wp:cNvGraphicFramePr>
              <a:graphicFrameLocks noChangeAspect="1"/>
            </wp:cNvGraphicFramePr>
            <a:graphic>
              <a:graphicData uri="http://schemas.openxmlformats.org/drawingml/2006/picture">
                <pic:pic>
                  <pic:nvPicPr>
                    <pic:cNvPr id="0" name=""/>
                    <pic:cNvPicPr/>
                  </pic:nvPicPr>
                  <pic:blipFill>
                    <a:blip r:embed="R186ef5baa02346a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57575" cy="4572000"/>
                    </a:xfrm>
                    <a:prstGeom prst="rect">
                      <a:avLst/>
                    </a:prstGeom>
                  </pic:spPr>
                </pic:pic>
              </a:graphicData>
            </a:graphic>
          </wp:inline>
        </w:drawing>
      </w:r>
    </w:p>
    <w:p w:rsidRPr="005E18DF" w:rsidR="005E18DF" w:rsidP="72F6BD9C" w:rsidRDefault="005E18DF" w14:paraId="686A3850" w14:textId="78224596">
      <w:pPr>
        <w:pStyle w:val="Caption"/>
        <w:rPr>
          <w:rFonts w:ascii="Times New Roman" w:hAnsi="Times New Roman" w:eastAsia="Times New Roman" w:cs="Times New Roman"/>
          <w:b w:val="0"/>
          <w:bCs w:val="0"/>
          <w:i w:val="0"/>
          <w:iCs w:val="0"/>
          <w:noProof w:val="0"/>
          <w:sz w:val="22"/>
          <w:szCs w:val="22"/>
          <w:lang w:val="sk-SK"/>
        </w:rPr>
      </w:pPr>
      <w:r w:rsidRPr="72F6BD9C" w:rsidR="7CF4FE67">
        <w:rPr>
          <w:noProof w:val="0"/>
          <w:lang w:val="sk-SK"/>
        </w:rPr>
        <w:t>Obrázok 22 Blok kódu na vykreslenie grafu</w:t>
      </w:r>
    </w:p>
    <w:p w:rsidRPr="005E18DF" w:rsidR="005E18DF" w:rsidP="4ED0B912" w:rsidRDefault="005E18DF" w14:paraId="7C3ED893" w14:textId="4CFE517D">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21C97F6" w14:textId="4F218950">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Okrem sledovania a prezerania aktuálnych ale aj historických dát z databázy sme sa snažili získané dáta nejakým spôsobom vizualizovať. V prostredí App Inventor sa na takúto úlohu môžu použiť pomerne nové komponenty ako sú “Chart1” a “ChartData2D1”. Obrázok kódu vyššie ukazuje, ako sme využili tieto komponenty na zobrazenie počtu jednotlivých farieb pomocou stĺpcového grafu. Používateľ aplikácie týmto má možnosť sledovať aktuálny počet farebných predmetov, ktoré prešli triediacou linkou.</w:t>
      </w:r>
    </w:p>
    <w:p w:rsidRPr="005E18DF" w:rsidR="005E18DF" w:rsidP="4ED0B912" w:rsidRDefault="005E18DF" w14:paraId="0E0BEA4B" w14:textId="636E323E">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72F6BD9C" w:rsidRDefault="005E18DF" w14:paraId="5C2BCF00" w14:textId="5455CA7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397391804" w:id="1311404100"/>
      <w:r w:rsidRPr="72F6BD9C" w:rsidR="7CF4FE67">
        <w:rPr>
          <w:rFonts w:ascii="Times New Roman" w:hAnsi="Times New Roman" w:eastAsia="Times New Roman" w:cs="Times New Roman"/>
          <w:b w:val="1"/>
          <w:bCs w:val="1"/>
          <w:i w:val="0"/>
          <w:iCs w:val="0"/>
          <w:caps w:val="1"/>
          <w:noProof w:val="0"/>
          <w:sz w:val="24"/>
          <w:szCs w:val="24"/>
          <w:lang w:val="sk-SK"/>
        </w:rPr>
        <w:t xml:space="preserve">3.5 </w:t>
      </w:r>
      <w:r>
        <w:tab/>
      </w:r>
      <w:r w:rsidRPr="72F6BD9C" w:rsidR="7CF4FE67">
        <w:rPr>
          <w:rFonts w:ascii="Times New Roman" w:hAnsi="Times New Roman" w:eastAsia="Times New Roman" w:cs="Times New Roman"/>
          <w:b w:val="1"/>
          <w:bCs w:val="1"/>
          <w:i w:val="0"/>
          <w:iCs w:val="0"/>
          <w:caps w:val="1"/>
          <w:noProof w:val="0"/>
          <w:sz w:val="24"/>
          <w:szCs w:val="24"/>
          <w:lang w:val="sk-SK"/>
        </w:rPr>
        <w:t>Testovanie</w:t>
      </w:r>
      <w:bookmarkEnd w:id="1311404100"/>
    </w:p>
    <w:p w:rsidRPr="005E18DF" w:rsidR="005E18DF" w:rsidP="72F6BD9C" w:rsidRDefault="005E18DF" w14:paraId="506E7E41" w14:textId="2843C98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72F6BD9C" w:rsidR="7CF4FE67">
        <w:rPr>
          <w:rFonts w:ascii="Times New Roman" w:hAnsi="Times New Roman" w:eastAsia="Times New Roman" w:cs="Times New Roman"/>
          <w:b w:val="0"/>
          <w:bCs w:val="0"/>
          <w:i w:val="0"/>
          <w:iCs w:val="0"/>
          <w:noProof w:val="0"/>
          <w:sz w:val="24"/>
          <w:szCs w:val="24"/>
          <w:lang w:val="sk-SK"/>
        </w:rPr>
        <w:t>Po úspešnom zavedení všetkých hardvérových a softvérových častí linky sme sa pokúšali zistiť, ako dobre linka dokáže pracovať. Za týmto účelom sme podrobili testu spolu 400</w:t>
      </w:r>
      <w:r w:rsidRPr="72F6BD9C" w:rsidR="2BEB5E81">
        <w:rPr>
          <w:rFonts w:ascii="Times New Roman" w:hAnsi="Times New Roman" w:eastAsia="Times New Roman" w:cs="Times New Roman"/>
          <w:b w:val="0"/>
          <w:bCs w:val="0"/>
          <w:i w:val="0"/>
          <w:iCs w:val="0"/>
          <w:noProof w:val="0"/>
          <w:sz w:val="24"/>
          <w:szCs w:val="24"/>
          <w:lang w:val="sk-SK"/>
        </w:rPr>
        <w:t>0</w:t>
      </w:r>
      <w:r w:rsidRPr="72F6BD9C" w:rsidR="7CF4FE67">
        <w:rPr>
          <w:rFonts w:ascii="Times New Roman" w:hAnsi="Times New Roman" w:eastAsia="Times New Roman" w:cs="Times New Roman"/>
          <w:b w:val="0"/>
          <w:bCs w:val="0"/>
          <w:i w:val="0"/>
          <w:iCs w:val="0"/>
          <w:noProof w:val="0"/>
          <w:sz w:val="24"/>
          <w:szCs w:val="24"/>
          <w:lang w:val="sk-SK"/>
        </w:rPr>
        <w:t xml:space="preserve"> vzoriek, kde každá farba bola obsiahnutá presne 10</w:t>
      </w:r>
      <w:r w:rsidRPr="72F6BD9C" w:rsidR="632CC152">
        <w:rPr>
          <w:rFonts w:ascii="Times New Roman" w:hAnsi="Times New Roman" w:eastAsia="Times New Roman" w:cs="Times New Roman"/>
          <w:b w:val="0"/>
          <w:bCs w:val="0"/>
          <w:i w:val="0"/>
          <w:iCs w:val="0"/>
          <w:noProof w:val="0"/>
          <w:sz w:val="24"/>
          <w:szCs w:val="24"/>
          <w:lang w:val="sk-SK"/>
        </w:rPr>
        <w:t>0</w:t>
      </w:r>
      <w:r w:rsidRPr="72F6BD9C" w:rsidR="7CF4FE67">
        <w:rPr>
          <w:rFonts w:ascii="Times New Roman" w:hAnsi="Times New Roman" w:eastAsia="Times New Roman" w:cs="Times New Roman"/>
          <w:b w:val="0"/>
          <w:bCs w:val="0"/>
          <w:i w:val="0"/>
          <w:iCs w:val="0"/>
          <w:noProof w:val="0"/>
          <w:sz w:val="24"/>
          <w:szCs w:val="24"/>
          <w:lang w:val="sk-SK"/>
        </w:rPr>
        <w:t>0 krát.</w:t>
      </w:r>
      <w:r w:rsidRPr="72F6BD9C" w:rsidR="5F3B7AE7">
        <w:rPr>
          <w:rFonts w:ascii="Times New Roman" w:hAnsi="Times New Roman" w:eastAsia="Times New Roman" w:cs="Times New Roman"/>
          <w:b w:val="0"/>
          <w:bCs w:val="0"/>
          <w:i w:val="0"/>
          <w:iCs w:val="0"/>
          <w:noProof w:val="0"/>
          <w:sz w:val="24"/>
          <w:szCs w:val="24"/>
          <w:lang w:val="sk-SK"/>
        </w:rPr>
        <w:t xml:space="preserve"> Pri tomto testovaní  sme použili niekoľko rôznych vzoriek, kde tieto vzorky sa od seba líšili vo veľkosti, </w:t>
      </w:r>
      <w:r w:rsidRPr="72F6BD9C" w:rsidR="601A1BA8">
        <w:rPr>
          <w:rFonts w:ascii="Times New Roman" w:hAnsi="Times New Roman" w:eastAsia="Times New Roman" w:cs="Times New Roman"/>
          <w:b w:val="0"/>
          <w:bCs w:val="0"/>
          <w:i w:val="0"/>
          <w:iCs w:val="0"/>
          <w:noProof w:val="0"/>
          <w:sz w:val="24"/>
          <w:szCs w:val="24"/>
          <w:lang w:val="sk-SK"/>
        </w:rPr>
        <w:t xml:space="preserve">vo odtienia farby a vo vzdialenosti od </w:t>
      </w:r>
      <w:r w:rsidRPr="72F6BD9C" w:rsidR="601A1BA8">
        <w:rPr>
          <w:rFonts w:ascii="Times New Roman" w:hAnsi="Times New Roman" w:eastAsia="Times New Roman" w:cs="Times New Roman"/>
          <w:b w:val="0"/>
          <w:bCs w:val="0"/>
          <w:i w:val="0"/>
          <w:iCs w:val="0"/>
          <w:noProof w:val="0"/>
          <w:sz w:val="24"/>
          <w:szCs w:val="24"/>
          <w:lang w:val="sk-SK"/>
        </w:rPr>
        <w:t>senzora</w:t>
      </w:r>
      <w:r w:rsidRPr="72F6BD9C" w:rsidR="601A1BA8">
        <w:rPr>
          <w:rFonts w:ascii="Times New Roman" w:hAnsi="Times New Roman" w:eastAsia="Times New Roman" w:cs="Times New Roman"/>
          <w:b w:val="0"/>
          <w:bCs w:val="0"/>
          <w:i w:val="0"/>
          <w:iCs w:val="0"/>
          <w:noProof w:val="0"/>
          <w:sz w:val="24"/>
          <w:szCs w:val="24"/>
          <w:lang w:val="sk-SK"/>
        </w:rPr>
        <w:t xml:space="preserve"> farby.</w:t>
      </w:r>
      <w:r w:rsidRPr="72F6BD9C" w:rsidR="5F3B7AE7">
        <w:rPr>
          <w:rFonts w:ascii="Times New Roman" w:hAnsi="Times New Roman" w:eastAsia="Times New Roman" w:cs="Times New Roman"/>
          <w:b w:val="0"/>
          <w:bCs w:val="0"/>
          <w:i w:val="0"/>
          <w:iCs w:val="0"/>
          <w:noProof w:val="0"/>
          <w:sz w:val="24"/>
          <w:szCs w:val="24"/>
          <w:lang w:val="sk-SK"/>
        </w:rPr>
        <w:t xml:space="preserve"> </w:t>
      </w:r>
      <w:r w:rsidRPr="72F6BD9C" w:rsidR="7CF4FE67">
        <w:rPr>
          <w:rFonts w:ascii="Times New Roman" w:hAnsi="Times New Roman" w:eastAsia="Times New Roman" w:cs="Times New Roman"/>
          <w:b w:val="0"/>
          <w:bCs w:val="0"/>
          <w:i w:val="0"/>
          <w:iCs w:val="0"/>
          <w:noProof w:val="0"/>
          <w:sz w:val="24"/>
          <w:szCs w:val="24"/>
          <w:lang w:val="sk-SK"/>
        </w:rPr>
        <w:t>Výsledky sme vložili do nasledujúcej tabuľky.</w:t>
      </w:r>
    </w:p>
    <w:p w:rsidRPr="005E18DF" w:rsidR="005E18DF" w:rsidP="4ED0B912" w:rsidRDefault="005E18DF" w14:paraId="05ACD339" w14:textId="5C11821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BBFD99" w14:textId="5A3B0F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5 Výsledky testovania triediacej linky</w:t>
      </w:r>
    </w:p>
    <w:tbl>
      <w:tblPr>
        <w:tblStyle w:val="PlainTable5"/>
        <w:tblW w:w="8445" w:type="dxa"/>
        <w:tblBorders>
          <w:top w:val="single" w:sz="6"/>
          <w:left w:val="single" w:sz="6"/>
          <w:bottom w:val="single" w:sz="6"/>
          <w:right w:val="single" w:sz="6"/>
        </w:tblBorders>
        <w:tblLayout w:type="fixed"/>
        <w:tblLook w:val="06A0" w:firstRow="1" w:lastRow="0" w:firstColumn="1" w:lastColumn="0" w:noHBand="1" w:noVBand="1"/>
      </w:tblPr>
      <w:tblGrid>
        <w:gridCol w:w="1725"/>
        <w:gridCol w:w="1095"/>
        <w:gridCol w:w="1410"/>
        <w:gridCol w:w="1410"/>
        <w:gridCol w:w="1395"/>
        <w:gridCol w:w="1410"/>
      </w:tblGrid>
      <w:tr w:rsidR="4ED0B912" w:rsidTr="72F6BD9C" w14:paraId="52A038C5">
        <w:trPr>
          <w:trHeight w:val="300"/>
        </w:trPr>
        <w:tc>
          <w:tcPr>
            <w:cnfStyle w:val="001000000100" w:firstRow="0" w:lastRow="0" w:firstColumn="1" w:lastColumn="0" w:oddVBand="0" w:evenVBand="0" w:oddHBand="0" w:evenHBand="0" w:firstRowFirstColumn="1" w:firstRowLastColumn="0" w:lastRowFirstColumn="0" w:lastRowLastColumn="0"/>
            <w:tcW w:w="1725" w:type="dxa"/>
            <w:tcBorders>
              <w:bottom w:val="single" w:color="7F7F7F" w:themeColor="text1" w:themeTint="80" w:sz="6"/>
              <w:right w:val="nil"/>
            </w:tcBorders>
            <w:tcMar>
              <w:left w:w="105" w:type="dxa"/>
              <w:right w:w="105" w:type="dxa"/>
            </w:tcMar>
            <w:vAlign w:val="top"/>
          </w:tcPr>
          <w:p w:rsidR="4ED0B912" w:rsidP="4ED0B912" w:rsidRDefault="4ED0B912" w14:paraId="163EA9C8" w14:textId="44394FDC">
            <w:pPr>
              <w:spacing w:line="360" w:lineRule="auto"/>
              <w:ind w:firstLine="680"/>
              <w:jc w:val="left"/>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095" w:type="dxa"/>
            <w:tcBorders>
              <w:bottom w:val="single" w:color="7F7F7F" w:themeColor="text1" w:themeTint="80" w:sz="6"/>
            </w:tcBorders>
            <w:tcMar>
              <w:left w:w="105" w:type="dxa"/>
              <w:right w:w="105" w:type="dxa"/>
            </w:tcMar>
            <w:vAlign w:val="top"/>
          </w:tcPr>
          <w:p w:rsidR="4ED0B912" w:rsidP="4ED0B912" w:rsidRDefault="4ED0B912" w14:paraId="7C010E4A" w14:textId="7F0ECE48">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5625" w:type="dxa"/>
            <w:gridSpan w:val="4"/>
            <w:tcBorders>
              <w:bottom w:val="single" w:color="7F7F7F" w:themeColor="text1" w:themeTint="80" w:sz="6"/>
            </w:tcBorders>
            <w:tcMar>
              <w:left w:w="105" w:type="dxa"/>
              <w:right w:w="105" w:type="dxa"/>
            </w:tcMar>
            <w:vAlign w:val="top"/>
          </w:tcPr>
          <w:p w:rsidR="4ED0B912" w:rsidP="4ED0B912" w:rsidRDefault="4ED0B912" w14:paraId="30AE7C29" w14:textId="04D80A08">
            <w:pPr>
              <w:spacing w:line="360" w:lineRule="auto"/>
              <w:ind w:firstLine="68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Namerané hodnoty</w:t>
            </w:r>
          </w:p>
        </w:tc>
      </w:tr>
      <w:tr w:rsidR="4ED0B912" w:rsidTr="72F6BD9C" w14:paraId="4EE489F3">
        <w:trPr>
          <w:trHeight w:val="300"/>
        </w:trPr>
        <w:tc>
          <w:tcPr>
            <w:cnfStyle w:val="001000000000" w:firstRow="0" w:lastRow="0" w:firstColumn="1" w:lastColumn="0" w:oddVBand="0" w:evenVBand="0" w:oddHBand="0" w:evenHBand="0" w:firstRowFirstColumn="0" w:firstRowLastColumn="0" w:lastRowFirstColumn="0" w:lastRowLastColumn="0"/>
            <w:tcW w:w="1725" w:type="dxa"/>
            <w:tcBorders>
              <w:right w:val="single" w:color="7F7F7F" w:themeColor="text1" w:themeTint="80" w:sz="6"/>
            </w:tcBorders>
            <w:tcMar>
              <w:left w:w="105" w:type="dxa"/>
              <w:right w:w="105" w:type="dxa"/>
            </w:tcMar>
            <w:vAlign w:val="top"/>
          </w:tcPr>
          <w:p w:rsidR="4ED0B912" w:rsidP="4ED0B912" w:rsidRDefault="4ED0B912" w14:paraId="1E0B755C" w14:textId="57D70D5E">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4ED0B912" w:rsidP="4ED0B912" w:rsidRDefault="4ED0B912" w14:paraId="0F56D036" w14:textId="0B015A87">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Farb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B6C9E54" w14:textId="4BE645A5">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2B8732C8" w14:textId="08F79678">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395" w:type="dxa"/>
            <w:tcBorders>
              <w:bottom w:val="single" w:color="7F7F7F" w:themeColor="text1" w:themeTint="80" w:sz="6"/>
            </w:tcBorders>
            <w:tcMar>
              <w:left w:w="105" w:type="dxa"/>
              <w:right w:w="105" w:type="dxa"/>
            </w:tcMar>
            <w:vAlign w:val="top"/>
          </w:tcPr>
          <w:p w:rsidR="4ED0B912" w:rsidP="4ED0B912" w:rsidRDefault="4ED0B912" w14:paraId="74F000C6" w14:textId="03A4DC38">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53144D57" w14:textId="2AFAD4BE">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r>
      <w:tr w:rsidR="4ED0B912" w:rsidTr="72F6BD9C" w14:paraId="1973639D">
        <w:trPr>
          <w:trHeight w:val="300"/>
        </w:trPr>
        <w:tc>
          <w:tcPr>
            <w:cnfStyle w:val="001000000000" w:firstRow="0" w:lastRow="0" w:firstColumn="1" w:lastColumn="0" w:oddVBand="0" w:evenVBand="0" w:oddHBand="0" w:evenHBand="0" w:firstRowFirstColumn="0" w:firstRowLastColumn="0" w:lastRowFirstColumn="0" w:lastRowLastColumn="0"/>
            <w:tcW w:w="1725" w:type="dxa"/>
            <w:vMerge w:val="restart"/>
            <w:tcBorders>
              <w:right w:val="single" w:color="7F7F7F" w:themeColor="text1" w:themeTint="80" w:sz="6"/>
            </w:tcBorders>
            <w:tcMar>
              <w:left w:w="105" w:type="dxa"/>
              <w:right w:w="105" w:type="dxa"/>
            </w:tcMar>
            <w:vAlign w:val="top"/>
          </w:tcPr>
          <w:p w:rsidR="4ED0B912" w:rsidP="4ED0B912" w:rsidRDefault="4ED0B912" w14:paraId="3287C24B" w14:textId="5B8A255E">
            <w:pPr>
              <w:spacing w:line="360" w:lineRule="auto"/>
              <w:ind w:firstLine="0"/>
              <w:jc w:val="center"/>
              <w:rPr>
                <w:rFonts w:ascii="Cambria" w:hAnsi="Cambria" w:eastAsia="Cambria" w:cs="Cambria"/>
                <w:b w:val="0"/>
                <w:bCs w:val="0"/>
                <w:i w:val="1"/>
                <w:iCs w:val="1"/>
                <w:sz w:val="24"/>
                <w:szCs w:val="24"/>
              </w:rPr>
            </w:pPr>
          </w:p>
          <w:p w:rsidR="4ED0B912" w:rsidP="4ED0B912" w:rsidRDefault="4ED0B912" w14:paraId="0969CD80" w14:textId="6F68C350">
            <w:pPr>
              <w:spacing w:line="360" w:lineRule="auto"/>
              <w:ind w:firstLine="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Očakávané hodnoty</w:t>
            </w:r>
          </w:p>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4ED0B912" w:rsidP="4ED0B912" w:rsidRDefault="4ED0B912" w14:paraId="4DC60C8D" w14:textId="2902B2D4">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6589A34A" w14:textId="4903C926">
            <w:pPr>
              <w:spacing w:line="360" w:lineRule="auto"/>
              <w:ind w:firstLine="680"/>
              <w:jc w:val="left"/>
              <w:rPr>
                <w:rFonts w:ascii="Times New Roman" w:hAnsi="Times New Roman" w:eastAsia="Times New Roman" w:cs="Times New Roman"/>
                <w:b w:val="1"/>
                <w:bCs w:val="1"/>
                <w:i w:val="1"/>
                <w:iCs w:val="1"/>
                <w:strike w:val="0"/>
                <w:dstrike w:val="0"/>
                <w:sz w:val="24"/>
                <w:szCs w:val="24"/>
                <w:u w:val="single"/>
                <w:lang w:val="sk-SK"/>
              </w:rPr>
            </w:pPr>
            <w:r w:rsidRPr="72F6BD9C" w:rsidR="56861F90">
              <w:rPr>
                <w:rFonts w:ascii="Times New Roman" w:hAnsi="Times New Roman" w:eastAsia="Times New Roman" w:cs="Times New Roman"/>
                <w:b w:val="1"/>
                <w:bCs w:val="1"/>
                <w:i w:val="1"/>
                <w:iCs w:val="1"/>
                <w:strike w:val="0"/>
                <w:dstrike w:val="0"/>
                <w:sz w:val="24"/>
                <w:szCs w:val="24"/>
                <w:u w:val="single"/>
                <w:lang w:val="sk-SK"/>
              </w:rPr>
              <w:t>977</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346209" w14:textId="787D84D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72F6BD9C" w:rsidRDefault="4ED0B912" w14:paraId="528510CB" w14:textId="6BD6750A">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0FC5A244">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4A17604" w14:textId="2E824A5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r>
      <w:tr w:rsidR="4ED0B912" w:rsidTr="72F6BD9C" w14:paraId="64A64F6C">
        <w:trPr>
          <w:trHeight w:val="300"/>
        </w:trPr>
        <w:tc>
          <w:tcPr>
            <w:cnfStyle w:val="001000000000" w:firstRow="0" w:lastRow="0" w:firstColumn="1" w:lastColumn="0" w:oddVBand="0" w:evenVBand="0" w:oddHBand="0" w:evenHBand="0" w:firstRowFirstColumn="0" w:firstRowLastColumn="0" w:lastRowFirstColumn="0" w:lastRowLastColumn="0"/>
            <w:tcW w:w="1725" w:type="dxa"/>
            <w:vMerge/>
            <w:tcBorders/>
            <w:tcMar/>
            <w:vAlign w:val="center"/>
          </w:tcPr>
          <w:p w14:paraId="4E2CBAD3"/>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4ED0B912" w:rsidP="4ED0B912" w:rsidRDefault="4ED0B912" w14:paraId="1FFC7F42" w14:textId="30AC6D7A">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510D1776" w14:textId="0ADAEF15">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404EF86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16F38F4E" w14:textId="51342609">
            <w:pPr>
              <w:spacing w:line="360" w:lineRule="auto"/>
              <w:ind w:firstLine="680"/>
              <w:jc w:val="left"/>
              <w:rPr>
                <w:rFonts w:ascii="Times New Roman" w:hAnsi="Times New Roman" w:eastAsia="Times New Roman" w:cs="Times New Roman"/>
                <w:b w:val="1"/>
                <w:bCs w:val="1"/>
                <w:i w:val="1"/>
                <w:iCs w:val="1"/>
                <w:strike w:val="0"/>
                <w:dstrike w:val="0"/>
                <w:sz w:val="24"/>
                <w:szCs w:val="24"/>
                <w:u w:val="single"/>
                <w:lang w:val="sk-SK"/>
              </w:rPr>
            </w:pPr>
            <w:r w:rsidRPr="72F6BD9C" w:rsidR="37B75763">
              <w:rPr>
                <w:rFonts w:ascii="Times New Roman" w:hAnsi="Times New Roman" w:eastAsia="Times New Roman" w:cs="Times New Roman"/>
                <w:b w:val="1"/>
                <w:bCs w:val="1"/>
                <w:i w:val="1"/>
                <w:iCs w:val="1"/>
                <w:strike w:val="0"/>
                <w:dstrike w:val="0"/>
                <w:sz w:val="24"/>
                <w:szCs w:val="24"/>
                <w:u w:val="single"/>
                <w:lang w:val="sk-SK"/>
              </w:rPr>
              <w:t>996</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72F6BD9C" w:rsidRDefault="4ED0B912" w14:paraId="428052BD" w14:textId="6EC731CD">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28F746D8">
              <w:rPr>
                <w:rFonts w:ascii="Times New Roman" w:hAnsi="Times New Roman" w:eastAsia="Times New Roman" w:cs="Times New Roman"/>
                <w:b w:val="0"/>
                <w:bCs w:val="0"/>
                <w:i w:val="1"/>
                <w:iCs w:val="1"/>
                <w:sz w:val="24"/>
                <w:szCs w:val="24"/>
                <w:lang w:val="sk-SK"/>
              </w:rPr>
              <w:t>17</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6EACEEA5" w14:textId="68C72465">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36C45C97">
              <w:rPr>
                <w:rFonts w:ascii="Times New Roman" w:hAnsi="Times New Roman" w:eastAsia="Times New Roman" w:cs="Times New Roman"/>
                <w:b w:val="0"/>
                <w:bCs w:val="0"/>
                <w:i w:val="1"/>
                <w:iCs w:val="1"/>
                <w:sz w:val="24"/>
                <w:szCs w:val="24"/>
                <w:lang w:val="sk-SK"/>
              </w:rPr>
              <w:t>9</w:t>
            </w:r>
          </w:p>
        </w:tc>
      </w:tr>
      <w:tr w:rsidR="4ED0B912" w:rsidTr="72F6BD9C" w14:paraId="3B661B28">
        <w:trPr>
          <w:trHeight w:val="300"/>
        </w:trPr>
        <w:tc>
          <w:tcPr>
            <w:cnfStyle w:val="001000000000" w:firstRow="0" w:lastRow="0" w:firstColumn="1" w:lastColumn="0" w:oddVBand="0" w:evenVBand="0" w:oddHBand="0" w:evenHBand="0" w:firstRowFirstColumn="0" w:firstRowLastColumn="0" w:lastRowFirstColumn="0" w:lastRowLastColumn="0"/>
            <w:tcW w:w="1725" w:type="dxa"/>
            <w:vMerge/>
            <w:tcBorders/>
            <w:tcMar/>
            <w:vAlign w:val="center"/>
          </w:tcPr>
          <w:p w14:paraId="0FF375C4"/>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4ED0B912" w:rsidP="4ED0B912" w:rsidRDefault="4ED0B912" w14:paraId="2B39E28F" w14:textId="1C0E1139">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0E1248ED" w14:textId="1E02027D">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4CBD1524">
              <w:rPr>
                <w:rFonts w:ascii="Times New Roman" w:hAnsi="Times New Roman" w:eastAsia="Times New Roman" w:cs="Times New Roman"/>
                <w:b w:val="0"/>
                <w:bCs w:val="0"/>
                <w:i w:val="1"/>
                <w:iCs w:val="1"/>
                <w:sz w:val="24"/>
                <w:szCs w:val="24"/>
                <w:lang w:val="sk-SK"/>
              </w:rPr>
              <w:t>9</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77A10709" w14:textId="58DB8DF7">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2A8611C8">
              <w:rPr>
                <w:rFonts w:ascii="Times New Roman" w:hAnsi="Times New Roman" w:eastAsia="Times New Roman" w:cs="Times New Roman"/>
                <w:b w:val="0"/>
                <w:bCs w:val="0"/>
                <w:i w:val="1"/>
                <w:iCs w:val="1"/>
                <w:sz w:val="24"/>
                <w:szCs w:val="24"/>
                <w:lang w:val="sk-SK"/>
              </w:rPr>
              <w:t>4</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72F6BD9C" w:rsidRDefault="4ED0B912" w14:paraId="0CCF39C1" w14:textId="5A6C1CE6">
            <w:pPr>
              <w:spacing w:line="360" w:lineRule="auto"/>
              <w:ind w:firstLine="680"/>
              <w:jc w:val="left"/>
              <w:rPr>
                <w:rFonts w:ascii="Times New Roman" w:hAnsi="Times New Roman" w:eastAsia="Times New Roman" w:cs="Times New Roman"/>
                <w:b w:val="1"/>
                <w:bCs w:val="1"/>
                <w:i w:val="1"/>
                <w:iCs w:val="1"/>
                <w:strike w:val="0"/>
                <w:dstrike w:val="0"/>
                <w:sz w:val="24"/>
                <w:szCs w:val="24"/>
                <w:u w:val="single"/>
                <w:lang w:val="sk-SK"/>
              </w:rPr>
            </w:pPr>
            <w:r w:rsidRPr="72F6BD9C" w:rsidR="0ED12DB2">
              <w:rPr>
                <w:rFonts w:ascii="Times New Roman" w:hAnsi="Times New Roman" w:eastAsia="Times New Roman" w:cs="Times New Roman"/>
                <w:b w:val="1"/>
                <w:bCs w:val="1"/>
                <w:i w:val="1"/>
                <w:iCs w:val="1"/>
                <w:strike w:val="0"/>
                <w:dstrike w:val="0"/>
                <w:sz w:val="24"/>
                <w:szCs w:val="24"/>
                <w:u w:val="single"/>
                <w:lang w:val="sk-SK"/>
              </w:rPr>
              <w:t>971</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7CC70346" w14:textId="24194DDD">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5D990810">
              <w:rPr>
                <w:rFonts w:ascii="Times New Roman" w:hAnsi="Times New Roman" w:eastAsia="Times New Roman" w:cs="Times New Roman"/>
                <w:b w:val="0"/>
                <w:bCs w:val="0"/>
                <w:i w:val="1"/>
                <w:iCs w:val="1"/>
                <w:sz w:val="24"/>
                <w:szCs w:val="24"/>
                <w:lang w:val="sk-SK"/>
              </w:rPr>
              <w:t>37</w:t>
            </w:r>
          </w:p>
        </w:tc>
      </w:tr>
      <w:tr w:rsidR="4ED0B912" w:rsidTr="72F6BD9C" w14:paraId="0BC33D82">
        <w:trPr>
          <w:trHeight w:val="300"/>
        </w:trPr>
        <w:tc>
          <w:tcPr>
            <w:cnfStyle w:val="001000000000" w:firstRow="0" w:lastRow="0" w:firstColumn="1" w:lastColumn="0" w:oddVBand="0" w:evenVBand="0" w:oddHBand="0" w:evenHBand="0" w:firstRowFirstColumn="0" w:firstRowLastColumn="0" w:lastRowFirstColumn="0" w:lastRowLastColumn="0"/>
            <w:tcW w:w="1725" w:type="dxa"/>
            <w:vMerge/>
            <w:tcBorders/>
            <w:tcMar/>
            <w:vAlign w:val="center"/>
          </w:tcPr>
          <w:p w14:paraId="7FD66A79"/>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4ED0B912" w:rsidP="4ED0B912" w:rsidRDefault="4ED0B912" w14:paraId="2AC8D6CF" w14:textId="4389E6DF">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75BDE340" w14:textId="444E9213">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7CA31366">
              <w:rPr>
                <w:rFonts w:ascii="Times New Roman" w:hAnsi="Times New Roman" w:eastAsia="Times New Roman" w:cs="Times New Roman"/>
                <w:b w:val="0"/>
                <w:bCs w:val="0"/>
                <w:i w:val="1"/>
                <w:iCs w:val="1"/>
                <w:sz w:val="24"/>
                <w:szCs w:val="24"/>
                <w:lang w:val="sk-SK"/>
              </w:rPr>
              <w:t>14</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09528C21" w14:textId="564F91B6">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4FC27791">
              <w:rPr>
                <w:rFonts w:ascii="Times New Roman" w:hAnsi="Times New Roman" w:eastAsia="Times New Roman" w:cs="Times New Roman"/>
                <w:b w:val="0"/>
                <w:bCs w:val="0"/>
                <w:i w:val="1"/>
                <w:iCs w:val="1"/>
                <w:sz w:val="24"/>
                <w:szCs w:val="24"/>
                <w:lang w:val="sk-SK"/>
              </w:rPr>
              <w:t>2</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72F6BD9C" w:rsidRDefault="4ED0B912" w14:paraId="2ADBF4E7" w14:textId="1843E727">
            <w:pPr>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44A3E731">
              <w:rPr>
                <w:rFonts w:ascii="Times New Roman" w:hAnsi="Times New Roman" w:eastAsia="Times New Roman" w:cs="Times New Roman"/>
                <w:b w:val="0"/>
                <w:bCs w:val="0"/>
                <w:i w:val="1"/>
                <w:iCs w:val="1"/>
                <w:sz w:val="24"/>
                <w:szCs w:val="24"/>
                <w:lang w:val="sk-SK"/>
              </w:rPr>
              <w:t>1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72F6BD9C" w:rsidRDefault="4ED0B912" w14:paraId="0FF5D053" w14:textId="404F7037">
            <w:pPr>
              <w:spacing w:line="360" w:lineRule="auto"/>
              <w:ind w:firstLine="680"/>
              <w:jc w:val="left"/>
              <w:rPr>
                <w:rFonts w:ascii="Times New Roman" w:hAnsi="Times New Roman" w:eastAsia="Times New Roman" w:cs="Times New Roman"/>
                <w:b w:val="0"/>
                <w:bCs w:val="0"/>
                <w:i w:val="0"/>
                <w:iCs w:val="0"/>
                <w:sz w:val="24"/>
                <w:szCs w:val="24"/>
              </w:rPr>
            </w:pPr>
            <w:r w:rsidRPr="72F6BD9C" w:rsidR="4ED0B912">
              <w:rPr>
                <w:rFonts w:ascii="Times New Roman" w:hAnsi="Times New Roman" w:eastAsia="Times New Roman" w:cs="Times New Roman"/>
                <w:b w:val="1"/>
                <w:bCs w:val="1"/>
                <w:i w:val="1"/>
                <w:iCs w:val="1"/>
                <w:strike w:val="0"/>
                <w:dstrike w:val="0"/>
                <w:sz w:val="24"/>
                <w:szCs w:val="24"/>
                <w:u w:val="single"/>
                <w:lang w:val="sk-SK"/>
              </w:rPr>
              <w:t>9</w:t>
            </w:r>
            <w:r w:rsidRPr="72F6BD9C" w:rsidR="1879C741">
              <w:rPr>
                <w:rFonts w:ascii="Times New Roman" w:hAnsi="Times New Roman" w:eastAsia="Times New Roman" w:cs="Times New Roman"/>
                <w:b w:val="1"/>
                <w:bCs w:val="1"/>
                <w:i w:val="1"/>
                <w:iCs w:val="1"/>
                <w:strike w:val="0"/>
                <w:dstrike w:val="0"/>
                <w:sz w:val="24"/>
                <w:szCs w:val="24"/>
                <w:u w:val="single"/>
                <w:lang w:val="sk-SK"/>
              </w:rPr>
              <w:t>54</w:t>
            </w:r>
          </w:p>
        </w:tc>
      </w:tr>
      <w:tr w:rsidR="72F6BD9C" w:rsidTr="72F6BD9C" w14:paraId="48E0A9E4">
        <w:trPr>
          <w:trHeight w:val="300"/>
        </w:trPr>
        <w:tc>
          <w:tcPr>
            <w:cnfStyle w:val="001000000000" w:firstRow="0" w:lastRow="0" w:firstColumn="1" w:lastColumn="0" w:oddVBand="0" w:evenVBand="0" w:oddHBand="0" w:evenHBand="0" w:firstRowFirstColumn="0" w:firstRowLastColumn="0" w:lastRowFirstColumn="0" w:lastRowLastColumn="0"/>
            <w:tcW w:w="1725" w:type="dxa"/>
            <w:tcBorders>
              <w:right w:val="single" w:color="7F7F7F" w:themeColor="text1" w:themeTint="80" w:sz="6"/>
            </w:tcBorders>
            <w:tcMar>
              <w:left w:w="105" w:type="dxa"/>
              <w:right w:w="105" w:type="dxa"/>
            </w:tcMar>
            <w:vAlign w:val="top"/>
          </w:tcPr>
          <w:p w:rsidR="06A8D643" w:rsidP="72F6BD9C" w:rsidRDefault="06A8D643" w14:paraId="0A36E8EF" w14:textId="08BFB424">
            <w:pPr>
              <w:pStyle w:val="Normal"/>
              <w:spacing w:line="360" w:lineRule="auto"/>
              <w:ind w:firstLine="0"/>
              <w:jc w:val="both"/>
              <w:rPr>
                <w:rFonts w:ascii="Times New Roman" w:hAnsi="Times New Roman" w:eastAsia="Times New Roman" w:cs="Times New Roman"/>
                <w:b w:val="0"/>
                <w:bCs w:val="0"/>
                <w:i w:val="1"/>
                <w:iCs w:val="1"/>
                <w:sz w:val="24"/>
                <w:szCs w:val="24"/>
                <w:lang w:val="sk-SK"/>
              </w:rPr>
            </w:pPr>
            <w:r w:rsidRPr="72F6BD9C" w:rsidR="06A8D643">
              <w:rPr>
                <w:rFonts w:ascii="Cambria" w:hAnsi="Cambria" w:eastAsia="Cambria" w:cs="Cambria"/>
                <w:b w:val="0"/>
                <w:bCs w:val="0"/>
                <w:i w:val="1"/>
                <w:iCs w:val="1"/>
                <w:sz w:val="24"/>
                <w:szCs w:val="24"/>
              </w:rPr>
              <w:t xml:space="preserve">Úspešnosť </w:t>
            </w:r>
            <w:r w:rsidRPr="72F6BD9C" w:rsidR="06A8D643">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1095" w:type="dxa"/>
            <w:tcMar>
              <w:left w:w="105" w:type="dxa"/>
              <w:right w:w="105" w:type="dxa"/>
            </w:tcMar>
            <w:vAlign w:val="top"/>
          </w:tcPr>
          <w:p w:rsidR="72F6BD9C" w:rsidP="72F6BD9C" w:rsidRDefault="72F6BD9C" w14:paraId="3C9FC036" w14:textId="1A200E0E">
            <w:pPr>
              <w:pStyle w:val="Normal"/>
              <w:spacing w:line="360" w:lineRule="auto"/>
              <w:ind w:firstLine="0"/>
              <w:jc w:val="both"/>
              <w:rPr>
                <w:rFonts w:ascii="Times New Roman" w:hAnsi="Times New Roman" w:eastAsia="Times New Roman" w:cs="Times New Roman"/>
                <w:b w:val="0"/>
                <w:bCs w:val="0"/>
                <w:i w:val="1"/>
                <w:iCs w:val="1"/>
                <w:sz w:val="24"/>
                <w:szCs w:val="24"/>
                <w:lang w:val="sk-SK"/>
              </w:rPr>
            </w:pP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06A8D643" w:rsidP="72F6BD9C" w:rsidRDefault="06A8D643" w14:paraId="5F2C020A" w14:textId="01B4AFA0">
            <w:pPr>
              <w:pStyle w:val="Normal"/>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06A8D643">
              <w:rPr>
                <w:rFonts w:ascii="Times New Roman" w:hAnsi="Times New Roman" w:eastAsia="Times New Roman" w:cs="Times New Roman"/>
                <w:b w:val="0"/>
                <w:bCs w:val="0"/>
                <w:i w:val="1"/>
                <w:iCs w:val="1"/>
                <w:sz w:val="24"/>
                <w:szCs w:val="24"/>
                <w:lang w:val="sk-SK"/>
              </w:rPr>
              <w:t>97,7</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06A8D643" w:rsidP="72F6BD9C" w:rsidRDefault="06A8D643" w14:paraId="34C8DAF2" w14:textId="01D17BA4">
            <w:pPr>
              <w:pStyle w:val="Normal"/>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06A8D643">
              <w:rPr>
                <w:rFonts w:ascii="Times New Roman" w:hAnsi="Times New Roman" w:eastAsia="Times New Roman" w:cs="Times New Roman"/>
                <w:b w:val="0"/>
                <w:bCs w:val="0"/>
                <w:i w:val="1"/>
                <w:iCs w:val="1"/>
                <w:sz w:val="24"/>
                <w:szCs w:val="24"/>
                <w:lang w:val="sk-SK"/>
              </w:rPr>
              <w:t>99,6</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06A8D643" w:rsidP="72F6BD9C" w:rsidRDefault="06A8D643" w14:paraId="161D2052" w14:textId="605C4A76">
            <w:pPr>
              <w:pStyle w:val="Normal"/>
              <w:spacing w:line="360" w:lineRule="auto"/>
              <w:ind w:firstLine="680"/>
              <w:jc w:val="left"/>
              <w:rPr>
                <w:rFonts w:ascii="Times New Roman" w:hAnsi="Times New Roman" w:eastAsia="Times New Roman" w:cs="Times New Roman"/>
                <w:b w:val="0"/>
                <w:bCs w:val="0"/>
                <w:i w:val="1"/>
                <w:iCs w:val="1"/>
                <w:sz w:val="24"/>
                <w:szCs w:val="24"/>
                <w:lang w:val="sk-SK"/>
              </w:rPr>
            </w:pPr>
            <w:r w:rsidRPr="72F6BD9C" w:rsidR="06A8D643">
              <w:rPr>
                <w:rFonts w:ascii="Times New Roman" w:hAnsi="Times New Roman" w:eastAsia="Times New Roman" w:cs="Times New Roman"/>
                <w:b w:val="0"/>
                <w:bCs w:val="0"/>
                <w:i w:val="1"/>
                <w:iCs w:val="1"/>
                <w:sz w:val="24"/>
                <w:szCs w:val="24"/>
                <w:lang w:val="sk-SK"/>
              </w:rPr>
              <w:t>97,1</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06A8D643" w:rsidP="72F6BD9C" w:rsidRDefault="06A8D643" w14:paraId="448AC9D5" w14:textId="0AB6849E">
            <w:pPr>
              <w:pStyle w:val="Normal"/>
              <w:spacing w:line="360" w:lineRule="auto"/>
              <w:ind w:firstLine="680"/>
              <w:jc w:val="left"/>
              <w:rPr>
                <w:rFonts w:ascii="Times New Roman" w:hAnsi="Times New Roman" w:eastAsia="Times New Roman" w:cs="Times New Roman"/>
                <w:b w:val="0"/>
                <w:bCs w:val="0"/>
                <w:i w:val="1"/>
                <w:iCs w:val="1"/>
                <w:strike w:val="0"/>
                <w:dstrike w:val="0"/>
                <w:sz w:val="24"/>
                <w:szCs w:val="24"/>
                <w:u w:val="none"/>
                <w:lang w:val="sk-SK"/>
              </w:rPr>
            </w:pPr>
            <w:r w:rsidRPr="72F6BD9C" w:rsidR="06A8D643">
              <w:rPr>
                <w:rFonts w:ascii="Times New Roman" w:hAnsi="Times New Roman" w:eastAsia="Times New Roman" w:cs="Times New Roman"/>
                <w:b w:val="0"/>
                <w:bCs w:val="0"/>
                <w:i w:val="1"/>
                <w:iCs w:val="1"/>
                <w:strike w:val="0"/>
                <w:dstrike w:val="0"/>
                <w:sz w:val="24"/>
                <w:szCs w:val="24"/>
                <w:u w:val="none"/>
                <w:lang w:val="sk-SK"/>
              </w:rPr>
              <w:t>95,4</w:t>
            </w:r>
          </w:p>
        </w:tc>
      </w:tr>
    </w:tbl>
    <w:p w:rsidRPr="005E18DF" w:rsidR="005E18DF" w:rsidP="72F6BD9C" w:rsidRDefault="005E18DF" w14:paraId="2E169A39" w14:textId="2812391D">
      <w:pPr>
        <w:pStyle w:val="Normal"/>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72F6BD9C" w:rsidRDefault="005E18DF" w14:paraId="61F5EDB0" w14:textId="0EA11888">
      <w:pPr>
        <w:spacing w:line="360" w:lineRule="auto"/>
        <w:ind w:firstLine="680"/>
        <w:jc w:val="both"/>
        <w:rPr>
          <w:rFonts w:ascii="Times New Roman" w:hAnsi="Times New Roman" w:eastAsia="Times New Roman" w:cs="Times New Roman"/>
          <w:b w:val="0"/>
          <w:bCs w:val="0"/>
          <w:i w:val="0"/>
          <w:iCs w:val="0"/>
          <w:noProof w:val="0"/>
          <w:sz w:val="24"/>
          <w:szCs w:val="24"/>
          <w:lang w:val="sk-SK"/>
        </w:rPr>
        <w:sectPr w:rsidRPr="005E18DF" w:rsidR="005E18DF" w:rsidSect="00C84314">
          <w:pgSz w:w="11907" w:h="16840" w:orient="portrait" w:code="9"/>
          <w:pgMar w:top="1418" w:right="1418" w:bottom="1418" w:left="1985" w:header="709" w:footer="709" w:gutter="0"/>
          <w:cols w:space="708"/>
          <w:titlePg/>
        </w:sectPr>
      </w:pPr>
      <w:r w:rsidRPr="72F6BD9C" w:rsidR="7CF4FE67">
        <w:rPr>
          <w:rFonts w:ascii="Times New Roman" w:hAnsi="Times New Roman" w:eastAsia="Times New Roman" w:cs="Times New Roman"/>
          <w:b w:val="0"/>
          <w:bCs w:val="0"/>
          <w:i w:val="0"/>
          <w:iCs w:val="0"/>
          <w:noProof w:val="0"/>
          <w:sz w:val="24"/>
          <w:szCs w:val="24"/>
          <w:lang w:val="sk-SK"/>
        </w:rPr>
        <w:t>Hodnoty v tabuľke 5 sme rozdelili na 2 kategórie, očakávané a namerané hodnoty. Správne zaradené hodnoty sme v tabuľke vyznačili a podčiarkli.  Podľa toho sme identifikovali z celkového počtu 4</w:t>
      </w:r>
      <w:r w:rsidRPr="72F6BD9C" w:rsidR="062BD47F">
        <w:rPr>
          <w:rFonts w:ascii="Times New Roman" w:hAnsi="Times New Roman" w:eastAsia="Times New Roman" w:cs="Times New Roman"/>
          <w:b w:val="0"/>
          <w:bCs w:val="0"/>
          <w:i w:val="0"/>
          <w:iCs w:val="0"/>
          <w:noProof w:val="0"/>
          <w:sz w:val="24"/>
          <w:szCs w:val="24"/>
          <w:lang w:val="sk-SK"/>
        </w:rPr>
        <w:t>0</w:t>
      </w:r>
      <w:r w:rsidRPr="72F6BD9C" w:rsidR="7CF4FE67">
        <w:rPr>
          <w:rFonts w:ascii="Times New Roman" w:hAnsi="Times New Roman" w:eastAsia="Times New Roman" w:cs="Times New Roman"/>
          <w:b w:val="0"/>
          <w:bCs w:val="0"/>
          <w:i w:val="0"/>
          <w:iCs w:val="0"/>
          <w:noProof w:val="0"/>
          <w:sz w:val="24"/>
          <w:szCs w:val="24"/>
          <w:lang w:val="sk-SK"/>
        </w:rPr>
        <w:t>00 vzoriek 3</w:t>
      </w:r>
      <w:r w:rsidRPr="72F6BD9C" w:rsidR="08A66EA7">
        <w:rPr>
          <w:rFonts w:ascii="Times New Roman" w:hAnsi="Times New Roman" w:eastAsia="Times New Roman" w:cs="Times New Roman"/>
          <w:b w:val="0"/>
          <w:bCs w:val="0"/>
          <w:i w:val="0"/>
          <w:iCs w:val="0"/>
          <w:noProof w:val="0"/>
          <w:sz w:val="24"/>
          <w:szCs w:val="24"/>
          <w:lang w:val="sk-SK"/>
        </w:rPr>
        <w:t>898</w:t>
      </w:r>
      <w:r w:rsidRPr="72F6BD9C" w:rsidR="7CF4FE67">
        <w:rPr>
          <w:rFonts w:ascii="Times New Roman" w:hAnsi="Times New Roman" w:eastAsia="Times New Roman" w:cs="Times New Roman"/>
          <w:b w:val="0"/>
          <w:bCs w:val="0"/>
          <w:i w:val="0"/>
          <w:iCs w:val="0"/>
          <w:noProof w:val="0"/>
          <w:sz w:val="24"/>
          <w:szCs w:val="24"/>
          <w:lang w:val="sk-SK"/>
        </w:rPr>
        <w:t xml:space="preserve"> správne zaradených. Takéto výsledky udávajú presnosť triedenia našej linky na </w:t>
      </w:r>
      <w:r w:rsidRPr="72F6BD9C" w:rsidR="2CCA26E4">
        <w:rPr>
          <w:rFonts w:ascii="Times New Roman" w:hAnsi="Times New Roman" w:eastAsia="Times New Roman" w:cs="Times New Roman"/>
          <w:b w:val="0"/>
          <w:bCs w:val="0"/>
          <w:i w:val="0"/>
          <w:iCs w:val="0"/>
          <w:noProof w:val="0"/>
          <w:sz w:val="24"/>
          <w:szCs w:val="24"/>
          <w:lang w:val="sk-SK"/>
        </w:rPr>
        <w:t>97,45</w:t>
      </w:r>
      <w:r w:rsidRPr="72F6BD9C" w:rsidR="7CF4FE67">
        <w:rPr>
          <w:rFonts w:ascii="Times New Roman" w:hAnsi="Times New Roman" w:eastAsia="Times New Roman" w:cs="Times New Roman"/>
          <w:b w:val="0"/>
          <w:bCs w:val="0"/>
          <w:i w:val="0"/>
          <w:iCs w:val="0"/>
          <w:noProof w:val="0"/>
          <w:sz w:val="24"/>
          <w:szCs w:val="24"/>
          <w:lang w:val="sk-SK"/>
        </w:rPr>
        <w:t>%</w:t>
      </w:r>
      <w:r w:rsidRPr="72F6BD9C" w:rsidR="1D120351">
        <w:rPr>
          <w:rFonts w:ascii="Times New Roman" w:hAnsi="Times New Roman" w:eastAsia="Times New Roman" w:cs="Times New Roman"/>
          <w:b w:val="0"/>
          <w:bCs w:val="0"/>
          <w:i w:val="0"/>
          <w:iCs w:val="0"/>
          <w:noProof w:val="0"/>
          <w:sz w:val="24"/>
          <w:szCs w:val="24"/>
          <w:lang w:val="sk-SK"/>
        </w:rPr>
        <w:t>, čo je pomerne vysoká presnosť</w:t>
      </w:r>
      <w:r w:rsidRPr="72F6BD9C" w:rsidR="7CF4FE67">
        <w:rPr>
          <w:rFonts w:ascii="Times New Roman" w:hAnsi="Times New Roman" w:eastAsia="Times New Roman" w:cs="Times New Roman"/>
          <w:b w:val="0"/>
          <w:bCs w:val="0"/>
          <w:i w:val="0"/>
          <w:iCs w:val="0"/>
          <w:noProof w:val="0"/>
          <w:sz w:val="24"/>
          <w:szCs w:val="24"/>
          <w:lang w:val="sk-SK"/>
        </w:rPr>
        <w:t>.</w:t>
      </w:r>
      <w:r w:rsidRPr="72F6BD9C" w:rsidR="2AC42040">
        <w:rPr>
          <w:rFonts w:ascii="Times New Roman" w:hAnsi="Times New Roman" w:eastAsia="Times New Roman" w:cs="Times New Roman"/>
          <w:b w:val="0"/>
          <w:bCs w:val="0"/>
          <w:i w:val="0"/>
          <w:iCs w:val="0"/>
          <w:noProof w:val="0"/>
          <w:sz w:val="24"/>
          <w:szCs w:val="24"/>
          <w:lang w:val="sk-SK"/>
        </w:rPr>
        <w:t xml:space="preserve"> Ak sme sa však pozreli bližšie na naše výsledky, konkrétne na triedenie modrých vzoriek, zistili sme, že z c</w:t>
      </w:r>
      <w:r w:rsidRPr="72F6BD9C" w:rsidR="60C93B34">
        <w:rPr>
          <w:rFonts w:ascii="Times New Roman" w:hAnsi="Times New Roman" w:eastAsia="Times New Roman" w:cs="Times New Roman"/>
          <w:b w:val="0"/>
          <w:bCs w:val="0"/>
          <w:i w:val="0"/>
          <w:iCs w:val="0"/>
          <w:noProof w:val="0"/>
          <w:sz w:val="24"/>
          <w:szCs w:val="24"/>
          <w:lang w:val="sk-SK"/>
        </w:rPr>
        <w:t>elkového počtu 1000 vzoriek linka zle určila farbu 46 vzorkám.</w:t>
      </w:r>
      <w:r w:rsidRPr="72F6BD9C" w:rsidR="2FCF141F">
        <w:rPr>
          <w:rFonts w:ascii="Times New Roman" w:hAnsi="Times New Roman" w:eastAsia="Times New Roman" w:cs="Times New Roman"/>
          <w:b w:val="0"/>
          <w:bCs w:val="0"/>
          <w:i w:val="0"/>
          <w:iCs w:val="0"/>
          <w:noProof w:val="0"/>
          <w:sz w:val="24"/>
          <w:szCs w:val="24"/>
          <w:lang w:val="sk-SK"/>
        </w:rPr>
        <w:t xml:space="preserve"> Tento počet určuje takmer 5% neúspešnosť </w:t>
      </w:r>
      <w:r w:rsidRPr="72F6BD9C" w:rsidR="74576CFF">
        <w:rPr>
          <w:rFonts w:ascii="Times New Roman" w:hAnsi="Times New Roman" w:eastAsia="Times New Roman" w:cs="Times New Roman"/>
          <w:b w:val="0"/>
          <w:bCs w:val="0"/>
          <w:i w:val="0"/>
          <w:iCs w:val="0"/>
          <w:noProof w:val="0"/>
          <w:sz w:val="24"/>
          <w:szCs w:val="24"/>
          <w:lang w:val="sk-SK"/>
        </w:rPr>
        <w:t xml:space="preserve">modrých vzoriek a z toho </w:t>
      </w:r>
      <w:r w:rsidRPr="72F6BD9C" w:rsidR="349C4DAF">
        <w:rPr>
          <w:rFonts w:ascii="Times New Roman" w:hAnsi="Times New Roman" w:eastAsia="Times New Roman" w:cs="Times New Roman"/>
          <w:b w:val="0"/>
          <w:bCs w:val="0"/>
          <w:i w:val="0"/>
          <w:iCs w:val="0"/>
          <w:noProof w:val="0"/>
          <w:sz w:val="24"/>
          <w:szCs w:val="24"/>
          <w:lang w:val="sk-SK"/>
        </w:rPr>
        <w:t xml:space="preserve">takmer </w:t>
      </w:r>
      <w:r w:rsidRPr="72F6BD9C" w:rsidR="74576CFF">
        <w:rPr>
          <w:rFonts w:ascii="Times New Roman" w:hAnsi="Times New Roman" w:eastAsia="Times New Roman" w:cs="Times New Roman"/>
          <w:b w:val="0"/>
          <w:bCs w:val="0"/>
          <w:i w:val="0"/>
          <w:iCs w:val="0"/>
          <w:noProof w:val="0"/>
          <w:sz w:val="24"/>
          <w:szCs w:val="24"/>
          <w:lang w:val="sk-SK"/>
        </w:rPr>
        <w:t>4% sú</w:t>
      </w:r>
      <w:r w:rsidRPr="72F6BD9C" w:rsidR="1569C7AB">
        <w:rPr>
          <w:rFonts w:ascii="Times New Roman" w:hAnsi="Times New Roman" w:eastAsia="Times New Roman" w:cs="Times New Roman"/>
          <w:b w:val="0"/>
          <w:bCs w:val="0"/>
          <w:i w:val="0"/>
          <w:iCs w:val="0"/>
          <w:noProof w:val="0"/>
          <w:sz w:val="24"/>
          <w:szCs w:val="24"/>
          <w:lang w:val="sk-SK"/>
        </w:rPr>
        <w:t xml:space="preserve"> </w:t>
      </w:r>
      <w:r w:rsidRPr="72F6BD9C" w:rsidR="74576CFF">
        <w:rPr>
          <w:rFonts w:ascii="Times New Roman" w:hAnsi="Times New Roman" w:eastAsia="Times New Roman" w:cs="Times New Roman"/>
          <w:b w:val="0"/>
          <w:bCs w:val="0"/>
          <w:i w:val="0"/>
          <w:iCs w:val="0"/>
          <w:noProof w:val="0"/>
          <w:sz w:val="24"/>
          <w:szCs w:val="24"/>
          <w:lang w:val="sk-SK"/>
        </w:rPr>
        <w:t>tvorené chybným zelen</w:t>
      </w:r>
      <w:r w:rsidRPr="72F6BD9C" w:rsidR="09434A9A">
        <w:rPr>
          <w:rFonts w:ascii="Times New Roman" w:hAnsi="Times New Roman" w:eastAsia="Times New Roman" w:cs="Times New Roman"/>
          <w:b w:val="0"/>
          <w:bCs w:val="0"/>
          <w:i w:val="0"/>
          <w:iCs w:val="0"/>
          <w:noProof w:val="0"/>
          <w:sz w:val="24"/>
          <w:szCs w:val="24"/>
          <w:lang w:val="sk-SK"/>
        </w:rPr>
        <w:t>ý</w:t>
      </w:r>
      <w:r w:rsidRPr="72F6BD9C" w:rsidR="74576CFF">
        <w:rPr>
          <w:rFonts w:ascii="Times New Roman" w:hAnsi="Times New Roman" w:eastAsia="Times New Roman" w:cs="Times New Roman"/>
          <w:b w:val="0"/>
          <w:bCs w:val="0"/>
          <w:i w:val="0"/>
          <w:iCs w:val="0"/>
          <w:noProof w:val="0"/>
          <w:sz w:val="24"/>
          <w:szCs w:val="24"/>
          <w:lang w:val="sk-SK"/>
        </w:rPr>
        <w:t>m zaradením.</w:t>
      </w:r>
    </w:p>
    <w:p w:rsidRPr="00E31089" w:rsidR="006E386F" w:rsidP="006E386F" w:rsidRDefault="006E386F" w14:paraId="32AC6942" w14:textId="77777777">
      <w:pPr>
        <w:pStyle w:val="Heading1"/>
      </w:pPr>
      <w:bookmarkEnd w:id="157"/>
      <w:bookmarkEnd w:id="158"/>
      <w:bookmarkEnd w:id="159"/>
      <w:bookmarkEnd w:id="160"/>
      <w:bookmarkStart w:name="_Toc2016221230" w:id="179134099"/>
      <w:r w:rsidR="006E386F">
        <w:rPr/>
        <w:t>4</w:t>
      </w:r>
      <w:r>
        <w:tab/>
      </w:r>
      <w:r w:rsidR="006E386F">
        <w:rPr/>
        <w:t>Výsledky</w:t>
      </w:r>
      <w:bookmarkEnd w:id="179134099"/>
    </w:p>
    <w:p w:rsidRPr="00E31089" w:rsidR="006E386F" w:rsidP="4ED0B912" w:rsidRDefault="006E386F" w14:paraId="59261D85" w14:textId="67C3BFC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ýsledky diplomovej práce môžeme zhrnúť do niekoľkých bodov, ktoré sme definovali ako samotné ciele práce. Ako prvé sme sa dôkladne oboznámili s aktuálnym stavom problematiky, ktorej naša práca čelila. Základom bolo preštudovanie dostupnej literatúry, ktorá definovala obory úzko späté s touto prácou. Definovanie rôznych pojmov ako Industry 4.0, </w:t>
      </w:r>
      <w:r w:rsidRPr="4ED0B912" w:rsidR="45111E39">
        <w:rPr>
          <w:rFonts w:ascii="Times New Roman" w:hAnsi="Times New Roman" w:eastAsia="Times New Roman" w:cs="Times New Roman"/>
          <w:b w:val="0"/>
          <w:bCs w:val="0"/>
          <w:i w:val="1"/>
          <w:iCs w:val="1"/>
          <w:noProof w:val="0"/>
          <w:sz w:val="24"/>
          <w:szCs w:val="24"/>
          <w:lang w:val="sk-SK"/>
        </w:rPr>
        <w:t xml:space="preserve">Internet of </w:t>
      </w:r>
      <w:r w:rsidRPr="4ED0B912" w:rsidR="45111E39">
        <w:rPr>
          <w:rFonts w:ascii="Times New Roman" w:hAnsi="Times New Roman" w:eastAsia="Times New Roman" w:cs="Times New Roman"/>
          <w:b w:val="0"/>
          <w:bCs w:val="0"/>
          <w:i w:val="1"/>
          <w:iCs w:val="1"/>
          <w:noProof w:val="0"/>
          <w:sz w:val="24"/>
          <w:szCs w:val="24"/>
          <w:lang w:val="sk-SK"/>
        </w:rPr>
        <w:t>Things</w:t>
      </w:r>
      <w:r w:rsidRPr="4ED0B912" w:rsidR="45111E39">
        <w:rPr>
          <w:rFonts w:ascii="Times New Roman" w:hAnsi="Times New Roman" w:eastAsia="Times New Roman" w:cs="Times New Roman"/>
          <w:b w:val="0"/>
          <w:bCs w:val="0"/>
          <w:i w:val="0"/>
          <w:iCs w:val="0"/>
          <w:noProof w:val="0"/>
          <w:sz w:val="24"/>
          <w:szCs w:val="24"/>
          <w:lang w:val="sk-SK"/>
        </w:rPr>
        <w:t xml:space="preserve"> alebo </w:t>
      </w:r>
      <w:r w:rsidRPr="4ED0B912" w:rsidR="45111E39">
        <w:rPr>
          <w:rFonts w:ascii="Times New Roman" w:hAnsi="Times New Roman" w:eastAsia="Times New Roman" w:cs="Times New Roman"/>
          <w:b w:val="0"/>
          <w:bCs w:val="0"/>
          <w:i w:val="1"/>
          <w:iCs w:val="1"/>
          <w:noProof w:val="0"/>
          <w:sz w:val="24"/>
          <w:szCs w:val="24"/>
          <w:lang w:val="sk-SK"/>
        </w:rPr>
        <w:t>Smart</w:t>
      </w:r>
      <w:r w:rsidRPr="4ED0B912" w:rsidR="45111E39">
        <w:rPr>
          <w:rFonts w:ascii="Times New Roman" w:hAnsi="Times New Roman" w:eastAsia="Times New Roman" w:cs="Times New Roman"/>
          <w:b w:val="0"/>
          <w:bCs w:val="0"/>
          <w:i w:val="1"/>
          <w:iCs w:val="1"/>
          <w:noProof w:val="0"/>
          <w:sz w:val="24"/>
          <w:szCs w:val="24"/>
          <w:lang w:val="sk-SK"/>
        </w:rPr>
        <w:t xml:space="preserve"> </w:t>
      </w:r>
      <w:r w:rsidRPr="4ED0B912" w:rsidR="45111E39">
        <w:rPr>
          <w:rFonts w:ascii="Times New Roman" w:hAnsi="Times New Roman" w:eastAsia="Times New Roman" w:cs="Times New Roman"/>
          <w:b w:val="0"/>
          <w:bCs w:val="0"/>
          <w:i w:val="1"/>
          <w:iCs w:val="1"/>
          <w:noProof w:val="0"/>
          <w:sz w:val="24"/>
          <w:szCs w:val="24"/>
          <w:lang w:val="sk-SK"/>
        </w:rPr>
        <w:t>Factory</w:t>
      </w:r>
      <w:r w:rsidRPr="4ED0B912" w:rsidR="45111E39">
        <w:rPr>
          <w:rFonts w:ascii="Times New Roman" w:hAnsi="Times New Roman" w:eastAsia="Times New Roman" w:cs="Times New Roman"/>
          <w:b w:val="0"/>
          <w:bCs w:val="0"/>
          <w:i w:val="0"/>
          <w:iCs w:val="0"/>
          <w:noProof w:val="0"/>
          <w:sz w:val="24"/>
          <w:szCs w:val="24"/>
          <w:lang w:val="sk-SK"/>
        </w:rPr>
        <w:t xml:space="preserve"> ukázalo, že autori sa v svojich publikáciách pomerne často nezhodujú na cieľoch, ktorým by sa tieto pojmy mali v budúcnosti zaoberať. Každý autor sa snažil vysvetliť svoje vlastné dojmy a skúsenosti, ktoré nadobudol počas práce v danom obore. Preštudovaním publikácií týchto autorov sme získali prehľad o aktuálnych problémoch, ktorým priemysel čelí a na základe toho sme si zadefinovali jasné ciele, ktoré sme sa snažili v tejto práci dosiahnuť.</w:t>
      </w:r>
    </w:p>
    <w:p w:rsidRPr="00E31089" w:rsidR="006E386F" w:rsidP="4ED0B912" w:rsidRDefault="006E386F" w14:paraId="20E7E9DA" w14:textId="6EB410E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o zadefinované cieľov našej práce sme začali s praktickou časťou. Túto časť sme rozdelili do 3 základných podcieľov:</w:t>
      </w:r>
    </w:p>
    <w:p w:rsidRPr="00E31089" w:rsidR="006E386F" w:rsidP="4ED0B912" w:rsidRDefault="006E386F" w14:paraId="69141E1E" w14:textId="7F73FE1A">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ávrh modelu triediacej linky,</w:t>
      </w:r>
    </w:p>
    <w:p w:rsidRPr="00E31089" w:rsidR="006E386F" w:rsidP="4ED0B912" w:rsidRDefault="006E386F" w14:paraId="28091244" w14:textId="4E3F666B">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ber vhodného hardvérového riešenia,</w:t>
      </w:r>
    </w:p>
    <w:p w:rsidRPr="00E31089" w:rsidR="006E386F" w:rsidP="4ED0B912" w:rsidRDefault="006E386F" w14:paraId="0E874CBD" w14:textId="35BEEAB2">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astavenie a prepojenie databázového systému,</w:t>
      </w:r>
    </w:p>
    <w:p w:rsidRPr="00E31089" w:rsidR="006E386F" w:rsidP="4ED0B912" w:rsidRDefault="006E386F" w14:paraId="3BA6C6C4" w14:textId="4819F705">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voj mobilnej aplikácie.</w:t>
      </w:r>
    </w:p>
    <w:p w:rsidRPr="00E31089" w:rsidR="006E386F" w:rsidP="4ED0B912" w:rsidRDefault="006E386F" w14:paraId="23A64BF7" w14:textId="3451E9E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oces návrhu modelu triediacej linky bol jeden z najdôležitejších častí našej práce. Pre vyhotovenie modelu sme museli získať reálny model triediacej linky. Tento model sme získali z katalógu, ktorý ponúkala spoločnosť zaoberajúca sa spracovaním odpadového materiálu a recykláciou. Po získaní vhodného modelu linky sme začali s jeho návrhom, ktorý slúžil ako podklad pre 3D tlač.</w:t>
      </w:r>
    </w:p>
    <w:p w:rsidRPr="00E31089" w:rsidR="006E386F" w:rsidP="4ED0B912" w:rsidRDefault="006E386F" w14:paraId="3EBF86FE" w14:textId="79A3939F">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Súčasťou tohto návrhu bol aj model dopravného pásu, od ktorého sme sa odvíjali. Návrh dopravného pásu bol v našej práci kritický. Na vytvorenie dopravného pásu sme mali k dispozícií viacero zdrojov. V našom prípade sme sa rozhodli použiť vopred namodelovaný zložený </w:t>
      </w:r>
      <w:r w:rsidRPr="4ED0B912" w:rsidR="1C675F61">
        <w:rPr>
          <w:rFonts w:ascii="Times New Roman" w:hAnsi="Times New Roman" w:eastAsia="Times New Roman" w:cs="Times New Roman"/>
          <w:b w:val="0"/>
          <w:bCs w:val="0"/>
          <w:i w:val="0"/>
          <w:iCs w:val="0"/>
          <w:noProof w:val="0"/>
          <w:sz w:val="24"/>
          <w:szCs w:val="24"/>
          <w:lang w:val="sk-SK"/>
        </w:rPr>
        <w:t xml:space="preserve">modulárny </w:t>
      </w:r>
      <w:r w:rsidRPr="4ED0B912" w:rsidR="45111E39">
        <w:rPr>
          <w:rFonts w:ascii="Times New Roman" w:hAnsi="Times New Roman" w:eastAsia="Times New Roman" w:cs="Times New Roman"/>
          <w:b w:val="0"/>
          <w:bCs w:val="0"/>
          <w:i w:val="0"/>
          <w:iCs w:val="0"/>
          <w:noProof w:val="0"/>
          <w:sz w:val="24"/>
          <w:szCs w:val="24"/>
          <w:lang w:val="sk-SK"/>
        </w:rPr>
        <w:t>dopravný pás. Jednotlivé časti tohto pásu sme následne vytlačili na univerzitnej 3D tlačiarni. Počas tejto tlače sme sa vyskytlo niekoľko problémov, ktoré sme opísali v predošlej kapitole zameranej práve na návrh a modelovanie dopravného pásu. Zložená triediaca linka s dopravným pásom je zobrazená na obrázku 23.</w:t>
      </w:r>
    </w:p>
    <w:p w:rsidRPr="00E31089" w:rsidR="006E386F" w:rsidP="4ED0B912" w:rsidRDefault="006E386F" w14:paraId="0881B43F" w14:textId="3E61F16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72F6BD9C" w:rsidRDefault="006E386F" w14:paraId="42F7A4AB" w14:textId="11048E8B">
      <w:pPr>
        <w:pStyle w:val="Caption"/>
        <w:rPr>
          <w:rFonts w:ascii="Times New Roman" w:hAnsi="Times New Roman" w:eastAsia="Times New Roman" w:cs="Times New Roman"/>
          <w:b w:val="0"/>
          <w:bCs w:val="0"/>
          <w:i w:val="0"/>
          <w:iCs w:val="0"/>
          <w:noProof w:val="0"/>
          <w:sz w:val="22"/>
          <w:szCs w:val="22"/>
          <w:lang w:val="sk-SK"/>
        </w:rPr>
      </w:pPr>
      <w:r w:rsidR="45111E39">
        <w:drawing>
          <wp:inline wp14:editId="5E381CD5" wp14:anchorId="60E62D6F">
            <wp:extent cx="4610098" cy="3000375"/>
            <wp:effectExtent l="0" t="0" r="0" b="0"/>
            <wp:docPr id="1653758486" name="" title=""/>
            <wp:cNvGraphicFramePr>
              <a:graphicFrameLocks noChangeAspect="1"/>
            </wp:cNvGraphicFramePr>
            <a:graphic>
              <a:graphicData uri="http://schemas.openxmlformats.org/drawingml/2006/picture">
                <pic:pic>
                  <pic:nvPicPr>
                    <pic:cNvPr id="0" name=""/>
                    <pic:cNvPicPr/>
                  </pic:nvPicPr>
                  <pic:blipFill>
                    <a:blip r:embed="R793723c6583c458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10098" cy="3000375"/>
                    </a:xfrm>
                    <a:prstGeom prst="rect">
                      <a:avLst/>
                    </a:prstGeom>
                  </pic:spPr>
                </pic:pic>
              </a:graphicData>
            </a:graphic>
          </wp:inline>
        </w:drawing>
      </w:r>
    </w:p>
    <w:p w:rsidRPr="00E31089" w:rsidR="006E386F" w:rsidP="72F6BD9C" w:rsidRDefault="006E386F" w14:paraId="345AF189" w14:textId="4F57CEC6">
      <w:pPr>
        <w:pStyle w:val="Caption"/>
        <w:rPr>
          <w:rFonts w:ascii="Times New Roman" w:hAnsi="Times New Roman" w:eastAsia="Times New Roman" w:cs="Times New Roman"/>
          <w:b w:val="0"/>
          <w:bCs w:val="0"/>
          <w:i w:val="0"/>
          <w:iCs w:val="0"/>
          <w:noProof w:val="0"/>
          <w:sz w:val="22"/>
          <w:szCs w:val="22"/>
          <w:lang w:val="sk-SK"/>
        </w:rPr>
      </w:pPr>
      <w:r w:rsidRPr="72F6BD9C" w:rsidR="45111E39">
        <w:rPr>
          <w:noProof w:val="0"/>
          <w:lang w:val="sk-SK"/>
        </w:rPr>
        <w:t>Obrázok 23 Zložená triediaca linka</w:t>
      </w:r>
    </w:p>
    <w:p w:rsidRPr="00E31089" w:rsidR="006E386F" w:rsidP="4ED0B912" w:rsidRDefault="006E386F" w14:paraId="03CF1878" w14:textId="25EFFF4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2D7B64E5" w14:textId="079C82E3">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testovaní celého pásu sme narazili na niekoľko problémov. Nedokonale vytlačené časti, či už sa jednalo o nosné pláty alebo o kliny, spôsobovali časté zasekávanie a nepriaznivý chod celej linky. Na vyriešenie tohto problému sme museli ručne opracovať značný počet častí pásu. Primárne sme sa zamerali na brúsenie nerovných častí, ktoré vznikli pri tlačení. Za cieľom vylepšenia celkového pohybu sme opracované časti namazali.</w:t>
      </w:r>
    </w:p>
    <w:p w:rsidRPr="00E31089" w:rsidR="006E386F" w:rsidP="4ED0B912" w:rsidRDefault="006E386F" w14:paraId="3FF9D05E" w14:textId="42621B81">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výbere vhodného hardvéru sme takisto narazili na niekoľko problémov. Prvotne sme sa rozhodli využiť DC motory na otáčanie valcov, ktoré posúvali dopravný pás. Pri testovaní týchto motorov sme zistili, že celková záťaž bola väčšia ako výkon týchto motorov. Na základe toho sme sa snažili prísť s vhodnou alternatívou pre vytvorenie krútiaceho pohybu. Ďalšou voľbou boli krokové motory. Krokové motory, ktoré nám poskytla univerzita boli síce výkonnejšie ako DC motory, no po určitom čase dochádzalo k situáciám, kedy ani tieto motory nedokázali prekonať občasné zaseknutie pásu pri otáčaní.</w:t>
      </w:r>
    </w:p>
    <w:p w:rsidRPr="00E31089" w:rsidR="006E386F" w:rsidP="4ED0B912" w:rsidRDefault="006E386F" w14:paraId="76A7C588" w14:textId="07F1254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roblém otáčania sa nám nakoniec podarilo odstrániť s použitím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 uhlom otáčania 360°. Tento motor mal dostatočný výkon na to, aby bol schopný otáčať valcom, a ten následne pásom. Triediaca linka bola pri testovaní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chopná pracovať bez zaznamenania akéhokoľvek problému.</w:t>
      </w:r>
    </w:p>
    <w:p w:rsidRPr="00E31089" w:rsidR="006E386F" w:rsidP="4ED0B912" w:rsidRDefault="006E386F" w14:paraId="59C4AF24" w14:textId="2F60A804">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 rámci zabezpečenia komunikácie medzi </w:t>
      </w:r>
      <w:r w:rsidRPr="4ED0B912" w:rsidR="45111E39">
        <w:rPr>
          <w:rFonts w:ascii="Times New Roman" w:hAnsi="Times New Roman" w:eastAsia="Times New Roman" w:cs="Times New Roman"/>
          <w:b w:val="0"/>
          <w:bCs w:val="0"/>
          <w:i w:val="0"/>
          <w:iCs w:val="0"/>
          <w:noProof w:val="0"/>
          <w:sz w:val="24"/>
          <w:szCs w:val="24"/>
          <w:lang w:val="sk-SK"/>
        </w:rPr>
        <w:t>mikrokontrol</w:t>
      </w:r>
      <w:r w:rsidRPr="4ED0B912" w:rsidR="28920496">
        <w:rPr>
          <w:rFonts w:ascii="Times New Roman" w:hAnsi="Times New Roman" w:eastAsia="Times New Roman" w:cs="Times New Roman"/>
          <w:b w:val="0"/>
          <w:bCs w:val="0"/>
          <w:i w:val="0"/>
          <w:iCs w:val="0"/>
          <w:noProof w:val="0"/>
          <w:sz w:val="24"/>
          <w:szCs w:val="24"/>
          <w:lang w:val="sk-SK"/>
        </w:rPr>
        <w:t>é</w:t>
      </w:r>
      <w:r w:rsidRPr="4ED0B912" w:rsidR="45111E39">
        <w:rPr>
          <w:rFonts w:ascii="Times New Roman" w:hAnsi="Times New Roman" w:eastAsia="Times New Roman" w:cs="Times New Roman"/>
          <w:b w:val="0"/>
          <w:bCs w:val="0"/>
          <w:i w:val="0"/>
          <w:iCs w:val="0"/>
          <w:noProof w:val="0"/>
          <w:sz w:val="24"/>
          <w:szCs w:val="24"/>
          <w:lang w:val="sk-SK"/>
        </w:rPr>
        <w:t>rom</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161DE08C">
        <w:rPr>
          <w:rFonts w:ascii="Times New Roman" w:hAnsi="Times New Roman" w:eastAsia="Times New Roman" w:cs="Times New Roman"/>
          <w:b w:val="0"/>
          <w:bCs w:val="0"/>
          <w:i w:val="0"/>
          <w:iCs w:val="0"/>
          <w:noProof w:val="0"/>
          <w:sz w:val="24"/>
          <w:szCs w:val="24"/>
          <w:lang w:val="sk-SK"/>
        </w:rPr>
        <w:t>A</w:t>
      </w:r>
      <w:r w:rsidRPr="4ED0B912" w:rsidR="45111E39">
        <w:rPr>
          <w:rFonts w:ascii="Times New Roman" w:hAnsi="Times New Roman" w:eastAsia="Times New Roman" w:cs="Times New Roman"/>
          <w:b w:val="0"/>
          <w:bCs w:val="0"/>
          <w:i w:val="0"/>
          <w:iCs w:val="0"/>
          <w:noProof w:val="0"/>
          <w:sz w:val="24"/>
          <w:szCs w:val="24"/>
          <w:lang w:val="sk-SK"/>
        </w:rPr>
        <w:t>rduino</w:t>
      </w:r>
      <w:r w:rsidRPr="4ED0B912" w:rsidR="45111E39">
        <w:rPr>
          <w:rFonts w:ascii="Times New Roman" w:hAnsi="Times New Roman" w:eastAsia="Times New Roman" w:cs="Times New Roman"/>
          <w:b w:val="0"/>
          <w:bCs w:val="0"/>
          <w:i w:val="0"/>
          <w:iCs w:val="0"/>
          <w:noProof w:val="0"/>
          <w:sz w:val="24"/>
          <w:szCs w:val="24"/>
          <w:lang w:val="sk-SK"/>
        </w:rPr>
        <w:t xml:space="preserve"> a databázou sme využili voľne dostupnú knižnicu. Knižnica </w:t>
      </w:r>
      <w:r w:rsidRPr="4ED0B912" w:rsidR="45111E39">
        <w:rPr>
          <w:rFonts w:ascii="Times New Roman" w:hAnsi="Times New Roman" w:eastAsia="Times New Roman" w:cs="Times New Roman"/>
          <w:b w:val="0"/>
          <w:bCs w:val="0"/>
          <w:i w:val="0"/>
          <w:iCs w:val="0"/>
          <w:noProof w:val="0"/>
          <w:sz w:val="24"/>
          <w:szCs w:val="24"/>
          <w:lang w:val="sk-SK"/>
        </w:rPr>
        <w:t>Firebase-</w:t>
      </w:r>
      <w:r w:rsidRPr="4ED0B912" w:rsidR="45111E39">
        <w:rPr>
          <w:rFonts w:ascii="Times New Roman" w:hAnsi="Times New Roman" w:eastAsia="Times New Roman" w:cs="Times New Roman"/>
          <w:b w:val="0"/>
          <w:bCs w:val="0"/>
          <w:i w:val="0"/>
          <w:iCs w:val="0"/>
          <w:noProof w:val="0"/>
          <w:sz w:val="24"/>
          <w:szCs w:val="24"/>
          <w:lang w:val="sk-SK"/>
        </w:rPr>
        <w:t>Arduino</w:t>
      </w:r>
      <w:r w:rsidRPr="4ED0B912" w:rsidR="45111E39">
        <w:rPr>
          <w:rFonts w:ascii="Times New Roman" w:hAnsi="Times New Roman" w:eastAsia="Times New Roman" w:cs="Times New Roman"/>
          <w:b w:val="0"/>
          <w:bCs w:val="0"/>
          <w:i w:val="0"/>
          <w:iCs w:val="0"/>
          <w:noProof w:val="0"/>
          <w:sz w:val="24"/>
          <w:szCs w:val="24"/>
          <w:lang w:val="sk-SK"/>
        </w:rPr>
        <w:t>-WiFiNINA</w:t>
      </w:r>
      <w:r w:rsidRPr="4ED0B912" w:rsidR="45111E39">
        <w:rPr>
          <w:rFonts w:ascii="Times New Roman" w:hAnsi="Times New Roman" w:eastAsia="Times New Roman" w:cs="Times New Roman"/>
          <w:b w:val="0"/>
          <w:bCs w:val="0"/>
          <w:i w:val="0"/>
          <w:iCs w:val="0"/>
          <w:noProof w:val="0"/>
          <w:sz w:val="24"/>
          <w:szCs w:val="24"/>
          <w:lang w:val="sk-SK"/>
        </w:rPr>
        <w:t xml:space="preserve"> sa ukázala ako vhodným použitím pre komunikáciu s </w:t>
      </w:r>
      <w:r w:rsidRPr="4ED0B912" w:rsidR="1E4807D8">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ou, keďže bola vytvorená presne za účelom spojenia </w:t>
      </w:r>
      <w:r w:rsidRPr="4ED0B912" w:rsidR="45111E39">
        <w:rPr>
          <w:rFonts w:ascii="Times New Roman" w:hAnsi="Times New Roman" w:eastAsia="Times New Roman" w:cs="Times New Roman"/>
          <w:b w:val="0"/>
          <w:bCs w:val="0"/>
          <w:i w:val="0"/>
          <w:iCs w:val="0"/>
          <w:noProof w:val="0"/>
          <w:sz w:val="24"/>
          <w:szCs w:val="24"/>
          <w:lang w:val="sk-SK"/>
        </w:rPr>
        <w:t>arduina</w:t>
      </w:r>
      <w:r w:rsidRPr="4ED0B912" w:rsidR="45111E39">
        <w:rPr>
          <w:rFonts w:ascii="Times New Roman" w:hAnsi="Times New Roman" w:eastAsia="Times New Roman" w:cs="Times New Roman"/>
          <w:b w:val="0"/>
          <w:bCs w:val="0"/>
          <w:i w:val="0"/>
          <w:iCs w:val="0"/>
          <w:noProof w:val="0"/>
          <w:sz w:val="24"/>
          <w:szCs w:val="24"/>
          <w:lang w:val="sk-SK"/>
        </w:rPr>
        <w:t xml:space="preserve"> a </w:t>
      </w:r>
      <w:r w:rsidRPr="4ED0B912" w:rsidR="03EAB9E2">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y. Knižnica okrem technológie WiFi podporuje aj posielanie súborov vo forme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xml:space="preserve">. Pri posielaní dát zo senzorov a </w:t>
      </w:r>
      <w:r w:rsidRPr="4ED0B912" w:rsidR="45111E39">
        <w:rPr>
          <w:rFonts w:ascii="Times New Roman" w:hAnsi="Times New Roman" w:eastAsia="Times New Roman" w:cs="Times New Roman"/>
          <w:b w:val="0"/>
          <w:bCs w:val="0"/>
          <w:i w:val="0"/>
          <w:iCs w:val="0"/>
          <w:noProof w:val="0"/>
          <w:sz w:val="24"/>
          <w:szCs w:val="24"/>
          <w:lang w:val="sk-SK"/>
        </w:rPr>
        <w:t>IoT</w:t>
      </w:r>
      <w:r w:rsidRPr="4ED0B912" w:rsidR="45111E39">
        <w:rPr>
          <w:rFonts w:ascii="Times New Roman" w:hAnsi="Times New Roman" w:eastAsia="Times New Roman" w:cs="Times New Roman"/>
          <w:b w:val="0"/>
          <w:bCs w:val="0"/>
          <w:i w:val="0"/>
          <w:iCs w:val="0"/>
          <w:noProof w:val="0"/>
          <w:sz w:val="24"/>
          <w:szCs w:val="24"/>
          <w:lang w:val="sk-SK"/>
        </w:rPr>
        <w:t xml:space="preserve"> sa najčastejšie využíva práve formát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nakoľko takto generované dáta sú z veľkej časti neštruktúrované a tým pádom by bolo náročné ich ukladať v relačnej databáze.</w:t>
      </w:r>
    </w:p>
    <w:p w:rsidRPr="00E31089" w:rsidR="006E386F" w:rsidP="4ED0B912" w:rsidRDefault="006E386F" w14:paraId="32113A27" w14:textId="49AC83B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Za nedostatok tejto knižnice môžeme považovať prihlasovanie sa. Na prihlásenie pomocou WiFi technológie knižnica vyžaduje striktne názov siete a heslo. Nakoľko linka nie je schopná pracovať v offline móde, na jej spustenie sme používali domácu sieť WiFi alebo mobilný hotspot. Pokiaľ sme chceli linku spustiť v areály univerzity, nebolo možné použiť sieť edu, pretože na prihlásenie sa do tejto siete je nutné zadať prihlasovacie meno a heslo.</w:t>
      </w:r>
    </w:p>
    <w:p w:rsidRPr="00E31089" w:rsidR="006E386F" w:rsidP="4ED0B912" w:rsidRDefault="006E386F" w14:paraId="7E43FD72" w14:textId="44646698">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72F6BD9C" w:rsidRDefault="006E386F" w14:paraId="3C4FCA46" w14:textId="28AB1DC2">
      <w:pPr>
        <w:pStyle w:val="Caption"/>
        <w:rPr>
          <w:rFonts w:ascii="Times New Roman" w:hAnsi="Times New Roman" w:eastAsia="Times New Roman" w:cs="Times New Roman"/>
          <w:b w:val="0"/>
          <w:bCs w:val="0"/>
          <w:i w:val="0"/>
          <w:iCs w:val="0"/>
          <w:noProof w:val="0"/>
          <w:sz w:val="24"/>
          <w:szCs w:val="24"/>
          <w:lang w:val="sk-SK"/>
        </w:rPr>
      </w:pPr>
      <w:r w:rsidR="45111E39">
        <w:drawing>
          <wp:inline wp14:editId="6EA689F4" wp14:anchorId="0264924E">
            <wp:extent cx="2000250" cy="3590925"/>
            <wp:effectExtent l="0" t="0" r="0" b="0"/>
            <wp:docPr id="1477403763" name="" title=""/>
            <wp:cNvGraphicFramePr>
              <a:graphicFrameLocks noChangeAspect="1"/>
            </wp:cNvGraphicFramePr>
            <a:graphic>
              <a:graphicData uri="http://schemas.openxmlformats.org/drawingml/2006/picture">
                <pic:pic>
                  <pic:nvPicPr>
                    <pic:cNvPr id="0" name=""/>
                    <pic:cNvPicPr/>
                  </pic:nvPicPr>
                  <pic:blipFill>
                    <a:blip r:embed="R775b2a8a2a784d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000250" cy="3590925"/>
                    </a:xfrm>
                    <a:prstGeom prst="rect">
                      <a:avLst/>
                    </a:prstGeom>
                  </pic:spPr>
                </pic:pic>
              </a:graphicData>
            </a:graphic>
          </wp:inline>
        </w:drawing>
      </w:r>
    </w:p>
    <w:p w:rsidRPr="00E31089" w:rsidR="006E386F" w:rsidP="72F6BD9C" w:rsidRDefault="006E386F" w14:paraId="396C697A" w14:textId="7DC659D6">
      <w:pPr>
        <w:pStyle w:val="Caption"/>
        <w:rPr>
          <w:rFonts w:ascii="Times New Roman" w:hAnsi="Times New Roman" w:eastAsia="Times New Roman" w:cs="Times New Roman"/>
          <w:b w:val="0"/>
          <w:bCs w:val="0"/>
          <w:i w:val="0"/>
          <w:iCs w:val="0"/>
          <w:noProof w:val="0"/>
          <w:sz w:val="22"/>
          <w:szCs w:val="22"/>
          <w:lang w:val="sk-SK"/>
        </w:rPr>
      </w:pPr>
      <w:r w:rsidRPr="72F6BD9C" w:rsidR="45111E39">
        <w:rPr>
          <w:noProof w:val="0"/>
          <w:lang w:val="sk-SK"/>
        </w:rPr>
        <w:t>Obrázok 24 Snímka aplikácie v mobilnom zariadení</w:t>
      </w:r>
    </w:p>
    <w:p w:rsidRPr="00E31089" w:rsidR="006E386F" w:rsidP="4ED0B912" w:rsidRDefault="006E386F" w14:paraId="560A8179" w14:textId="6245497C">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1382B104" w14:textId="03B63FB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osledným cieľom práce bolo vytvorenie mobilnej aplikácie na sledovanie nameraných dát. Za týmto cieľom sme sa rozhodli pre vývojové prostredie MIT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xml:space="preserve"> 2. Toto programovacie prostredie sa využíva najčastejšie na tvorbu jednoduchých a prvotných verzií aplikácií. Keďže sme si vopred zadefinovali účel našej aplikácie, toto prostredie nám bolo dostačujúce. Aplikácia je kompatibilná s mobilnou platformou Android verzie 5 a vyššie. Takisto sme sa pri vývoji snažili použiť len otestované a schválené komponenty, ktoré ponúka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Vo výsledku sa nám podarilo vytvoriť aplikáciu bez použitia experimentálnych a nestálych komponentov ako a vyhli sme sa použitiu rozšírení.</w:t>
      </w:r>
    </w:p>
    <w:p w:rsidR="76A04EE9" w:rsidP="4ED0B912" w:rsidRDefault="76A04EE9" w14:paraId="40A3EA04" w14:textId="5A024D70">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6A04EE9">
        <w:rPr>
          <w:rFonts w:ascii="Times New Roman" w:hAnsi="Times New Roman" w:eastAsia="Times New Roman" w:cs="Times New Roman"/>
          <w:b w:val="0"/>
          <w:bCs w:val="0"/>
          <w:i w:val="0"/>
          <w:iCs w:val="0"/>
          <w:noProof w:val="0"/>
          <w:sz w:val="24"/>
          <w:szCs w:val="24"/>
          <w:lang w:val="sk-SK"/>
        </w:rPr>
        <w:t xml:space="preserve">Ako sme už spomenuli, programovacie prostredie MIT </w:t>
      </w:r>
      <w:r w:rsidRPr="4ED0B912" w:rsidR="76A04EE9">
        <w:rPr>
          <w:rFonts w:ascii="Times New Roman" w:hAnsi="Times New Roman" w:eastAsia="Times New Roman" w:cs="Times New Roman"/>
          <w:b w:val="0"/>
          <w:bCs w:val="0"/>
          <w:i w:val="0"/>
          <w:iCs w:val="0"/>
          <w:noProof w:val="0"/>
          <w:sz w:val="24"/>
          <w:szCs w:val="24"/>
          <w:lang w:val="sk-SK"/>
        </w:rPr>
        <w:t>App</w:t>
      </w:r>
      <w:r w:rsidRPr="4ED0B912" w:rsidR="76A04EE9">
        <w:rPr>
          <w:rFonts w:ascii="Times New Roman" w:hAnsi="Times New Roman" w:eastAsia="Times New Roman" w:cs="Times New Roman"/>
          <w:b w:val="0"/>
          <w:bCs w:val="0"/>
          <w:i w:val="0"/>
          <w:iCs w:val="0"/>
          <w:noProof w:val="0"/>
          <w:sz w:val="24"/>
          <w:szCs w:val="24"/>
          <w:lang w:val="sk-SK"/>
        </w:rPr>
        <w:t xml:space="preserve"> </w:t>
      </w:r>
      <w:r w:rsidRPr="4ED0B912" w:rsidR="76A04EE9">
        <w:rPr>
          <w:rFonts w:ascii="Times New Roman" w:hAnsi="Times New Roman" w:eastAsia="Times New Roman" w:cs="Times New Roman"/>
          <w:b w:val="0"/>
          <w:bCs w:val="0"/>
          <w:i w:val="0"/>
          <w:iCs w:val="0"/>
          <w:noProof w:val="0"/>
          <w:sz w:val="24"/>
          <w:szCs w:val="24"/>
          <w:lang w:val="sk-SK"/>
        </w:rPr>
        <w:t>Inventor</w:t>
      </w:r>
      <w:r w:rsidRPr="4ED0B912" w:rsidR="76A04EE9">
        <w:rPr>
          <w:rFonts w:ascii="Times New Roman" w:hAnsi="Times New Roman" w:eastAsia="Times New Roman" w:cs="Times New Roman"/>
          <w:b w:val="0"/>
          <w:bCs w:val="0"/>
          <w:i w:val="0"/>
          <w:iCs w:val="0"/>
          <w:noProof w:val="0"/>
          <w:sz w:val="24"/>
          <w:szCs w:val="24"/>
          <w:lang w:val="sk-SK"/>
        </w:rPr>
        <w:t xml:space="preserve"> 2 je veľmi jednoduché a intuitívne, založené na blokovom princípe programovania. </w:t>
      </w:r>
      <w:r w:rsidRPr="4ED0B912" w:rsidR="370F9F4A">
        <w:rPr>
          <w:rFonts w:ascii="Times New Roman" w:hAnsi="Times New Roman" w:eastAsia="Times New Roman" w:cs="Times New Roman"/>
          <w:b w:val="0"/>
          <w:bCs w:val="0"/>
          <w:i w:val="0"/>
          <w:iCs w:val="0"/>
          <w:noProof w:val="0"/>
          <w:sz w:val="24"/>
          <w:szCs w:val="24"/>
          <w:lang w:val="sk-SK"/>
        </w:rPr>
        <w:t xml:space="preserve">Pokiaľ by sme chceli od aplikácie, aby spĺňala niektoré pokročilejšie funkcie, je veľmi pravdepodobné, že by sme museli siahnuť po rozšíreniach pre toto prostredie alebo dokonca </w:t>
      </w:r>
      <w:r w:rsidRPr="4ED0B912" w:rsidR="337AC8EC">
        <w:rPr>
          <w:rFonts w:ascii="Times New Roman" w:hAnsi="Times New Roman" w:eastAsia="Times New Roman" w:cs="Times New Roman"/>
          <w:b w:val="0"/>
          <w:bCs w:val="0"/>
          <w:i w:val="0"/>
          <w:iCs w:val="0"/>
          <w:noProof w:val="0"/>
          <w:sz w:val="24"/>
          <w:szCs w:val="24"/>
          <w:lang w:val="sk-SK"/>
        </w:rPr>
        <w:t>vybrať úplne iné rozhranie. Typickým zástancom mobilných aplikácií na platformu Android</w:t>
      </w:r>
      <w:r w:rsidRPr="4ED0B912" w:rsidR="02DB1076">
        <w:rPr>
          <w:rFonts w:ascii="Times New Roman" w:hAnsi="Times New Roman" w:eastAsia="Times New Roman" w:cs="Times New Roman"/>
          <w:b w:val="0"/>
          <w:bCs w:val="0"/>
          <w:i w:val="0"/>
          <w:iCs w:val="0"/>
          <w:noProof w:val="0"/>
          <w:sz w:val="24"/>
          <w:szCs w:val="24"/>
          <w:lang w:val="sk-SK"/>
        </w:rPr>
        <w:t xml:space="preserve"> je softvér Android </w:t>
      </w:r>
      <w:r w:rsidRPr="4ED0B912" w:rsidR="02DB1076">
        <w:rPr>
          <w:rFonts w:ascii="Times New Roman" w:hAnsi="Times New Roman" w:eastAsia="Times New Roman" w:cs="Times New Roman"/>
          <w:b w:val="0"/>
          <w:bCs w:val="0"/>
          <w:i w:val="0"/>
          <w:iCs w:val="0"/>
          <w:noProof w:val="0"/>
          <w:sz w:val="24"/>
          <w:szCs w:val="24"/>
          <w:lang w:val="sk-SK"/>
        </w:rPr>
        <w:t>Studio</w:t>
      </w:r>
      <w:r w:rsidRPr="4ED0B912" w:rsidR="02DB1076">
        <w:rPr>
          <w:rFonts w:ascii="Times New Roman" w:hAnsi="Times New Roman" w:eastAsia="Times New Roman" w:cs="Times New Roman"/>
          <w:b w:val="0"/>
          <w:bCs w:val="0"/>
          <w:i w:val="0"/>
          <w:iCs w:val="0"/>
          <w:noProof w:val="0"/>
          <w:sz w:val="24"/>
          <w:szCs w:val="24"/>
          <w:lang w:val="sk-SK"/>
        </w:rPr>
        <w:t xml:space="preserve"> alebo </w:t>
      </w:r>
      <w:r w:rsidRPr="4ED0B912" w:rsidR="02DB1076">
        <w:rPr>
          <w:rFonts w:ascii="Times New Roman" w:hAnsi="Times New Roman" w:eastAsia="Times New Roman" w:cs="Times New Roman"/>
          <w:b w:val="0"/>
          <w:bCs w:val="0"/>
          <w:i w:val="0"/>
          <w:iCs w:val="0"/>
          <w:noProof w:val="0"/>
          <w:sz w:val="24"/>
          <w:szCs w:val="24"/>
          <w:lang w:val="sk-SK"/>
        </w:rPr>
        <w:t>Unity</w:t>
      </w:r>
      <w:r w:rsidRPr="4ED0B912" w:rsidR="02DB1076">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17CD9570"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4EA98E4" w14:textId="77777777">
      <w:pPr>
        <w:pStyle w:val="Heading1"/>
      </w:pPr>
      <w:bookmarkStart w:name="_Toc309047447" w:id="170"/>
      <w:bookmarkStart w:name="_Toc309047493" w:id="171"/>
      <w:bookmarkStart w:name="_Toc309047610" w:id="172"/>
      <w:bookmarkStart w:name="_Toc339279025" w:id="173"/>
      <w:bookmarkStart w:name="_Toc2032607416" w:id="802986041"/>
      <w:r w:rsidR="006E386F">
        <w:rPr/>
        <w:t>Záver</w:t>
      </w:r>
      <w:bookmarkEnd w:id="153"/>
      <w:bookmarkEnd w:id="154"/>
      <w:bookmarkEnd w:id="170"/>
      <w:bookmarkEnd w:id="171"/>
      <w:bookmarkEnd w:id="172"/>
      <w:bookmarkEnd w:id="173"/>
      <w:bookmarkEnd w:id="802986041"/>
    </w:p>
    <w:p w:rsidR="1328EA97" w:rsidP="4ED0B912" w:rsidRDefault="1328EA97" w14:paraId="13DE4E87" w14:textId="330A4E0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Záverečná práca definuje navrhnutý postup pri tvorbe triediacej alebo inej linky za použitia mikrokontroléra Arduino a využitia moderných technológií v rámci internetu vecí.</w:t>
      </w:r>
    </w:p>
    <w:p w:rsidR="1328EA97" w:rsidP="4ED0B912" w:rsidRDefault="1328EA97" w14:paraId="34FB0CCE" w14:textId="292B2BA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Prínosom vytvorenej triediacej linky je jej schopnosť rozpoznať zmeny stavov svojho okolia a generovať merateľné dáta. Ako ďalšie je schopná vytvorené dáta šíriť prostredníctvom internetu a komunikovať so vzdialenými aplikáciami. Práca môže slúžiť ako podklad pre jednotlivcov zaoberajúci sa obormi veľkých dát a inteligentných miest. Ďalej je možné dosiahnuté výsledky aplikovať v oblasti vzdelávania a výskumu. Charakter a obsah práce môžu použiť študenti inžinierstva, elektrotechniky či informatiky, nakoľko práca obsahuje prvky reálneho návrhu modelov, zapájania jemnej elektrotechniky, programovania a prácu s dátami. Zároveň sa nám podarilo vytvoriť možné riešenie za použitia cenovo dostupných materiálov a tým znížiť celkové náklady na tvorbu podobne zameranej triediacej alebo inej dopravnej linky.</w:t>
      </w:r>
    </w:p>
    <w:p w:rsidR="1328EA97" w:rsidP="4ED0B912" w:rsidRDefault="1328EA97" w14:paraId="3591E876" w14:textId="679EC01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priek tomu je možné v danej práci pokračovať a obohatiť jej vlastnosti a využitie. Pre nasadenie vo veľkopriemysle a praxi sa odporúča použiť pokročilejšie hardvérové riešenie ako sú platformy Raspberry alebo PLC, presnejšie senzory, ktoré generujú dáta a výkonnejšie komponenty pre presný a bezproblémový chod. Tak isto je možné nahradiť vývojové prostredie pre tvorbu používateľského prostredia.</w:t>
      </w:r>
    </w:p>
    <w:p w:rsidR="1328EA97" w:rsidP="4ED0B912" w:rsidRDefault="1328EA97" w14:paraId="2100A557" w14:textId="725F1C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 záver je možné konštatovať, že všetky stanovené ciele a podciele práce boli dosiahnuté a tým pádom sme úspešne ukončili záverečnú prácu.</w:t>
      </w:r>
    </w:p>
    <w:p w:rsidR="4ED0B912" w:rsidP="4ED0B912" w:rsidRDefault="4ED0B912" w14:paraId="765177DA" w14:textId="4DF1283F">
      <w:pPr>
        <w:pStyle w:val="Normal"/>
        <w:rPr>
          <w:i w:val="1"/>
          <w:iCs w:val="1"/>
        </w:rPr>
      </w:pPr>
      <w:bookmarkStart w:name="_Toc195670727" w:id="175"/>
      <w:bookmarkStart w:name="_Toc195684475" w:id="176"/>
      <w:bookmarkStart w:name="_Toc309047448" w:id="177"/>
      <w:bookmarkStart w:name="_Toc309047494" w:id="178"/>
      <w:bookmarkStart w:name="_Toc309047611" w:id="179"/>
    </w:p>
    <w:p w:rsidRPr="00E31089" w:rsidR="006E386F" w:rsidP="006E386F" w:rsidRDefault="006E386F" w14:paraId="2D2F442F" w14:textId="77777777">
      <w:pPr>
        <w:rPr>
          <w:kern w:val="32"/>
        </w:rPr>
      </w:pPr>
      <w:bookmarkStart w:name="_Toc339279026" w:id="180"/>
    </w:p>
    <w:p w:rsidRPr="00E31089" w:rsidR="006E386F" w:rsidP="006E386F" w:rsidRDefault="006E386F" w14:paraId="0957909A" w14:textId="77777777">
      <w:pPr>
        <w:rPr>
          <w:kern w:val="32"/>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7F530908" w14:textId="77777777">
      <w:pPr>
        <w:pStyle w:val="Heading1"/>
      </w:pPr>
      <w:bookmarkStart w:name="_Toc435029007" w:id="354854418"/>
      <w:r w:rsidR="006E386F">
        <w:rPr/>
        <w:t>Zoznam bibliografických odkazov</w:t>
      </w:r>
      <w:bookmarkEnd w:id="175"/>
      <w:bookmarkEnd w:id="176"/>
      <w:bookmarkEnd w:id="177"/>
      <w:bookmarkEnd w:id="178"/>
      <w:bookmarkEnd w:id="179"/>
      <w:bookmarkEnd w:id="180"/>
      <w:bookmarkEnd w:id="354854418"/>
    </w:p>
    <w:p w:rsidRPr="00E31089" w:rsidR="006E386F" w:rsidP="4ED0B912" w:rsidRDefault="006E386F" w14:paraId="33305A6A" w14:textId="3B92CAF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w:t>
      </w:r>
      <w:r w:rsidRPr="4ED0B912" w:rsidR="7C71DBB2">
        <w:rPr>
          <w:rFonts w:ascii="Times New Roman" w:hAnsi="Times New Roman" w:eastAsia="Times New Roman" w:cs="Times New Roman"/>
          <w:b w:val="0"/>
          <w:bCs w:val="0"/>
          <w:i w:val="0"/>
          <w:iCs w:val="0"/>
          <w:noProof w:val="0"/>
          <w:sz w:val="24"/>
          <w:szCs w:val="24"/>
          <w:lang w:val="en-US"/>
        </w:rPr>
        <w:t xml:space="preserve">ABIS Marco a spol., 2020. Assessment of the synergy between recycling and thermal treatments in municipal solid waste management in europe. [cit. 27-10-2023]. Energies 13. Dostupné na: doi: </w:t>
      </w:r>
      <w:hyperlink r:id="Rb2ec39a370e14ffe">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323641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D9D8B4" w14:textId="5454D9E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DAMSON Göran, WANG Lihue, MOORE Philip R., 2017. Feature-based control and information framework for adaptive and distributed manufacturing in cyber physical systems. Journal of Manufacturing Systems 43, s. 305-3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aeabf7f956346a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msy.2016.12.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263AA76" w14:textId="2EA6958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ADAT Vipindev, GUPTA Brij Bhooshan, 2018. Security in Internet of Things: issues, challenges, taxonomy, and architecture. Telecommunication Systems 67, s. 423-441. Dostupné na: doi: </w:t>
      </w:r>
      <w:hyperlink r:id="R1f101fda0a52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s11235-017-0345-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4577994" w14:textId="62F0B76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LI Inayat, SABIR Sonia, ULLAH Zahid, 2016. Internet of Things Security, Device Authentication and Access Control: A Review. International Journal of Computer Science and Information Security (IJCSIS) 14, s. 456-465. Dostupné na internete: </w:t>
      </w:r>
      <w:hyperlink r:id="R618bb8b9134e42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arxiv.org/ftp/arxiv/papers/1901/1901.07309.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4FD286" w14:textId="49C1E1C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19. Color Detection Using TCS3200/230. Dostupné na internete: </w:t>
      </w:r>
      <w:hyperlink r:id="R8dc52fc1bf13497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projecthub.arduino.cc/SurtrTech/color-detection-using-tcs3200230-a1e46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69F9722" w14:textId="6813B4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21. ARDUINO UNO WiFi REV2. Dosupné na internete: </w:t>
      </w:r>
      <w:hyperlink r:id="R6af5279e4dd045d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store.arduino.cc/products/arduino-uno-wifi-rev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E904012" w14:textId="5E80EB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TZORI Luigi, IERA Antonio, MORABITO Giacomo, 2010. The Internet of Things: A survey. Computer Networks 54, s. 2787-280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58c388e77e442d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net.2010.05.0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BCAA8F1" w14:textId="6730BD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WAN Usama, SROUFE Robert, BOZAN Karoly, 2022. Designing Value Cains for Industry 4.0 and a Circular Economy: A Review of the Literature. Sustainability (Switzerland)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00f9aa00bd44d6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u1412708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269658" w14:textId="1DDA2FD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HRIN Mohd Aiman Kamarul, OTHMAN Mohd Fauzi Bin, AZLI Nor Hayati, TALIB Muhamad Farihin, 2016. Industry 4.0: A review on industrial automation and robotic. Jurnal Teknologi 78, s. 137-143.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99277d8a2491493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113/jt.v78.928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A00B874" w14:textId="5925223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JDA Mirosław, HARDYGÓRA Monika, 2021. Analysis of reasons for reduced strength of multiply conveyor belt splices. Energies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93b70d020704be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405151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877FD2A" w14:textId="6807F9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BONOMI Flavio, MILITO Rodolfo, ZHU Jiang, ADDEPALLI Sateesh, 2012. Fog computing and its role in the internet of things. MCC'12 – Proceedings of the 1st ACM Mobile Cloud Computing Workshop, s. 13-15. Dostupné na: doi: </w:t>
      </w:r>
      <w:hyperlink r:id="R2b30db806e51407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45/2342509.234251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E9119B6" w14:textId="2462BC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URRUS Daniel, 2014. The Internet of Things is Far Bigger than Anyone Realizes. [cit. 12.10.2023]. Dostupné na internete: </w:t>
      </w:r>
      <w:hyperlink r:id="R983e38cbeff247b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wired.com/insights/2014/11/the-internet-of-things-bigger/</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A85992A" w14:textId="7F15B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CHEN Baotong a spol., 2017. Smart Factory of Industry 4.0: Key Technologies, Application Case, and Challenges. IEEE Access 6, s. 6505-6519. Dostupné na: doi: </w:t>
      </w:r>
      <w:hyperlink r:id="R93f661bb30784c1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ACCESS.2017.278368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EE5A26B" w14:textId="4934ACC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ČERNÁ Kristýna, WITTLINGEROVÁ Zdeňka, ZIMOVÁ Magdaléna, JANOVSKÝ Zdeněk, 2017. Exposure to airborne fungi during sorting of recyclable plastics in waste treatment facilities. Medycyna Pracy 68, s. 1–9. Dostupné na: doi: </w:t>
      </w:r>
      <w:hyperlink r:id="R677967419525431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3075/mp.5893.005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FCE9E6D" w14:textId="375232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EDUCATIVE.IO, 2024. What is Firebase? Dostupné na internete: </w:t>
      </w:r>
      <w:hyperlink r:id="R4a25eff0b2ee469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educative.io/answers/what-is-firebase</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EBB8F37" w14:textId="24D2ED6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FERRETTI Ivan, 2020. Multiproduct economic lot scheduling problem with returns and sorting line. Systems 8, s. 1–20. Dostupné na: doi: </w:t>
      </w:r>
      <w:hyperlink r:id="R204c233163b6473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ystems8020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5BFE175" w14:textId="2B11980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FRIEDERICH Jonas, FRANCIS Deena P., LAZAROVA-MOLNAR Sanja, MOHAMED Nader, 2022. A framework for data-driven digital twins for smart manufacturing. Computers in Industry 13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b501d4bf75c4d8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pind.2021.1035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6E8BA9" w14:textId="13391E2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823dedccb6f64fc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ICCPEIC.2015.72594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21E12C" w14:textId="576FC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UB Heinz, 2016. Customization of mass-produced parts by combining injection molding and additive manufacturing with Industry 4.0 technologies. Reinforced Plastics 60, s. 401-40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16dba5f25d44b50">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repl.2015.09.00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D91221" w14:textId="676BC77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ENERALPLASTIC.SK. [neznámy rok]. Recyklácia a výkup PET fliaš. Dostupné na internete: </w:t>
      </w:r>
      <w:hyperlink r:id="R2ff2f3476c3d4a5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generalplastic.sk/recyklacia-a-vykup-pet-flias/</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D608169" w14:textId="13FCBE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IEL Robert, KIERZKOWSKI Artur, 2022. A fuzzy multi-criteria model for municipal waste treatment systems evaluation including energy recovery. Energies 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41367f279cb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50100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67E9D13" w14:textId="0760EC9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ILCHRIST Alasdair, 2016. Industry 4.0: The Industrial Internet of Things. Apress, Berkeley, CA. 2016. Dostupné na: doi: </w:t>
      </w:r>
      <w:hyperlink r:id="R653bdfdcbbd941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978-1-4842-2047-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02480C6" w14:textId="13D206C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LIGOR David Marius, HOLCOMB Mary Collins, 2012. Understanting the role of logistics capabilities in achieving supply chain agility: a systematic literature review. Supply Chain Management, Vol. 17 No. 4, s. 438-453. Dostupné na: doi: </w:t>
      </w:r>
      <w:hyperlink r:id="Rab849b6119884c5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8/1359854121124659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B3200C0" w14:textId="53ED450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ASEEBUDDI M. R., SANTHOSH, S., SHANDILYA Anirudh B., 2020. Development and characterization of PET flakes reinforced polyester resin composites. In Materials Today: Proceedings 46, s. 6075–608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5f7c295f5bb24ca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1.05.46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0696017" w14:textId="72CEBE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HDV ENGINEERING CONSULTING, 2013. Dopravné a pohonné pásy: Rozdelenie pásov. Dostupné na internete: </w:t>
      </w:r>
      <w:hyperlink r:id="R2d50ec16f9c94c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www.hdv.sk/dopravne-a-pohonne-pasy/rozdelenie-pasov</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578FDFE" w14:textId="753DEA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ERRMANN Frank, 2018. The smart factory and its risks. Systems 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f49ca2d6cb844d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ystems604003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C8D7C51" w14:textId="6CB621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OSNY Khalid M., MAGDI Amal, SALAH Ahmad, EL-KOMY Osama, LASHIN Nabil A., 2023. Internet of things applications using Raspberry-Pi: a survey. International Journal of Electrical and Computer Engineering 13, s. 902–91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016265dd5ba4cd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591/ijece.v13i1.pp902-9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9BA70AA" w14:textId="0DC86B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en-US"/>
        </w:rPr>
      </w:pPr>
      <w:r w:rsidRPr="4ED0B912" w:rsidR="7C71DBB2">
        <w:rPr>
          <w:rFonts w:ascii="Times New Roman" w:hAnsi="Times New Roman" w:eastAsia="Times New Roman" w:cs="Times New Roman"/>
          <w:b w:val="0"/>
          <w:bCs w:val="0"/>
          <w:i w:val="0"/>
          <w:iCs w:val="0"/>
          <w:noProof w:val="0"/>
          <w:sz w:val="24"/>
          <w:szCs w:val="24"/>
          <w:lang w:val="en-US"/>
        </w:rPr>
        <w:t xml:space="preserve"> HOW TO MECHATRONICS, 2016. Arduino Color Sorter Project. Dostupné na internete: </w:t>
      </w:r>
      <w:hyperlink r:id="R9b9202f4e947408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howtomechatronics.com/projects/arduino-color-sorter-project/</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12A5E21" w14:textId="308E70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IBM, [Neznámy rok]. From steam to sensor: historical context for Industry 4.0. Dostupné na internete: </w:t>
      </w:r>
      <w:hyperlink r:id="R14bc336523304c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ibm.com/topics/industry-4-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C2BDB9A" w14:textId="639E5CC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AJATI Erik a spol.,2019. Coudl based cyber-physical systems: Network evaluation study. Advanced Engineering Informatics 42. DOI: </w:t>
      </w:r>
      <w:hyperlink r:id="R1d35b401eefc45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aei.2019.10098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2E97B3E" w14:textId="05921FB2">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IRAN D. R., 2019. Production Planning and Control A Comprehensive Approach. Dostupné na: doi: </w:t>
      </w:r>
      <w:hyperlink r:id="R11361aebd62a493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doi.org/10.1016/C2018-0-03856-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AA36C13" w14:textId="1A13E74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ONDAVEETI Hari Kishan, KUMARAVELU Nandeesh Kumar, VANAMBATHINA Sunny Dayal, MATHE Sudha Ellison, VAPPANGI Suseela, 2021. A syszemtic literature review on prototyping with Arduino: Applications, challenges, advantages, and limitations. Computer Science Review. Dostupné na: doi: </w:t>
      </w:r>
      <w:hyperlink r:id="R852e6978831c4a0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srev.2021.10036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D93E5DD" w14:textId="73866F8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MAR Sathish Alampalayam, VEALEY Tyler, SRIVASTAVA Harshit, 2016. Security in inernet of things: Challenges, solutions and future directions. Proceedings of the Annual Hawaii International Conference on System Sciences. IEEE Computer Society, s. 5772-5781. Dostupné na: doi: </w:t>
      </w:r>
      <w:hyperlink r:id="R646be45e1f444b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HICSS.2016.71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48594" w14:textId="23A0192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RNIAWAN Stefanus, HALIM Dareen Kusuma, DICKY H., TANG, Chongming M., 2020. Multicore development environment for embedded processor in arduino IDE. Telkomnika (Telecommunication Computing Electronics and Control) 18, s. 870–878. Dostupné na: doi: </w:t>
      </w:r>
      <w:hyperlink r:id="Rab624e6128964f5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2928/TELKOMNIKA.V18I2.148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4B5F11" w14:textId="060EAA9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LIAO Wenzhu, WANG Tong, 2019. A novel collaborative optimization model for job shop production-delivery considering time window and carbon emission. Sustainability (Switzerland) 11. Dostupné na: doi: </w:t>
      </w:r>
      <w:hyperlink r:id="Rb910896333e4426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110278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9E460" w14:textId="586B898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LIN Jie, YU Wei, ZHANG Nan, YANG Xinyu, ZHANG Hanlin, ZHAO Wei, (2017). A survey on Internet of Things: Architecture, Enabling Technologies, Security and Privacy, and Applications. IEEE Internet of Things Journal 4, s. 1125–114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ba79f2d27980453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JIOT.2017.268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CCC62F" w14:textId="24F8367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ABKHOT Mohammed M. a spol, 2021. Mapping Industry 4.0 enabling technologies into united nations sustainability development goals. [cit. 10.10.2023]. Sustainability (Switzerland) 13, s. 1–35. Dostupné na: doi: </w:t>
      </w:r>
      <w:hyperlink r:id="Rcdee81ec62554e9c">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305256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CBCD517" w14:textId="3767466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BKHOT Mohammed M., AL-AHMARI Abdulrahman M., SALAH Bashir, ALKHALEFAH Hisham, 2018. Requirements of the Smart Factory System: A Survey and Perspective. Machin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691b093793043c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MACHINES602002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CA87A9E" w14:textId="6D5EE13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OD Zaigham, 2019. The Internet of Things in the Industrial Sector Security and Device Connectivity, Smart Environments, and Industry 4.0 Preface. ISSN: </w:t>
      </w:r>
      <w:hyperlink r:id="Re4ae5aaf337d4b9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528A22" w14:textId="7A60D51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b9e870c7020b4e3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6038C44" w14:textId="1DF7CDA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BIZT, 2019. Firebase RTDB Arduino Client for ARM/AVR WIFI Dev Boards. Dostupné na internete: </w:t>
      </w:r>
      <w:hyperlink r:id="R55e9db0eadbc4da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github.com/mobizt/Firebase-Arduino-WiFiNINA</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7D0A83B" w14:textId="34D069F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HARKAR Krunal A., TIWARI Ankita A., BHUYAR Pratik N., BEDRE Pradip K., BACHWANI Sudesh A., 2022. Review on Different Microcontroller Boards Used in IoT. International Journal for Research in Applied Science and Engineering Technology 10, s. 234–242. Dostupné na: doi: </w:t>
      </w:r>
      <w:hyperlink r:id="R5baa844539f7476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22214/ijraset.2022.3977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F0B3CCB" w14:textId="2A22BA1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SWSORTING, [</w:t>
      </w:r>
      <w:r w:rsidRPr="4ED0B912" w:rsidR="7C71DBB2">
        <w:rPr>
          <w:rFonts w:ascii="Times New Roman" w:hAnsi="Times New Roman" w:eastAsia="Times New Roman" w:cs="Times New Roman"/>
          <w:b w:val="0"/>
          <w:bCs w:val="0"/>
          <w:i w:val="0"/>
          <w:iCs w:val="0"/>
          <w:noProof w:val="0"/>
          <w:sz w:val="24"/>
          <w:szCs w:val="24"/>
          <w:lang w:val="sk-SK"/>
        </w:rPr>
        <w:t>neznámy rok</w:t>
      </w:r>
      <w:r w:rsidRPr="4ED0B912" w:rsidR="7C71DBB2">
        <w:rPr>
          <w:rFonts w:ascii="Times New Roman" w:hAnsi="Times New Roman" w:eastAsia="Times New Roman" w:cs="Times New Roman"/>
          <w:b w:val="0"/>
          <w:bCs w:val="0"/>
          <w:i w:val="0"/>
          <w:iCs w:val="0"/>
          <w:noProof w:val="0"/>
          <w:sz w:val="24"/>
          <w:szCs w:val="24"/>
          <w:lang w:val="en-US"/>
        </w:rPr>
        <w:t xml:space="preserve">]. Optical sorter use for recyclables separation. Municipal Solid Waste Sorting Equipment. Dostupné na internete: </w:t>
      </w:r>
      <w:hyperlink r:id="R612a7ec54140460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mswsorting.com/Waste-Sorting/Optical-Sorter.html</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E464772" w14:textId="5BEFD6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NAKATANI Jun, KONNO Kiyoto, MORIGUCHI Yuichi, 2017. Variability-based optimal design for robust plastic recycling systems. Resources, Conservation and Recycling 116, s. 53–60. Dostupné na: doi: </w:t>
      </w:r>
      <w:hyperlink r:id="R46264e3d8a55423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resconrec.2016.09.0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2F50245" w14:textId="177EEE3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ARK Sungbum, 2016. Development of Innovative Strategies for the Korean Manufacturing Industry by Use of the Connected Smart Factory (CSF). Procedia Computer Science 91, s. 744-750. Dostupné na: doi: </w:t>
      </w:r>
      <w:hyperlink r:id="R7b4da72f486d4c6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s.2016.07.0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37EF4C7" w14:textId="28C5BDB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LUSKAL, Jaroslav, ŠOMPLÁK, Radovan, SZÁSZIOVÁ Lenka, SUJA Jerguš, PAVLAS Martin, 2023. Post-consumer plastic sorting infrastructure improvements planning: Scenario-based modeling of greenhouse gas savings with sustainable costs. Journal of Environmental Management 325. Dostupné na: doi: </w:t>
      </w:r>
      <w:hyperlink r:id="R7d30a123a0d5470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jenvman.2022.1165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0A3FDC3" w14:textId="30AD247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OMÁZI István, SZABÓ Elemér, 2020. Circular economy policy-related national initiatives in Visegrad countries. Europan Spatial Research and Policy 27, s. 131-154. Dostupné na: doi: </w:t>
      </w:r>
      <w:hyperlink r:id="R6a0a67e9831149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8778/1231-1952.27.2.0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D765535" w14:textId="2236599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PWC, 2016. Industry 4.0: Building the digital enterprise. Dostupné na internete: </w:t>
      </w:r>
      <w:hyperlink r:id="R0449a4b8bb804b2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pwc.com/gx/en/industries/industries-4.0/landing-page/industry-4.0-building-your-digital-enterprise-april-2016.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7163FAF" w14:textId="082E28D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VIKIRAN A. S., 2023. Arduino Vs. Raspberry Pi: Which Is the Better Board?. Dosupné na internete: </w:t>
      </w:r>
      <w:hyperlink r:id="R4c38fc71586841b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simplilearn.com/tutorials/programming-tutorial/arduino-vs-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4F25710" w14:textId="76A9B70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Y P. P., 2018 A survey on Internet of Things architectures. Journal of King Saud University - Computer and Information Scienc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a09dbb859c6d4f5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ksuci.2016.10.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630CC32" w14:textId="6DEEAC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PISHOP.CZ, 2023. Raspberry Pi 4 Model B – 2GB RAM. Dostupné na internete: </w:t>
      </w:r>
      <w:hyperlink r:id="R0f8f6e8107d643a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pishop.cz/raspberry-pi-4/1599-raspberry-pi-4-model-b-2gb-ram-765756931175.html?src=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2F3B4EB" w14:textId="5BA9BB6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I a SARA, 2017. Guide for TCS230/TCS3200 Color Sensor with Arduino. Dostupné na internete: </w:t>
      </w:r>
      <w:hyperlink r:id="R8430b1462ec14b1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andomnerdtutorials.com/arduino-color-sensor-tcs230-tcs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8EB5425" w14:textId="7827BC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PP Mario, SCHNECKENBURGER Max, MERKEL Markus, BÖRRET Rainer, HARRISON David K., 2021. Industry 4.0: A technological-oriented definition based on bibliometric analysis and literature review. Journal of Open Innovation: Technology, Market, and Complexity 7, s. 1–2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453d527a39d34c2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joitmc701006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C03A778" w14:textId="1D9C619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JADIEH Seyed Mohammad Mehdi, SON Yoo Ho, NOH Sang Do, 2022. A Conceptual Definition and Future Directions of Urban Smart Factory for Sustainable Manufacturing. Sustainability (Switzreland). Dostupné na: doi: </w:t>
      </w:r>
      <w:hyperlink r:id="Rfd6cd2f35ea1408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40312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416DEB5" w14:textId="659D4D3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s-ES"/>
        </w:rPr>
        <w:t xml:space="preserve"> SANCHEZ-CABALLERA Samuel, SELLÉS M. S., FERRANDIZ-BOU Santiago, PEYDRÓ-RASERO Miguel Ángel, OLIVER Bernardo Antonio, 2018. Failure analysis of a plastic modular belt in-service. Engineering Failure Analysis 93, s. 13-2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es-ES"/>
        </w:rPr>
        <w:t xml:space="preserve"> </w:t>
      </w:r>
      <w:hyperlink r:id="R099483a76f8e40c3">
        <w:r w:rsidRPr="4ED0B912" w:rsidR="7C71DBB2">
          <w:rPr>
            <w:rStyle w:val="Hyperlink"/>
            <w:rFonts w:ascii="Times New Roman" w:hAnsi="Times New Roman" w:eastAsia="Times New Roman" w:cs="Times New Roman"/>
            <w:b w:val="0"/>
            <w:bCs w:val="0"/>
            <w:i w:val="0"/>
            <w:iCs w:val="0"/>
            <w:strike w:val="0"/>
            <w:dstrike w:val="0"/>
            <w:noProof w:val="0"/>
            <w:sz w:val="24"/>
            <w:szCs w:val="24"/>
            <w:lang w:val="es-ES"/>
          </w:rPr>
          <w:t>10.1016/j.engfailanal.2018.06.019</w:t>
        </w:r>
      </w:hyperlink>
      <w:r w:rsidRPr="4ED0B912" w:rsidR="7C71DBB2">
        <w:rPr>
          <w:rFonts w:ascii="Times New Roman" w:hAnsi="Times New Roman" w:eastAsia="Times New Roman" w:cs="Times New Roman"/>
          <w:b w:val="0"/>
          <w:bCs w:val="0"/>
          <w:i w:val="0"/>
          <w:iCs w:val="0"/>
          <w:noProof w:val="0"/>
          <w:sz w:val="24"/>
          <w:szCs w:val="24"/>
          <w:lang w:val="es-ES"/>
        </w:rPr>
        <w:t>.</w:t>
      </w:r>
    </w:p>
    <w:p w:rsidRPr="00E31089" w:rsidR="006E386F" w:rsidP="4ED0B912" w:rsidRDefault="006E386F" w14:paraId="53CCF71D" w14:textId="7649168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TO Duarte Adrana Yumi, SANCHES Regina Aparecida, DEDINI Franco Giuseppe, 2018. Assessment and technological forecasting in the textile industry: From first industrial revolution to the Industry 4.0. Strategic Design Research Journal 11, s. 193–202. Dostupné na: doi: </w:t>
      </w:r>
      <w:hyperlink r:id="Re597ee5faeda458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4013/sdrj.2018.113.0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5C687418" w14:textId="06D935D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H Günther, POTENTE Till, VARANDANI Rawina, HAUSBERG Carlo, FRÄNKEN Bastian, 2014. ollaboration moves productivity to the next level, in: Procedia CIRP 17, s. 3–8. Dostupné na: doi: </w:t>
      </w:r>
      <w:hyperlink r:id="Rc4bb0a37a89a402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4.02.03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37BE3D7" w14:textId="3191414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MACHER Andreas, EROL Selim, SIHN Wilfried, 2016. A Maturity Model for Assessing Industry 4.0 Readiness and Maturity of Manufacturing Enterorises, Procedia CIRP 52, s. 161-166. Dostupné na: doi: </w:t>
      </w:r>
      <w:hyperlink r:id="Rc40d520e5a4d4eb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6.07.04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AE9EB3" w14:textId="2EF78B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HEN Lim Jie, HASSAN Irda, 2015. Design and development of colour sorting robot. Journal of Engineering Science and Technology 10, s. 71-81. ISSN: </w:t>
      </w:r>
      <w:hyperlink r:id="R22dc1081456b4e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823469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CA6985E" w14:textId="1D35475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HI Zhan a spol., 2020. Smart factory in Industry 4.0. Systems Research and Behavioral Science 37, s. 607-617. Dostupné na: doi: </w:t>
      </w:r>
      <w:hyperlink r:id="Rfe89dd948e0a452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2/sres.270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44BCEE" w14:textId="356A428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OORI Mohsen, AREZOO Behrooz, DASTRES Roza, 2023. Internet of things for smart factories in industry 4.0, a review. Internet of Things and Cyber-Physical System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c3c90b85e614b9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iotcps.2023.04.00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D8A192B" w14:textId="63EF9B7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ANGE Roger, ZUCCHELLA Antonella, 2017. Industry 4.0, global value chains and international business. Multinational Business Review 25, s. 174–18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0028689b2b3427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8/MBR-05-2017-002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F254969" w14:textId="23B1DE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OOZI Fernanda, COLICCHIA Claudia, CREAZZA Alessandro, NOÈ Carlo, 2017. Literature review on the 'smart factory' concept using bibliometric tools. International Journal of Production Reaearch.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0dd018d2fe144c4a">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80/00207543.2017.132664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0E62B4A" w14:textId="36A562C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UO Hui, WAN Jiafu, ZOU Caifeng, LIU Jianqi, 2012. Security in the internet of things: A review. Proceedings – 2012 International Conference on Computer Science and Electronics Engineering, ICCSEE 2012, s. 648-651. Dostupné na: doi: </w:t>
      </w:r>
      <w:hyperlink r:id="R0e4aca65227d413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ICCSEE.2012.3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1E61650" w14:textId="6C0B203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Arduino UNO WiFi REV2 originál. Dostupné na internete: </w:t>
      </w:r>
      <w:hyperlink r:id="R000413b7e9b947b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arduino-uno-wifi-rev2-original/?currency=EUR&amp;gad_source=1&amp;gclid=Cj0KCQjw4vKpBhCZARIsAOKHoWQ0Jan4ZcHfYLieSr-ip_2qkjh2cQcD6nmm7M2Ws5FRKHkEIINdjtgaAlo-EALw_wcB</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3CEE028" w14:textId="7BC8587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Raspberry pi 4 model B – RAM 2GB 64-bit. Dostupné na internete: </w:t>
      </w:r>
      <w:hyperlink r:id="Ra5265c9c28874e58">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raspberry-pi-4-model-b-ram-2gb-64-bit/</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F734D91" w14:textId="3BF989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TUKHTANAZAROVICH Jumabayev Abdulkhamid, 2021. Advantage of the Arduino Platform in Forming Creative Skills in Youth. JournalNX- A Multidisciplinary Peer Reviewed Journal 7, s. 40–45. Dosupné na internete: </w:t>
      </w:r>
      <w:hyperlink r:id="R269807072a39499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media.neliti.com/media/publications/347845-advantage-of-the-arduino-platform-in-for-95870798.pdf</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CCBA4D2" w14:textId="7C6CB1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UNNISA Syeda Azeem, RAV S. Bhupatthi, 2012. Sastainable Solid Waste Management. Apple Academic Press, Waretown, New York, USA, 2012. Dostupné na internete: </w:t>
      </w:r>
      <w:hyperlink r:id="R17c4d1ad67954a8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doi.org/10.1201/b1311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580FE61" w14:textId="462204B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VANDANA S., SHAMUKHA SRI SAI K., ROHILA P., MANIDEEP V., 2021. PLC Operated Colour Based Product Sorting machine. IOP Conference Series: Materials Science and Engineering 1119. Dostupné na: doi: </w:t>
      </w:r>
      <w:hyperlink r:id="R8fe653b436a047e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88/1757-899x/1119/1/012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B063F19" w14:textId="64A8DC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VINITHA K, AMBROSE PRABHU R, BHASKAR R, HARIHARAN R, 2020. Review on industrial mathematics and materials at Industry 1.0 to Industry 4.0, in: Materials Today: Proceedings, s. 3956–396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e3649d464734a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0.06.3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918814" w14:textId="768D7E1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ANG Shiying, WAN Jiafu, ZHANG Daqiang, LI Da, ZHANG Chunhua, 2016. Towards smart factory for industry 4.0: A self-organized multi-agent system with big data based feedback and coordination. Computer Networks 101, s. 158–168. Dostupné na: doi: </w:t>
      </w:r>
      <w:hyperlink r:id="Re196bd1d11624d7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mnet.2015.12.01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6D1179" w14:textId="24D073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OŹNIAK Dariusz, HARDYGÓRA Monika, 2021. Aspects of selecting appropriate conveyor belt strength. Energies 14. Dostupné na: doi: </w:t>
      </w:r>
      <w:hyperlink r:id="R15ed62bfed65454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419601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70641D8" w14:textId="5D210C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U Zhenyu, QIU Kai, ZHANG Jianguo, 2020. A smart microcontroller architecture for the internet of things. Sensors (Switzerland) 20. Dostupné na: doi: </w:t>
      </w:r>
      <w:hyperlink r:id="R5387909fc563459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200718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006E386F" w:rsidRDefault="006E386F" w14:paraId="0618C67A" w14:textId="77777777"/>
    <w:p w:rsidRPr="00E31089" w:rsidR="006E386F" w:rsidP="006E386F" w:rsidRDefault="006E386F" w14:paraId="7F82E2F9" w14:textId="77777777">
      <w:pPr>
        <w:ind w:firstLine="0"/>
      </w:pPr>
    </w:p>
    <w:p w:rsidRPr="00E31089" w:rsidR="006E386F" w:rsidP="006E386F" w:rsidRDefault="006E386F" w14:paraId="5B4A748C" w14:textId="77777777">
      <w:pPr>
        <w:rPr>
          <w:sz w:val="28"/>
        </w:rPr>
        <w:sectPr w:rsidRPr="00E31089" w:rsidR="006E386F" w:rsidSect="00C84314">
          <w:pgSz w:w="11907" w:h="16840" w:orient="portrait" w:code="9"/>
          <w:pgMar w:top="1418" w:right="1418" w:bottom="1418" w:left="1985" w:header="709" w:footer="709" w:gutter="0"/>
          <w:cols w:space="708"/>
          <w:titlePg/>
        </w:sectPr>
      </w:pPr>
      <w:bookmarkStart w:name="_Toc195670728" w:id="182"/>
      <w:bookmarkStart w:name="_Toc195684476" w:id="183"/>
      <w:bookmarkStart w:name="_Toc309047450" w:id="184"/>
      <w:bookmarkStart w:name="_Toc309047496" w:id="185"/>
      <w:bookmarkStart w:name="_Toc309047613" w:id="186"/>
    </w:p>
    <w:p w:rsidRPr="00E31089" w:rsidR="006E386F" w:rsidP="006E386F" w:rsidRDefault="006E386F" w14:paraId="52661612" w14:textId="77777777">
      <w:pPr>
        <w:pStyle w:val="Heading1"/>
      </w:pPr>
      <w:bookmarkStart w:name="_Toc339279028" w:id="187"/>
      <w:bookmarkStart w:name="_Toc46559089" w:id="1661801731"/>
      <w:r w:rsidR="006E386F">
        <w:rPr/>
        <w:t>Zoznam príloh</w:t>
      </w:r>
      <w:bookmarkEnd w:id="182"/>
      <w:bookmarkEnd w:id="183"/>
      <w:bookmarkEnd w:id="184"/>
      <w:bookmarkEnd w:id="185"/>
      <w:bookmarkEnd w:id="186"/>
      <w:bookmarkEnd w:id="187"/>
      <w:bookmarkEnd w:id="1661801731"/>
    </w:p>
    <w:p w:rsidR="541D009E" w:rsidP="4ED0B912" w:rsidRDefault="541D009E" w14:paraId="06696A06" w14:textId="5C52B2B4">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541D009E">
        <w:rPr>
          <w:rFonts w:ascii="Times New Roman" w:hAnsi="Times New Roman" w:eastAsia="Times New Roman" w:cs="Times New Roman"/>
          <w:b w:val="0"/>
          <w:bCs w:val="0"/>
          <w:i w:val="0"/>
          <w:iCs w:val="0"/>
          <w:noProof w:val="0"/>
          <w:sz w:val="24"/>
          <w:szCs w:val="24"/>
          <w:lang w:val="sk-SK"/>
        </w:rPr>
        <w:t>Príloha A - Zdrojový kód + aplikačný súbor APK + odkaz na GIT.</w:t>
      </w:r>
    </w:p>
    <w:p w:rsidRPr="00E31089" w:rsidR="006E386F" w:rsidP="006E386F" w:rsidRDefault="006E386F" w14:paraId="08DABE96" w14:textId="77777777">
      <w:pPr>
        <w:ind w:firstLine="0"/>
      </w:pPr>
    </w:p>
    <w:p w:rsidRPr="00E31089" w:rsidR="006E386F" w:rsidP="006E386F" w:rsidRDefault="006E386F" w14:paraId="4ACE267B" w14:textId="77777777">
      <w:pPr>
        <w:sectPr w:rsidRPr="00E31089" w:rsidR="006E386F" w:rsidSect="00C84314">
          <w:footerReference w:type="first" r:id="rId21"/>
          <w:pgSz w:w="11907" w:h="16840" w:orient="portrait" w:code="9"/>
          <w:pgMar w:top="1418" w:right="1418" w:bottom="1418" w:left="1985" w:header="709" w:footer="709" w:gutter="0"/>
          <w:cols w:space="708"/>
          <w:titlePg/>
        </w:sectPr>
      </w:pPr>
    </w:p>
    <w:p w:rsidRPr="00E31089" w:rsidR="006E386F" w:rsidP="006E386F" w:rsidRDefault="006E386F" w14:paraId="61A71A0B" w14:textId="77777777"/>
    <w:p w:rsidRPr="00E31089" w:rsidR="006E386F" w:rsidP="006E386F" w:rsidRDefault="006E386F" w14:paraId="629EFE45" w14:textId="77777777">
      <w:pPr>
        <w:pStyle w:val="PrlohaBP"/>
        <w:rPr>
          <w:rStyle w:val="BookTitle"/>
          <w:sz w:val="24"/>
        </w:rPr>
      </w:pPr>
    </w:p>
    <w:p w:rsidRPr="00E31089" w:rsidR="006E386F" w:rsidP="006E386F" w:rsidRDefault="006E386F" w14:paraId="088D9AF3" w14:textId="77777777">
      <w:pPr>
        <w:pStyle w:val="PrlohaBP"/>
        <w:rPr>
          <w:rStyle w:val="BookTitle"/>
          <w:sz w:val="24"/>
        </w:rPr>
      </w:pPr>
    </w:p>
    <w:p w:rsidRPr="00E31089" w:rsidR="006E386F" w:rsidP="006E386F" w:rsidRDefault="006E386F" w14:paraId="3B7E15BF" w14:textId="77777777">
      <w:pPr>
        <w:pStyle w:val="PrlohaBP"/>
        <w:rPr>
          <w:rStyle w:val="BookTitle"/>
          <w:sz w:val="24"/>
        </w:rPr>
      </w:pPr>
    </w:p>
    <w:p w:rsidRPr="00E31089" w:rsidR="006E386F" w:rsidP="006E386F" w:rsidRDefault="006E386F" w14:paraId="6F152670" w14:textId="77777777">
      <w:pPr>
        <w:pStyle w:val="PrlohaBP"/>
        <w:rPr>
          <w:rStyle w:val="BookTitle"/>
          <w:sz w:val="24"/>
        </w:rPr>
      </w:pPr>
    </w:p>
    <w:p w:rsidRPr="00E31089" w:rsidR="006E386F" w:rsidP="006E386F" w:rsidRDefault="006E386F" w14:paraId="19707FAA" w14:textId="77777777">
      <w:pPr>
        <w:pStyle w:val="PlainText"/>
      </w:pPr>
    </w:p>
    <w:p w:rsidRPr="00E31089" w:rsidR="006E386F" w:rsidP="006E386F" w:rsidRDefault="006E386F" w14:paraId="0BDE62AB" w14:textId="77777777">
      <w:pPr>
        <w:pStyle w:val="PlainText"/>
      </w:pPr>
    </w:p>
    <w:p w:rsidRPr="00E31089" w:rsidR="006E386F" w:rsidP="006E386F" w:rsidRDefault="006E386F" w14:paraId="6D7BFFA7" w14:textId="77777777">
      <w:pPr>
        <w:pStyle w:val="PlainText"/>
      </w:pPr>
    </w:p>
    <w:p w:rsidRPr="00E31089" w:rsidR="006E386F" w:rsidP="006E386F" w:rsidRDefault="006E386F" w14:paraId="490B9916" w14:textId="77777777">
      <w:pPr>
        <w:pStyle w:val="PlainText"/>
      </w:pPr>
    </w:p>
    <w:p w:rsidRPr="00E31089" w:rsidR="006E386F" w:rsidP="006E386F" w:rsidRDefault="006E386F" w14:paraId="5CFCBEBA" w14:textId="77777777">
      <w:pPr>
        <w:pStyle w:val="PlainText"/>
      </w:pPr>
    </w:p>
    <w:p w:rsidRPr="00E31089" w:rsidR="006E386F" w:rsidP="006E386F" w:rsidRDefault="006E386F" w14:paraId="672DC853" w14:textId="77777777">
      <w:pPr>
        <w:pStyle w:val="PrlohaBP"/>
        <w:rPr>
          <w:rStyle w:val="BookTitle"/>
          <w:sz w:val="24"/>
        </w:rPr>
      </w:pPr>
    </w:p>
    <w:p w:rsidRPr="00E31089" w:rsidR="006E386F" w:rsidP="006E386F" w:rsidRDefault="006E386F" w14:paraId="626B016D" w14:textId="77777777">
      <w:pPr>
        <w:pStyle w:val="PrlohaBP"/>
        <w:rPr>
          <w:rStyle w:val="BookTitle"/>
          <w:sz w:val="24"/>
        </w:rPr>
      </w:pPr>
    </w:p>
    <w:p w:rsidRPr="00E31089" w:rsidR="006E386F" w:rsidP="006E386F" w:rsidRDefault="006E386F" w14:paraId="3E22944E" w14:textId="77777777">
      <w:pPr>
        <w:pStyle w:val="PrlohaBP"/>
        <w:rPr>
          <w:rStyle w:val="BookTitle"/>
          <w:sz w:val="24"/>
        </w:rPr>
      </w:pPr>
    </w:p>
    <w:p w:rsidRPr="00E31089" w:rsidR="006E386F" w:rsidP="006E386F" w:rsidRDefault="006E386F" w14:paraId="4FA048C8" w14:textId="77777777">
      <w:pPr>
        <w:pStyle w:val="PrlohaBP"/>
        <w:rPr>
          <w:rStyle w:val="BookTitle"/>
          <w:sz w:val="24"/>
        </w:rPr>
      </w:pPr>
    </w:p>
    <w:p w:rsidRPr="00E31089" w:rsidR="006E386F" w:rsidP="006E386F" w:rsidRDefault="006E386F" w14:paraId="5314EF55" w14:textId="77777777">
      <w:pPr>
        <w:pStyle w:val="PrlohaBP"/>
        <w:rPr>
          <w:rStyle w:val="BookTitle"/>
          <w:sz w:val="24"/>
        </w:rPr>
      </w:pPr>
    </w:p>
    <w:p w:rsidRPr="00E31089" w:rsidR="006E386F" w:rsidP="006E386F" w:rsidRDefault="006E386F" w14:paraId="652E5F13" w14:textId="77777777">
      <w:pPr>
        <w:pStyle w:val="PrlohaBP"/>
        <w:rPr>
          <w:rStyle w:val="BookTitle"/>
          <w:caps w:val="0"/>
          <w:smallCaps w:val="0"/>
          <w:sz w:val="32"/>
        </w:rPr>
      </w:pPr>
      <w:r w:rsidRPr="00E31089">
        <w:rPr>
          <w:rStyle w:val="BookTitle"/>
          <w:caps w:val="0"/>
          <w:smallCaps w:val="0"/>
          <w:sz w:val="32"/>
        </w:rPr>
        <w:t xml:space="preserve">PRÍLOHA    A </w:t>
      </w:r>
    </w:p>
    <w:p w:rsidRPr="00E31089" w:rsidR="006E386F" w:rsidP="006E386F" w:rsidRDefault="006E386F" w14:paraId="3F025BE1" w14:textId="77777777">
      <w:pPr>
        <w:rPr>
          <w:rStyle w:val="BookTitle"/>
          <w:sz w:val="24"/>
        </w:rPr>
      </w:pPr>
      <w:r w:rsidRPr="4ED0B912">
        <w:rPr>
          <w:rStyle w:val="BookTitle"/>
          <w:sz w:val="24"/>
          <w:szCs w:val="24"/>
        </w:rPr>
        <w:br w:type="page"/>
      </w:r>
    </w:p>
    <w:p w:rsidR="6137E9E3" w:rsidP="4ED0B912" w:rsidRDefault="6137E9E3" w14:paraId="06F5EC00" w14:textId="2AF33CD7">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Príloha A</w:t>
      </w:r>
    </w:p>
    <w:p w:rsidR="6137E9E3" w:rsidP="4ED0B912" w:rsidRDefault="6137E9E3" w14:paraId="56BB696B" w14:textId="30130550">
      <w:pPr>
        <w:pStyle w:val="ListParagraph"/>
        <w:numPr>
          <w:ilvl w:val="0"/>
          <w:numId w:val="7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 xml:space="preserve">A1 Odkaz na GIT: </w:t>
      </w:r>
      <w:hyperlink r:id="R4ac1e934f77c4a31">
        <w:r w:rsidRPr="4ED0B912" w:rsidR="6137E9E3">
          <w:rPr>
            <w:rStyle w:val="Hyperlink"/>
            <w:rFonts w:ascii="Times New Roman" w:hAnsi="Times New Roman" w:eastAsia="Times New Roman" w:cs="Times New Roman"/>
            <w:b w:val="0"/>
            <w:bCs w:val="0"/>
            <w:i w:val="0"/>
            <w:iCs w:val="0"/>
            <w:strike w:val="0"/>
            <w:dstrike w:val="0"/>
            <w:noProof w:val="0"/>
            <w:sz w:val="24"/>
            <w:szCs w:val="24"/>
            <w:lang w:val="sk-SK"/>
          </w:rPr>
          <w:t>https://github.com/MartinKratkyProject/Diploma2024</w:t>
        </w:r>
      </w:hyperlink>
      <w:r w:rsidRPr="4ED0B912" w:rsidR="6137E9E3">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5E178811" w14:textId="77777777">
      <w:pPr>
        <w:rPr>
          <w:rStyle w:val="BookTitle"/>
          <w:sz w:val="24"/>
        </w:rPr>
      </w:pPr>
    </w:p>
    <w:p w:rsidRPr="00E31089" w:rsidR="00417373" w:rsidP="006E386F" w:rsidRDefault="00417373" w14:paraId="72153CAD" w14:textId="77777777">
      <w:pPr>
        <w:rPr>
          <w:rStyle w:val="BookTitle"/>
          <w:b w:val="0"/>
          <w:bCs w:val="0"/>
          <w:smallCaps w:val="0"/>
          <w:spacing w:val="0"/>
          <w:sz w:val="24"/>
        </w:rPr>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Footer"/>
    </w:pPr>
  </w:p>
  <w:p w:rsidR="006E386F" w:rsidP="00FD33FA" w:rsidRDefault="006E386F" w14:paraId="349199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322129"/>
      <w:docPartObj>
        <w:docPartGallery w:val="Page Numbers (Bottom of Page)"/>
        <w:docPartUnique/>
      </w:docPartObj>
    </w:sdtPr>
    <w:sdtEndPr/>
    <w:sdtContent>
      <w:p w:rsidR="005E18DF" w:rsidRDefault="005E18DF" w14:paraId="45AAD93D" w14:textId="71EDB20C">
        <w:pPr>
          <w:pStyle w:val="Footer"/>
          <w:jc w:val="right"/>
        </w:pPr>
        <w:r>
          <w:fldChar w:fldCharType="begin"/>
        </w:r>
        <w:r>
          <w:instrText>PAGE   \* MERGEFORMAT</w:instrText>
        </w:r>
        <w:r>
          <w:fldChar w:fldCharType="separate"/>
        </w:r>
        <w:r>
          <w:t>2</w:t>
        </w:r>
        <w:r>
          <w:fldChar w:fldCharType="end"/>
        </w:r>
      </w:p>
    </w:sdtContent>
  </w:sdt>
  <w:p w:rsidR="006E386F" w:rsidP="00FD33FA" w:rsidRDefault="006E386F" w14:paraId="21A9ACA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5BBC" w:rsidRDefault="00005BBC" w14:paraId="1D015BB8" w14:textId="39BC9592">
    <w:pPr>
      <w:pStyle w:val="Footer"/>
      <w:jc w:val="right"/>
    </w:pPr>
    <w:r>
      <w:fldChar w:fldCharType="begin"/>
    </w:r>
    <w:r>
      <w:instrText>PAGE   \* MERGEFORMAT</w:instrText>
    </w:r>
    <w:r>
      <w:fldChar w:fldCharType="separate"/>
    </w:r>
    <w:r>
      <w:t>2</w:t>
    </w:r>
    <w:r>
      <w:fldChar w:fldCharType="end"/>
    </w:r>
  </w:p>
  <w:p w:rsidR="006E386F" w:rsidP="00FD33FA" w:rsidRDefault="006E386F" w14:paraId="13626F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Footer"/>
    </w:pPr>
  </w:p>
  <w:p w:rsidR="006E386F" w:rsidP="00FD33FA" w:rsidRDefault="006E386F" w14:paraId="65285150"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8E9" w:rsidP="002E12F8" w:rsidRDefault="005328E9" w14:paraId="4C1670D8" w14:textId="0995CE2E">
    <w:pPr>
      <w:pStyle w:val="Footer"/>
      <w:ind w:firstLine="0"/>
    </w:pPr>
  </w:p>
  <w:p w:rsidR="005328E9" w:rsidP="00FD33FA" w:rsidRDefault="005328E9" w14:paraId="13F3EE9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Footer"/>
    </w:pPr>
  </w:p>
  <w:p w:rsidR="003A750E" w:rsidP="00FD33FA" w:rsidRDefault="003A750E" w14:paraId="3D9728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 w:id="11137">
    <w:p w:rsidR="4ED0B912" w:rsidP="4ED0B912" w:rsidRDefault="4ED0B912" w14:paraId="6F5F99A6" w14:textId="26B52E0C">
      <w:pPr>
        <w:pStyle w:val="FootnoteText"/>
        <w:bidi w:val="0"/>
      </w:pPr>
      <w:r w:rsidRPr="4ED0B912">
        <w:rPr>
          <w:rStyle w:val="FootnoteReference"/>
        </w:rPr>
        <w:footnoteRef/>
      </w:r>
      <w:r w:rsidR="4ED0B912">
        <w:rPr/>
        <w:t xml:space="preserve"> Zdroj obrázka: https://epale.ec.europa.eu/de/node/150292.</w:t>
      </w:r>
    </w:p>
  </w:footnote>
  <w:footnote w:id="20331">
    <w:p w:rsidR="4ED0B912" w:rsidP="4ED0B912" w:rsidRDefault="4ED0B912" w14:paraId="6AC7DB54" w14:textId="43F51CB8">
      <w:pPr>
        <w:pStyle w:val="FootnoteText"/>
        <w:bidi w:val="0"/>
      </w:pPr>
      <w:r w:rsidRPr="4ED0B912">
        <w:rPr>
          <w:rStyle w:val="FootnoteReference"/>
        </w:rPr>
        <w:footnoteRef/>
      </w:r>
      <w:r w:rsidR="4ED0B912">
        <w:rPr/>
        <w:t xml:space="preserve"> Zdroj obrázka: https://sci-hub.se/10.1007/s11235-017-0345-9.</w:t>
      </w:r>
    </w:p>
  </w:footnote>
  <w:footnote w:id="3097">
    <w:p w:rsidR="4ED0B912" w:rsidP="4ED0B912" w:rsidRDefault="4ED0B912" w14:paraId="2FB8F921" w14:textId="4A6A2BD1">
      <w:pPr>
        <w:pStyle w:val="FootnoteText"/>
        <w:bidi w:val="0"/>
      </w:pPr>
      <w:r w:rsidRPr="4ED0B912">
        <w:rPr>
          <w:rStyle w:val="FootnoteReference"/>
        </w:rPr>
        <w:footnoteRef/>
      </w:r>
      <w:r w:rsidR="4ED0B912">
        <w:rPr/>
        <w:t xml:space="preserve"> Zdroj obrázka: </w:t>
      </w:r>
      <w:hyperlink r:id="Rb6e9b43bb6234d03">
        <w:r w:rsidRPr="4ED0B912" w:rsidR="4ED0B912">
          <w:rPr>
            <w:rStyle w:val="Hyperlink"/>
          </w:rPr>
          <w:t>https://www.mdpi.com/1424-8220/20/7/1821</w:t>
        </w:r>
      </w:hyperlink>
      <w:r w:rsidR="4ED0B912">
        <w:rPr/>
        <w:t>.</w:t>
      </w:r>
    </w:p>
  </w:footnote>
  <w:footnote w:id="23877">
    <w:p w:rsidR="4ED0B912" w:rsidP="4ED0B912" w:rsidRDefault="4ED0B912" w14:paraId="09129A26" w14:textId="5E7B9ABB">
      <w:pPr>
        <w:pStyle w:val="FootnoteText"/>
        <w:bidi w:val="0"/>
      </w:pPr>
      <w:r w:rsidRPr="4ED0B912">
        <w:rPr>
          <w:rStyle w:val="FootnoteReference"/>
        </w:rPr>
        <w:footnoteRef/>
      </w:r>
      <w:r w:rsidR="4ED0B912">
        <w:rPr/>
        <w:t xml:space="preserve"> Zdroj obrázka: </w:t>
      </w:r>
      <w:hyperlink r:id="R1db70d7267214991">
        <w:r w:rsidRPr="4ED0B912" w:rsidR="4ED0B912">
          <w:rPr>
            <w:rStyle w:val="Hyperlink"/>
          </w:rPr>
          <w:t>https://sci-hub.se/10.1016/j.resconrec.2016.09.020</w:t>
        </w:r>
      </w:hyperlink>
      <w:r w:rsidR="4ED0B912">
        <w:rPr/>
        <w:t>.</w:t>
      </w:r>
    </w:p>
  </w:footnote>
  <w:footnote w:id="3712">
    <w:p w:rsidR="4ED0B912" w:rsidP="4ED0B912" w:rsidRDefault="4ED0B912" w14:paraId="0F8D2BDB" w14:textId="65ADB55B">
      <w:pPr>
        <w:pStyle w:val="FootnoteText"/>
        <w:bidi w:val="0"/>
      </w:pPr>
      <w:r w:rsidRPr="4ED0B912">
        <w:rPr>
          <w:rStyle w:val="FootnoteReference"/>
        </w:rPr>
        <w:footnoteRef/>
      </w:r>
      <w:r w:rsidR="4ED0B912">
        <w:rPr/>
        <w:t xml:space="preserve"> Zdroj obrázka: </w:t>
      </w:r>
      <w:hyperlink r:id="R6246ce977e404a8f">
        <w:r w:rsidRPr="4ED0B912" w:rsidR="4ED0B912">
          <w:rPr>
            <w:rStyle w:val="Hyperlink"/>
          </w:rPr>
          <w:t>https://www.mswsorting.com/pdf/Catalogue-MSWsorting.pdf</w:t>
        </w:r>
      </w:hyperlink>
      <w:r w:rsidR="4ED0B912">
        <w:rPr/>
        <w:t>.</w:t>
      </w:r>
    </w:p>
  </w:footnote>
  <w:footnote w:id="5298">
    <w:p w:rsidR="4ED0B912" w:rsidP="4ED0B912" w:rsidRDefault="4ED0B912" w14:paraId="78785859" w14:textId="51A6ED32">
      <w:pPr>
        <w:pStyle w:val="FootnoteText"/>
        <w:bidi w:val="0"/>
      </w:pPr>
      <w:r w:rsidRPr="4ED0B912">
        <w:rPr>
          <w:rStyle w:val="FootnoteReference"/>
        </w:rPr>
        <w:footnoteRef/>
      </w:r>
      <w:r w:rsidR="4ED0B912">
        <w:rPr/>
        <w:t xml:space="preserve"> Zdroj tabuľky: </w:t>
      </w:r>
      <w:hyperlink r:id="R0a458165715f4ec9">
        <w:r w:rsidRPr="4ED0B912" w:rsidR="4ED0B912">
          <w:rPr>
            <w:rStyle w:val="Hyperlink"/>
          </w:rPr>
          <w:t>https://www.mswsorting.com/pdf/Catalogue-MSWsorting.pdf</w:t>
        </w:r>
      </w:hyperlink>
      <w:r w:rsidR="4ED0B912">
        <w:rPr/>
        <w:t>.</w:t>
      </w:r>
    </w:p>
  </w:footnote>
  <w:footnote w:id="3363">
    <w:p w:rsidR="4ED0B912" w:rsidP="4ED0B912" w:rsidRDefault="4ED0B912" w14:paraId="4E8D4D7E" w14:textId="458C4C94">
      <w:pPr>
        <w:pStyle w:val="FootnoteText"/>
        <w:bidi w:val="0"/>
      </w:pPr>
      <w:r w:rsidRPr="4ED0B912">
        <w:rPr>
          <w:rStyle w:val="FootnoteReference"/>
        </w:rPr>
        <w:footnoteRef/>
      </w:r>
      <w:r w:rsidR="4ED0B912">
        <w:rPr/>
        <w:t xml:space="preserve"> Zdroj obrázka: </w:t>
      </w:r>
      <w:r w:rsidR="4ED0B912">
        <w:rPr/>
        <w:t>https://www.rexnord.com/products/conveying-solutions/kleantop-conveyor-</w:t>
      </w:r>
    </w:p>
    <w:p w:rsidR="4ED0B912" w:rsidP="4ED0B912" w:rsidRDefault="4ED0B912" w14:paraId="7C56D5DE" w14:textId="2003A218">
      <w:pPr>
        <w:pStyle w:val="FootnoteText"/>
      </w:pPr>
      <w:r w:rsidR="4ED0B912">
        <w:rPr/>
        <w:t>belts</w:t>
      </w:r>
      <w:r w:rsidR="4ED0B912">
        <w:rPr/>
        <w:t>/1010-series-kleantop-plastic-modular-belt/1015ft?page=1&amp;pageSize=8&amp;sort=1.</w:t>
      </w:r>
    </w:p>
  </w:footnote>
  <w:footnote w:id="28480">
    <w:p w:rsidR="4ED0B912" w:rsidP="4ED0B912" w:rsidRDefault="4ED0B912" w14:paraId="766491A5" w14:textId="60525A29">
      <w:pPr>
        <w:pStyle w:val="FootnoteText"/>
        <w:bidi w:val="0"/>
      </w:pPr>
      <w:r w:rsidRPr="4ED0B912">
        <w:rPr>
          <w:rStyle w:val="FootnoteReference"/>
        </w:rPr>
        <w:footnoteRef/>
      </w:r>
      <w:r w:rsidR="4ED0B912">
        <w:rPr/>
        <w:t xml:space="preserve"> Autor obrázka: Mgr. Fedor Vasilko, LUNETA, s.r.o.</w:t>
      </w:r>
    </w:p>
  </w:footnote>
  <w:footnote w:id="18259">
    <w:p w:rsidR="4ED0B912" w:rsidP="4ED0B912" w:rsidRDefault="4ED0B912" w14:paraId="73039C8D" w14:textId="5E4798E2">
      <w:pPr>
        <w:pStyle w:val="FootnoteText"/>
        <w:bidi w:val="0"/>
      </w:pPr>
      <w:r w:rsidRPr="4ED0B912">
        <w:rPr>
          <w:rStyle w:val="FootnoteReference"/>
        </w:rPr>
        <w:footnoteRef/>
      </w:r>
      <w:r w:rsidR="4ED0B912">
        <w:rPr/>
        <w:t xml:space="preserve"> Autor obrázka: Mgr. Fedor Vasilko, LUNETA, s.r.o.</w:t>
      </w:r>
    </w:p>
  </w:footnote>
  <w:footnote w:id="30500">
    <w:p w:rsidR="4ED0B912" w:rsidP="4ED0B912" w:rsidRDefault="4ED0B912" w14:paraId="7FDFE853" w14:textId="0CA13E68">
      <w:pPr>
        <w:pStyle w:val="FootnoteText"/>
        <w:bidi w:val="0"/>
      </w:pPr>
      <w:r w:rsidRPr="4ED0B912">
        <w:rPr>
          <w:rStyle w:val="FootnoteReference"/>
        </w:rPr>
        <w:footnoteRef/>
      </w:r>
      <w:r w:rsidR="4ED0B912">
        <w:rPr/>
        <w:t xml:space="preserve"> Zdroj obrázka: </w:t>
      </w:r>
      <w:hyperlink r:id="R4e84186109aa4245">
        <w:r w:rsidRPr="4ED0B912" w:rsidR="4ED0B912">
          <w:rPr>
            <w:rStyle w:val="Hyperlink"/>
          </w:rPr>
          <w:t>https://elekzone.com/index.php?route=product/product&amp;product_id=128</w:t>
        </w:r>
      </w:hyperlink>
      <w:r w:rsidR="4ED0B912">
        <w:rPr/>
        <w:t>.</w:t>
      </w:r>
    </w:p>
  </w:footnote>
</w:footnotes>
</file>

<file path=word/intelligence2.xml><?xml version="1.0" encoding="utf-8"?>
<int2:intelligence xmlns:int2="http://schemas.microsoft.com/office/intelligence/2020/intelligence">
  <int2:observations>
    <int2:textHash int2:hashCode="wSMW7Q9kbr/Jo4" int2:id="8RxEjOSq">
      <int2:state int2:type="AugLoop_Text_Critique" int2:value="Rejected"/>
    </int2:textHash>
    <int2:textHash int2:hashCode="lQb1z8Ub8reTYb" int2:id="793LY0dV">
      <int2:state int2:type="AugLoop_Text_Critique" int2:value="Rejected"/>
    </int2:textHash>
    <int2:bookmark int2:bookmarkName="_Int_qTvxne1E" int2:invalidationBookmarkName="" int2:hashCode="TdlIgzjg5I453h" int2:id="zASyLz2O">
      <int2:state int2:type="WordDesignerDefaultAnnotation"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0">
    <w:nsid w:val="4425dd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5074d6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35f37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8b2d9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efc87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fe166d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59be864a"/>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7941e3e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4f72b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f93d7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2101dc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6e09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5cc66f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78a56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34aa8b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5aa479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f0cec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73a0e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3c11d5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e1aa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86be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adfae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b4b4e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a7e80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4004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103d7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5ce25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67bd6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f7fa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5c7e18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298aa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50bd1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62473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3420ad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e4ece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7c0b6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13e4d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75f3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0102e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561499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aa58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457267a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232d5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19cf8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02f5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6e4d3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46d16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1e1d9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9d3d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89c34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2674"/>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2B27"/>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573"/>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95C8E"/>
    <w:rsid w:val="00CA47F2"/>
    <w:rsid w:val="00CB7E3A"/>
    <w:rsid w:val="00CC7022"/>
    <w:rsid w:val="00CD18DF"/>
    <w:rsid w:val="00CD4BA7"/>
    <w:rsid w:val="00CD78F8"/>
    <w:rsid w:val="00CD7993"/>
    <w:rsid w:val="00CE0F72"/>
    <w:rsid w:val="00CF0B99"/>
    <w:rsid w:val="00CF50A2"/>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65E5C"/>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9CA5D7"/>
    <w:rsid w:val="01C82E16"/>
    <w:rsid w:val="02B6B243"/>
    <w:rsid w:val="02DB1076"/>
    <w:rsid w:val="02E23670"/>
    <w:rsid w:val="02FB533A"/>
    <w:rsid w:val="033A327D"/>
    <w:rsid w:val="03EAB9E2"/>
    <w:rsid w:val="04D44699"/>
    <w:rsid w:val="04D96700"/>
    <w:rsid w:val="04FA7505"/>
    <w:rsid w:val="05159BFD"/>
    <w:rsid w:val="05943C1D"/>
    <w:rsid w:val="062BD47F"/>
    <w:rsid w:val="0676EECC"/>
    <w:rsid w:val="06A8D643"/>
    <w:rsid w:val="06CE1CB1"/>
    <w:rsid w:val="07C3DAD4"/>
    <w:rsid w:val="0897CE1A"/>
    <w:rsid w:val="08A66EA7"/>
    <w:rsid w:val="09434A9A"/>
    <w:rsid w:val="0957975E"/>
    <w:rsid w:val="0A156971"/>
    <w:rsid w:val="0A1A7AF5"/>
    <w:rsid w:val="0A6BC196"/>
    <w:rsid w:val="0A840C45"/>
    <w:rsid w:val="0AD59E5F"/>
    <w:rsid w:val="0B859953"/>
    <w:rsid w:val="0BB5C663"/>
    <w:rsid w:val="0BBFCAE5"/>
    <w:rsid w:val="0BCC642C"/>
    <w:rsid w:val="0C147E64"/>
    <w:rsid w:val="0C17E8A5"/>
    <w:rsid w:val="0C7A66EF"/>
    <w:rsid w:val="0D395A19"/>
    <w:rsid w:val="0D4DD9F8"/>
    <w:rsid w:val="0E23C6B0"/>
    <w:rsid w:val="0E344AEF"/>
    <w:rsid w:val="0E496296"/>
    <w:rsid w:val="0E5A759B"/>
    <w:rsid w:val="0E73C934"/>
    <w:rsid w:val="0ED12DB2"/>
    <w:rsid w:val="0F937E8D"/>
    <w:rsid w:val="0FC5A244"/>
    <w:rsid w:val="10A7031E"/>
    <w:rsid w:val="11254E31"/>
    <w:rsid w:val="11D865A7"/>
    <w:rsid w:val="11EC18AD"/>
    <w:rsid w:val="123D436E"/>
    <w:rsid w:val="12536D8D"/>
    <w:rsid w:val="12AB43EF"/>
    <w:rsid w:val="1328EA97"/>
    <w:rsid w:val="13FFDD22"/>
    <w:rsid w:val="1481681E"/>
    <w:rsid w:val="14CD26E2"/>
    <w:rsid w:val="151A2A6C"/>
    <w:rsid w:val="1564702E"/>
    <w:rsid w:val="1569C7AB"/>
    <w:rsid w:val="15BA1979"/>
    <w:rsid w:val="161DE08C"/>
    <w:rsid w:val="166D6A07"/>
    <w:rsid w:val="16900B77"/>
    <w:rsid w:val="16A5249D"/>
    <w:rsid w:val="16B41E1C"/>
    <w:rsid w:val="16FD6353"/>
    <w:rsid w:val="177B1312"/>
    <w:rsid w:val="1806B95B"/>
    <w:rsid w:val="1879C741"/>
    <w:rsid w:val="188763FD"/>
    <w:rsid w:val="18C666A2"/>
    <w:rsid w:val="18F0DB75"/>
    <w:rsid w:val="1920DB96"/>
    <w:rsid w:val="19E0E9A7"/>
    <w:rsid w:val="1A1FF7F3"/>
    <w:rsid w:val="1ADD0DAB"/>
    <w:rsid w:val="1AF0FB9F"/>
    <w:rsid w:val="1B1651AE"/>
    <w:rsid w:val="1B550383"/>
    <w:rsid w:val="1B613FCD"/>
    <w:rsid w:val="1C675F61"/>
    <w:rsid w:val="1CE0F743"/>
    <w:rsid w:val="1D120351"/>
    <w:rsid w:val="1DC173A8"/>
    <w:rsid w:val="1E17756A"/>
    <w:rsid w:val="1E4807D8"/>
    <w:rsid w:val="1E4A973D"/>
    <w:rsid w:val="1E599CAB"/>
    <w:rsid w:val="1E7FD4DE"/>
    <w:rsid w:val="1ED52EDF"/>
    <w:rsid w:val="1F1C912A"/>
    <w:rsid w:val="1F2A9F64"/>
    <w:rsid w:val="1F5D6457"/>
    <w:rsid w:val="1F7A34A9"/>
    <w:rsid w:val="2057E17B"/>
    <w:rsid w:val="20CC6981"/>
    <w:rsid w:val="214237B7"/>
    <w:rsid w:val="214BCD9E"/>
    <w:rsid w:val="215D52E9"/>
    <w:rsid w:val="21967E1F"/>
    <w:rsid w:val="22BC8A56"/>
    <w:rsid w:val="23296136"/>
    <w:rsid w:val="236BFF5D"/>
    <w:rsid w:val="237DB358"/>
    <w:rsid w:val="23873BA3"/>
    <w:rsid w:val="23B3E160"/>
    <w:rsid w:val="2423760B"/>
    <w:rsid w:val="2448FA0B"/>
    <w:rsid w:val="2473FBF9"/>
    <w:rsid w:val="24C172F1"/>
    <w:rsid w:val="24FAFC18"/>
    <w:rsid w:val="2513E9F0"/>
    <w:rsid w:val="25FE28E2"/>
    <w:rsid w:val="27A49067"/>
    <w:rsid w:val="28920496"/>
    <w:rsid w:val="28C444DE"/>
    <w:rsid w:val="28F746D8"/>
    <w:rsid w:val="297438EB"/>
    <w:rsid w:val="2A8611C8"/>
    <w:rsid w:val="2AC42040"/>
    <w:rsid w:val="2B5D1F97"/>
    <w:rsid w:val="2B670EBA"/>
    <w:rsid w:val="2BEB5E81"/>
    <w:rsid w:val="2C3B5E48"/>
    <w:rsid w:val="2C4B56DB"/>
    <w:rsid w:val="2CCA26E4"/>
    <w:rsid w:val="2D3E175A"/>
    <w:rsid w:val="2EE84B05"/>
    <w:rsid w:val="2F0DD6CE"/>
    <w:rsid w:val="2F117723"/>
    <w:rsid w:val="2F3D293B"/>
    <w:rsid w:val="2F66E768"/>
    <w:rsid w:val="2FCF141F"/>
    <w:rsid w:val="2FD478D5"/>
    <w:rsid w:val="2FEA41EF"/>
    <w:rsid w:val="30013368"/>
    <w:rsid w:val="3058F297"/>
    <w:rsid w:val="30AD016C"/>
    <w:rsid w:val="30BFBEE5"/>
    <w:rsid w:val="30F7E88B"/>
    <w:rsid w:val="31E0C3A0"/>
    <w:rsid w:val="3252BE0C"/>
    <w:rsid w:val="32EBC9B4"/>
    <w:rsid w:val="3349B270"/>
    <w:rsid w:val="337AC8EC"/>
    <w:rsid w:val="33E99A1E"/>
    <w:rsid w:val="33EE018D"/>
    <w:rsid w:val="34394266"/>
    <w:rsid w:val="34501F57"/>
    <w:rsid w:val="34866102"/>
    <w:rsid w:val="349C4DAF"/>
    <w:rsid w:val="34C75C20"/>
    <w:rsid w:val="34DE9E8B"/>
    <w:rsid w:val="360D48F9"/>
    <w:rsid w:val="3650648E"/>
    <w:rsid w:val="36C422D1"/>
    <w:rsid w:val="36C45C97"/>
    <w:rsid w:val="370F9F4A"/>
    <w:rsid w:val="3731515F"/>
    <w:rsid w:val="37B75763"/>
    <w:rsid w:val="384197CC"/>
    <w:rsid w:val="38F58CB6"/>
    <w:rsid w:val="39EB2AF3"/>
    <w:rsid w:val="39F4E4AF"/>
    <w:rsid w:val="3B7CDA02"/>
    <w:rsid w:val="3CEBC41B"/>
    <w:rsid w:val="3EB20665"/>
    <w:rsid w:val="3EDE07C8"/>
    <w:rsid w:val="3F79485A"/>
    <w:rsid w:val="3F8333DD"/>
    <w:rsid w:val="403B5093"/>
    <w:rsid w:val="404EF862"/>
    <w:rsid w:val="4096E760"/>
    <w:rsid w:val="40E5A15F"/>
    <w:rsid w:val="423EB552"/>
    <w:rsid w:val="42FFB46D"/>
    <w:rsid w:val="43146899"/>
    <w:rsid w:val="43BD52D0"/>
    <w:rsid w:val="440CD572"/>
    <w:rsid w:val="4437DACC"/>
    <w:rsid w:val="444CB4E7"/>
    <w:rsid w:val="4453100C"/>
    <w:rsid w:val="44A3E731"/>
    <w:rsid w:val="45111E39"/>
    <w:rsid w:val="4514D9E5"/>
    <w:rsid w:val="478AAFC7"/>
    <w:rsid w:val="47BA08DA"/>
    <w:rsid w:val="47D76B91"/>
    <w:rsid w:val="484A7AB5"/>
    <w:rsid w:val="4857C7DA"/>
    <w:rsid w:val="4992B424"/>
    <w:rsid w:val="4A593C81"/>
    <w:rsid w:val="4ADD722B"/>
    <w:rsid w:val="4BDF0BD3"/>
    <w:rsid w:val="4C0E0193"/>
    <w:rsid w:val="4C9ABC1B"/>
    <w:rsid w:val="4CA963D2"/>
    <w:rsid w:val="4CBD1524"/>
    <w:rsid w:val="4CF9A14B"/>
    <w:rsid w:val="4D0C006B"/>
    <w:rsid w:val="4D16E354"/>
    <w:rsid w:val="4DFB6E9F"/>
    <w:rsid w:val="4ED0B912"/>
    <w:rsid w:val="4F91B8A2"/>
    <w:rsid w:val="4FC27791"/>
    <w:rsid w:val="507130B1"/>
    <w:rsid w:val="50EFC353"/>
    <w:rsid w:val="512E9B8F"/>
    <w:rsid w:val="51A598FF"/>
    <w:rsid w:val="51A598FF"/>
    <w:rsid w:val="51B1F53D"/>
    <w:rsid w:val="51C42CA8"/>
    <w:rsid w:val="51DA4295"/>
    <w:rsid w:val="51EADB59"/>
    <w:rsid w:val="5211F7BD"/>
    <w:rsid w:val="522BFB08"/>
    <w:rsid w:val="52AF8EF7"/>
    <w:rsid w:val="53A8905A"/>
    <w:rsid w:val="541D009E"/>
    <w:rsid w:val="543B5371"/>
    <w:rsid w:val="54E07A84"/>
    <w:rsid w:val="54F0C3D4"/>
    <w:rsid w:val="552D6F42"/>
    <w:rsid w:val="5556D659"/>
    <w:rsid w:val="55ADA208"/>
    <w:rsid w:val="562A2E6A"/>
    <w:rsid w:val="5674AA2D"/>
    <w:rsid w:val="56861F90"/>
    <w:rsid w:val="569A31A9"/>
    <w:rsid w:val="56D454EF"/>
    <w:rsid w:val="57290516"/>
    <w:rsid w:val="572A0BCD"/>
    <w:rsid w:val="5741AB2B"/>
    <w:rsid w:val="5852B9C8"/>
    <w:rsid w:val="59547C83"/>
    <w:rsid w:val="59723FBA"/>
    <w:rsid w:val="598BA580"/>
    <w:rsid w:val="59E6DA0C"/>
    <w:rsid w:val="5AF75DFD"/>
    <w:rsid w:val="5C181510"/>
    <w:rsid w:val="5C3DEC7F"/>
    <w:rsid w:val="5CC39034"/>
    <w:rsid w:val="5D990810"/>
    <w:rsid w:val="5DCA87B5"/>
    <w:rsid w:val="5E8EB81D"/>
    <w:rsid w:val="5F256655"/>
    <w:rsid w:val="5F2E0972"/>
    <w:rsid w:val="5F3B7AE7"/>
    <w:rsid w:val="5F3CE669"/>
    <w:rsid w:val="601A1BA8"/>
    <w:rsid w:val="60C93B34"/>
    <w:rsid w:val="6137E9E3"/>
    <w:rsid w:val="622254EE"/>
    <w:rsid w:val="62611234"/>
    <w:rsid w:val="62A2934F"/>
    <w:rsid w:val="632CC152"/>
    <w:rsid w:val="637724A6"/>
    <w:rsid w:val="638551F1"/>
    <w:rsid w:val="63895F7B"/>
    <w:rsid w:val="63895F7B"/>
    <w:rsid w:val="6469E3C6"/>
    <w:rsid w:val="647C16DD"/>
    <w:rsid w:val="6551AC37"/>
    <w:rsid w:val="659B79F3"/>
    <w:rsid w:val="65C6252B"/>
    <w:rsid w:val="6619BC1D"/>
    <w:rsid w:val="66535373"/>
    <w:rsid w:val="66ABF1CE"/>
    <w:rsid w:val="66C7C8F6"/>
    <w:rsid w:val="66CBB703"/>
    <w:rsid w:val="6855653F"/>
    <w:rsid w:val="68AB16E3"/>
    <w:rsid w:val="68E6268F"/>
    <w:rsid w:val="68F18190"/>
    <w:rsid w:val="6947EE18"/>
    <w:rsid w:val="695B42E1"/>
    <w:rsid w:val="6A682E31"/>
    <w:rsid w:val="6AA6C757"/>
    <w:rsid w:val="6AAD0FEB"/>
    <w:rsid w:val="6AC0F486"/>
    <w:rsid w:val="6B28A02E"/>
    <w:rsid w:val="6BB8429B"/>
    <w:rsid w:val="6C374B50"/>
    <w:rsid w:val="6C3BAB26"/>
    <w:rsid w:val="6C6F019C"/>
    <w:rsid w:val="6D143464"/>
    <w:rsid w:val="6D46664F"/>
    <w:rsid w:val="6D549CAC"/>
    <w:rsid w:val="6DD133A6"/>
    <w:rsid w:val="6E453CFB"/>
    <w:rsid w:val="6E6FD6E9"/>
    <w:rsid w:val="6E71427B"/>
    <w:rsid w:val="6E971DBB"/>
    <w:rsid w:val="6EC56017"/>
    <w:rsid w:val="6F21706A"/>
    <w:rsid w:val="6F60AF12"/>
    <w:rsid w:val="70B6BE3B"/>
    <w:rsid w:val="70C201E1"/>
    <w:rsid w:val="70D68A3E"/>
    <w:rsid w:val="727E030B"/>
    <w:rsid w:val="7293F9B6"/>
    <w:rsid w:val="72EA5A6E"/>
    <w:rsid w:val="72F6BD9C"/>
    <w:rsid w:val="737814F4"/>
    <w:rsid w:val="73A1FCD0"/>
    <w:rsid w:val="742CDE64"/>
    <w:rsid w:val="74576CFF"/>
    <w:rsid w:val="7477E834"/>
    <w:rsid w:val="74B47E7F"/>
    <w:rsid w:val="753625C3"/>
    <w:rsid w:val="75FA8929"/>
    <w:rsid w:val="76406B87"/>
    <w:rsid w:val="7697BE8C"/>
    <w:rsid w:val="76A04EE9"/>
    <w:rsid w:val="76BB036E"/>
    <w:rsid w:val="76E72FEE"/>
    <w:rsid w:val="77EFB6A9"/>
    <w:rsid w:val="782DC354"/>
    <w:rsid w:val="785893BC"/>
    <w:rsid w:val="786F5A1C"/>
    <w:rsid w:val="78A64ADE"/>
    <w:rsid w:val="78DB1752"/>
    <w:rsid w:val="7901B485"/>
    <w:rsid w:val="7905D5B2"/>
    <w:rsid w:val="7924286F"/>
    <w:rsid w:val="79EA4B4A"/>
    <w:rsid w:val="7A8C148F"/>
    <w:rsid w:val="7ADC43F6"/>
    <w:rsid w:val="7B074281"/>
    <w:rsid w:val="7BC6CE8A"/>
    <w:rsid w:val="7C23DF34"/>
    <w:rsid w:val="7C26A8E9"/>
    <w:rsid w:val="7C71DBB2"/>
    <w:rsid w:val="7CA31366"/>
    <w:rsid w:val="7CE54103"/>
    <w:rsid w:val="7CF4FE67"/>
    <w:rsid w:val="7D4CAA9D"/>
    <w:rsid w:val="7D9F9BD6"/>
    <w:rsid w:val="7DBFAF95"/>
    <w:rsid w:val="7EB3C832"/>
    <w:rsid w:val="7EDE4393"/>
    <w:rsid w:val="7EFE6F4C"/>
    <w:rsid w:val="7FA0547A"/>
    <w:rsid w:val="7FBCDA5B"/>
    <w:rsid w:val="7FCD881E"/>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3FA"/>
    <w:pPr>
      <w:ind w:firstLine="680"/>
    </w:pPr>
    <w:rPr>
      <w:sz w:val="24"/>
      <w:szCs w:val="24"/>
    </w:rPr>
  </w:style>
  <w:style w:type="paragraph" w:styleId="Heading1">
    <w:name w:val="heading 1"/>
    <w:basedOn w:val="Normal"/>
    <w:next w:val="Normal"/>
    <w:link w:val="Heading1Char"/>
    <w:autoRedefine/>
    <w:qFormat/>
    <w:rsid w:val="00B97936"/>
    <w:pPr>
      <w:keepNext/>
      <w:spacing w:after="240"/>
      <w:ind w:firstLine="0"/>
      <w:jc w:val="left"/>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styleId="FooterChar" w:customStyle="1">
    <w:name w:val="Footer Char"/>
    <w:link w:val="Footer"/>
    <w:uiPriority w:val="99"/>
    <w:rsid w:val="009F5F11"/>
    <w:rPr>
      <w:sz w:val="24"/>
      <w:szCs w:val="24"/>
      <w:lang w:val="sk-SK" w:eastAsia="sk-SK" w:bidi="ar-SA"/>
    </w:rPr>
  </w:style>
  <w:style w:type="paragraph" w:styleId="Univerzita" w:customStyle="1">
    <w:name w:val="Univerzita"/>
    <w:basedOn w:val="Normal"/>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Heading1"/>
    <w:rsid w:val="00553653"/>
  </w:style>
  <w:style w:type="paragraph" w:styleId="Autorprce" w:customStyle="1">
    <w:name w:val="Autor práce"/>
    <w:basedOn w:val="Katedra"/>
    <w:rsid w:val="009F5F11"/>
  </w:style>
  <w:style w:type="paragraph" w:styleId="Skolitel" w:customStyle="1">
    <w:name w:val="Skolitel"/>
    <w:basedOn w:val="Normal"/>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styleId="Heading1Char" w:customStyle="1">
    <w:name w:val="Heading 1 Char"/>
    <w:link w:val="Heading1"/>
    <w:rsid w:val="00B97936"/>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styleId="SubtitleChar" w:customStyle="1">
    <w:name w:val="Subtitle Char"/>
    <w:link w:val="Subtitle"/>
    <w:rsid w:val="007772B1"/>
    <w:rPr>
      <w:rFonts w:eastAsia="Times New Roman" w:cs="Times New Roman"/>
      <w:b/>
      <w:caps/>
      <w:sz w:val="32"/>
      <w:szCs w:val="24"/>
    </w:rPr>
  </w:style>
  <w:style w:type="character" w:styleId="Heading2Char" w:customStyle="1">
    <w:name w:val="Heading 2 Char"/>
    <w:link w:val="Heading2"/>
    <w:rsid w:val="001D778C"/>
    <w:rPr>
      <w:b/>
      <w:bCs/>
      <w:iCs/>
      <w:caps/>
      <w:sz w:val="24"/>
      <w:szCs w:val="24"/>
    </w:rPr>
  </w:style>
  <w:style w:type="character" w:styleId="Heading3Char" w:customStyle="1">
    <w:name w:val="Heading 3 Char"/>
    <w:link w:val="Heading3"/>
    <w:rsid w:val="001A4EAC"/>
    <w:rPr>
      <w:b/>
      <w:bCs/>
      <w:sz w:val="24"/>
      <w:szCs w:val="26"/>
    </w:rPr>
  </w:style>
  <w:style w:type="character" w:styleId="Heading4Char" w:customStyle="1">
    <w:name w:val="Heading 4 Char"/>
    <w:link w:val="Heading4"/>
    <w:semiHidden/>
    <w:rsid w:val="00286479"/>
    <w:rPr>
      <w:rFonts w:ascii="Calibri" w:hAnsi="Calibri" w:eastAsia="Times New Roman" w:cs="Times New Roman"/>
      <w:b/>
      <w:bCs/>
      <w:sz w:val="28"/>
      <w:szCs w:val="28"/>
    </w:rPr>
  </w:style>
  <w:style w:type="character" w:styleId="Heading5Char" w:customStyle="1">
    <w:name w:val="Heading 5 Char"/>
    <w:link w:val="Heading5"/>
    <w:semiHidden/>
    <w:rsid w:val="00286479"/>
    <w:rPr>
      <w:rFonts w:ascii="Calibri" w:hAnsi="Calibri" w:eastAsia="Times New Roman" w:cs="Times New Roman"/>
      <w:b/>
      <w:bCs/>
      <w:i/>
      <w:iCs/>
      <w:sz w:val="26"/>
      <w:szCs w:val="26"/>
    </w:rPr>
  </w:style>
  <w:style w:type="character" w:styleId="Heading6Char" w:customStyle="1">
    <w:name w:val="Heading 6 Char"/>
    <w:link w:val="Heading6"/>
    <w:semiHidden/>
    <w:rsid w:val="00286479"/>
    <w:rPr>
      <w:rFonts w:ascii="Calibri" w:hAnsi="Calibri" w:eastAsia="Times New Roman" w:cs="Times New Roman"/>
      <w:b/>
      <w:bCs/>
      <w:sz w:val="22"/>
      <w:szCs w:val="22"/>
    </w:rPr>
  </w:style>
  <w:style w:type="character" w:styleId="Heading7Char" w:customStyle="1">
    <w:name w:val="Heading 7 Char"/>
    <w:link w:val="Heading7"/>
    <w:semiHidden/>
    <w:rsid w:val="00286479"/>
    <w:rPr>
      <w:rFonts w:ascii="Calibri" w:hAnsi="Calibri" w:eastAsia="Times New Roman" w:cs="Times New Roman"/>
      <w:sz w:val="24"/>
      <w:szCs w:val="24"/>
    </w:rPr>
  </w:style>
  <w:style w:type="character" w:styleId="Heading8Char" w:customStyle="1">
    <w:name w:val="Heading 8 Char"/>
    <w:link w:val="Heading8"/>
    <w:semiHidden/>
    <w:rsid w:val="00286479"/>
    <w:rPr>
      <w:rFonts w:ascii="Calibri" w:hAnsi="Calibri" w:eastAsia="Times New Roman" w:cs="Times New Roman"/>
      <w:i/>
      <w:iCs/>
      <w:sz w:val="24"/>
      <w:szCs w:val="24"/>
    </w:rPr>
  </w:style>
  <w:style w:type="character" w:styleId="Heading9Char" w:customStyle="1">
    <w:name w:val="Heading 9 Char"/>
    <w:link w:val="Heading9"/>
    <w:semiHidden/>
    <w:rsid w:val="00286479"/>
    <w:rPr>
      <w:rFonts w:ascii="Cambria" w:hAnsi="Cambria" w:eastAsia="Times New Roman"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jc w:val="center"/>
    </w:pPr>
    <w:rPr>
      <w:bCs w:val="0"/>
      <w:kern w:val="28"/>
    </w:rPr>
  </w:style>
  <w:style w:type="character" w:styleId="TitleChar" w:customStyle="1">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styleId="QuoteChar" w:customStyle="1">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color="4F81BD" w:sz="4" w:space="4"/>
      </w:pBdr>
      <w:spacing w:before="200" w:after="280"/>
      <w:ind w:left="936" w:right="936"/>
    </w:pPr>
    <w:rPr>
      <w:b/>
      <w:bCs/>
      <w:i/>
      <w:iCs/>
      <w:color w:val="4F81BD"/>
    </w:rPr>
  </w:style>
  <w:style w:type="character" w:styleId="IntenseQuoteChar" w:customStyle="1">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styleId="HeaderChar" w:customStyle="1">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styleId="shorttext" w:customStyle="1">
    <w:name w:val="short_text"/>
    <w:basedOn w:val="DefaultParagraphFont"/>
    <w:rsid w:val="00DF463A"/>
  </w:style>
  <w:style w:type="character" w:styleId="hps" w:customStyle="1">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styleId="PlainTextChar" w:customStyle="1">
    <w:name w:val="Plain Text Char"/>
    <w:basedOn w:val="DefaultParagraphFont"/>
    <w:link w:val="PlainText"/>
    <w:rsid w:val="00B6437F"/>
    <w:rPr>
      <w:rFonts w:ascii="Courier New" w:hAnsi="Courier New" w:cs="Courier New"/>
    </w:rPr>
  </w:style>
  <w:style w:type="character" w:styleId="PrlohaBPChar" w:customStyle="1">
    <w:name w:val="Príloha BP Char"/>
    <w:basedOn w:val="DefaultParagraphFont"/>
    <w:link w:val="PrlohaBP"/>
    <w:rsid w:val="00274B7E"/>
    <w:rPr>
      <w:rFonts w:asciiTheme="minorHAnsi" w:hAnsiTheme="minorHAnsi"/>
      <w:caps/>
      <w:sz w:val="32"/>
      <w:szCs w:val="24"/>
    </w:rPr>
  </w:style>
  <w:style w:type="character" w:styleId="ZPNormalnyTextCharChar" w:customStyle="1">
    <w:name w:val="ZP_NormalnyText Char Char"/>
    <w:basedOn w:val="DefaultParagraphFont"/>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styleId="BodyText2Char" w:customStyle="1">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EA21BB"/>
    <w:pPr>
      <w:spacing w:after="120"/>
    </w:pPr>
  </w:style>
  <w:style w:type="character" w:styleId="BodyTextChar" w:customStyle="1">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styleId="FootnoteTextChar" w:customStyle="1">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alWeb"/>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al"/>
    <w:link w:val="NazovpracetitulkaChar"/>
    <w:qFormat/>
    <w:rsid w:val="009F24BD"/>
    <w:pPr>
      <w:ind w:firstLine="0"/>
      <w:jc w:val="center"/>
    </w:pPr>
    <w:rPr>
      <w:b/>
      <w:bCs/>
      <w:sz w:val="36"/>
      <w:szCs w:val="36"/>
    </w:rPr>
  </w:style>
  <w:style w:type="character" w:styleId="NormalWebChar" w:customStyle="1">
    <w:name w:val="Normal (Web) Char"/>
    <w:basedOn w:val="DefaultParagraphFont"/>
    <w:link w:val="NormalWeb"/>
    <w:uiPriority w:val="99"/>
    <w:rsid w:val="00FD33FA"/>
    <w:rPr>
      <w:sz w:val="24"/>
      <w:szCs w:val="24"/>
    </w:rPr>
  </w:style>
  <w:style w:type="character" w:styleId="OdrazkyChar" w:customStyle="1">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styleId="NazovpracetitulkaChar" w:customStyle="1">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styleId="CommentTextChar" w:customStyle="1">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styleId="CommentSubjectChar" w:customStyle="1">
    <w:name w:val="Comment Subject Char"/>
    <w:basedOn w:val="CommentTextChar"/>
    <w:link w:val="CommentSubject"/>
    <w:semiHidden/>
    <w:rsid w:val="00D8087B"/>
    <w:rPr>
      <w:b/>
      <w:bCs/>
    </w:rPr>
  </w:style>
  <w:style w:type="paragraph" w:styleId="Popistabulka" w:customStyle="1">
    <w:name w:val="Popis tabulka"/>
    <w:basedOn w:val="Normal"/>
    <w:link w:val="PopistabulkaChar"/>
    <w:qFormat/>
    <w:rsid w:val="00055597"/>
    <w:pPr>
      <w:ind w:firstLine="0"/>
    </w:pPr>
    <w:rPr>
      <w:i/>
      <w:iCs/>
      <w:sz w:val="22"/>
      <w:szCs w:val="22"/>
    </w:rPr>
  </w:style>
  <w:style w:type="character" w:styleId="PopistabulkaChar" w:customStyle="1">
    <w:name w:val="Popis tabulka Char"/>
    <w:basedOn w:val="DefaultParagraphFont"/>
    <w:link w:val="Popistabulka"/>
    <w:rsid w:val="00055597"/>
    <w:rPr>
      <w:i/>
      <w:iCs/>
      <w:sz w:val="22"/>
      <w:szCs w:val="22"/>
    </w:rPr>
  </w:style>
  <w:style w:type="paragraph" w:styleId="Bibliography">
    <w:name w:val="Bibliography"/>
    <w:basedOn w:val="Normal"/>
    <w:next w:val="Normal"/>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TableNormal"/>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openxmlformats.org/officeDocument/2006/relationships/image" Target="/media/image5.png" Id="Rd6923d20a607401b" /><Relationship Type="http://schemas.openxmlformats.org/officeDocument/2006/relationships/hyperlink" Target="https://techfun.sk/" TargetMode="External" Id="R5f4867a7b1c44643" /><Relationship Type="http://schemas.openxmlformats.org/officeDocument/2006/relationships/image" Target="/media/image7.png" Id="Re943805c324047fe" /><Relationship Type="http://schemas.openxmlformats.org/officeDocument/2006/relationships/image" Target="/media/image8.png" Id="R758b1bcd6be141ab" /><Relationship Type="http://schemas.openxmlformats.org/officeDocument/2006/relationships/image" Target="/media/image6.jpg" Id="Rc5cee758025a4bf4" /><Relationship Type="http://schemas.openxmlformats.org/officeDocument/2006/relationships/hyperlink" Target="https://myfirstproject-fa65c-default-rtdb.europe-west1.firebasedatabase.app/colors.json" TargetMode="External" Id="R1430b12d98fa421d" /><Relationship Type="http://schemas.openxmlformats.org/officeDocument/2006/relationships/hyperlink" Target="https://dx.doi.org/10.3390/en13236412" TargetMode="External" Id="Rb2ec39a370e14ffe" /><Relationship Type="http://schemas.openxmlformats.org/officeDocument/2006/relationships/hyperlink" Target="https://dx.doi.org/10.1016/j.jmsy.2016.12.003" TargetMode="External" Id="R3aeabf7f956346a5" /><Relationship Type="http://schemas.openxmlformats.org/officeDocument/2006/relationships/hyperlink" Target="https://dx.doi.org/10.1007/s11235-017-0345-9" TargetMode="External" Id="R1f101fda0a524863" /><Relationship Type="http://schemas.openxmlformats.org/officeDocument/2006/relationships/hyperlink" Target="https://arxiv.org/ftp/arxiv/papers/1901/1901.07309.pdf" TargetMode="External" Id="R618bb8b9134e425c" /><Relationship Type="http://schemas.openxmlformats.org/officeDocument/2006/relationships/hyperlink" Target="https://projecthub.arduino.cc/SurtrTech/color-detection-using-tcs3200230-a1e463" TargetMode="External" Id="R8dc52fc1bf134976" /><Relationship Type="http://schemas.openxmlformats.org/officeDocument/2006/relationships/hyperlink" Target="https://store.arduino.cc/products/arduino-uno-wifi-rev2" TargetMode="External" Id="R6af5279e4dd045df" /><Relationship Type="http://schemas.openxmlformats.org/officeDocument/2006/relationships/hyperlink" Target="https://dx.doi.org/10.1016/j.comnet.2010.05.010" TargetMode="External" Id="Re58c388e77e442d7" /><Relationship Type="http://schemas.openxmlformats.org/officeDocument/2006/relationships/hyperlink" Target="https://dx.doi.org/10.3390/su14127084" TargetMode="External" Id="R200f9aa00bd44d6d" /><Relationship Type="http://schemas.openxmlformats.org/officeDocument/2006/relationships/hyperlink" Target="https://dx.doi.org/10.11113/jt.v78.9285" TargetMode="External" Id="R99277d8a2491493c" /><Relationship Type="http://schemas.openxmlformats.org/officeDocument/2006/relationships/hyperlink" Target="https://dx.doi.org/10.3390/en14051512" TargetMode="External" Id="Re93b70d020704bed" /><Relationship Type="http://schemas.openxmlformats.org/officeDocument/2006/relationships/hyperlink" Target="https://dx.doi.org/10.1145/2342509.2342513" TargetMode="External" Id="R2b30db806e514071" /><Relationship Type="http://schemas.openxmlformats.org/officeDocument/2006/relationships/hyperlink" Target="https://www.wired.com/insights/2014/11/the-internet-of-things-bigger/" TargetMode="External" Id="R983e38cbeff247be" /><Relationship Type="http://schemas.openxmlformats.org/officeDocument/2006/relationships/hyperlink" Target="https://dx.doi.org/10.1109/ACCESS.2017.2783682" TargetMode="External" Id="R93f661bb30784c13" /><Relationship Type="http://schemas.openxmlformats.org/officeDocument/2006/relationships/hyperlink" Target="https://dx.doi.org/10.13075/mp.5893.00520" TargetMode="External" Id="R677967419525431f" /><Relationship Type="http://schemas.openxmlformats.org/officeDocument/2006/relationships/hyperlink" Target="https://www.educative.io/answers/what-is-firebase" TargetMode="External" Id="R4a25eff0b2ee4696" /><Relationship Type="http://schemas.openxmlformats.org/officeDocument/2006/relationships/hyperlink" Target="https://dx.doi.org/10.3390/systems8020016" TargetMode="External" Id="R204c233163b64730" /><Relationship Type="http://schemas.openxmlformats.org/officeDocument/2006/relationships/hyperlink" Target="https://dx.doi.org/10.1016/j.compind.2021.103586" TargetMode="External" Id="Rdb501d4bf75c4d85" /><Relationship Type="http://schemas.openxmlformats.org/officeDocument/2006/relationships/hyperlink" Target="https://dx.doi.org/10.1109/ICCPEIC.2015.7259486" TargetMode="External" Id="R823dedccb6f64fc3" /><Relationship Type="http://schemas.openxmlformats.org/officeDocument/2006/relationships/hyperlink" Target="https://dx.doi.org/10.1016/j.repl.2015.09.004" TargetMode="External" Id="Rd16dba5f25d44b50" /><Relationship Type="http://schemas.openxmlformats.org/officeDocument/2006/relationships/hyperlink" Target="https://generalplastic.sk/recyklacia-a-vykup-pet-flias/" TargetMode="External" Id="R2ff2f3476c3d4a51" /><Relationship Type="http://schemas.openxmlformats.org/officeDocument/2006/relationships/hyperlink" Target="https://dx.doi.org/10.3390/en15010031" TargetMode="External" Id="R641367f279cb4863" /><Relationship Type="http://schemas.openxmlformats.org/officeDocument/2006/relationships/hyperlink" Target="https://dx.doi.org/10.1007/978-1-4842-2047-4" TargetMode="External" Id="R653bdfdcbbd941e0" /><Relationship Type="http://schemas.openxmlformats.org/officeDocument/2006/relationships/hyperlink" Target="https://dx.doi.org/10.1108/13598541211246594" TargetMode="External" Id="Rab849b6119884c52" /><Relationship Type="http://schemas.openxmlformats.org/officeDocument/2006/relationships/hyperlink" Target="https://dx.doi.org/10.1016/j.matpr.2021.05.462" TargetMode="External" Id="R5f7c295f5bb24caf" /><Relationship Type="http://schemas.openxmlformats.org/officeDocument/2006/relationships/hyperlink" Target="http://www.hdv.sk/dopravne-a-pohonne-pasy/rozdelenie-pasov" TargetMode="External" Id="R2d50ec16f9c94c75" /><Relationship Type="http://schemas.openxmlformats.org/officeDocument/2006/relationships/hyperlink" Target="https://dx.doi.org/10.3390/systems6040038" TargetMode="External" Id="R2f49ca2d6cb844de" /><Relationship Type="http://schemas.openxmlformats.org/officeDocument/2006/relationships/hyperlink" Target="https://dx.doi.org/10.11591/ijece.v13i1.pp902-910" TargetMode="External" Id="R3016265dd5ba4cd3" /><Relationship Type="http://schemas.openxmlformats.org/officeDocument/2006/relationships/hyperlink" Target="https://howtomechatronics.com/projects/arduino-color-sorter-project/" TargetMode="External" Id="R9b9202f4e947408b" /><Relationship Type="http://schemas.openxmlformats.org/officeDocument/2006/relationships/hyperlink" Target="https://www.ibm.com/topics/industry-4-0" TargetMode="External" Id="R14bc336523304c99" /><Relationship Type="http://schemas.openxmlformats.org/officeDocument/2006/relationships/hyperlink" Target="https://dx.doi.org/10.1016/j.aei.2019.100988" TargetMode="External" Id="R1d35b401eefc45e0" /><Relationship Type="http://schemas.openxmlformats.org/officeDocument/2006/relationships/hyperlink" Target="https://doi.org/10.1016/C2018-0-03856-6" TargetMode="External" Id="R11361aebd62a493d" /><Relationship Type="http://schemas.openxmlformats.org/officeDocument/2006/relationships/hyperlink" Target="https://dx.doi.org/10.1016/j.cosrev.2021.100364" TargetMode="External" Id="R852e6978831c4a03" /><Relationship Type="http://schemas.openxmlformats.org/officeDocument/2006/relationships/hyperlink" Target="https://dx.doi.org/10.1109/HICSS.2016.714" TargetMode="External" Id="R646be45e1f444b63" /><Relationship Type="http://schemas.openxmlformats.org/officeDocument/2006/relationships/hyperlink" Target="https://dx.doi.org/10.12928/TELKOMNIKA.V18I2.14873" TargetMode="External" Id="Rab624e6128964f51" /><Relationship Type="http://schemas.openxmlformats.org/officeDocument/2006/relationships/hyperlink" Target="https://dx.doi.org/10.3390/su11102781" TargetMode="External" Id="Rb910896333e44264" /><Relationship Type="http://schemas.openxmlformats.org/officeDocument/2006/relationships/hyperlink" Target="https://dx.doi.org/10.1109/JIOT.2017.2683200" TargetMode="External" Id="Rba79f2d279804536" /><Relationship Type="http://schemas.openxmlformats.org/officeDocument/2006/relationships/hyperlink" Target="https://dx.doi.org/10.3390/su13052560" TargetMode="External" Id="Rcdee81ec62554e9c" /><Relationship Type="http://schemas.openxmlformats.org/officeDocument/2006/relationships/hyperlink" Target="https://dx.doi.org/10.3390/MACHINES6020023" TargetMode="External" Id="Re691b093793043c4" /><Relationship Type="http://schemas.openxmlformats.org/officeDocument/2006/relationships/hyperlink" Target="https://www.google.com/search?q=issn%1617-7975" TargetMode="External" Id="Re4ae5aaf337d4b94" /><Relationship Type="http://schemas.openxmlformats.org/officeDocument/2006/relationships/hyperlink" Target="https://www.google.com/search?q=issn%1617-7975" TargetMode="External" Id="Rb9e870c7020b4e31" /><Relationship Type="http://schemas.openxmlformats.org/officeDocument/2006/relationships/hyperlink" Target="https://github.com/mobizt/Firebase-Arduino-WiFiNINA" TargetMode="External" Id="R55e9db0eadbc4dad" /><Relationship Type="http://schemas.openxmlformats.org/officeDocument/2006/relationships/hyperlink" Target="https://dx.doi.org/10.22214/ijraset.2022.39778" TargetMode="External" Id="R5baa844539f74762" /><Relationship Type="http://schemas.openxmlformats.org/officeDocument/2006/relationships/hyperlink" Target="https://www.mswsorting.com/Waste-Sorting/Optical-Sorter.html" TargetMode="External" Id="R612a7ec54140460a" /><Relationship Type="http://schemas.openxmlformats.org/officeDocument/2006/relationships/hyperlink" Target="https://dx.doi.org/10.1016/j.resconrec.2016.09.020" TargetMode="External" Id="R46264e3d8a55423a" /><Relationship Type="http://schemas.openxmlformats.org/officeDocument/2006/relationships/hyperlink" Target="https://dx.doi.org/10.1016/j.procs.2016.07.067" TargetMode="External" Id="R7b4da72f486d4c66" /><Relationship Type="http://schemas.openxmlformats.org/officeDocument/2006/relationships/hyperlink" Target="https://dx.doi.org/10.1016/j.jenvman.2022.116567" TargetMode="External" Id="R7d30a123a0d5470d" /><Relationship Type="http://schemas.openxmlformats.org/officeDocument/2006/relationships/hyperlink" Target="https://dx.doi.org/10.18778/1231-1952.27.2.09" TargetMode="External" Id="R6a0a67e983114975" /><Relationship Type="http://schemas.openxmlformats.org/officeDocument/2006/relationships/hyperlink" Target="https://www.pwc.com/gx/en/industries/industries-4.0/landing-page/industry-4.0-building-your-digital-enterprise-april-2016.pdf" TargetMode="External" Id="R0449a4b8bb804b26" /><Relationship Type="http://schemas.openxmlformats.org/officeDocument/2006/relationships/hyperlink" Target="https://www.simplilearn.com/tutorials/programming-tutorial/arduino-vs-raspberry-pi" TargetMode="External" Id="R4c38fc71586841b3" /><Relationship Type="http://schemas.openxmlformats.org/officeDocument/2006/relationships/hyperlink" Target="https://dx.doi.org/10.1016/j.jksuci.2016.10.003" TargetMode="External" Id="Ra09dbb859c6d4f56" /><Relationship Type="http://schemas.openxmlformats.org/officeDocument/2006/relationships/hyperlink" Target="https://rpishop.cz/raspberry-pi-4/1599-raspberry-pi-4-model-b-2gb-ram-765756931175.html?src=raspberrypi" TargetMode="External" Id="R0f8f6e8107d643a4" /><Relationship Type="http://schemas.openxmlformats.org/officeDocument/2006/relationships/hyperlink" Target="https://randomnerdtutorials.com/arduino-color-sensor-tcs230-tcs3200/" TargetMode="External" Id="R8430b1462ec14b14" /><Relationship Type="http://schemas.openxmlformats.org/officeDocument/2006/relationships/hyperlink" Target="https://dx.doi.org/10.3390/joitmc7010068" TargetMode="External" Id="R453d527a39d34c24" /><Relationship Type="http://schemas.openxmlformats.org/officeDocument/2006/relationships/hyperlink" Target="https://dx.doi.org/10.3390/su14031221" TargetMode="External" Id="Rfd6cd2f35ea14085" /><Relationship Type="http://schemas.openxmlformats.org/officeDocument/2006/relationships/hyperlink" Target="https://dx.doi.org/10.1016/j.engfailanal.2018.06.019" TargetMode="External" Id="R099483a76f8e40c3" /><Relationship Type="http://schemas.openxmlformats.org/officeDocument/2006/relationships/hyperlink" Target="https://dx.doi.org/10.4013/sdrj.2018.113.03" TargetMode="External" Id="Re597ee5faeda458a" /><Relationship Type="http://schemas.openxmlformats.org/officeDocument/2006/relationships/hyperlink" Target="https://dx.doi.org/10.1016/j.procir.2014.02.037" TargetMode="External" Id="Rc4bb0a37a89a4021" /><Relationship Type="http://schemas.openxmlformats.org/officeDocument/2006/relationships/hyperlink" Target="https://dx.doi.org/10.1016/j.procir.2016.07.040" TargetMode="External" Id="Rc40d520e5a4d4eb6" /><Relationship Type="http://schemas.openxmlformats.org/officeDocument/2006/relationships/hyperlink" Target="https://www.google.com/search?q=issn%18234690" TargetMode="External" Id="R22dc1081456b4e99" /><Relationship Type="http://schemas.openxmlformats.org/officeDocument/2006/relationships/hyperlink" Target="https://dx.doi.org/10.1002/sres.2704" TargetMode="External" Id="Rfe89dd948e0a452d" /><Relationship Type="http://schemas.openxmlformats.org/officeDocument/2006/relationships/hyperlink" Target="https://dx.doi.org/10.1016/j.iotcps.2023.04.006" TargetMode="External" Id="R2c3c90b85e614b97" /><Relationship Type="http://schemas.openxmlformats.org/officeDocument/2006/relationships/hyperlink" Target="https://dx.doi.org/10.1108/MBR-05-2017-0028" TargetMode="External" Id="Re0028689b2b3427e" /><Relationship Type="http://schemas.openxmlformats.org/officeDocument/2006/relationships/hyperlink" Target="https://dx.doi.org/10.1080/00207543.2017.1326643" TargetMode="External" Id="R0dd018d2fe144c4a" /><Relationship Type="http://schemas.openxmlformats.org/officeDocument/2006/relationships/hyperlink" Target="https://dx.doi.org/10.1109/ICCSEE.2012.373" TargetMode="External" Id="R0e4aca65227d413b"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000413b7e9b947b9" /><Relationship Type="http://schemas.openxmlformats.org/officeDocument/2006/relationships/hyperlink" Target="https://techfun.sk/produkt/raspberry-pi-4-model-b-ram-2gb-64-bit/" TargetMode="External" Id="Ra5265c9c28874e58" /><Relationship Type="http://schemas.openxmlformats.org/officeDocument/2006/relationships/hyperlink" Target="https://media.neliti.com/media/publications/347845-advantage-of-the-arduino-platform-in-for-95870798.pdf" TargetMode="External" Id="R269807072a394994" /><Relationship Type="http://schemas.openxmlformats.org/officeDocument/2006/relationships/hyperlink" Target="https://doi.org/10.1201/b13116" TargetMode="External" Id="R17c4d1ad67954a87" /><Relationship Type="http://schemas.openxmlformats.org/officeDocument/2006/relationships/hyperlink" Target="https://dx.doi.org/10.1088/1757-899x/1119/1/012016" TargetMode="External" Id="R8fe653b436a047e2" /><Relationship Type="http://schemas.openxmlformats.org/officeDocument/2006/relationships/hyperlink" Target="https://dx.doi.org/10.1016/j.matpr.2020.06.331" TargetMode="External" Id="R6e3649d464734a5c" /><Relationship Type="http://schemas.openxmlformats.org/officeDocument/2006/relationships/hyperlink" Target="https://dx.doi.org/10.1016/j.comnet.2015.12.017" TargetMode="External" Id="Re196bd1d11624d7f" /><Relationship Type="http://schemas.openxmlformats.org/officeDocument/2006/relationships/hyperlink" Target="https://dx.doi.org/10.3390/en14196018" TargetMode="External" Id="R15ed62bfed654543" /><Relationship Type="http://schemas.openxmlformats.org/officeDocument/2006/relationships/hyperlink" Target="https://dx.doi.org/10.3390/s20071821" TargetMode="External" Id="R5387909fc563459d" /><Relationship Type="http://schemas.openxmlformats.org/officeDocument/2006/relationships/hyperlink" Target="https://github.com/MartinKratkyProject/Diploma2024" TargetMode="External" Id="R4ac1e934f77c4a31" /><Relationship Type="http://schemas.microsoft.com/office/2020/10/relationships/intelligence" Target="intelligence2.xml" Id="R0487ffd006ca4262" /><Relationship Type="http://schemas.openxmlformats.org/officeDocument/2006/relationships/image" Target="/media/image15.png" Id="R48541cb7ce6540d2" /><Relationship Type="http://schemas.openxmlformats.org/officeDocument/2006/relationships/image" Target="/media/image17.png" Id="R3f9c6f97fdde4de0" /><Relationship Type="http://schemas.openxmlformats.org/officeDocument/2006/relationships/image" Target="/media/image16.png" Id="Rb8154ca65ae94141" /><Relationship Type="http://schemas.openxmlformats.org/officeDocument/2006/relationships/image" Target="/media/image18.png" Id="R4fb665526b534b06" /><Relationship Type="http://schemas.openxmlformats.org/officeDocument/2006/relationships/image" Target="/media/image19.png" Id="Re96ab1d9ba154e4e" /><Relationship Type="http://schemas.openxmlformats.org/officeDocument/2006/relationships/image" Target="/media/image1a.png" Id="R14cb0f7746c74d62" /><Relationship Type="http://schemas.openxmlformats.org/officeDocument/2006/relationships/image" Target="/media/image1b.png" Id="R42c0bdb287e34775" /><Relationship Type="http://schemas.openxmlformats.org/officeDocument/2006/relationships/image" Target="/media/imagea.jpg" Id="R7996b1947ced4bcb" /><Relationship Type="http://schemas.openxmlformats.org/officeDocument/2006/relationships/image" Target="/media/image1c.png" Id="R4c57d0127b514669" /><Relationship Type="http://schemas.openxmlformats.org/officeDocument/2006/relationships/image" Target="/media/image1d.png" Id="R621020458ed04f1f" /><Relationship Type="http://schemas.openxmlformats.org/officeDocument/2006/relationships/image" Target="/media/imageb.jpg" Id="Rf597013c084844d1" /><Relationship Type="http://schemas.openxmlformats.org/officeDocument/2006/relationships/image" Target="/media/imagec.jpg" Id="R2170aec27ee740b5" /><Relationship Type="http://schemas.openxmlformats.org/officeDocument/2006/relationships/image" Target="/media/image1e.png" Id="R204def7992794370" /><Relationship Type="http://schemas.openxmlformats.org/officeDocument/2006/relationships/image" Target="/media/imaged.jpg" Id="R139bbec5f8c34e07" /><Relationship Type="http://schemas.openxmlformats.org/officeDocument/2006/relationships/image" Target="/media/image1f.png" Id="Redf929f60ed84834" /><Relationship Type="http://schemas.openxmlformats.org/officeDocument/2006/relationships/image" Target="/media/image20.png" Id="R1ad30b1e34d948fa" /><Relationship Type="http://schemas.openxmlformats.org/officeDocument/2006/relationships/image" Target="/media/image21.png" Id="R1afa6d943b4e44b7" /><Relationship Type="http://schemas.openxmlformats.org/officeDocument/2006/relationships/image" Target="/media/image22.png" Id="R8aae9da2216a4895" /><Relationship Type="http://schemas.openxmlformats.org/officeDocument/2006/relationships/image" Target="/media/image23.png" Id="Re520365deb0440db" /><Relationship Type="http://schemas.openxmlformats.org/officeDocument/2006/relationships/image" Target="/media/image24.png" Id="R186ef5baa02346ad" /><Relationship Type="http://schemas.openxmlformats.org/officeDocument/2006/relationships/image" Target="/media/imagee.jpg" Id="R793723c6583c4581" /><Relationship Type="http://schemas.openxmlformats.org/officeDocument/2006/relationships/image" Target="/media/imagef.jpg" Id="R775b2a8a2a784d71" /></Relationships>
</file>

<file path=word/_rels/footnotes.xml.rels>&#65279;<?xml version="1.0" encoding="utf-8"?><Relationships xmlns="http://schemas.openxmlformats.org/package/2006/relationships"><Relationship Type="http://schemas.openxmlformats.org/officeDocument/2006/relationships/hyperlink" Target="https://www.mdpi.com/1424-8220/20/7/1821" TargetMode="External" Id="Rb6e9b43bb6234d03" /><Relationship Type="http://schemas.openxmlformats.org/officeDocument/2006/relationships/hyperlink" Target="https://sci-hub.se/10.1016/j.resconrec.2016.09.020" TargetMode="External" Id="R1db70d7267214991" /><Relationship Type="http://schemas.openxmlformats.org/officeDocument/2006/relationships/hyperlink" Target="https://www.mswsorting.com/pdf/Catalogue-MSWsorting.pdf" TargetMode="External" Id="R6246ce977e404a8f" /><Relationship Type="http://schemas.openxmlformats.org/officeDocument/2006/relationships/hyperlink" Target="https://www.mswsorting.com/pdf/Catalogue-MSWsorting.pdf" TargetMode="External" Id="R0a458165715f4ec9" /><Relationship Type="http://schemas.openxmlformats.org/officeDocument/2006/relationships/hyperlink" Target="https://elekzone.com/index.php?route=product/product&amp;product_id=128" TargetMode="External" Id="R4e84186109aa4245"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420C8CCCD44D2CBB2F3748EC0A8ADE"/>
        <w:category>
          <w:name w:val="General"/>
          <w:gallery w:val="placeholder"/>
        </w:category>
        <w:types>
          <w:type w:val="bbPlcHdr"/>
        </w:types>
        <w:behaviors>
          <w:behavior w:val="content"/>
        </w:behaviors>
        <w:guid w:val="{1C253260-73B7-46EA-BFFD-4983F26DAE2E}"/>
      </w:docPartPr>
      <w:docPartBody>
        <w:p w:rsidR="00F241EC" w:rsidRDefault="00CF50A2" w:rsidP="00CF50A2">
          <w:pPr>
            <w:pStyle w:val="69420C8CCCD44D2CBB2F3748EC0A8ADE"/>
          </w:pPr>
          <w:r w:rsidRPr="00561D0C">
            <w:rPr>
              <w:rStyle w:val="Placeholder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562B27"/>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39</revision>
  <lastPrinted>2013-02-28T09:04:00.0000000Z</lastPrinted>
  <dcterms:created xsi:type="dcterms:W3CDTF">2024-04-14T12:27:00.0000000Z</dcterms:created>
  <dcterms:modified xsi:type="dcterms:W3CDTF">2024-04-19T14:33:45.01740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